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22558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3AFF8FB7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793924C9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204533E6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19E4C238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77FB92A4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0935958B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67B6A1A0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646376CD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56D18417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3EC55C98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347DFED3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60A5A2B1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4D5F496D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5B90AE5E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587E28D5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7AF167AA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1A22E15E" w14:textId="77777777" w:rsidR="004D12A4" w:rsidRPr="00C95C83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472C8952" w14:textId="77777777" w:rsidR="004D12A4" w:rsidRPr="00C95C83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129CF525" w14:textId="77777777" w:rsidR="004D12A4" w:rsidRPr="00C95C83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2A754490" w14:textId="77777777" w:rsidR="004D12A4" w:rsidRPr="00176D3C" w:rsidRDefault="004D12A4" w:rsidP="004D12A4">
      <w:pPr>
        <w:pStyle w:val="afffff1"/>
        <w:suppressAutoHyphens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ДИПЛОМНАЯ РАБОТА</w:t>
      </w:r>
    </w:p>
    <w:p w14:paraId="6FD42406" w14:textId="77777777" w:rsidR="004D12A4" w:rsidRPr="00176D3C" w:rsidRDefault="004D12A4" w:rsidP="004D12A4">
      <w:pPr>
        <w:pStyle w:val="afffff1"/>
        <w:suppressAutoHyphens/>
        <w:ind w:firstLine="0"/>
        <w:jc w:val="center"/>
        <w:rPr>
          <w:bCs/>
          <w:szCs w:val="28"/>
        </w:rPr>
      </w:pPr>
      <w:r w:rsidRPr="00176D3C">
        <w:rPr>
          <w:bCs/>
          <w:szCs w:val="28"/>
        </w:rPr>
        <w:t xml:space="preserve">на </w:t>
      </w:r>
      <w:r>
        <w:rPr>
          <w:bCs/>
          <w:szCs w:val="28"/>
        </w:rPr>
        <w:t>тему</w:t>
      </w:r>
      <w:r w:rsidRPr="00176D3C">
        <w:rPr>
          <w:bCs/>
          <w:szCs w:val="28"/>
        </w:rPr>
        <w:t xml:space="preserve"> </w:t>
      </w:r>
    </w:p>
    <w:p w14:paraId="3876E09C" w14:textId="77777777" w:rsidR="004D12A4" w:rsidRDefault="004D12A4" w:rsidP="004D12A4">
      <w:pPr>
        <w:pStyle w:val="afffff1"/>
        <w:suppressAutoHyphens/>
        <w:ind w:firstLine="0"/>
        <w:jc w:val="center"/>
        <w:rPr>
          <w:bCs/>
          <w:szCs w:val="28"/>
        </w:rPr>
      </w:pPr>
      <w:r>
        <w:rPr>
          <w:bCs/>
          <w:szCs w:val="28"/>
        </w:rPr>
        <w:t>«</w:t>
      </w:r>
      <w:r w:rsidRPr="00895C48">
        <w:rPr>
          <w:bCs/>
          <w:szCs w:val="28"/>
        </w:rPr>
        <w:t>Сравнение различных библиотек для визуализации данных:</w:t>
      </w:r>
    </w:p>
    <w:p w14:paraId="43937FD6" w14:textId="77777777" w:rsidR="004D12A4" w:rsidRPr="008E11AD" w:rsidRDefault="004D12A4" w:rsidP="004D12A4">
      <w:pPr>
        <w:pStyle w:val="afffff1"/>
        <w:suppressAutoHyphens/>
        <w:ind w:firstLine="0"/>
        <w:jc w:val="center"/>
        <w:rPr>
          <w:bCs/>
          <w:szCs w:val="28"/>
        </w:rPr>
      </w:pPr>
      <w:r w:rsidRPr="004D12A4">
        <w:rPr>
          <w:bCs/>
          <w:szCs w:val="28"/>
          <w:lang w:val="en-US"/>
        </w:rPr>
        <w:t>Matplotlib</w:t>
      </w:r>
      <w:r w:rsidRPr="008E11AD">
        <w:rPr>
          <w:bCs/>
          <w:szCs w:val="28"/>
        </w:rPr>
        <w:t xml:space="preserve">, </w:t>
      </w:r>
      <w:r w:rsidRPr="004D12A4">
        <w:rPr>
          <w:bCs/>
          <w:szCs w:val="28"/>
          <w:lang w:val="en-US"/>
        </w:rPr>
        <w:t>Seaborn</w:t>
      </w:r>
      <w:r w:rsidRPr="008E11AD">
        <w:rPr>
          <w:bCs/>
          <w:szCs w:val="28"/>
        </w:rPr>
        <w:t xml:space="preserve"> </w:t>
      </w:r>
      <w:r w:rsidRPr="00895C48">
        <w:rPr>
          <w:bCs/>
          <w:szCs w:val="28"/>
        </w:rPr>
        <w:t>и</w:t>
      </w:r>
      <w:r w:rsidRPr="008E11AD">
        <w:rPr>
          <w:bCs/>
          <w:szCs w:val="28"/>
        </w:rPr>
        <w:t xml:space="preserve"> </w:t>
      </w:r>
      <w:proofErr w:type="spellStart"/>
      <w:r w:rsidRPr="004D12A4">
        <w:rPr>
          <w:bCs/>
          <w:szCs w:val="28"/>
          <w:lang w:val="en-US"/>
        </w:rPr>
        <w:t>Plotly</w:t>
      </w:r>
      <w:proofErr w:type="spellEnd"/>
      <w:r w:rsidRPr="008E11AD">
        <w:rPr>
          <w:bCs/>
          <w:szCs w:val="28"/>
        </w:rPr>
        <w:t xml:space="preserve">» </w:t>
      </w:r>
    </w:p>
    <w:p w14:paraId="0C9C134E" w14:textId="77777777" w:rsidR="004D12A4" w:rsidRPr="008E11AD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5A9D53A7" w14:textId="77777777" w:rsidR="004D12A4" w:rsidRPr="008E11AD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609F0FF9" w14:textId="77777777" w:rsidR="004D12A4" w:rsidRPr="008E11AD" w:rsidRDefault="004D12A4" w:rsidP="004D12A4">
      <w:pPr>
        <w:suppressAutoHyphens/>
        <w:spacing w:line="240" w:lineRule="auto"/>
        <w:ind w:firstLine="0"/>
        <w:jc w:val="center"/>
        <w:rPr>
          <w:b/>
          <w:i/>
          <w:caps/>
          <w:sz w:val="28"/>
          <w:szCs w:val="28"/>
        </w:rPr>
      </w:pPr>
    </w:p>
    <w:p w14:paraId="5134A949" w14:textId="77777777" w:rsidR="004D12A4" w:rsidRPr="008E11AD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6C4F2996" w14:textId="77777777" w:rsidR="004D12A4" w:rsidRPr="008E11AD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33FB580E" w14:textId="77777777" w:rsidR="004D12A4" w:rsidRPr="008E11AD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4C6DCE9A" w14:textId="77777777" w:rsidR="004D12A4" w:rsidRPr="008E11AD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2B9BC8A8" w14:textId="77777777" w:rsidR="004D12A4" w:rsidRPr="008E11AD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126D9F4A" w14:textId="77777777" w:rsidR="004D12A4" w:rsidRPr="008E11AD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12848D96" w14:textId="77777777" w:rsidR="004D12A4" w:rsidRPr="008E11AD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023873B6" w14:textId="77777777" w:rsidR="004D12A4" w:rsidRPr="008E11AD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4ABBB3C8" w14:textId="7C86FDCC" w:rsidR="004D12A4" w:rsidRPr="00817195" w:rsidRDefault="00817195" w:rsidP="00817195">
      <w:pPr>
        <w:suppressAutoHyphens/>
        <w:spacing w:line="240" w:lineRule="auto"/>
        <w:ind w:firstLine="0"/>
        <w:jc w:val="right"/>
        <w:rPr>
          <w:b/>
          <w:sz w:val="28"/>
          <w:szCs w:val="28"/>
        </w:rPr>
      </w:pPr>
      <w:r>
        <w:rPr>
          <w:b/>
          <w:sz w:val="28"/>
          <w:szCs w:val="28"/>
        </w:rPr>
        <w:t>Автор</w:t>
      </w:r>
    </w:p>
    <w:p w14:paraId="1DECCF03" w14:textId="1504B1DE" w:rsidR="004D12A4" w:rsidRPr="00817195" w:rsidRDefault="00817195" w:rsidP="00817195">
      <w:pPr>
        <w:suppressAutoHyphens/>
        <w:spacing w:line="240" w:lineRule="auto"/>
        <w:ind w:firstLine="0"/>
        <w:jc w:val="right"/>
        <w:rPr>
          <w:b/>
          <w:sz w:val="28"/>
          <w:szCs w:val="28"/>
        </w:rPr>
      </w:pPr>
      <w:r>
        <w:rPr>
          <w:b/>
          <w:sz w:val="28"/>
          <w:szCs w:val="28"/>
        </w:rPr>
        <w:t>Горбунов Артем Станиславович</w:t>
      </w:r>
    </w:p>
    <w:p w14:paraId="20CE57EB" w14:textId="77777777" w:rsidR="004D12A4" w:rsidRPr="008E11AD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270FA432" w14:textId="77777777" w:rsidR="004D12A4" w:rsidRPr="008E11AD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1E1AD321" w14:textId="77777777" w:rsidR="004D12A4" w:rsidRPr="008E11AD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06225EFA" w14:textId="77777777" w:rsidR="004D12A4" w:rsidRPr="008E11AD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6FA242F5" w14:textId="77777777" w:rsidR="004D12A4" w:rsidRPr="008E11AD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3EEF9C4D" w14:textId="77777777" w:rsidR="004D12A4" w:rsidRPr="008E11AD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094C1403" w14:textId="77777777" w:rsidR="004D12A4" w:rsidRPr="008E11AD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46A868FE" w14:textId="77777777" w:rsidR="004D12A4" w:rsidRPr="008E11AD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45D0B110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Самара</w:t>
      </w:r>
      <w:r w:rsidRPr="004D12A4">
        <w:rPr>
          <w:b/>
          <w:sz w:val="28"/>
          <w:szCs w:val="28"/>
          <w:lang w:val="en-US"/>
        </w:rPr>
        <w:t xml:space="preserve">. </w:t>
      </w:r>
      <w:r w:rsidRPr="00C95C83">
        <w:rPr>
          <w:b/>
          <w:sz w:val="28"/>
          <w:szCs w:val="28"/>
        </w:rPr>
        <w:t>202</w:t>
      </w:r>
      <w:r>
        <w:rPr>
          <w:b/>
          <w:sz w:val="28"/>
          <w:szCs w:val="28"/>
        </w:rPr>
        <w:t>4</w:t>
      </w:r>
    </w:p>
    <w:p w14:paraId="723BD309" w14:textId="77777777" w:rsidR="00176D3C" w:rsidRPr="00176D3C" w:rsidRDefault="00176D3C" w:rsidP="00472F7D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  <w:sectPr w:rsidR="00176D3C" w:rsidRPr="00176D3C" w:rsidSect="00191FAF">
          <w:pgSz w:w="11907" w:h="16840" w:code="9"/>
          <w:pgMar w:top="567" w:right="567" w:bottom="568" w:left="1418" w:header="0" w:footer="0" w:gutter="0"/>
          <w:cols w:space="708"/>
          <w:docGrid w:linePitch="360"/>
        </w:sectPr>
      </w:pPr>
    </w:p>
    <w:p w14:paraId="7C1C06C3" w14:textId="77777777" w:rsidR="004009AA" w:rsidRPr="00C95C83" w:rsidRDefault="004009AA" w:rsidP="00472F7D">
      <w:pPr>
        <w:suppressAutoHyphens/>
        <w:ind w:firstLine="0"/>
      </w:pPr>
    </w:p>
    <w:p w14:paraId="5A3C68D7" w14:textId="77777777" w:rsidR="009F6850" w:rsidRPr="00C95C83" w:rsidRDefault="009F6850" w:rsidP="00472F7D">
      <w:pPr>
        <w:tabs>
          <w:tab w:val="left" w:pos="7395"/>
        </w:tabs>
        <w:suppressAutoHyphens/>
        <w:ind w:right="1134"/>
        <w:jc w:val="center"/>
        <w:rPr>
          <w:b/>
          <w:szCs w:val="24"/>
        </w:rPr>
      </w:pPr>
      <w:r w:rsidRPr="00C95C83">
        <w:rPr>
          <w:b/>
          <w:szCs w:val="24"/>
        </w:rPr>
        <w:t>Содержание</w:t>
      </w:r>
    </w:p>
    <w:p w14:paraId="5A8EDFA3" w14:textId="77777777" w:rsidR="009F6850" w:rsidRPr="00C95C83" w:rsidRDefault="009F6850" w:rsidP="00472F7D">
      <w:pPr>
        <w:tabs>
          <w:tab w:val="left" w:pos="7395"/>
        </w:tabs>
        <w:suppressAutoHyphens/>
      </w:pPr>
    </w:p>
    <w:p w14:paraId="1494F384" w14:textId="372B8BBE" w:rsidR="008E11AD" w:rsidRDefault="009F6850">
      <w:pPr>
        <w:pStyle w:val="10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r w:rsidRPr="00C95C83">
        <w:rPr>
          <w:caps w:val="0"/>
        </w:rPr>
        <w:fldChar w:fldCharType="begin"/>
      </w:r>
      <w:r w:rsidRPr="00C95C83">
        <w:rPr>
          <w:caps w:val="0"/>
        </w:rPr>
        <w:instrText xml:space="preserve"> TOC \o "1-3" \h \z \u </w:instrText>
      </w:r>
      <w:r w:rsidRPr="00C95C83">
        <w:rPr>
          <w:caps w:val="0"/>
        </w:rPr>
        <w:fldChar w:fldCharType="separate"/>
      </w:r>
      <w:hyperlink w:anchor="_Toc186323289" w:history="1">
        <w:r w:rsidR="008E11AD" w:rsidRPr="00426089">
          <w:rPr>
            <w:rStyle w:val="af3"/>
            <w:noProof/>
          </w:rPr>
          <w:t>1</w:t>
        </w:r>
        <w:r w:rsidR="008E11AD"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="008E11AD" w:rsidRPr="00426089">
          <w:rPr>
            <w:rStyle w:val="af3"/>
            <w:noProof/>
          </w:rPr>
          <w:t>ВВЕДЕНИЕ</w:t>
        </w:r>
        <w:r w:rsidR="008E11AD">
          <w:rPr>
            <w:noProof/>
            <w:webHidden/>
          </w:rPr>
          <w:tab/>
        </w:r>
        <w:r w:rsidR="008E11AD">
          <w:rPr>
            <w:noProof/>
            <w:webHidden/>
          </w:rPr>
          <w:fldChar w:fldCharType="begin"/>
        </w:r>
        <w:r w:rsidR="008E11AD">
          <w:rPr>
            <w:noProof/>
            <w:webHidden/>
          </w:rPr>
          <w:instrText xml:space="preserve"> PAGEREF _Toc186323289 \h </w:instrText>
        </w:r>
        <w:r w:rsidR="008E11AD">
          <w:rPr>
            <w:noProof/>
            <w:webHidden/>
          </w:rPr>
        </w:r>
        <w:r w:rsidR="008E11AD">
          <w:rPr>
            <w:noProof/>
            <w:webHidden/>
          </w:rPr>
          <w:fldChar w:fldCharType="separate"/>
        </w:r>
        <w:r w:rsidR="008E11AD">
          <w:rPr>
            <w:noProof/>
            <w:webHidden/>
          </w:rPr>
          <w:t>4</w:t>
        </w:r>
        <w:r w:rsidR="008E11AD">
          <w:rPr>
            <w:noProof/>
            <w:webHidden/>
          </w:rPr>
          <w:fldChar w:fldCharType="end"/>
        </w:r>
      </w:hyperlink>
    </w:p>
    <w:p w14:paraId="314ECC65" w14:textId="255172C9" w:rsidR="008E11AD" w:rsidRDefault="008E11AD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23290" w:history="1">
        <w:r w:rsidRPr="00426089">
          <w:rPr>
            <w:rStyle w:val="af3"/>
          </w:rPr>
          <w:t>1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Обоснование выбора темы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2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3704166F" w14:textId="25F3DFE6" w:rsidR="008E11AD" w:rsidRDefault="008E11AD">
      <w:pPr>
        <w:pStyle w:val="10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hyperlink w:anchor="_Toc186323291" w:history="1">
        <w:r w:rsidRPr="00426089">
          <w:rPr>
            <w:rStyle w:val="af3"/>
            <w:noProof/>
          </w:rPr>
          <w:t>2</w:t>
        </w:r>
        <w:r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Pr="00426089">
          <w:rPr>
            <w:rStyle w:val="af3"/>
            <w:noProof/>
          </w:rPr>
          <w:t>ОПРЕДЕЛЕНИЕ ЦЕЛИ И ЗАДАЧ ИССЛЕДО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63232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2DD6EB3" w14:textId="7E594C54" w:rsidR="008E11AD" w:rsidRDefault="008E11AD">
      <w:pPr>
        <w:pStyle w:val="10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hyperlink w:anchor="_Toc186323292" w:history="1">
        <w:r w:rsidRPr="00426089">
          <w:rPr>
            <w:rStyle w:val="af3"/>
            <w:noProof/>
          </w:rPr>
          <w:t>3</w:t>
        </w:r>
        <w:r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Pr="00426089">
          <w:rPr>
            <w:rStyle w:val="af3"/>
            <w:noProof/>
          </w:rPr>
          <w:t>ОСНОВНЫЕ ПОНЯТИЯ И ОПРЕДЕЛ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63232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3ECA2B7" w14:textId="05BD5C26" w:rsidR="008E11AD" w:rsidRDefault="008E11AD">
      <w:pPr>
        <w:pStyle w:val="10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hyperlink w:anchor="_Toc186323293" w:history="1">
        <w:r w:rsidRPr="00426089">
          <w:rPr>
            <w:rStyle w:val="af3"/>
            <w:noProof/>
          </w:rPr>
          <w:t>4</w:t>
        </w:r>
        <w:r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Pr="00426089">
          <w:rPr>
            <w:rStyle w:val="af3"/>
            <w:noProof/>
          </w:rPr>
          <w:t>МЕТОДЫ И ПОДХОДЫ К РАЗРАБОТК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63232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82B3094" w14:textId="73A48072" w:rsidR="008E11AD" w:rsidRDefault="008E11AD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23294" w:history="1">
        <w:r w:rsidRPr="00426089">
          <w:rPr>
            <w:rStyle w:val="af3"/>
          </w:rPr>
          <w:t>4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Выбор исходных данных для анализа и подбор инструментар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2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0BF37F67" w14:textId="18F11AA3" w:rsidR="008E11AD" w:rsidRDefault="008E11AD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23295" w:history="1">
        <w:r w:rsidRPr="00426089">
          <w:rPr>
            <w:rStyle w:val="af3"/>
          </w:rPr>
          <w:t>4.1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Выбор исходных данных для анализ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2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176B3989" w14:textId="3CE60550" w:rsidR="008E11AD" w:rsidRDefault="008E11AD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23296" w:history="1">
        <w:r w:rsidRPr="00426089">
          <w:rPr>
            <w:rStyle w:val="af3"/>
          </w:rPr>
          <w:t>4.1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Подбор инструментар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2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078AE935" w14:textId="07B7989E" w:rsidR="008E11AD" w:rsidRDefault="008E11AD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23297" w:history="1">
        <w:r w:rsidRPr="00426089">
          <w:rPr>
            <w:rStyle w:val="af3"/>
          </w:rPr>
          <w:t>4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Описание архитектуры проект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2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77213EB6" w14:textId="02001077" w:rsidR="008E11AD" w:rsidRDefault="008E11AD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23298" w:history="1">
        <w:r w:rsidRPr="00426089">
          <w:rPr>
            <w:rStyle w:val="af3"/>
          </w:rPr>
          <w:t>4.2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Структура проект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2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516FCF9E" w14:textId="55AB2375" w:rsidR="008E11AD" w:rsidRDefault="008E11AD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23299" w:history="1">
        <w:r w:rsidRPr="00426089">
          <w:rPr>
            <w:rStyle w:val="af3"/>
          </w:rPr>
          <w:t>4.2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Создание визуализаций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29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497CB1D8" w14:textId="1D905CCF" w:rsidR="008E11AD" w:rsidRDefault="008E11AD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00" w:history="1">
        <w:r w:rsidRPr="00426089">
          <w:rPr>
            <w:rStyle w:val="af3"/>
          </w:rPr>
          <w:t>4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Сравнение функциональности и удобства использова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0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4FBF9651" w14:textId="02F01580" w:rsidR="008E11AD" w:rsidRDefault="008E11AD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01" w:history="1">
        <w:r w:rsidRPr="00426089">
          <w:rPr>
            <w:rStyle w:val="af3"/>
          </w:rPr>
          <w:t>4.3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Анализ функциональност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03F67C05" w14:textId="33EBC053" w:rsidR="008E11AD" w:rsidRDefault="008E11AD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02" w:history="1">
        <w:r w:rsidRPr="00426089">
          <w:rPr>
            <w:rStyle w:val="af3"/>
          </w:rPr>
          <w:t>4.3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Оценка удобства использова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22007015" w14:textId="434167C2" w:rsidR="008E11AD" w:rsidRDefault="008E11AD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03" w:history="1">
        <w:r w:rsidRPr="00426089">
          <w:rPr>
            <w:rStyle w:val="af3"/>
          </w:rPr>
          <w:t>4.4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Обеспечение документальности и отчетност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05D8AC2D" w14:textId="5D38EA84" w:rsidR="008E11AD" w:rsidRDefault="008E11AD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04" w:history="1">
        <w:r w:rsidRPr="00426089">
          <w:rPr>
            <w:rStyle w:val="af3"/>
          </w:rPr>
          <w:t>4.4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Документац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6451E5F4" w14:textId="0A6B3CAB" w:rsidR="008E11AD" w:rsidRDefault="008E11AD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05" w:history="1">
        <w:r w:rsidRPr="00426089">
          <w:rPr>
            <w:rStyle w:val="af3"/>
          </w:rPr>
          <w:t>4.4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Отчет о сравнени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34EFB6E8" w14:textId="7F57B195" w:rsidR="008E11AD" w:rsidRDefault="008E11AD">
      <w:pPr>
        <w:pStyle w:val="10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hyperlink w:anchor="_Toc186323306" w:history="1">
        <w:r w:rsidRPr="00426089">
          <w:rPr>
            <w:rStyle w:val="af3"/>
            <w:noProof/>
          </w:rPr>
          <w:t>5</w:t>
        </w:r>
        <w:r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Pr="00426089">
          <w:rPr>
            <w:rStyle w:val="af3"/>
            <w:noProof/>
          </w:rPr>
          <w:t>ОБЗОР ПОПУЛЯРНЫХ ИНСТРУМЕНТ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63233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B48A005" w14:textId="6A200022" w:rsidR="008E11AD" w:rsidRDefault="008E11AD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07" w:history="1">
        <w:r w:rsidRPr="00426089">
          <w:rPr>
            <w:rStyle w:val="af3"/>
          </w:rPr>
          <w:t>5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  <w:lang w:val="en-US"/>
          </w:rPr>
          <w:t>Matplotlib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5C2FD36E" w14:textId="03D94E49" w:rsidR="008E11AD" w:rsidRDefault="008E11AD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08" w:history="1">
        <w:r w:rsidRPr="00426089">
          <w:rPr>
            <w:rStyle w:val="af3"/>
          </w:rPr>
          <w:t>5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  <w:lang w:val="en-US"/>
          </w:rPr>
          <w:t>Seabor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31CF074B" w14:textId="370D0C9A" w:rsidR="008E11AD" w:rsidRDefault="008E11AD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09" w:history="1">
        <w:r w:rsidRPr="00426089">
          <w:rPr>
            <w:rStyle w:val="af3"/>
          </w:rPr>
          <w:t>5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  <w:lang w:val="en-US"/>
          </w:rPr>
          <w:t>Plotl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6E578409" w14:textId="1E60F524" w:rsidR="008E11AD" w:rsidRDefault="008E11AD">
      <w:pPr>
        <w:pStyle w:val="10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hyperlink w:anchor="_Toc186323310" w:history="1">
        <w:r w:rsidRPr="00426089">
          <w:rPr>
            <w:rStyle w:val="af3"/>
            <w:noProof/>
          </w:rPr>
          <w:t>6</w:t>
        </w:r>
        <w:r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Pr="00426089">
          <w:rPr>
            <w:rStyle w:val="af3"/>
            <w:noProof/>
          </w:rPr>
          <w:t>ПРОЕКТИРОВАНИЕ ПРИЛОЖ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63233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E714B86" w14:textId="3F543E2A" w:rsidR="008E11AD" w:rsidRDefault="008E11AD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11" w:history="1">
        <w:r w:rsidRPr="00426089">
          <w:rPr>
            <w:rStyle w:val="af3"/>
          </w:rPr>
          <w:t>6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Планирование и анализ требований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4B6B3011" w14:textId="03892E5D" w:rsidR="008E11AD" w:rsidRDefault="008E11AD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12" w:history="1">
        <w:r w:rsidRPr="00426089">
          <w:rPr>
            <w:rStyle w:val="af3"/>
          </w:rPr>
          <w:t>6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Основные требова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6A1FD497" w14:textId="21BCD620" w:rsidR="008E11AD" w:rsidRDefault="008E11AD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13" w:history="1">
        <w:r w:rsidRPr="00426089">
          <w:rPr>
            <w:rStyle w:val="af3"/>
          </w:rPr>
          <w:t>6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Технические требова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1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622B8B95" w14:textId="41C7CD0C" w:rsidR="008E11AD" w:rsidRDefault="008E11AD">
      <w:pPr>
        <w:pStyle w:val="10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hyperlink w:anchor="_Toc186323314" w:history="1">
        <w:r w:rsidRPr="00426089">
          <w:rPr>
            <w:rStyle w:val="af3"/>
            <w:noProof/>
          </w:rPr>
          <w:t>7</w:t>
        </w:r>
        <w:r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Pr="00426089">
          <w:rPr>
            <w:rStyle w:val="af3"/>
            <w:noProof/>
          </w:rPr>
          <w:t>РАЗРАБОТКА В СООТВЕТСТВИИ С СОЗДАННОЙ ДОКУМЕНТАЦИЕ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63233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B96AE18" w14:textId="7A54E6A1" w:rsidR="008E11AD" w:rsidRDefault="008E11AD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15" w:history="1">
        <w:r w:rsidRPr="00426089">
          <w:rPr>
            <w:rStyle w:val="af3"/>
          </w:rPr>
          <w:t>7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Планирование разработ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1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1EA195D4" w14:textId="0A54FEFF" w:rsidR="008E11AD" w:rsidRDefault="008E11AD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16" w:history="1">
        <w:r w:rsidRPr="00426089">
          <w:rPr>
            <w:rStyle w:val="af3"/>
          </w:rPr>
          <w:t>7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Разработк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1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37FDA7F4" w14:textId="23F95B24" w:rsidR="008E11AD" w:rsidRDefault="008E11AD">
      <w:pPr>
        <w:pStyle w:val="10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hyperlink w:anchor="_Toc186323317" w:history="1">
        <w:r w:rsidRPr="00426089">
          <w:rPr>
            <w:rStyle w:val="af3"/>
            <w:noProof/>
          </w:rPr>
          <w:t>8</w:t>
        </w:r>
        <w:r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Pr="00426089">
          <w:rPr>
            <w:rStyle w:val="af3"/>
            <w:noProof/>
          </w:rPr>
          <w:t>АНАЛИЗ И ИНТЕРПРЕТАЦИЯ РЕЗУЛЬТАТ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63233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9210F7D" w14:textId="1EC4270C" w:rsidR="008E11AD" w:rsidRDefault="008E11AD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18" w:history="1">
        <w:r w:rsidRPr="00426089">
          <w:rPr>
            <w:rStyle w:val="af3"/>
          </w:rPr>
          <w:t>8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Сравнение библиотек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1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245BEBB4" w14:textId="62032F6C" w:rsidR="008E11AD" w:rsidRDefault="008E11AD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19" w:history="1">
        <w:r w:rsidRPr="00426089">
          <w:rPr>
            <w:rStyle w:val="af3"/>
          </w:rPr>
          <w:t>8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Интерпретация результат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1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756E2231" w14:textId="5723591A" w:rsidR="008E11AD" w:rsidRDefault="008E11AD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20" w:history="1">
        <w:r w:rsidRPr="00426089">
          <w:rPr>
            <w:rStyle w:val="af3"/>
          </w:rPr>
          <w:t>8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Рекомендации по выбору библиотеки в зависимости от проект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2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14:paraId="1D22AEC9" w14:textId="4E8A64D3" w:rsidR="008E11AD" w:rsidRDefault="008E11AD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21" w:history="1">
        <w:r w:rsidRPr="00426089">
          <w:rPr>
            <w:rStyle w:val="af3"/>
          </w:rPr>
          <w:t>8.3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Научные исследования и публикаци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2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14:paraId="56980798" w14:textId="71854097" w:rsidR="008E11AD" w:rsidRDefault="008E11AD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22" w:history="1">
        <w:r w:rsidRPr="00426089">
          <w:rPr>
            <w:rStyle w:val="af3"/>
          </w:rPr>
          <w:t>8.3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Анализ данных и отчетность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2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14:paraId="2168435D" w14:textId="76800012" w:rsidR="008E11AD" w:rsidRDefault="008E11AD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23" w:history="1">
        <w:r w:rsidRPr="00426089">
          <w:rPr>
            <w:rStyle w:val="af3"/>
          </w:rPr>
          <w:t>8.3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Веб-приложения и интерактивные дашборды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2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14:paraId="37ED04E7" w14:textId="3C465E40" w:rsidR="008E11AD" w:rsidRDefault="008E11AD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24" w:history="1">
        <w:r w:rsidRPr="00426089">
          <w:rPr>
            <w:rStyle w:val="af3"/>
          </w:rPr>
          <w:t>8.3.4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Презентации и визуализация данных для бизнес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2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8</w:t>
        </w:r>
        <w:r>
          <w:rPr>
            <w:webHidden/>
          </w:rPr>
          <w:fldChar w:fldCharType="end"/>
        </w:r>
      </w:hyperlink>
    </w:p>
    <w:p w14:paraId="1AE1DBA6" w14:textId="3B1ABC83" w:rsidR="008E11AD" w:rsidRDefault="008E11AD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25" w:history="1">
        <w:r w:rsidRPr="00426089">
          <w:rPr>
            <w:rStyle w:val="af3"/>
          </w:rPr>
          <w:t>8.3.5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Образовательные проекты и курсовые работы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2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8</w:t>
        </w:r>
        <w:r>
          <w:rPr>
            <w:webHidden/>
          </w:rPr>
          <w:fldChar w:fldCharType="end"/>
        </w:r>
      </w:hyperlink>
    </w:p>
    <w:p w14:paraId="65B43EF4" w14:textId="13569E54" w:rsidR="008E11AD" w:rsidRDefault="008E11AD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26" w:history="1">
        <w:r w:rsidRPr="00426089">
          <w:rPr>
            <w:rStyle w:val="af3"/>
          </w:rPr>
          <w:t>8.3.6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Проекты с акцентом на визуализацию больших данных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2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8</w:t>
        </w:r>
        <w:r>
          <w:rPr>
            <w:webHidden/>
          </w:rPr>
          <w:fldChar w:fldCharType="end"/>
        </w:r>
      </w:hyperlink>
    </w:p>
    <w:p w14:paraId="4EDFF3B3" w14:textId="3393A9B3" w:rsidR="008E11AD" w:rsidRDefault="008E11AD">
      <w:pPr>
        <w:pStyle w:val="10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hyperlink w:anchor="_Toc186323327" w:history="1">
        <w:r w:rsidRPr="00426089">
          <w:rPr>
            <w:rStyle w:val="af3"/>
            <w:noProof/>
          </w:rPr>
          <w:t>9</w:t>
        </w:r>
        <w:r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Pr="00426089">
          <w:rPr>
            <w:rStyle w:val="af3"/>
            <w:noProof/>
          </w:rPr>
          <w:t>ЗАКЛЮЧ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63233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00950ACC" w14:textId="2C0963DE" w:rsidR="008E11AD" w:rsidRDefault="008E11AD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28" w:history="1">
        <w:r w:rsidRPr="00426089">
          <w:rPr>
            <w:rStyle w:val="af3"/>
          </w:rPr>
          <w:t>9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Обзор выполненной работы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2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9</w:t>
        </w:r>
        <w:r>
          <w:rPr>
            <w:webHidden/>
          </w:rPr>
          <w:fldChar w:fldCharType="end"/>
        </w:r>
      </w:hyperlink>
    </w:p>
    <w:p w14:paraId="70CBF5BE" w14:textId="37678A34" w:rsidR="008E11AD" w:rsidRDefault="008E11AD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29" w:history="1">
        <w:r w:rsidRPr="00426089">
          <w:rPr>
            <w:rStyle w:val="af3"/>
          </w:rPr>
          <w:t>9.1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Создание базовых график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2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9</w:t>
        </w:r>
        <w:r>
          <w:rPr>
            <w:webHidden/>
          </w:rPr>
          <w:fldChar w:fldCharType="end"/>
        </w:r>
      </w:hyperlink>
    </w:p>
    <w:p w14:paraId="5B9F7EB9" w14:textId="557DE28C" w:rsidR="008E11AD" w:rsidRDefault="008E11AD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30" w:history="1">
        <w:r w:rsidRPr="00426089">
          <w:rPr>
            <w:rStyle w:val="af3"/>
          </w:rPr>
          <w:t>9.1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Доработка графиков для визуального оформления и информативност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3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0</w:t>
        </w:r>
        <w:r>
          <w:rPr>
            <w:webHidden/>
          </w:rPr>
          <w:fldChar w:fldCharType="end"/>
        </w:r>
      </w:hyperlink>
    </w:p>
    <w:p w14:paraId="10CD589A" w14:textId="38F6A9BD" w:rsidR="008E11AD" w:rsidRDefault="008E11AD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23331" w:history="1">
        <w:r w:rsidRPr="00426089">
          <w:rPr>
            <w:rStyle w:val="af3"/>
          </w:rPr>
          <w:t>9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426089">
          <w:rPr>
            <w:rStyle w:val="af3"/>
          </w:rPr>
          <w:t>Дальнейшие планы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233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0</w:t>
        </w:r>
        <w:r>
          <w:rPr>
            <w:webHidden/>
          </w:rPr>
          <w:fldChar w:fldCharType="end"/>
        </w:r>
      </w:hyperlink>
    </w:p>
    <w:p w14:paraId="30CCB3CF" w14:textId="04C2FD27" w:rsidR="008E11AD" w:rsidRDefault="008E11AD">
      <w:pPr>
        <w:pStyle w:val="10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hyperlink w:anchor="_Toc186323332" w:history="1">
        <w:r w:rsidRPr="00426089">
          <w:rPr>
            <w:rStyle w:val="af3"/>
            <w:noProof/>
          </w:rPr>
          <w:t>10</w:t>
        </w:r>
        <w:r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Pr="00426089">
          <w:rPr>
            <w:rStyle w:val="af3"/>
            <w:noProof/>
          </w:rPr>
          <w:t>ПРИЛОЖ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63233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094AA4AA" w14:textId="381AD7F4" w:rsidR="003D0092" w:rsidRPr="00C95C83" w:rsidRDefault="009F6850" w:rsidP="00472F7D">
      <w:pPr>
        <w:suppressAutoHyphens/>
        <w:ind w:right="-104" w:firstLine="0"/>
        <w:jc w:val="center"/>
        <w:rPr>
          <w:b/>
          <w:sz w:val="22"/>
          <w:szCs w:val="22"/>
        </w:rPr>
      </w:pPr>
      <w:r w:rsidRPr="00C95C83">
        <w:rPr>
          <w:caps/>
        </w:rPr>
        <w:fldChar w:fldCharType="end"/>
      </w:r>
    </w:p>
    <w:p w14:paraId="0F9BCC2D" w14:textId="77777777" w:rsidR="003D0092" w:rsidRPr="00C95C83" w:rsidRDefault="003D0092" w:rsidP="00472F7D">
      <w:pPr>
        <w:suppressAutoHyphens/>
        <w:ind w:right="-1"/>
        <w:jc w:val="center"/>
        <w:rPr>
          <w:b/>
          <w:sz w:val="22"/>
          <w:szCs w:val="22"/>
        </w:rPr>
      </w:pPr>
    </w:p>
    <w:p w14:paraId="66F49996" w14:textId="77777777" w:rsidR="009F3095" w:rsidRPr="00C95C83" w:rsidRDefault="009F3095" w:rsidP="00472F7D">
      <w:pPr>
        <w:suppressAutoHyphens/>
        <w:ind w:firstLine="0"/>
        <w:sectPr w:rsidR="009F3095" w:rsidRPr="00C95C83" w:rsidSect="00BB0829">
          <w:headerReference w:type="default" r:id="rId8"/>
          <w:footerReference w:type="default" r:id="rId9"/>
          <w:pgSz w:w="11907" w:h="16840" w:code="9"/>
          <w:pgMar w:top="567" w:right="567" w:bottom="1276" w:left="1418" w:header="142" w:footer="284" w:gutter="0"/>
          <w:cols w:space="720"/>
          <w:titlePg/>
          <w:docGrid w:linePitch="326"/>
        </w:sectPr>
      </w:pPr>
    </w:p>
    <w:p w14:paraId="50B4F505" w14:textId="044E2D6C" w:rsidR="00B13C43" w:rsidRDefault="00155509" w:rsidP="00DE210D">
      <w:pPr>
        <w:pStyle w:val="1"/>
      </w:pPr>
      <w:bookmarkStart w:id="0" w:name="_Toc186323289"/>
      <w:r>
        <w:lastRenderedPageBreak/>
        <w:t>ВВЕДЕНИЕ</w:t>
      </w:r>
      <w:bookmarkEnd w:id="0"/>
    </w:p>
    <w:p w14:paraId="14BACF2F" w14:textId="4F5A67C4" w:rsidR="00677957" w:rsidRPr="00C95C83" w:rsidRDefault="00677957" w:rsidP="005A28A8">
      <w:pPr>
        <w:pStyle w:val="21"/>
      </w:pPr>
      <w:bookmarkStart w:id="1" w:name="_Toc186323290"/>
      <w:r>
        <w:t>Обоснование выбора темы</w:t>
      </w:r>
      <w:bookmarkEnd w:id="1"/>
    </w:p>
    <w:p w14:paraId="49289F60" w14:textId="3CAAC32B" w:rsidR="00F914CE" w:rsidRDefault="00F04D4B" w:rsidP="00472F7D">
      <w:pPr>
        <w:suppressAutoHyphens/>
        <w:rPr>
          <w:color w:val="000000"/>
          <w:lang w:bidi="ru-RU"/>
        </w:rPr>
      </w:pPr>
      <w:r>
        <w:rPr>
          <w:color w:val="000000"/>
          <w:lang w:bidi="ru-RU"/>
        </w:rPr>
        <w:t xml:space="preserve">Современный мир – это мир технологий и информации. </w:t>
      </w:r>
      <w:r w:rsidR="00DA7DCD">
        <w:rPr>
          <w:color w:val="000000"/>
          <w:lang w:bidi="ru-RU"/>
        </w:rPr>
        <w:t xml:space="preserve">С каждым годом разрабатывается все больше инструментов, как аппаратных, так и программных, которые позволяют нам сокращать время производства, повышать надежность или же просто помогать нам в ежедневных задачах. </w:t>
      </w:r>
    </w:p>
    <w:p w14:paraId="61A93906" w14:textId="74A98CDC" w:rsidR="00DA7DCD" w:rsidRDefault="00DA7DCD" w:rsidP="00472F7D">
      <w:pPr>
        <w:suppressAutoHyphens/>
        <w:rPr>
          <w:color w:val="000000"/>
          <w:lang w:bidi="ru-RU"/>
        </w:rPr>
      </w:pPr>
      <w:r>
        <w:rPr>
          <w:color w:val="000000"/>
          <w:lang w:bidi="ru-RU"/>
        </w:rPr>
        <w:t>Объем и сложность данных растут, что делает их анализ, фильтрацию, систематизацию</w:t>
      </w:r>
      <w:r w:rsidR="00677957">
        <w:rPr>
          <w:color w:val="000000"/>
          <w:lang w:bidi="ru-RU"/>
        </w:rPr>
        <w:t xml:space="preserve">, </w:t>
      </w:r>
      <w:r>
        <w:rPr>
          <w:color w:val="000000"/>
          <w:lang w:bidi="ru-RU"/>
        </w:rPr>
        <w:t xml:space="preserve">верификацию </w:t>
      </w:r>
      <w:r w:rsidR="00677957">
        <w:rPr>
          <w:color w:val="000000"/>
          <w:lang w:bidi="ru-RU"/>
        </w:rPr>
        <w:t>и визуализацию непростой задачей. В целом</w:t>
      </w:r>
      <w:r w:rsidR="00D15E95">
        <w:rPr>
          <w:color w:val="000000"/>
          <w:lang w:bidi="ru-RU"/>
        </w:rPr>
        <w:t>,</w:t>
      </w:r>
      <w:r w:rsidR="00677957">
        <w:rPr>
          <w:color w:val="000000"/>
          <w:lang w:bidi="ru-RU"/>
        </w:rPr>
        <w:t xml:space="preserve"> эффективная визуализация данных является важнейшим аспектом в различных областях науки, технологий и бизнеса, и помогает не только лучше понять информацию, но и выявить скрытые закономерности, тенденции и аномалии. В связи с этим, выбор соответствующего инструмента для визуализации данных становится критически важным для аналитиков, исследователей и бизнесменов.</w:t>
      </w:r>
    </w:p>
    <w:p w14:paraId="174AD261" w14:textId="3ECC44AE" w:rsidR="00677957" w:rsidRDefault="00C15AE4" w:rsidP="00472F7D">
      <w:pPr>
        <w:suppressAutoHyphens/>
        <w:rPr>
          <w:color w:val="000000"/>
          <w:lang w:bidi="ru-RU"/>
        </w:rPr>
      </w:pPr>
      <w:r>
        <w:rPr>
          <w:color w:val="000000"/>
          <w:lang w:bidi="ru-RU"/>
        </w:rPr>
        <w:t>С точки зрения практического применения визуализация данных позволит эффективно представлять сложные объемы информации в наглядной и понятной форме, что облегчает анализ и восприятие данных. Качественная визуализация может сыграть ключевую роль в анализе научных и технических исследований, анализе тенденций и трендов на рынке, а также</w:t>
      </w:r>
      <w:r w:rsidR="00566B8F">
        <w:rPr>
          <w:color w:val="000000"/>
          <w:lang w:bidi="ru-RU"/>
        </w:rPr>
        <w:t xml:space="preserve"> анализе</w:t>
      </w:r>
      <w:r>
        <w:rPr>
          <w:color w:val="000000"/>
          <w:lang w:bidi="ru-RU"/>
        </w:rPr>
        <w:t xml:space="preserve"> статистик</w:t>
      </w:r>
      <w:r w:rsidR="00566B8F">
        <w:rPr>
          <w:color w:val="000000"/>
          <w:lang w:bidi="ru-RU"/>
        </w:rPr>
        <w:t>и</w:t>
      </w:r>
      <w:r>
        <w:rPr>
          <w:color w:val="000000"/>
          <w:lang w:bidi="ru-RU"/>
        </w:rPr>
        <w:t xml:space="preserve"> коммерческой и иных дея</w:t>
      </w:r>
      <w:r w:rsidR="00566B8F">
        <w:rPr>
          <w:color w:val="000000"/>
          <w:lang w:bidi="ru-RU"/>
        </w:rPr>
        <w:t>тельностей.</w:t>
      </w:r>
    </w:p>
    <w:p w14:paraId="389ECA86" w14:textId="6D4CCC8A" w:rsidR="00566B8F" w:rsidRDefault="00566B8F" w:rsidP="00472F7D">
      <w:pPr>
        <w:suppressAutoHyphens/>
        <w:rPr>
          <w:color w:val="000000"/>
          <w:lang w:bidi="ru-RU"/>
        </w:rPr>
      </w:pPr>
      <w:r>
        <w:rPr>
          <w:color w:val="000000"/>
          <w:lang w:bidi="ru-RU"/>
        </w:rPr>
        <w:t xml:space="preserve">Изучение темы визуализации данных позволит мне в дальнейшем использовать соответствующие инструменты для </w:t>
      </w:r>
      <w:r w:rsidR="00D15E95">
        <w:rPr>
          <w:color w:val="000000"/>
          <w:lang w:bidi="ru-RU"/>
        </w:rPr>
        <w:t>оценки продаж оборудования различных модификаций, а также оценки эффективности и объема продаж в различных условиях.</w:t>
      </w:r>
      <w:r w:rsidR="00817195">
        <w:rPr>
          <w:color w:val="000000"/>
          <w:lang w:bidi="ru-RU"/>
        </w:rPr>
        <w:t xml:space="preserve"> Также визуализация данных позволит мне в дальнейшем отображать данные о расходах и погрешности прибора при подборе оборудования.</w:t>
      </w:r>
    </w:p>
    <w:p w14:paraId="250B3DA8" w14:textId="17BE9E43" w:rsidR="009065BF" w:rsidRPr="006C7E1E" w:rsidRDefault="00155509" w:rsidP="00FF37A6">
      <w:pPr>
        <w:pStyle w:val="1"/>
      </w:pPr>
      <w:r w:rsidRPr="00677957">
        <w:rPr>
          <w:color w:val="000000"/>
          <w:lang w:bidi="ru-RU"/>
        </w:rPr>
        <w:br w:type="page"/>
      </w:r>
      <w:bookmarkStart w:id="2" w:name="_Toc186323291"/>
      <w:r w:rsidR="004D12A4">
        <w:lastRenderedPageBreak/>
        <w:t>ОПРЕДЕЛЕНИЕ ЦЕЛИ И ЗАДАЧ ИССЛЕДОВАНИЯ</w:t>
      </w:r>
      <w:bookmarkEnd w:id="2"/>
    </w:p>
    <w:p w14:paraId="3B492A1A" w14:textId="48204292" w:rsidR="009065BF" w:rsidRDefault="00677957" w:rsidP="009065BF">
      <w:pPr>
        <w:suppressAutoHyphens/>
        <w:rPr>
          <w:color w:val="000000"/>
          <w:lang w:bidi="ru-RU"/>
        </w:rPr>
      </w:pPr>
      <w:r>
        <w:t xml:space="preserve">Основной целью данной дипломной работы является сравнение трех библиотек </w:t>
      </w:r>
      <w:r w:rsidR="002E09FD">
        <w:t xml:space="preserve">для визуализации данных с точки зрения функциональности, производительности, простоты использования и качества визуализации. </w:t>
      </w:r>
      <w:r w:rsidR="002E09FD" w:rsidRPr="002E09FD">
        <w:t xml:space="preserve">В ходе исследования будут рассмотрены основные </w:t>
      </w:r>
      <w:r w:rsidR="00D15E95">
        <w:t>методы, принципы и подходы</w:t>
      </w:r>
      <w:r w:rsidR="002E09FD" w:rsidRPr="002E09FD">
        <w:t xml:space="preserve"> каждой библиотеки, приведены примеры их применения, а также проведен анализ случаев, в которых использование одной библиотеки может быть предпочтительнее другой.</w:t>
      </w:r>
    </w:p>
    <w:p w14:paraId="00E0F9A5" w14:textId="77777777" w:rsidR="009065BF" w:rsidRPr="009065BF" w:rsidRDefault="009065BF" w:rsidP="009065BF">
      <w:pPr>
        <w:suppressAutoHyphens/>
        <w:rPr>
          <w:color w:val="000000"/>
          <w:lang w:bidi="ru-RU"/>
        </w:rPr>
      </w:pPr>
      <w:r>
        <w:rPr>
          <w:color w:val="000000"/>
          <w:lang w:bidi="ru-RU"/>
        </w:rPr>
        <w:br w:type="page"/>
      </w:r>
    </w:p>
    <w:p w14:paraId="51D5EC62" w14:textId="5666AED5" w:rsidR="00ED0A4F" w:rsidRPr="00C95C83" w:rsidRDefault="004D12A4" w:rsidP="00DE210D">
      <w:pPr>
        <w:pStyle w:val="1"/>
      </w:pPr>
      <w:bookmarkStart w:id="3" w:name="_Toc186323292"/>
      <w:r>
        <w:lastRenderedPageBreak/>
        <w:t>ОСНОВНЫЕ ПОНЯТИЯ И ОПРЕДЕЛЕНИЯ</w:t>
      </w:r>
      <w:bookmarkEnd w:id="3"/>
    </w:p>
    <w:p w14:paraId="4E5660CF" w14:textId="5E65E672" w:rsidR="008325D3" w:rsidRDefault="002E09FD" w:rsidP="00472F7D">
      <w:pPr>
        <w:suppressAutoHyphens/>
        <w:rPr>
          <w:color w:val="000000"/>
          <w:lang w:bidi="ru-RU"/>
        </w:rPr>
      </w:pPr>
      <w:r>
        <w:rPr>
          <w:color w:val="000000"/>
          <w:lang w:bidi="ru-RU"/>
        </w:rPr>
        <w:t>В ходе исследования и разработки мы будем оперировать понятиями и определениями, указанными далее:</w:t>
      </w:r>
    </w:p>
    <w:p w14:paraId="6A6B45C2" w14:textId="00C70B21" w:rsidR="002E09FD" w:rsidRDefault="002E09FD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784EBA">
        <w:rPr>
          <w:b/>
          <w:bCs/>
          <w:i/>
          <w:iCs/>
          <w:color w:val="000000"/>
          <w:lang w:bidi="ru-RU"/>
        </w:rPr>
        <w:t>Визуализация данных</w:t>
      </w:r>
      <w:r>
        <w:rPr>
          <w:color w:val="000000"/>
          <w:lang w:bidi="ru-RU"/>
        </w:rPr>
        <w:t xml:space="preserve"> – процесс представления данных в графической или визуальной форме для облегчения их анализа и интерпретации;</w:t>
      </w:r>
    </w:p>
    <w:p w14:paraId="1350A52F" w14:textId="376CD9B7" w:rsidR="00784EBA" w:rsidRDefault="00784EBA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784EBA">
        <w:rPr>
          <w:b/>
          <w:bCs/>
          <w:i/>
          <w:iCs/>
          <w:color w:val="000000"/>
          <w:lang w:bidi="ru-RU"/>
        </w:rPr>
        <w:t>График</w:t>
      </w:r>
      <w:r w:rsidRPr="00784EBA">
        <w:rPr>
          <w:color w:val="000000"/>
          <w:lang w:bidi="ru-RU"/>
        </w:rPr>
        <w:t xml:space="preserve"> </w:t>
      </w:r>
      <w:r>
        <w:rPr>
          <w:color w:val="000000"/>
          <w:lang w:bidi="ru-RU"/>
        </w:rPr>
        <w:t>–</w:t>
      </w:r>
      <w:r w:rsidRPr="00784EBA">
        <w:rPr>
          <w:color w:val="000000"/>
          <w:lang w:bidi="ru-RU"/>
        </w:rPr>
        <w:t xml:space="preserve"> графическое представление данных, которое может принимать различные формы</w:t>
      </w:r>
      <w:r>
        <w:rPr>
          <w:color w:val="000000"/>
          <w:lang w:bidi="ru-RU"/>
        </w:rPr>
        <w:t>:</w:t>
      </w:r>
      <w:r w:rsidRPr="00784EBA">
        <w:rPr>
          <w:color w:val="000000"/>
          <w:lang w:bidi="ru-RU"/>
        </w:rPr>
        <w:t xml:space="preserve"> линейные графики, столбчатые диаграммы, круговые диаграммы и т.</w:t>
      </w:r>
      <w:r>
        <w:rPr>
          <w:color w:val="000000"/>
          <w:lang w:bidi="ru-RU"/>
        </w:rPr>
        <w:t>п.;</w:t>
      </w:r>
    </w:p>
    <w:p w14:paraId="65E90297" w14:textId="0CFEF75E" w:rsidR="00784EBA" w:rsidRDefault="00784EBA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784EBA">
        <w:rPr>
          <w:b/>
          <w:bCs/>
          <w:i/>
          <w:iCs/>
          <w:color w:val="000000"/>
          <w:lang w:bidi="ru-RU"/>
        </w:rPr>
        <w:t>Диаграмма</w:t>
      </w:r>
      <w:r w:rsidRPr="00784EBA">
        <w:rPr>
          <w:color w:val="000000"/>
          <w:lang w:bidi="ru-RU"/>
        </w:rPr>
        <w:t xml:space="preserve"> - графическое представление данных, которое показывает взаимосвязи между переменными, например, диаграмма рассеяния или линейная диаграмма</w:t>
      </w:r>
      <w:r w:rsidR="00050593">
        <w:rPr>
          <w:color w:val="000000"/>
          <w:lang w:bidi="ru-RU"/>
        </w:rPr>
        <w:t>;</w:t>
      </w:r>
    </w:p>
    <w:p w14:paraId="2C6484B3" w14:textId="5FCE0CB9" w:rsidR="00050593" w:rsidRDefault="00050593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050593">
        <w:rPr>
          <w:b/>
          <w:bCs/>
          <w:i/>
          <w:iCs/>
          <w:color w:val="000000"/>
          <w:lang w:bidi="ru-RU"/>
        </w:rPr>
        <w:t>Легенда</w:t>
      </w:r>
      <w:r w:rsidRPr="00050593">
        <w:rPr>
          <w:color w:val="000000"/>
          <w:lang w:bidi="ru-RU"/>
        </w:rPr>
        <w:t xml:space="preserve"> - элемент графика, который объясняет, что означают различные цвета, символы или линии, используемые для представления данных</w:t>
      </w:r>
      <w:r>
        <w:rPr>
          <w:color w:val="000000"/>
          <w:lang w:bidi="ru-RU"/>
        </w:rPr>
        <w:t>;</w:t>
      </w:r>
    </w:p>
    <w:p w14:paraId="2616E128" w14:textId="41699610" w:rsidR="00784EBA" w:rsidRDefault="00784EBA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784EBA">
        <w:rPr>
          <w:b/>
          <w:bCs/>
          <w:i/>
          <w:iCs/>
          <w:color w:val="000000"/>
          <w:lang w:bidi="ru-RU"/>
        </w:rPr>
        <w:t>Интерактивность</w:t>
      </w:r>
      <w:r w:rsidRPr="00784EBA">
        <w:rPr>
          <w:color w:val="000000"/>
          <w:lang w:bidi="ru-RU"/>
        </w:rPr>
        <w:t xml:space="preserve"> </w:t>
      </w:r>
      <w:r>
        <w:rPr>
          <w:color w:val="000000"/>
          <w:lang w:bidi="ru-RU"/>
        </w:rPr>
        <w:t>–</w:t>
      </w:r>
      <w:r w:rsidRPr="00784EBA">
        <w:rPr>
          <w:color w:val="000000"/>
          <w:lang w:bidi="ru-RU"/>
        </w:rPr>
        <w:t xml:space="preserve"> возможность взаимодействия пользователя с визуализацией, что позволяет динамически изменять данные или параметры графика</w:t>
      </w:r>
      <w:r>
        <w:rPr>
          <w:color w:val="000000"/>
          <w:lang w:bidi="ru-RU"/>
        </w:rPr>
        <w:t>;</w:t>
      </w:r>
    </w:p>
    <w:p w14:paraId="02AF2B6E" w14:textId="69F0C14C" w:rsidR="00784EBA" w:rsidRDefault="00784EBA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784EBA">
        <w:rPr>
          <w:b/>
          <w:bCs/>
          <w:i/>
          <w:iCs/>
          <w:color w:val="000000"/>
          <w:lang w:bidi="ru-RU"/>
        </w:rPr>
        <w:t>Статическая</w:t>
      </w:r>
      <w:r w:rsidRPr="00784EBA">
        <w:rPr>
          <w:color w:val="000000"/>
          <w:lang w:bidi="ru-RU"/>
        </w:rPr>
        <w:t xml:space="preserve"> </w:t>
      </w:r>
      <w:r w:rsidRPr="00784EBA">
        <w:rPr>
          <w:b/>
          <w:bCs/>
          <w:i/>
          <w:iCs/>
          <w:color w:val="000000"/>
          <w:lang w:bidi="ru-RU"/>
        </w:rPr>
        <w:t>визуализация</w:t>
      </w:r>
      <w:r w:rsidRPr="00784EBA">
        <w:rPr>
          <w:color w:val="000000"/>
          <w:lang w:bidi="ru-RU"/>
        </w:rPr>
        <w:t xml:space="preserve"> </w:t>
      </w:r>
      <w:r>
        <w:rPr>
          <w:color w:val="000000"/>
          <w:lang w:bidi="ru-RU"/>
        </w:rPr>
        <w:t>–</w:t>
      </w:r>
      <w:r w:rsidRPr="00784EBA">
        <w:rPr>
          <w:color w:val="000000"/>
          <w:lang w:bidi="ru-RU"/>
        </w:rPr>
        <w:t xml:space="preserve"> графическое представление данных, которое не изменяется в ответ на действия пользователя; обычно это изображения, созданные заранее</w:t>
      </w:r>
      <w:r>
        <w:rPr>
          <w:color w:val="000000"/>
          <w:lang w:bidi="ru-RU"/>
        </w:rPr>
        <w:t>;</w:t>
      </w:r>
    </w:p>
    <w:p w14:paraId="3889004B" w14:textId="543476D8" w:rsidR="00784EBA" w:rsidRDefault="00784EBA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784EBA">
        <w:rPr>
          <w:b/>
          <w:bCs/>
          <w:i/>
          <w:iCs/>
          <w:color w:val="000000"/>
          <w:lang w:bidi="ru-RU"/>
        </w:rPr>
        <w:t>Цветовая</w:t>
      </w:r>
      <w:r w:rsidRPr="00784EBA">
        <w:rPr>
          <w:color w:val="000000"/>
          <w:lang w:bidi="ru-RU"/>
        </w:rPr>
        <w:t xml:space="preserve"> </w:t>
      </w:r>
      <w:r w:rsidRPr="00784EBA">
        <w:rPr>
          <w:b/>
          <w:bCs/>
          <w:i/>
          <w:iCs/>
          <w:color w:val="000000"/>
          <w:lang w:bidi="ru-RU"/>
        </w:rPr>
        <w:t>палитра</w:t>
      </w:r>
      <w:r w:rsidRPr="00784EBA">
        <w:rPr>
          <w:color w:val="000000"/>
          <w:lang w:bidi="ru-RU"/>
        </w:rPr>
        <w:t xml:space="preserve"> </w:t>
      </w:r>
      <w:r>
        <w:rPr>
          <w:color w:val="000000"/>
          <w:lang w:bidi="ru-RU"/>
        </w:rPr>
        <w:t>–</w:t>
      </w:r>
      <w:r w:rsidRPr="00784EBA">
        <w:rPr>
          <w:color w:val="000000"/>
          <w:lang w:bidi="ru-RU"/>
        </w:rPr>
        <w:t xml:space="preserve"> набор цветов, используемых для отображения данных в визуализации, что может помочь в восприятии информации и выделении ключевых элементов</w:t>
      </w:r>
      <w:r>
        <w:rPr>
          <w:color w:val="000000"/>
          <w:lang w:bidi="ru-RU"/>
        </w:rPr>
        <w:t>;</w:t>
      </w:r>
    </w:p>
    <w:p w14:paraId="2A40A9BD" w14:textId="16C23CBB" w:rsidR="00784EBA" w:rsidRDefault="00784EBA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784EBA">
        <w:rPr>
          <w:b/>
          <w:bCs/>
          <w:i/>
          <w:iCs/>
          <w:color w:val="000000"/>
          <w:lang w:bidi="ru-RU"/>
        </w:rPr>
        <w:t>Подборка</w:t>
      </w:r>
      <w:r w:rsidRPr="00784EBA">
        <w:rPr>
          <w:color w:val="000000"/>
          <w:lang w:bidi="ru-RU"/>
        </w:rPr>
        <w:t xml:space="preserve"> </w:t>
      </w:r>
      <w:r w:rsidRPr="00784EBA">
        <w:rPr>
          <w:b/>
          <w:bCs/>
          <w:i/>
          <w:iCs/>
          <w:color w:val="000000"/>
          <w:lang w:bidi="ru-RU"/>
        </w:rPr>
        <w:t>данных</w:t>
      </w:r>
      <w:r w:rsidRPr="00784EBA">
        <w:rPr>
          <w:color w:val="000000"/>
          <w:lang w:bidi="ru-RU"/>
        </w:rPr>
        <w:t xml:space="preserve"> </w:t>
      </w:r>
      <w:r>
        <w:rPr>
          <w:color w:val="000000"/>
          <w:lang w:bidi="ru-RU"/>
        </w:rPr>
        <w:t>–</w:t>
      </w:r>
      <w:r w:rsidRPr="00784EBA">
        <w:rPr>
          <w:color w:val="000000"/>
          <w:lang w:bidi="ru-RU"/>
        </w:rPr>
        <w:t xml:space="preserve"> процесс выбора и фильтрации данных, которые будут использованы для визуализации, что может включать агрегацию, группировку и трансформацию данных</w:t>
      </w:r>
      <w:r>
        <w:rPr>
          <w:color w:val="000000"/>
          <w:lang w:bidi="ru-RU"/>
        </w:rPr>
        <w:t>;</w:t>
      </w:r>
    </w:p>
    <w:p w14:paraId="34A094B2" w14:textId="7ECAFDA7" w:rsidR="00784EBA" w:rsidRDefault="00784EBA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784EBA">
        <w:rPr>
          <w:b/>
          <w:bCs/>
          <w:i/>
          <w:iCs/>
          <w:color w:val="000000"/>
          <w:lang w:bidi="ru-RU"/>
        </w:rPr>
        <w:t>Метки осей</w:t>
      </w:r>
      <w:r w:rsidRPr="00784EBA">
        <w:rPr>
          <w:color w:val="000000"/>
          <w:lang w:bidi="ru-RU"/>
        </w:rPr>
        <w:t xml:space="preserve"> </w:t>
      </w:r>
      <w:r>
        <w:rPr>
          <w:color w:val="000000"/>
          <w:lang w:bidi="ru-RU"/>
        </w:rPr>
        <w:t>–</w:t>
      </w:r>
      <w:r w:rsidRPr="00784EBA">
        <w:rPr>
          <w:color w:val="000000"/>
          <w:lang w:bidi="ru-RU"/>
        </w:rPr>
        <w:t xml:space="preserve"> текстовые обозначения, которые помогают идентифицировать, что представляют оси графика, включая единицы измерения и категории</w:t>
      </w:r>
      <w:r>
        <w:rPr>
          <w:color w:val="000000"/>
          <w:lang w:bidi="ru-RU"/>
        </w:rPr>
        <w:t>;</w:t>
      </w:r>
    </w:p>
    <w:p w14:paraId="4C71F7D0" w14:textId="33456AC6" w:rsidR="00050593" w:rsidRDefault="00050593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050593">
        <w:rPr>
          <w:b/>
          <w:bCs/>
          <w:i/>
          <w:iCs/>
          <w:color w:val="000000"/>
          <w:lang w:bidi="ru-RU"/>
        </w:rPr>
        <w:t>Оси</w:t>
      </w:r>
      <w:r w:rsidRPr="00050593">
        <w:rPr>
          <w:color w:val="000000"/>
          <w:lang w:bidi="ru-RU"/>
        </w:rPr>
        <w:t xml:space="preserve"> - линии на графике, которые представляют собой шкалы для измерения данных; обычно есть две оси: горизонтальная (X) и вертикальная (Y)</w:t>
      </w:r>
      <w:r>
        <w:rPr>
          <w:color w:val="000000"/>
          <w:lang w:bidi="ru-RU"/>
        </w:rPr>
        <w:t>;</w:t>
      </w:r>
    </w:p>
    <w:p w14:paraId="091DF139" w14:textId="23AD7226" w:rsidR="00050593" w:rsidRDefault="00050593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050593">
        <w:rPr>
          <w:b/>
          <w:bCs/>
          <w:i/>
          <w:iCs/>
          <w:color w:val="000000"/>
          <w:lang w:bidi="ru-RU"/>
        </w:rPr>
        <w:t>Тренд</w:t>
      </w:r>
      <w:r w:rsidRPr="00050593">
        <w:rPr>
          <w:color w:val="000000"/>
          <w:lang w:bidi="ru-RU"/>
        </w:rPr>
        <w:t xml:space="preserve"> - общее направление, в котором движутся данные, что может быть выявлено через линейные графики или другие визуализации</w:t>
      </w:r>
      <w:r>
        <w:rPr>
          <w:color w:val="000000"/>
          <w:lang w:bidi="ru-RU"/>
        </w:rPr>
        <w:t>;</w:t>
      </w:r>
    </w:p>
    <w:p w14:paraId="138D2811" w14:textId="4A7B2534" w:rsidR="00784EBA" w:rsidRDefault="00784EBA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784EBA">
        <w:rPr>
          <w:b/>
          <w:bCs/>
          <w:i/>
          <w:iCs/>
          <w:color w:val="000000"/>
          <w:lang w:bidi="ru-RU"/>
        </w:rPr>
        <w:t>График плотности</w:t>
      </w:r>
      <w:r w:rsidRPr="00784EBA">
        <w:rPr>
          <w:color w:val="000000"/>
          <w:lang w:bidi="ru-RU"/>
        </w:rPr>
        <w:t xml:space="preserve"> - визуализация, показывающая распределение данных по непрерывной переменной, часто используется для выявления аномалий и тенденций</w:t>
      </w:r>
      <w:r>
        <w:rPr>
          <w:color w:val="000000"/>
          <w:lang w:bidi="ru-RU"/>
        </w:rPr>
        <w:t>;</w:t>
      </w:r>
    </w:p>
    <w:p w14:paraId="1DD2C350" w14:textId="4A552F85" w:rsidR="00784EBA" w:rsidRDefault="00784EBA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784EBA">
        <w:rPr>
          <w:b/>
          <w:bCs/>
          <w:i/>
          <w:iCs/>
          <w:color w:val="000000"/>
          <w:lang w:bidi="ru-RU"/>
        </w:rPr>
        <w:t>Аномалия</w:t>
      </w:r>
      <w:r w:rsidRPr="00784EBA">
        <w:rPr>
          <w:color w:val="000000"/>
          <w:lang w:bidi="ru-RU"/>
        </w:rPr>
        <w:t xml:space="preserve"> </w:t>
      </w:r>
      <w:r>
        <w:rPr>
          <w:color w:val="000000"/>
          <w:lang w:bidi="ru-RU"/>
        </w:rPr>
        <w:t>–</w:t>
      </w:r>
      <w:r w:rsidRPr="00784EBA">
        <w:rPr>
          <w:color w:val="000000"/>
          <w:lang w:bidi="ru-RU"/>
        </w:rPr>
        <w:t xml:space="preserve"> отклонение от ожидаемого поведения в данных, которое может быть выявлено с помощью визуализации и требует дальнейшего анализа</w:t>
      </w:r>
      <w:r>
        <w:rPr>
          <w:color w:val="000000"/>
          <w:lang w:bidi="ru-RU"/>
        </w:rPr>
        <w:t>;</w:t>
      </w:r>
    </w:p>
    <w:p w14:paraId="410CEB57" w14:textId="5C070935" w:rsidR="00050593" w:rsidRDefault="00050593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proofErr w:type="spellStart"/>
      <w:r w:rsidRPr="00050593">
        <w:rPr>
          <w:b/>
          <w:bCs/>
          <w:i/>
          <w:iCs/>
          <w:color w:val="000000"/>
          <w:lang w:bidi="ru-RU"/>
        </w:rPr>
        <w:t>Субплоты</w:t>
      </w:r>
      <w:proofErr w:type="spellEnd"/>
      <w:r w:rsidRPr="00050593">
        <w:rPr>
          <w:color w:val="000000"/>
          <w:lang w:bidi="ru-RU"/>
        </w:rPr>
        <w:t xml:space="preserve"> - отдельные графики, размещенные на одной фигуре, что позволяет сравнивать несколько наборов данных или визуализаций одновременно</w:t>
      </w:r>
      <w:r>
        <w:rPr>
          <w:color w:val="000000"/>
          <w:lang w:bidi="ru-RU"/>
        </w:rPr>
        <w:t>;</w:t>
      </w:r>
    </w:p>
    <w:p w14:paraId="14F91B43" w14:textId="5AF3B074" w:rsidR="00050593" w:rsidRDefault="00050593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050593">
        <w:rPr>
          <w:b/>
          <w:bCs/>
          <w:i/>
          <w:iCs/>
          <w:color w:val="000000"/>
          <w:lang w:bidi="ru-RU"/>
        </w:rPr>
        <w:lastRenderedPageBreak/>
        <w:t>Сетчатый график (</w:t>
      </w:r>
      <w:proofErr w:type="spellStart"/>
      <w:r w:rsidRPr="00050593">
        <w:rPr>
          <w:b/>
          <w:bCs/>
          <w:i/>
          <w:iCs/>
          <w:color w:val="000000"/>
          <w:lang w:bidi="ru-RU"/>
        </w:rPr>
        <w:t>Facet</w:t>
      </w:r>
      <w:proofErr w:type="spellEnd"/>
      <w:r w:rsidRPr="00050593">
        <w:rPr>
          <w:b/>
          <w:bCs/>
          <w:i/>
          <w:iCs/>
          <w:color w:val="000000"/>
          <w:lang w:bidi="ru-RU"/>
        </w:rPr>
        <w:t xml:space="preserve"> </w:t>
      </w:r>
      <w:proofErr w:type="spellStart"/>
      <w:r w:rsidRPr="00050593">
        <w:rPr>
          <w:b/>
          <w:bCs/>
          <w:i/>
          <w:iCs/>
          <w:color w:val="000000"/>
          <w:lang w:bidi="ru-RU"/>
        </w:rPr>
        <w:t>Plot</w:t>
      </w:r>
      <w:proofErr w:type="spellEnd"/>
      <w:r w:rsidRPr="00050593">
        <w:rPr>
          <w:b/>
          <w:bCs/>
          <w:i/>
          <w:iCs/>
          <w:color w:val="000000"/>
          <w:lang w:bidi="ru-RU"/>
        </w:rPr>
        <w:t>)</w:t>
      </w:r>
      <w:r w:rsidRPr="00050593">
        <w:rPr>
          <w:color w:val="000000"/>
          <w:lang w:bidi="ru-RU"/>
        </w:rPr>
        <w:t xml:space="preserve"> - способ разделения данных на несколько графиков по категориям, что позволяет сравнивать различные группы в одном представлении</w:t>
      </w:r>
    </w:p>
    <w:p w14:paraId="5BCF0D1E" w14:textId="4A9AD1CB" w:rsidR="00784EBA" w:rsidRDefault="00784EBA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784EBA">
        <w:rPr>
          <w:b/>
          <w:bCs/>
          <w:i/>
          <w:iCs/>
          <w:color w:val="000000"/>
          <w:lang w:bidi="ru-RU"/>
        </w:rPr>
        <w:t>Уровень абстракции</w:t>
      </w:r>
      <w:r w:rsidRPr="00784EBA">
        <w:rPr>
          <w:color w:val="000000"/>
          <w:lang w:bidi="ru-RU"/>
        </w:rPr>
        <w:t xml:space="preserve"> - степень сложности интерфейса библиотеки, которая определяет, насколько легко пользователю создавать визуализации, начиная от низкоуровневых настроек до высокоуровневых команд</w:t>
      </w:r>
      <w:r>
        <w:rPr>
          <w:color w:val="000000"/>
          <w:lang w:bidi="ru-RU"/>
        </w:rPr>
        <w:t>;</w:t>
      </w:r>
    </w:p>
    <w:p w14:paraId="10F2AD66" w14:textId="77777777" w:rsidR="00050593" w:rsidRDefault="00050593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proofErr w:type="spellStart"/>
      <w:r w:rsidRPr="00784EBA">
        <w:rPr>
          <w:b/>
          <w:bCs/>
          <w:i/>
          <w:iCs/>
          <w:color w:val="000000"/>
          <w:lang w:bidi="ru-RU"/>
        </w:rPr>
        <w:t>Сериализация</w:t>
      </w:r>
      <w:proofErr w:type="spellEnd"/>
      <w:r w:rsidRPr="00784EBA">
        <w:rPr>
          <w:color w:val="000000"/>
          <w:lang w:bidi="ru-RU"/>
        </w:rPr>
        <w:t xml:space="preserve"> - процесс преобразования структуры данных или объекта в формат, который может быть легко сохранен или передан и затем восстановлен</w:t>
      </w:r>
      <w:r>
        <w:rPr>
          <w:color w:val="000000"/>
          <w:lang w:bidi="ru-RU"/>
        </w:rPr>
        <w:t>;</w:t>
      </w:r>
    </w:p>
    <w:p w14:paraId="306F4312" w14:textId="74489F20" w:rsidR="00784EBA" w:rsidRDefault="00050593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050593">
        <w:rPr>
          <w:b/>
          <w:bCs/>
          <w:i/>
          <w:iCs/>
          <w:color w:val="000000"/>
          <w:lang w:bidi="ru-RU"/>
        </w:rPr>
        <w:t>Агрегация</w:t>
      </w:r>
      <w:r w:rsidRPr="00050593">
        <w:rPr>
          <w:color w:val="000000"/>
          <w:lang w:bidi="ru-RU"/>
        </w:rPr>
        <w:t xml:space="preserve"> - процесс объединения данных в группы для упрощения анализа, часто включает в себя подсчет, суммирование или усреднение значений</w:t>
      </w:r>
      <w:r>
        <w:rPr>
          <w:color w:val="000000"/>
          <w:lang w:bidi="ru-RU"/>
        </w:rPr>
        <w:t>;</w:t>
      </w:r>
    </w:p>
    <w:p w14:paraId="210D9460" w14:textId="1C47BEA8" w:rsidR="00050593" w:rsidRDefault="00050593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050593">
        <w:rPr>
          <w:b/>
          <w:bCs/>
          <w:i/>
          <w:iCs/>
          <w:color w:val="000000"/>
          <w:lang w:bidi="ru-RU"/>
        </w:rPr>
        <w:t>Кросс-табуляция</w:t>
      </w:r>
      <w:r w:rsidRPr="00050593">
        <w:rPr>
          <w:color w:val="000000"/>
          <w:lang w:bidi="ru-RU"/>
        </w:rPr>
        <w:t xml:space="preserve"> - метод представления данных, который показывает взаимосвязь между двумя или более переменными в виде таблицы</w:t>
      </w:r>
      <w:r>
        <w:rPr>
          <w:color w:val="000000"/>
          <w:lang w:bidi="ru-RU"/>
        </w:rPr>
        <w:t>;</w:t>
      </w:r>
    </w:p>
    <w:p w14:paraId="0769E529" w14:textId="6B3423FA" w:rsidR="00050593" w:rsidRPr="002E09FD" w:rsidRDefault="00050593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050593">
        <w:rPr>
          <w:b/>
          <w:bCs/>
          <w:i/>
          <w:iCs/>
          <w:color w:val="000000"/>
          <w:lang w:bidi="ru-RU"/>
        </w:rPr>
        <w:t>Фильтрация данных</w:t>
      </w:r>
      <w:r w:rsidRPr="00050593">
        <w:rPr>
          <w:color w:val="000000"/>
          <w:lang w:bidi="ru-RU"/>
        </w:rPr>
        <w:t xml:space="preserve"> - процесс выбора подмножества данных на основе определенных критериев, что позволяет сосредоточиться на конкретных аспектах информации</w:t>
      </w:r>
      <w:r>
        <w:rPr>
          <w:color w:val="000000"/>
          <w:lang w:bidi="ru-RU"/>
        </w:rPr>
        <w:t>.</w:t>
      </w:r>
    </w:p>
    <w:p w14:paraId="4477D724" w14:textId="5B2182B8" w:rsidR="00077DA6" w:rsidRPr="00C95C83" w:rsidRDefault="00B10F2F" w:rsidP="00077DA6">
      <w:pPr>
        <w:pStyle w:val="1"/>
      </w:pPr>
      <w:r>
        <w:rPr>
          <w:highlight w:val="yellow"/>
        </w:rPr>
        <w:br w:type="page"/>
      </w:r>
      <w:bookmarkStart w:id="4" w:name="_Toc186323293"/>
      <w:r w:rsidR="004D12A4">
        <w:lastRenderedPageBreak/>
        <w:t>МЕТОДЫ И ПОДХОДЫ К РАЗРАБОТКЕ</w:t>
      </w:r>
      <w:bookmarkEnd w:id="4"/>
    </w:p>
    <w:p w14:paraId="3FDD5ABA" w14:textId="2A1C893D" w:rsidR="00A664B6" w:rsidRPr="00C95C83" w:rsidRDefault="005A28A8" w:rsidP="005A28A8">
      <w:pPr>
        <w:pStyle w:val="21"/>
      </w:pPr>
      <w:bookmarkStart w:id="5" w:name="_Toc186323294"/>
      <w:r>
        <w:t>Выбор исходных данных для анализа и подбор инструментария</w:t>
      </w:r>
      <w:bookmarkEnd w:id="5"/>
    </w:p>
    <w:p w14:paraId="078503DA" w14:textId="48E82954" w:rsidR="005A28A8" w:rsidRPr="00C95C83" w:rsidRDefault="005A28A8" w:rsidP="00C35329">
      <w:pPr>
        <w:pStyle w:val="3"/>
      </w:pPr>
      <w:bookmarkStart w:id="6" w:name="_Toc186323295"/>
      <w:r>
        <w:t>Выбор исходных данных для анализа</w:t>
      </w:r>
      <w:bookmarkEnd w:id="6"/>
    </w:p>
    <w:p w14:paraId="580DDDD3" w14:textId="0BD1C04C" w:rsidR="00A664B6" w:rsidRDefault="005A28A8" w:rsidP="00077DA6">
      <w:pPr>
        <w:suppressAutoHyphens/>
      </w:pPr>
      <w:r w:rsidRPr="005A28A8">
        <w:t xml:space="preserve">Начнем с определения задач, которые необходимо решить с помощью визуализации данных, и подберем соответствующие наборы данных. Это могут быть открытые </w:t>
      </w:r>
      <w:proofErr w:type="spellStart"/>
      <w:r w:rsidRPr="005A28A8">
        <w:t>датасеты</w:t>
      </w:r>
      <w:proofErr w:type="spellEnd"/>
      <w:r w:rsidRPr="005A28A8">
        <w:t xml:space="preserve"> из различных областей, например, финансовые данные, данные о здоровье, данные о климате и т.д.</w:t>
      </w:r>
    </w:p>
    <w:p w14:paraId="3BE4C9F3" w14:textId="5624312F" w:rsidR="005A28A8" w:rsidRPr="00C95C83" w:rsidRDefault="005A28A8" w:rsidP="00C35329">
      <w:pPr>
        <w:pStyle w:val="3"/>
      </w:pPr>
      <w:bookmarkStart w:id="7" w:name="_Toc186323296"/>
      <w:r>
        <w:t>Подбор инструментария</w:t>
      </w:r>
      <w:bookmarkEnd w:id="7"/>
    </w:p>
    <w:p w14:paraId="44854E9A" w14:textId="1B74080E" w:rsidR="00077DA6" w:rsidRPr="00C95C83" w:rsidRDefault="005A28A8" w:rsidP="00077DA6">
      <w:pPr>
        <w:suppressAutoHyphens/>
      </w:pPr>
      <w:r w:rsidRPr="007D6666">
        <w:t>На основе выбранных данных определим, какие библиотеки визуализации будут наиболее подходящими.</w:t>
      </w:r>
    </w:p>
    <w:p w14:paraId="1F2995E1" w14:textId="47D1FD97" w:rsidR="00A664B6" w:rsidRPr="00C95C83" w:rsidRDefault="005A28A8" w:rsidP="005A28A8">
      <w:pPr>
        <w:pStyle w:val="21"/>
      </w:pPr>
      <w:bookmarkStart w:id="8" w:name="_Toc186323297"/>
      <w:r>
        <w:t>Описание архитектуры проекта</w:t>
      </w:r>
      <w:bookmarkEnd w:id="8"/>
    </w:p>
    <w:p w14:paraId="532449A4" w14:textId="2514B714" w:rsidR="005A28A8" w:rsidRPr="00C95C83" w:rsidRDefault="005A28A8" w:rsidP="00C35329">
      <w:pPr>
        <w:pStyle w:val="3"/>
      </w:pPr>
      <w:bookmarkStart w:id="9" w:name="_Toc186323298"/>
      <w:r>
        <w:t>Структура проекта</w:t>
      </w:r>
      <w:bookmarkEnd w:id="9"/>
    </w:p>
    <w:p w14:paraId="28EF391C" w14:textId="18A6AAD7" w:rsidR="008A1A56" w:rsidRDefault="008A1A56" w:rsidP="008A1A56">
      <w:pPr>
        <w:suppressAutoHyphens/>
      </w:pPr>
      <w:r>
        <w:t>Определение структуры проекта, включая файлы с исполняющим кодом, кодом взаимодействия с базами данных, базы данных.</w:t>
      </w:r>
    </w:p>
    <w:p w14:paraId="3229F4AB" w14:textId="27A94314" w:rsidR="005A28A8" w:rsidRPr="00C95C83" w:rsidRDefault="005A28A8" w:rsidP="00C35329">
      <w:pPr>
        <w:pStyle w:val="3"/>
      </w:pPr>
      <w:bookmarkStart w:id="10" w:name="_Toc186323299"/>
      <w:r>
        <w:t>Создание визуализаций</w:t>
      </w:r>
      <w:bookmarkEnd w:id="10"/>
    </w:p>
    <w:p w14:paraId="49255192" w14:textId="6446412F" w:rsidR="00077DA6" w:rsidRPr="00C95C83" w:rsidRDefault="008A1A56" w:rsidP="00077DA6">
      <w:pPr>
        <w:suppressAutoHyphens/>
      </w:pPr>
      <w:r w:rsidRPr="00D15E95">
        <w:t>Разработка скриптов для создания различных типов графиков с использованием каждой библиотеки.</w:t>
      </w:r>
    </w:p>
    <w:p w14:paraId="785CD2D2" w14:textId="0E5943EB" w:rsidR="00A664B6" w:rsidRPr="00C95C83" w:rsidRDefault="005A28A8" w:rsidP="005A28A8">
      <w:pPr>
        <w:pStyle w:val="21"/>
      </w:pPr>
      <w:bookmarkStart w:id="11" w:name="_Toc186323300"/>
      <w:r>
        <w:t>Сравнение функциональности и удобства использования</w:t>
      </w:r>
      <w:bookmarkEnd w:id="11"/>
    </w:p>
    <w:p w14:paraId="0E9C00AB" w14:textId="7C6ACFDE" w:rsidR="005A28A8" w:rsidRPr="00C95C83" w:rsidRDefault="005A28A8" w:rsidP="00C35329">
      <w:pPr>
        <w:pStyle w:val="3"/>
      </w:pPr>
      <w:bookmarkStart w:id="12" w:name="_Toc186323301"/>
      <w:r>
        <w:t>Анализ функциональности</w:t>
      </w:r>
      <w:bookmarkEnd w:id="12"/>
    </w:p>
    <w:p w14:paraId="351EC448" w14:textId="10ADF0C1" w:rsidR="00A664B6" w:rsidRDefault="008A1A56" w:rsidP="00077DA6">
      <w:pPr>
        <w:suppressAutoHyphens/>
      </w:pPr>
      <w:r>
        <w:t xml:space="preserve">По каждой из задач проводится анализ функциональности, глубина настройки, степень соответствия полученного результата к ожидаемому результату. </w:t>
      </w:r>
    </w:p>
    <w:p w14:paraId="11D24A9C" w14:textId="71B321F7" w:rsidR="005A28A8" w:rsidRPr="00C95C83" w:rsidRDefault="005A28A8" w:rsidP="00C35329">
      <w:pPr>
        <w:pStyle w:val="3"/>
      </w:pPr>
      <w:bookmarkStart w:id="13" w:name="_Toc186323302"/>
      <w:r>
        <w:t>Оценка удобства использования</w:t>
      </w:r>
      <w:bookmarkEnd w:id="13"/>
    </w:p>
    <w:p w14:paraId="37B72FE5" w14:textId="46A37CCE" w:rsidR="00077DA6" w:rsidRPr="00C95C83" w:rsidRDefault="008A1A56" w:rsidP="00077DA6">
      <w:pPr>
        <w:suppressAutoHyphens/>
      </w:pPr>
      <w:r>
        <w:t>По каждой из задач проводится анализ объема кода, удобство его редактирования и дополнения, и читаемость результатов.</w:t>
      </w:r>
    </w:p>
    <w:p w14:paraId="505AED76" w14:textId="2F25423E" w:rsidR="00A664B6" w:rsidRPr="00C95C83" w:rsidRDefault="005A28A8" w:rsidP="005A28A8">
      <w:pPr>
        <w:pStyle w:val="21"/>
      </w:pPr>
      <w:bookmarkStart w:id="14" w:name="_Toc186323303"/>
      <w:r>
        <w:lastRenderedPageBreak/>
        <w:t>Обеспечение документальности и отчетности</w:t>
      </w:r>
      <w:bookmarkEnd w:id="14"/>
    </w:p>
    <w:p w14:paraId="4B84F5C6" w14:textId="12B1B06E" w:rsidR="005A28A8" w:rsidRPr="00C95C83" w:rsidRDefault="005A28A8" w:rsidP="00C35329">
      <w:pPr>
        <w:pStyle w:val="3"/>
      </w:pPr>
      <w:bookmarkStart w:id="15" w:name="_Toc186323304"/>
      <w:r>
        <w:t>Документация</w:t>
      </w:r>
      <w:bookmarkEnd w:id="15"/>
    </w:p>
    <w:p w14:paraId="4B77DCB5" w14:textId="6760D8C6" w:rsidR="00A664B6" w:rsidRDefault="008A1A56" w:rsidP="00077DA6">
      <w:pPr>
        <w:suppressAutoHyphens/>
      </w:pPr>
      <w:r w:rsidRPr="008A1A56">
        <w:t>Созда</w:t>
      </w:r>
      <w:r>
        <w:t>ть</w:t>
      </w:r>
      <w:r w:rsidRPr="008A1A56">
        <w:t xml:space="preserve"> подробную документацию, в которой будут описаны методы визуализации, примеры кода и интерпретация полученных графиков.</w:t>
      </w:r>
    </w:p>
    <w:p w14:paraId="09B54693" w14:textId="5943D5D4" w:rsidR="00077DA6" w:rsidRPr="00C95C83" w:rsidRDefault="00077DA6" w:rsidP="00077DA6">
      <w:pPr>
        <w:suppressAutoHyphens/>
      </w:pPr>
    </w:p>
    <w:p w14:paraId="46D58220" w14:textId="104A87CF" w:rsidR="005A28A8" w:rsidRPr="00C95C83" w:rsidRDefault="005A28A8" w:rsidP="00C35329">
      <w:pPr>
        <w:pStyle w:val="3"/>
      </w:pPr>
      <w:bookmarkStart w:id="16" w:name="_Toc186323305"/>
      <w:r>
        <w:t>Отчет о сравнении</w:t>
      </w:r>
      <w:bookmarkEnd w:id="16"/>
    </w:p>
    <w:p w14:paraId="51C13BDD" w14:textId="20A9B6DB" w:rsidR="00077DA6" w:rsidRPr="00C95C83" w:rsidRDefault="008A1A56" w:rsidP="00077DA6">
      <w:pPr>
        <w:suppressAutoHyphens/>
      </w:pPr>
      <w:r w:rsidRPr="008A1A56">
        <w:t>Подготов</w:t>
      </w:r>
      <w:r>
        <w:t>ка</w:t>
      </w:r>
      <w:r w:rsidRPr="008A1A56">
        <w:t xml:space="preserve"> отчет</w:t>
      </w:r>
      <w:r>
        <w:t>а</w:t>
      </w:r>
      <w:r w:rsidRPr="008A1A56">
        <w:t xml:space="preserve">, в котором будет представлено сравнение функциональности и удобства использования </w:t>
      </w:r>
      <w:proofErr w:type="spellStart"/>
      <w:r w:rsidRPr="008A1A56">
        <w:t>Matplotlib</w:t>
      </w:r>
      <w:proofErr w:type="spellEnd"/>
      <w:r w:rsidRPr="008A1A56">
        <w:t xml:space="preserve">, </w:t>
      </w:r>
      <w:proofErr w:type="spellStart"/>
      <w:r w:rsidRPr="008A1A56">
        <w:t>Seaborn</w:t>
      </w:r>
      <w:proofErr w:type="spellEnd"/>
      <w:r w:rsidRPr="008A1A56">
        <w:t xml:space="preserve"> и </w:t>
      </w:r>
      <w:proofErr w:type="spellStart"/>
      <w:r w:rsidRPr="008A1A56">
        <w:t>Plotly</w:t>
      </w:r>
      <w:proofErr w:type="spellEnd"/>
      <w:r w:rsidRPr="008A1A56">
        <w:t>, а также рекомендации по выбору библиотеки в зависимости от конкретных задач визуализации данных.</w:t>
      </w:r>
    </w:p>
    <w:p w14:paraId="7D2265D9" w14:textId="5AD7093D" w:rsidR="00120877" w:rsidRPr="00C95C83" w:rsidRDefault="00077DA6" w:rsidP="00DE210D">
      <w:pPr>
        <w:pStyle w:val="1"/>
      </w:pPr>
      <w:r>
        <w:rPr>
          <w:b w:val="0"/>
          <w:bCs w:val="0"/>
          <w:sz w:val="24"/>
          <w:szCs w:val="20"/>
        </w:rPr>
        <w:br w:type="page"/>
      </w:r>
      <w:bookmarkStart w:id="17" w:name="_Toc186323306"/>
      <w:r w:rsidR="00A664B6">
        <w:lastRenderedPageBreak/>
        <w:t>ОБЗОР ПОПУЛЯРНЫХ ИНСТРУМЕНТОВ</w:t>
      </w:r>
      <w:bookmarkEnd w:id="17"/>
    </w:p>
    <w:p w14:paraId="18ACD9EC" w14:textId="51A766C0" w:rsidR="00A664B6" w:rsidRPr="00C95C83" w:rsidRDefault="007D6666" w:rsidP="005A28A8">
      <w:pPr>
        <w:pStyle w:val="21"/>
      </w:pPr>
      <w:bookmarkStart w:id="18" w:name="_Toc186323307"/>
      <w:r>
        <w:rPr>
          <w:lang w:val="en-US"/>
        </w:rPr>
        <w:t>Matplotlib</w:t>
      </w:r>
      <w:bookmarkEnd w:id="18"/>
    </w:p>
    <w:p w14:paraId="1AB22998" w14:textId="31CF029C" w:rsidR="007E4E09" w:rsidRDefault="007E4E09" w:rsidP="007E4E09">
      <w:pPr>
        <w:suppressAutoHyphens/>
      </w:pPr>
      <w:proofErr w:type="spellStart"/>
      <w:r w:rsidRPr="007E4E09">
        <w:t>Matplotlib</w:t>
      </w:r>
      <w:proofErr w:type="spellEnd"/>
      <w:r w:rsidRPr="007E4E09">
        <w:t xml:space="preserve"> основана на концепции объектно-ориентированного программирования, что позволяет пользователям создавать графики, используя объекты и методы.</w:t>
      </w:r>
      <w:r>
        <w:t xml:space="preserve"> Основные принципы </w:t>
      </w:r>
      <w:r>
        <w:rPr>
          <w:lang w:val="en-US"/>
        </w:rPr>
        <w:t>Matplotlib</w:t>
      </w:r>
      <w:r w:rsidRPr="007E4E09">
        <w:t xml:space="preserve"> </w:t>
      </w:r>
      <w:r>
        <w:t>включают объектно-ориентированный подход, систему координат и кастомизацию.</w:t>
      </w:r>
    </w:p>
    <w:p w14:paraId="6DA3F854" w14:textId="6F9E2D6B" w:rsidR="007E4E09" w:rsidRPr="007E4E09" w:rsidRDefault="007E4E09" w:rsidP="007E4E09">
      <w:pPr>
        <w:suppressAutoHyphens/>
      </w:pPr>
      <w:r>
        <w:t xml:space="preserve">В </w:t>
      </w:r>
      <w:proofErr w:type="spellStart"/>
      <w:r w:rsidRPr="007E4E09">
        <w:t>Matplotlib</w:t>
      </w:r>
      <w:proofErr w:type="spellEnd"/>
      <w:r>
        <w:t xml:space="preserve"> графики создаются как объекты, обладающие различными атрибутами</w:t>
      </w:r>
      <w:r w:rsidR="00527071">
        <w:t xml:space="preserve">, что дает возможность к кастомизации, а система координат, используемая для размещения графиков на плоскости, позволяет создавать сложные визуализации с </w:t>
      </w:r>
      <w:proofErr w:type="spellStart"/>
      <w:r w:rsidR="00527071">
        <w:t>подграфиками</w:t>
      </w:r>
      <w:proofErr w:type="spellEnd"/>
      <w:r w:rsidR="00527071">
        <w:t>.</w:t>
      </w:r>
    </w:p>
    <w:p w14:paraId="00CECD76" w14:textId="0D4AF7D2" w:rsidR="00A664B6" w:rsidRPr="00654903" w:rsidRDefault="000913EC" w:rsidP="000913EC">
      <w:pPr>
        <w:suppressAutoHyphens/>
      </w:pPr>
      <w:r>
        <w:t>Б</w:t>
      </w:r>
      <w:r w:rsidR="00654903">
        <w:t>иблиотека содержит в себе широкий набор инструментов для создания статических, анимационных и интерактивных графиков.</w:t>
      </w:r>
    </w:p>
    <w:p w14:paraId="2BAA2A7F" w14:textId="1D7B3DA7" w:rsidR="00B10F2F" w:rsidRDefault="00654903" w:rsidP="00077DA6">
      <w:pPr>
        <w:suppressAutoHyphens/>
      </w:pPr>
      <w:bookmarkStart w:id="19" w:name="_Toc86245242"/>
      <w:r>
        <w:t>Типы графиков, реализованных в библиотеке:</w:t>
      </w:r>
    </w:p>
    <w:p w14:paraId="1BF8EEC3" w14:textId="1FEA79C7" w:rsidR="00654903" w:rsidRDefault="00654903" w:rsidP="00315CB6">
      <w:pPr>
        <w:pStyle w:val="affff9"/>
        <w:numPr>
          <w:ilvl w:val="0"/>
          <w:numId w:val="11"/>
        </w:numPr>
        <w:suppressAutoHyphens/>
      </w:pPr>
      <w:r>
        <w:t>Линейные</w:t>
      </w:r>
    </w:p>
    <w:p w14:paraId="04F12B3A" w14:textId="076AED7D" w:rsidR="00654903" w:rsidRDefault="00654903" w:rsidP="00315CB6">
      <w:pPr>
        <w:pStyle w:val="affff9"/>
        <w:numPr>
          <w:ilvl w:val="0"/>
          <w:numId w:val="11"/>
        </w:numPr>
        <w:suppressAutoHyphens/>
      </w:pPr>
      <w:r>
        <w:t>Диаграммы рассеяния</w:t>
      </w:r>
    </w:p>
    <w:p w14:paraId="2C258F4E" w14:textId="02B7C297" w:rsidR="00654903" w:rsidRDefault="00654903" w:rsidP="00315CB6">
      <w:pPr>
        <w:pStyle w:val="affff9"/>
        <w:numPr>
          <w:ilvl w:val="0"/>
          <w:numId w:val="11"/>
        </w:numPr>
        <w:suppressAutoHyphens/>
      </w:pPr>
      <w:r>
        <w:t>Гистограммы</w:t>
      </w:r>
    </w:p>
    <w:p w14:paraId="5EB0D6DF" w14:textId="4DF506DA" w:rsidR="00654903" w:rsidRDefault="00654903" w:rsidP="00315CB6">
      <w:pPr>
        <w:pStyle w:val="affff9"/>
        <w:numPr>
          <w:ilvl w:val="0"/>
          <w:numId w:val="11"/>
        </w:numPr>
        <w:suppressAutoHyphens/>
      </w:pPr>
      <w:r>
        <w:t>Круговые диаграммы</w:t>
      </w:r>
    </w:p>
    <w:p w14:paraId="4C14C085" w14:textId="6FCB2E38" w:rsidR="00654903" w:rsidRDefault="00654903" w:rsidP="00315CB6">
      <w:pPr>
        <w:pStyle w:val="affff9"/>
        <w:numPr>
          <w:ilvl w:val="0"/>
          <w:numId w:val="11"/>
        </w:numPr>
        <w:suppressAutoHyphens/>
      </w:pPr>
      <w:r>
        <w:t>Тепловые карты</w:t>
      </w:r>
    </w:p>
    <w:p w14:paraId="60B91F57" w14:textId="6F0338ED" w:rsidR="00654903" w:rsidRDefault="00654903" w:rsidP="00315CB6">
      <w:pPr>
        <w:pStyle w:val="affff9"/>
        <w:numPr>
          <w:ilvl w:val="0"/>
          <w:numId w:val="11"/>
        </w:numPr>
        <w:suppressAutoHyphens/>
      </w:pPr>
      <w:r>
        <w:t>3</w:t>
      </w:r>
      <w:r>
        <w:rPr>
          <w:lang w:val="en-US"/>
        </w:rPr>
        <w:t xml:space="preserve">D </w:t>
      </w:r>
      <w:r>
        <w:t>графики</w:t>
      </w:r>
    </w:p>
    <w:p w14:paraId="69ABCF1C" w14:textId="3229372F" w:rsidR="00D15E95" w:rsidRDefault="00D15E95" w:rsidP="00D15E95">
      <w:pPr>
        <w:suppressAutoHyphens/>
      </w:pPr>
      <w:r>
        <w:rPr>
          <w:lang w:val="en-US"/>
        </w:rPr>
        <w:t>Matplotlib</w:t>
      </w:r>
      <w:r w:rsidRPr="00D15E95">
        <w:t xml:space="preserve"> </w:t>
      </w:r>
      <w:r>
        <w:t>хорошо интегрируется с другими библиотека</w:t>
      </w:r>
      <w:r w:rsidR="00470B4D">
        <w:t>ми</w:t>
      </w:r>
      <w:r>
        <w:t xml:space="preserve"> </w:t>
      </w:r>
      <w:r>
        <w:rPr>
          <w:lang w:val="en-US"/>
        </w:rPr>
        <w:t>Python</w:t>
      </w:r>
      <w:r>
        <w:t>, такими как:</w:t>
      </w:r>
    </w:p>
    <w:p w14:paraId="0BCD5377" w14:textId="02CF4A87" w:rsidR="00D15E95" w:rsidRDefault="00D15E95" w:rsidP="00315CB6">
      <w:pPr>
        <w:pStyle w:val="affff9"/>
        <w:numPr>
          <w:ilvl w:val="0"/>
          <w:numId w:val="12"/>
        </w:numPr>
        <w:suppressAutoHyphens/>
      </w:pPr>
      <w:r>
        <w:rPr>
          <w:lang w:val="en-US"/>
        </w:rPr>
        <w:t>NumPy</w:t>
      </w:r>
      <w:r w:rsidRPr="00D15E95">
        <w:t xml:space="preserve">: </w:t>
      </w:r>
      <w:r>
        <w:t>для работы с массивами чисел и выполнения математических операций;</w:t>
      </w:r>
    </w:p>
    <w:p w14:paraId="656AC4FA" w14:textId="71E62069" w:rsidR="00D15E95" w:rsidRDefault="00D15E95" w:rsidP="00315CB6">
      <w:pPr>
        <w:pStyle w:val="affff9"/>
        <w:numPr>
          <w:ilvl w:val="0"/>
          <w:numId w:val="12"/>
        </w:numPr>
        <w:suppressAutoHyphens/>
      </w:pPr>
      <w:r>
        <w:rPr>
          <w:lang w:val="en-US"/>
        </w:rPr>
        <w:t>Pandas</w:t>
      </w:r>
      <w:r w:rsidRPr="00D15E95">
        <w:t xml:space="preserve">: </w:t>
      </w:r>
      <w:r>
        <w:t>для анализа данных и работы с табличными данными</w:t>
      </w:r>
      <w:r w:rsidRPr="00D15E95">
        <w:t>;</w:t>
      </w:r>
    </w:p>
    <w:p w14:paraId="38C088B6" w14:textId="6A3205FA" w:rsidR="00D15E95" w:rsidRPr="00D15E95" w:rsidRDefault="00D15E95" w:rsidP="00315CB6">
      <w:pPr>
        <w:pStyle w:val="affff9"/>
        <w:numPr>
          <w:ilvl w:val="0"/>
          <w:numId w:val="12"/>
        </w:numPr>
        <w:suppressAutoHyphens/>
      </w:pPr>
      <w:r>
        <w:rPr>
          <w:lang w:val="en-US"/>
        </w:rPr>
        <w:t>Seaborn</w:t>
      </w:r>
      <w:r w:rsidRPr="00D15E95">
        <w:t xml:space="preserve">: </w:t>
      </w:r>
      <w:r>
        <w:t xml:space="preserve">для более сложной визуализации и статических графиков, построенных на основе </w:t>
      </w:r>
      <w:r>
        <w:rPr>
          <w:lang w:val="en-US"/>
        </w:rPr>
        <w:t>Matplotlib</w:t>
      </w:r>
      <w:r w:rsidRPr="00D15E95">
        <w:t>.</w:t>
      </w:r>
    </w:p>
    <w:p w14:paraId="5A0FB97A" w14:textId="45283956" w:rsidR="00A664B6" w:rsidRPr="00C95C83" w:rsidRDefault="007D6666" w:rsidP="005A28A8">
      <w:pPr>
        <w:pStyle w:val="21"/>
      </w:pPr>
      <w:bookmarkStart w:id="20" w:name="_Toc186323308"/>
      <w:r>
        <w:rPr>
          <w:lang w:val="en-US"/>
        </w:rPr>
        <w:t>Seaborn</w:t>
      </w:r>
      <w:bookmarkEnd w:id="20"/>
    </w:p>
    <w:p w14:paraId="087353DA" w14:textId="51E1838D" w:rsidR="00A664B6" w:rsidRDefault="00817BAB" w:rsidP="00077DA6">
      <w:pPr>
        <w:suppressAutoHyphens/>
      </w:pPr>
      <w:r>
        <w:t xml:space="preserve">Данная библиотека для визуализации построена на основе </w:t>
      </w:r>
      <w:r>
        <w:rPr>
          <w:lang w:val="en-US"/>
        </w:rPr>
        <w:t>Matplotlib</w:t>
      </w:r>
      <w:r>
        <w:t xml:space="preserve"> и представляет из себя высокоуровневый интерфейс</w:t>
      </w:r>
      <w:r w:rsidRPr="00817BAB">
        <w:t xml:space="preserve">. </w:t>
      </w:r>
      <w:r>
        <w:t xml:space="preserve">Основные цели библиотеки </w:t>
      </w:r>
      <w:r>
        <w:rPr>
          <w:lang w:val="en-US"/>
        </w:rPr>
        <w:t>Seaborn</w:t>
      </w:r>
      <w:r w:rsidRPr="00817BAB">
        <w:t xml:space="preserve"> – </w:t>
      </w:r>
      <w:r>
        <w:t xml:space="preserve">упрощение создания сложных визуализаций и улучшение эстетического оформления графиков. </w:t>
      </w:r>
    </w:p>
    <w:p w14:paraId="53809F9F" w14:textId="694836D6" w:rsidR="00817BAB" w:rsidRDefault="00817BAB" w:rsidP="00077DA6">
      <w:pPr>
        <w:suppressAutoHyphens/>
      </w:pPr>
      <w:r>
        <w:rPr>
          <w:lang w:val="en-US"/>
        </w:rPr>
        <w:t>Seaborn</w:t>
      </w:r>
      <w:r w:rsidRPr="00817BAB">
        <w:t xml:space="preserve"> </w:t>
      </w:r>
      <w:r>
        <w:t>основана на некоторых важных принципах:</w:t>
      </w:r>
    </w:p>
    <w:p w14:paraId="126C9DD1" w14:textId="0D70310E" w:rsidR="00817BAB" w:rsidRDefault="00817BAB" w:rsidP="00315CB6">
      <w:pPr>
        <w:pStyle w:val="affff9"/>
        <w:numPr>
          <w:ilvl w:val="0"/>
          <w:numId w:val="13"/>
        </w:numPr>
        <w:suppressAutoHyphens/>
      </w:pPr>
      <w:r>
        <w:t>Статистическая визуализация: библиотека ориентирована на визуализацию статистических данных, что позволяет пользователям легко создавать графики;</w:t>
      </w:r>
    </w:p>
    <w:p w14:paraId="2416A5B4" w14:textId="66FE5113" w:rsidR="00817BAB" w:rsidRDefault="00817BAB" w:rsidP="00315CB6">
      <w:pPr>
        <w:pStyle w:val="affff9"/>
        <w:numPr>
          <w:ilvl w:val="0"/>
          <w:numId w:val="13"/>
        </w:numPr>
        <w:suppressAutoHyphens/>
      </w:pPr>
      <w:r>
        <w:t xml:space="preserve">Интуитивно понятный </w:t>
      </w:r>
      <w:r>
        <w:rPr>
          <w:lang w:val="en-US"/>
        </w:rPr>
        <w:t>API</w:t>
      </w:r>
      <w:r w:rsidRPr="00817BAB">
        <w:t xml:space="preserve">: </w:t>
      </w:r>
      <w:r>
        <w:t xml:space="preserve">библиотека использует высокоуровневые функции, которые позволяют </w:t>
      </w:r>
      <w:r w:rsidR="006E3313">
        <w:t>пользователям создавать сложные графики с минимальными усилиями.</w:t>
      </w:r>
    </w:p>
    <w:p w14:paraId="45792BA8" w14:textId="19A4B36F" w:rsidR="006E3313" w:rsidRDefault="006E3313" w:rsidP="00315CB6">
      <w:pPr>
        <w:pStyle w:val="affff9"/>
        <w:numPr>
          <w:ilvl w:val="0"/>
          <w:numId w:val="13"/>
        </w:numPr>
        <w:suppressAutoHyphens/>
      </w:pPr>
      <w:r>
        <w:lastRenderedPageBreak/>
        <w:t>Эстетика: библиотека автоматически применяет стиль и цветовые палитры, что делает графики более привлекательными, однако позволяет настроить стиль и цветовую схему самостоятельно;</w:t>
      </w:r>
    </w:p>
    <w:p w14:paraId="105DA911" w14:textId="4488531B" w:rsidR="006E3313" w:rsidRDefault="006E3313" w:rsidP="00315CB6">
      <w:pPr>
        <w:pStyle w:val="affff9"/>
        <w:numPr>
          <w:ilvl w:val="0"/>
          <w:numId w:val="13"/>
        </w:numPr>
        <w:suppressAutoHyphens/>
      </w:pPr>
      <w:r>
        <w:t xml:space="preserve">Интеграция с </w:t>
      </w:r>
      <w:r>
        <w:rPr>
          <w:lang w:val="en-US"/>
        </w:rPr>
        <w:t>Pandas</w:t>
      </w:r>
      <w:r w:rsidRPr="006E3313">
        <w:t xml:space="preserve">: </w:t>
      </w:r>
      <w:r>
        <w:t xml:space="preserve">библиотека хорошо работает с </w:t>
      </w:r>
      <w:proofErr w:type="spellStart"/>
      <w:r>
        <w:rPr>
          <w:lang w:val="en-US"/>
        </w:rPr>
        <w:t>DataFrame</w:t>
      </w:r>
      <w:proofErr w:type="spellEnd"/>
      <w:r w:rsidRPr="006E3313">
        <w:t xml:space="preserve"> </w:t>
      </w:r>
      <w:r>
        <w:t xml:space="preserve">из библиотеки </w:t>
      </w:r>
      <w:r>
        <w:rPr>
          <w:lang w:val="en-US"/>
        </w:rPr>
        <w:t>Pandas</w:t>
      </w:r>
      <w:r>
        <w:t xml:space="preserve">, что упрощает процесс визуализации данных, хранящихся </w:t>
      </w:r>
      <w:proofErr w:type="spellStart"/>
      <w:r>
        <w:t>таблиной</w:t>
      </w:r>
      <w:proofErr w:type="spellEnd"/>
      <w:r>
        <w:t xml:space="preserve"> форме.</w:t>
      </w:r>
    </w:p>
    <w:p w14:paraId="6BFDFE6E" w14:textId="79B10143" w:rsidR="00470B4D" w:rsidRDefault="00470B4D" w:rsidP="00470B4D">
      <w:pPr>
        <w:suppressAutoHyphens/>
      </w:pPr>
      <w:r>
        <w:rPr>
          <w:lang w:val="en-US"/>
        </w:rPr>
        <w:t>Seaborn</w:t>
      </w:r>
      <w:r w:rsidRPr="00D15E95">
        <w:t xml:space="preserve"> </w:t>
      </w:r>
      <w:r>
        <w:t xml:space="preserve">хорошо интегрируется с другими библиотеками </w:t>
      </w:r>
      <w:r>
        <w:rPr>
          <w:lang w:val="en-US"/>
        </w:rPr>
        <w:t>Python</w:t>
      </w:r>
      <w:r>
        <w:t>, такими как:</w:t>
      </w:r>
    </w:p>
    <w:p w14:paraId="0A16AD56" w14:textId="25D87DBD" w:rsidR="00470B4D" w:rsidRDefault="00470B4D" w:rsidP="00315CB6">
      <w:pPr>
        <w:pStyle w:val="affff9"/>
        <w:numPr>
          <w:ilvl w:val="0"/>
          <w:numId w:val="12"/>
        </w:numPr>
        <w:suppressAutoHyphens/>
      </w:pPr>
      <w:r>
        <w:rPr>
          <w:lang w:val="en-US"/>
        </w:rPr>
        <w:t>Matplotlib</w:t>
      </w:r>
      <w:r w:rsidRPr="00D15E95">
        <w:t xml:space="preserve">: </w:t>
      </w:r>
      <w:r>
        <w:t>построен на указанной библиотеке</w:t>
      </w:r>
      <w:r w:rsidR="00A916DE">
        <w:t xml:space="preserve"> и может использовать его функции для более детальной настройки</w:t>
      </w:r>
      <w:r>
        <w:t>;</w:t>
      </w:r>
    </w:p>
    <w:p w14:paraId="23047AF6" w14:textId="77777777" w:rsidR="00470B4D" w:rsidRDefault="00470B4D" w:rsidP="00315CB6">
      <w:pPr>
        <w:pStyle w:val="affff9"/>
        <w:numPr>
          <w:ilvl w:val="0"/>
          <w:numId w:val="12"/>
        </w:numPr>
        <w:suppressAutoHyphens/>
      </w:pPr>
      <w:r>
        <w:rPr>
          <w:lang w:val="en-US"/>
        </w:rPr>
        <w:t>Pandas</w:t>
      </w:r>
      <w:r w:rsidRPr="00D15E95">
        <w:t xml:space="preserve">: </w:t>
      </w:r>
      <w:r>
        <w:t>для анализа данных и работы с табличными данными</w:t>
      </w:r>
      <w:r w:rsidRPr="00D15E95">
        <w:t>;</w:t>
      </w:r>
    </w:p>
    <w:p w14:paraId="7DEDE41D" w14:textId="192E4E04" w:rsidR="00470B4D" w:rsidRPr="00D15E95" w:rsidRDefault="00A916DE" w:rsidP="00315CB6">
      <w:pPr>
        <w:pStyle w:val="affff9"/>
        <w:numPr>
          <w:ilvl w:val="0"/>
          <w:numId w:val="12"/>
        </w:numPr>
        <w:suppressAutoHyphens/>
      </w:pPr>
      <w:r>
        <w:rPr>
          <w:lang w:val="en-US"/>
        </w:rPr>
        <w:t>NumPy</w:t>
      </w:r>
      <w:r w:rsidRPr="00D15E95">
        <w:t xml:space="preserve">: </w:t>
      </w:r>
      <w:r>
        <w:t>для работы с массивами чисел и выполнения математических операций</w:t>
      </w:r>
      <w:r w:rsidR="00470B4D" w:rsidRPr="00D15E95">
        <w:t>.</w:t>
      </w:r>
    </w:p>
    <w:p w14:paraId="50F1FAB6" w14:textId="1271760B" w:rsidR="00A664B6" w:rsidRPr="00C95C83" w:rsidRDefault="007D6666" w:rsidP="005A28A8">
      <w:pPr>
        <w:pStyle w:val="21"/>
      </w:pPr>
      <w:bookmarkStart w:id="21" w:name="_Toc186323309"/>
      <w:proofErr w:type="spellStart"/>
      <w:r>
        <w:rPr>
          <w:lang w:val="en-US"/>
        </w:rPr>
        <w:t>Plotly</w:t>
      </w:r>
      <w:bookmarkEnd w:id="21"/>
      <w:proofErr w:type="spellEnd"/>
    </w:p>
    <w:p w14:paraId="6C8F7ABF" w14:textId="4E44E40D" w:rsidR="00A664B6" w:rsidRPr="00470B4D" w:rsidRDefault="00470B4D" w:rsidP="00077DA6">
      <w:pPr>
        <w:suppressAutoHyphens/>
      </w:pPr>
      <w:r>
        <w:t xml:space="preserve">Библиотека </w:t>
      </w:r>
      <w:proofErr w:type="spellStart"/>
      <w:r>
        <w:rPr>
          <w:lang w:val="en-US"/>
        </w:rPr>
        <w:t>Plotly</w:t>
      </w:r>
      <w:proofErr w:type="spellEnd"/>
      <w:r w:rsidRPr="00470B4D">
        <w:t xml:space="preserve"> </w:t>
      </w:r>
      <w:r>
        <w:t>– это б</w:t>
      </w:r>
      <w:r w:rsidRPr="00470B4D">
        <w:t xml:space="preserve">иблиотека для интерактивной визуализации данных, которая позволяет создавать графики и </w:t>
      </w:r>
      <w:proofErr w:type="spellStart"/>
      <w:r w:rsidRPr="00470B4D">
        <w:t>дашборды</w:t>
      </w:r>
      <w:proofErr w:type="spellEnd"/>
      <w:r w:rsidRPr="00470B4D">
        <w:t xml:space="preserve"> с высокой степенью интерактивности. Она поддерживает множество типов графиков и хорошо интегрируется с различными языками программирования, такими как Python, R и JavaScript</w:t>
      </w:r>
      <w:r>
        <w:t>.</w:t>
      </w:r>
    </w:p>
    <w:p w14:paraId="545EB927" w14:textId="779FC895" w:rsidR="00A664B6" w:rsidRDefault="00470B4D" w:rsidP="00077DA6">
      <w:pPr>
        <w:suppressAutoHyphens/>
      </w:pPr>
      <w:proofErr w:type="spellStart"/>
      <w:r w:rsidRPr="00470B4D">
        <w:t>Plotly</w:t>
      </w:r>
      <w:proofErr w:type="spellEnd"/>
      <w:r w:rsidRPr="00470B4D">
        <w:t xml:space="preserve"> ориентирован на создание интерактивных визуализаций, что позволяет пользователям взаимодействовать с графиками. Основные принципы работы библиотеки включают:</w:t>
      </w:r>
    </w:p>
    <w:p w14:paraId="47DEE5ED" w14:textId="526F2F4E" w:rsidR="00470B4D" w:rsidRDefault="00470B4D" w:rsidP="00315CB6">
      <w:pPr>
        <w:pStyle w:val="affff9"/>
        <w:numPr>
          <w:ilvl w:val="0"/>
          <w:numId w:val="14"/>
        </w:numPr>
        <w:suppressAutoHyphens/>
      </w:pPr>
      <w:r>
        <w:t>Интерактивность: г</w:t>
      </w:r>
      <w:r w:rsidRPr="00470B4D">
        <w:t xml:space="preserve">рафики, созданные с помощью </w:t>
      </w:r>
      <w:proofErr w:type="spellStart"/>
      <w:r w:rsidRPr="00470B4D">
        <w:t>Plotly</w:t>
      </w:r>
      <w:proofErr w:type="spellEnd"/>
      <w:r w:rsidRPr="00470B4D">
        <w:t>, позволяют пользователям взаимодействовать с данными, например, масштабировать, перемещать и наводить курсор для получения дополнительной информации</w:t>
      </w:r>
      <w:r>
        <w:t>;</w:t>
      </w:r>
    </w:p>
    <w:p w14:paraId="79095E33" w14:textId="1033859B" w:rsidR="00470B4D" w:rsidRDefault="00470B4D" w:rsidP="00315CB6">
      <w:pPr>
        <w:pStyle w:val="affff9"/>
        <w:numPr>
          <w:ilvl w:val="0"/>
          <w:numId w:val="14"/>
        </w:numPr>
        <w:suppressAutoHyphens/>
      </w:pPr>
      <w:r>
        <w:t>Удобство использования: библиотека</w:t>
      </w:r>
      <w:r w:rsidRPr="00470B4D">
        <w:t xml:space="preserve"> предлагает интуитивно понятный API, который позволяет создавать сложные графики с минимальными усилиями</w:t>
      </w:r>
      <w:r>
        <w:t>;</w:t>
      </w:r>
    </w:p>
    <w:p w14:paraId="18532C73" w14:textId="74A81D85" w:rsidR="00470B4D" w:rsidRDefault="00470B4D" w:rsidP="00315CB6">
      <w:pPr>
        <w:pStyle w:val="affff9"/>
        <w:numPr>
          <w:ilvl w:val="0"/>
          <w:numId w:val="14"/>
        </w:numPr>
        <w:suppressAutoHyphens/>
      </w:pPr>
      <w:r>
        <w:t>Кроссплатформенность: библиотека</w:t>
      </w:r>
      <w:r w:rsidRPr="00470B4D">
        <w:t xml:space="preserve"> поддерживает различные языки программирования и может использоваться в веб-приложениях, что делает его универсальным инструментом для визуализации данных</w:t>
      </w:r>
      <w:r>
        <w:t>.</w:t>
      </w:r>
    </w:p>
    <w:p w14:paraId="5CF37B0E" w14:textId="20F39026" w:rsidR="00470B4D" w:rsidRDefault="00470B4D" w:rsidP="00470B4D">
      <w:pPr>
        <w:suppressAutoHyphens/>
      </w:pPr>
      <w:proofErr w:type="spellStart"/>
      <w:r>
        <w:rPr>
          <w:lang w:val="en-US"/>
        </w:rPr>
        <w:t>Plotly</w:t>
      </w:r>
      <w:proofErr w:type="spellEnd"/>
      <w:r w:rsidRPr="00D15E95">
        <w:t xml:space="preserve"> </w:t>
      </w:r>
      <w:r>
        <w:t xml:space="preserve">хорошо интегрируется с другими библиотеками </w:t>
      </w:r>
      <w:r>
        <w:rPr>
          <w:lang w:val="en-US"/>
        </w:rPr>
        <w:t>Python</w:t>
      </w:r>
      <w:r>
        <w:t>, такими как:</w:t>
      </w:r>
    </w:p>
    <w:p w14:paraId="2D6BF68E" w14:textId="694CCF3F" w:rsidR="00470B4D" w:rsidRDefault="00470B4D" w:rsidP="00315CB6">
      <w:pPr>
        <w:pStyle w:val="affff9"/>
        <w:numPr>
          <w:ilvl w:val="0"/>
          <w:numId w:val="15"/>
        </w:numPr>
        <w:suppressAutoHyphens/>
      </w:pPr>
      <w:r>
        <w:rPr>
          <w:lang w:val="en-US"/>
        </w:rPr>
        <w:t>Pandas</w:t>
      </w:r>
      <w:r w:rsidRPr="00470B4D">
        <w:t xml:space="preserve">: </w:t>
      </w:r>
      <w:r>
        <w:t xml:space="preserve">библиотека хорошо работает с </w:t>
      </w:r>
      <w:proofErr w:type="spellStart"/>
      <w:r>
        <w:rPr>
          <w:lang w:val="en-US"/>
        </w:rPr>
        <w:t>DataFrame</w:t>
      </w:r>
      <w:proofErr w:type="spellEnd"/>
      <w:r w:rsidRPr="006E3313">
        <w:t xml:space="preserve"> </w:t>
      </w:r>
      <w:r>
        <w:t xml:space="preserve">из библиотеки </w:t>
      </w:r>
      <w:r>
        <w:rPr>
          <w:lang w:val="en-US"/>
        </w:rPr>
        <w:t>Pandas</w:t>
      </w:r>
      <w:r>
        <w:t xml:space="preserve">, что упрощает процесс визуализации данных, хранящихся </w:t>
      </w:r>
      <w:proofErr w:type="spellStart"/>
      <w:r>
        <w:t>таблиной</w:t>
      </w:r>
      <w:proofErr w:type="spellEnd"/>
      <w:r>
        <w:t xml:space="preserve"> форме</w:t>
      </w:r>
      <w:r w:rsidRPr="00470B4D">
        <w:t>;</w:t>
      </w:r>
    </w:p>
    <w:p w14:paraId="42B79B19" w14:textId="156C74A1" w:rsidR="00470B4D" w:rsidRDefault="00470B4D" w:rsidP="00315CB6">
      <w:pPr>
        <w:pStyle w:val="affff9"/>
        <w:numPr>
          <w:ilvl w:val="0"/>
          <w:numId w:val="15"/>
        </w:numPr>
        <w:suppressAutoHyphens/>
      </w:pPr>
      <w:r>
        <w:rPr>
          <w:lang w:val="en-US"/>
        </w:rPr>
        <w:t>Dash</w:t>
      </w:r>
      <w:r w:rsidRPr="00A916DE">
        <w:t xml:space="preserve">: </w:t>
      </w:r>
      <w:r w:rsidR="00A916DE" w:rsidRPr="00A916DE">
        <w:t xml:space="preserve">предлагает фреймворк </w:t>
      </w:r>
      <w:proofErr w:type="spellStart"/>
      <w:r w:rsidR="00A916DE" w:rsidRPr="00A916DE">
        <w:t>Dash</w:t>
      </w:r>
      <w:proofErr w:type="spellEnd"/>
      <w:r w:rsidR="00A916DE" w:rsidRPr="00A916DE">
        <w:t xml:space="preserve"> для создания веб-приложений с интерактивными графиками, что позволяет пользователям разрабатывать собственные </w:t>
      </w:r>
      <w:proofErr w:type="spellStart"/>
      <w:r w:rsidR="00A916DE" w:rsidRPr="00A916DE">
        <w:t>дашборды</w:t>
      </w:r>
      <w:proofErr w:type="spellEnd"/>
      <w:r w:rsidR="00A916DE" w:rsidRPr="00A916DE">
        <w:t xml:space="preserve"> и приложения для визуализации данных</w:t>
      </w:r>
      <w:r w:rsidR="00A916DE">
        <w:t>;</w:t>
      </w:r>
    </w:p>
    <w:p w14:paraId="7CC30ED0" w14:textId="22E4A711" w:rsidR="00A916DE" w:rsidRPr="00C95C83" w:rsidRDefault="00A916DE" w:rsidP="00315CB6">
      <w:pPr>
        <w:pStyle w:val="affff9"/>
        <w:numPr>
          <w:ilvl w:val="0"/>
          <w:numId w:val="15"/>
        </w:numPr>
        <w:suppressAutoHyphens/>
      </w:pPr>
      <w:proofErr w:type="spellStart"/>
      <w:r>
        <w:rPr>
          <w:lang w:val="en-US"/>
        </w:rPr>
        <w:t>Jupyter</w:t>
      </w:r>
      <w:proofErr w:type="spellEnd"/>
      <w:r w:rsidRPr="00A916DE">
        <w:t xml:space="preserve"> </w:t>
      </w:r>
      <w:r>
        <w:rPr>
          <w:lang w:val="en-US"/>
        </w:rPr>
        <w:t>Notebook</w:t>
      </w:r>
      <w:r w:rsidRPr="00A916DE">
        <w:t xml:space="preserve">: </w:t>
      </w:r>
      <w:r>
        <w:t xml:space="preserve">библиотека легко интегрируется с </w:t>
      </w:r>
      <w:proofErr w:type="spellStart"/>
      <w:r>
        <w:rPr>
          <w:lang w:val="en-US"/>
        </w:rPr>
        <w:t>Jupyter</w:t>
      </w:r>
      <w:proofErr w:type="spellEnd"/>
      <w:r w:rsidRPr="00A916DE">
        <w:t xml:space="preserve"> </w:t>
      </w:r>
      <w:r>
        <w:rPr>
          <w:lang w:val="en-US"/>
        </w:rPr>
        <w:t>Notebook</w:t>
      </w:r>
      <w:r>
        <w:t>, позволяя создавать интерактивные графики прямо в своих интерактивных блокнотах.</w:t>
      </w:r>
    </w:p>
    <w:p w14:paraId="3A2D1CEF" w14:textId="4809FEE4" w:rsidR="009204AD" w:rsidRDefault="003E164F" w:rsidP="00DE210D">
      <w:pPr>
        <w:pStyle w:val="1"/>
      </w:pPr>
      <w:r w:rsidRPr="00C95C83">
        <w:br w:type="page"/>
      </w:r>
      <w:bookmarkStart w:id="22" w:name="_Toc186323310"/>
      <w:r w:rsidR="00A664B6">
        <w:lastRenderedPageBreak/>
        <w:t>ПРОЕКТИРОВАНИЕ ПРИЛОЖЕНИЯ</w:t>
      </w:r>
      <w:bookmarkEnd w:id="22"/>
    </w:p>
    <w:p w14:paraId="6D00B6A1" w14:textId="772E91D9" w:rsidR="00A664B6" w:rsidRPr="00C95C83" w:rsidRDefault="00A664B6" w:rsidP="005A28A8">
      <w:pPr>
        <w:pStyle w:val="21"/>
      </w:pPr>
      <w:bookmarkStart w:id="23" w:name="_Toc186323311"/>
      <w:bookmarkEnd w:id="19"/>
      <w:r>
        <w:t>Планирование и анализ требований</w:t>
      </w:r>
      <w:bookmarkEnd w:id="23"/>
    </w:p>
    <w:p w14:paraId="671D6035" w14:textId="60C7EF45" w:rsidR="00A664B6" w:rsidRDefault="00484FB4" w:rsidP="00E91737">
      <w:pPr>
        <w:suppressAutoHyphens/>
      </w:pPr>
      <w:r>
        <w:t xml:space="preserve">Для начала необходимо выбрать инструменты, представленные в описанных библиотеках, </w:t>
      </w:r>
      <w:r w:rsidR="00D22ECD">
        <w:t>для реализации цели сравнения возможностей визуализации данных.</w:t>
      </w:r>
    </w:p>
    <w:p w14:paraId="6FBBCBA5" w14:textId="62709E94" w:rsidR="00E91737" w:rsidRDefault="001C54CB" w:rsidP="00E91737">
      <w:pPr>
        <w:suppressAutoHyphens/>
      </w:pPr>
      <w:r w:rsidRPr="001C54CB">
        <w:t>Разработка схемы архитектуры, включающей пользовательский интерфейс, бэкенд для обработки данных и интеграцию с библиотеками визуализации (</w:t>
      </w:r>
      <w:proofErr w:type="spellStart"/>
      <w:r w:rsidRPr="001C54CB">
        <w:t>Matplotlib</w:t>
      </w:r>
      <w:proofErr w:type="spellEnd"/>
      <w:r w:rsidRPr="001C54CB">
        <w:t xml:space="preserve">, </w:t>
      </w:r>
      <w:proofErr w:type="spellStart"/>
      <w:r w:rsidRPr="001C54CB">
        <w:t>Seaborn</w:t>
      </w:r>
      <w:proofErr w:type="spellEnd"/>
      <w:r w:rsidRPr="001C54CB">
        <w:t xml:space="preserve">, </w:t>
      </w:r>
      <w:proofErr w:type="spellStart"/>
      <w:r w:rsidRPr="001C54CB">
        <w:t>Plotly</w:t>
      </w:r>
      <w:proofErr w:type="spellEnd"/>
      <w:r w:rsidRPr="001C54CB">
        <w:t>)</w:t>
      </w:r>
      <w:r w:rsidR="00C942DB">
        <w:t>.</w:t>
      </w:r>
    </w:p>
    <w:p w14:paraId="3B3233AC" w14:textId="0A264706" w:rsidR="00F14C32" w:rsidRDefault="00F14C32" w:rsidP="00E91737">
      <w:pPr>
        <w:suppressAutoHyphens/>
      </w:pPr>
      <w:r>
        <w:t xml:space="preserve">Поиск </w:t>
      </w:r>
      <w:proofErr w:type="spellStart"/>
      <w:r>
        <w:t>датасета</w:t>
      </w:r>
      <w:proofErr w:type="spellEnd"/>
      <w:r>
        <w:t xml:space="preserve"> для использования в качестве исходных данных для построения и анализа графиков.</w:t>
      </w:r>
    </w:p>
    <w:p w14:paraId="5EEF4DE1" w14:textId="176C386F" w:rsidR="00A664B6" w:rsidRDefault="001C54CB" w:rsidP="00E91737">
      <w:pPr>
        <w:suppressAutoHyphens/>
      </w:pPr>
      <w:r w:rsidRPr="001C54CB">
        <w:t>Создание базовой версии приложения с минимально необходимым функционалом, позволяющим загружать данные и визуализировать их с использованием выбранных библиотек</w:t>
      </w:r>
      <w:r w:rsidR="00F14C32">
        <w:t>.</w:t>
      </w:r>
    </w:p>
    <w:p w14:paraId="5467A95A" w14:textId="4D733D47" w:rsidR="00F14C32" w:rsidRDefault="001C54CB" w:rsidP="00E91737">
      <w:pPr>
        <w:suppressAutoHyphens/>
      </w:pPr>
      <w:r w:rsidRPr="001C54CB">
        <w:t xml:space="preserve">Подключение и настройка </w:t>
      </w:r>
      <w:proofErr w:type="spellStart"/>
      <w:r w:rsidRPr="001C54CB">
        <w:t>Matplotlib</w:t>
      </w:r>
      <w:proofErr w:type="spellEnd"/>
      <w:r w:rsidRPr="001C54CB">
        <w:t xml:space="preserve">, </w:t>
      </w:r>
      <w:proofErr w:type="spellStart"/>
      <w:r w:rsidRPr="001C54CB">
        <w:t>Seaborn</w:t>
      </w:r>
      <w:proofErr w:type="spellEnd"/>
      <w:r w:rsidRPr="001C54CB">
        <w:t xml:space="preserve"> и </w:t>
      </w:r>
      <w:proofErr w:type="spellStart"/>
      <w:r w:rsidRPr="001C54CB">
        <w:t>Plotly</w:t>
      </w:r>
      <w:proofErr w:type="spellEnd"/>
      <w:r w:rsidRPr="001C54CB">
        <w:t xml:space="preserve"> для создания графиков на основе загруженных данных</w:t>
      </w:r>
      <w:r>
        <w:t>.</w:t>
      </w:r>
    </w:p>
    <w:p w14:paraId="5902BCA9" w14:textId="1FEAC744" w:rsidR="001C54CB" w:rsidRDefault="001C54CB" w:rsidP="00E91737">
      <w:pPr>
        <w:suppressAutoHyphens/>
      </w:pPr>
      <w:r w:rsidRPr="001C54CB">
        <w:t xml:space="preserve">Разработка диалоговых окон для загрузки файлов, выбора </w:t>
      </w:r>
      <w:r w:rsidR="002A5099">
        <w:t>фильтрации и</w:t>
      </w:r>
      <w:r w:rsidR="002A5099" w:rsidRPr="00B3511F">
        <w:t xml:space="preserve"> тип</w:t>
      </w:r>
      <w:r w:rsidR="002A5099">
        <w:t>а</w:t>
      </w:r>
      <w:r w:rsidR="002A5099" w:rsidRPr="00B3511F">
        <w:t xml:space="preserve"> графика</w:t>
      </w:r>
      <w:r w:rsidRPr="001C54CB">
        <w:t>.</w:t>
      </w:r>
    </w:p>
    <w:p w14:paraId="43A00592" w14:textId="77B7F4C8" w:rsidR="001C54CB" w:rsidRDefault="001C54CB" w:rsidP="00E91737">
      <w:pPr>
        <w:suppressAutoHyphens/>
      </w:pPr>
      <w:r w:rsidRPr="001C54CB">
        <w:t>Реализация логики обработки событий, таких как нажатия кнопок и выбор параметров, для динамического обновления графиков</w:t>
      </w:r>
      <w:r>
        <w:t>.</w:t>
      </w:r>
    </w:p>
    <w:p w14:paraId="0B38A489" w14:textId="6103A62E" w:rsidR="00A664B6" w:rsidRPr="00C95C83" w:rsidRDefault="00E43102" w:rsidP="005A28A8">
      <w:pPr>
        <w:pStyle w:val="21"/>
      </w:pPr>
      <w:bookmarkStart w:id="24" w:name="_Toc186323312"/>
      <w:r>
        <w:t>Основные требования</w:t>
      </w:r>
      <w:bookmarkEnd w:id="24"/>
    </w:p>
    <w:p w14:paraId="69DAD560" w14:textId="150FBE95" w:rsidR="00A664B6" w:rsidRDefault="00C942DB" w:rsidP="00E91737">
      <w:pPr>
        <w:suppressAutoHyphens/>
      </w:pPr>
      <w:r w:rsidRPr="00C942DB">
        <w:t>Пользователь должен иметь возможность загружать данные в формате CSV или Excel для анализа</w:t>
      </w:r>
      <w:r>
        <w:t>.</w:t>
      </w:r>
    </w:p>
    <w:p w14:paraId="2637D0C5" w14:textId="69EF40D0" w:rsidR="00E43102" w:rsidRDefault="00C942DB" w:rsidP="00E91737">
      <w:pPr>
        <w:suppressAutoHyphens/>
      </w:pPr>
      <w:r w:rsidRPr="00C942DB">
        <w:t xml:space="preserve">Приложение должно позволять пользователю выбирать между </w:t>
      </w:r>
      <w:proofErr w:type="spellStart"/>
      <w:r w:rsidRPr="00C942DB">
        <w:t>Matplotlib</w:t>
      </w:r>
      <w:proofErr w:type="spellEnd"/>
      <w:r w:rsidRPr="00C942DB">
        <w:t xml:space="preserve">, </w:t>
      </w:r>
      <w:proofErr w:type="spellStart"/>
      <w:r w:rsidRPr="00C942DB">
        <w:t>Seaborn</w:t>
      </w:r>
      <w:proofErr w:type="spellEnd"/>
      <w:r w:rsidRPr="00C942DB">
        <w:t xml:space="preserve"> и </w:t>
      </w:r>
      <w:proofErr w:type="spellStart"/>
      <w:r w:rsidRPr="00C942DB">
        <w:t>Plotly</w:t>
      </w:r>
      <w:proofErr w:type="spellEnd"/>
      <w:r w:rsidRPr="00C942DB">
        <w:t xml:space="preserve"> для создания графиков.</w:t>
      </w:r>
    </w:p>
    <w:p w14:paraId="1A964E8C" w14:textId="71B63EFA" w:rsidR="00C942DB" w:rsidRDefault="00B3511F" w:rsidP="00E91737">
      <w:pPr>
        <w:suppressAutoHyphens/>
      </w:pPr>
      <w:r w:rsidRPr="00B3511F">
        <w:t xml:space="preserve">Пользователь должен иметь возможность настраивать </w:t>
      </w:r>
      <w:r w:rsidR="002A5099">
        <w:t>фильтрацию и</w:t>
      </w:r>
      <w:r w:rsidRPr="00B3511F">
        <w:t xml:space="preserve"> тип графика</w:t>
      </w:r>
      <w:r w:rsidR="002A5099">
        <w:t>.</w:t>
      </w:r>
    </w:p>
    <w:p w14:paraId="3EAC436A" w14:textId="51626DAE" w:rsidR="00B3511F" w:rsidRDefault="00B3511F" w:rsidP="00E91737">
      <w:pPr>
        <w:suppressAutoHyphens/>
      </w:pPr>
      <w:r w:rsidRPr="00B3511F">
        <w:t>Приложение должно отображать созданные графики в интерактивном режиме и предоставлять возможность их экспорта в PNG</w:t>
      </w:r>
      <w:r w:rsidR="002A5099">
        <w:t xml:space="preserve"> или </w:t>
      </w:r>
      <w:r w:rsidR="002A5099">
        <w:rPr>
          <w:lang w:val="en-US"/>
        </w:rPr>
        <w:t>JPEG</w:t>
      </w:r>
      <w:r>
        <w:t>.</w:t>
      </w:r>
    </w:p>
    <w:p w14:paraId="6D03A156" w14:textId="617D90D7" w:rsidR="00E43102" w:rsidRPr="00C95C83" w:rsidRDefault="00E43102" w:rsidP="005A28A8">
      <w:pPr>
        <w:pStyle w:val="21"/>
      </w:pPr>
      <w:bookmarkStart w:id="25" w:name="_Toc186323313"/>
      <w:r>
        <w:t>Технические требования</w:t>
      </w:r>
      <w:bookmarkEnd w:id="25"/>
    </w:p>
    <w:p w14:paraId="3C19CE2A" w14:textId="77777777" w:rsidR="001C54CB" w:rsidRDefault="001C54CB" w:rsidP="001C54CB">
      <w:pPr>
        <w:suppressAutoHyphens/>
      </w:pPr>
      <w:proofErr w:type="spellStart"/>
      <w:r>
        <w:t>Фронтенд</w:t>
      </w:r>
      <w:proofErr w:type="spellEnd"/>
      <w:proofErr w:type="gramStart"/>
      <w:r>
        <w:t>: Использовать</w:t>
      </w:r>
      <w:proofErr w:type="gramEnd"/>
      <w:r>
        <w:t xml:space="preserve"> библиотеки для создания графического интерфейса, такие как </w:t>
      </w:r>
      <w:proofErr w:type="spellStart"/>
      <w:r>
        <w:t>Tkinter</w:t>
      </w:r>
      <w:proofErr w:type="spellEnd"/>
      <w:r>
        <w:t xml:space="preserve">, </w:t>
      </w:r>
      <w:proofErr w:type="spellStart"/>
      <w:r>
        <w:t>PyQt</w:t>
      </w:r>
      <w:proofErr w:type="spellEnd"/>
      <w:r>
        <w:t xml:space="preserve"> или </w:t>
      </w:r>
      <w:proofErr w:type="spellStart"/>
      <w:r>
        <w:t>wxPython</w:t>
      </w:r>
      <w:proofErr w:type="spellEnd"/>
      <w:r>
        <w:t>.</w:t>
      </w:r>
    </w:p>
    <w:p w14:paraId="3962AE2B" w14:textId="77777777" w:rsidR="001C54CB" w:rsidRDefault="001C54CB" w:rsidP="001C54CB">
      <w:pPr>
        <w:suppressAutoHyphens/>
      </w:pPr>
      <w:r>
        <w:t>Бэкенд: Python для обработки данных и логики приложения.</w:t>
      </w:r>
    </w:p>
    <w:p w14:paraId="05A146AB" w14:textId="77777777" w:rsidR="001C54CB" w:rsidRDefault="001C54CB" w:rsidP="001C54CB">
      <w:pPr>
        <w:suppressAutoHyphens/>
      </w:pPr>
      <w:r>
        <w:t xml:space="preserve">Интеграция с библиотеками визуализации: Подключение </w:t>
      </w:r>
      <w:proofErr w:type="spellStart"/>
      <w:r>
        <w:t>Matplotlib</w:t>
      </w:r>
      <w:proofErr w:type="spellEnd"/>
      <w:r>
        <w:t xml:space="preserve">, </w:t>
      </w:r>
      <w:proofErr w:type="spellStart"/>
      <w:r>
        <w:t>Seaborn</w:t>
      </w:r>
      <w:proofErr w:type="spellEnd"/>
      <w:r>
        <w:t xml:space="preserve"> и </w:t>
      </w:r>
      <w:proofErr w:type="spellStart"/>
      <w:r>
        <w:t>Plotly</w:t>
      </w:r>
      <w:proofErr w:type="spellEnd"/>
      <w:r>
        <w:t xml:space="preserve"> для обработки загруженных данных и генерации графиков на основе пользовательских настроек.</w:t>
      </w:r>
    </w:p>
    <w:p w14:paraId="5C4FB648" w14:textId="5F8A526C" w:rsidR="00B3511F" w:rsidRDefault="001C54CB" w:rsidP="001C54CB">
      <w:pPr>
        <w:suppressAutoHyphens/>
      </w:pPr>
      <w:r>
        <w:t>Экспорт графиков: Реализация функционала для экспорта графиков в различные форматы (PNG, PDF, HTML).</w:t>
      </w:r>
    </w:p>
    <w:p w14:paraId="12807C72" w14:textId="536A5823" w:rsidR="00AD4D93" w:rsidRDefault="00E91737" w:rsidP="00DE210D">
      <w:pPr>
        <w:pStyle w:val="1"/>
      </w:pPr>
      <w:r>
        <w:rPr>
          <w:b w:val="0"/>
          <w:bCs w:val="0"/>
          <w:sz w:val="24"/>
          <w:szCs w:val="20"/>
        </w:rPr>
        <w:br w:type="page"/>
      </w:r>
      <w:bookmarkStart w:id="26" w:name="_Toc186323314"/>
      <w:r w:rsidR="00E43102">
        <w:lastRenderedPageBreak/>
        <w:t>РАЗРАБОТКА В СООТВЕТСТВИИ С СОЗДАННОЙ ДОКУМЕНТАЦИЕЙ</w:t>
      </w:r>
      <w:bookmarkEnd w:id="26"/>
    </w:p>
    <w:p w14:paraId="0B3826AB" w14:textId="294D0A78" w:rsidR="00E43102" w:rsidRPr="00C95C83" w:rsidRDefault="00E43102" w:rsidP="005A28A8">
      <w:pPr>
        <w:pStyle w:val="21"/>
      </w:pPr>
      <w:bookmarkStart w:id="27" w:name="_Toc186323315"/>
      <w:r>
        <w:t>Планирование разработки</w:t>
      </w:r>
      <w:bookmarkEnd w:id="27"/>
    </w:p>
    <w:p w14:paraId="04301EC1" w14:textId="62031165" w:rsidR="00E43102" w:rsidRDefault="002A5099" w:rsidP="00E43102">
      <w:pPr>
        <w:suppressAutoHyphens/>
      </w:pPr>
      <w:r>
        <w:t xml:space="preserve">Разработка была разделена на несколько этапов: поиск </w:t>
      </w:r>
      <w:proofErr w:type="spellStart"/>
      <w:r>
        <w:t>датасета</w:t>
      </w:r>
      <w:proofErr w:type="spellEnd"/>
      <w:r>
        <w:t xml:space="preserve"> для построения графиков, проектирование интерфейса, реализация логики обработки данных, создание минимального функционального кода для вывода графиков, дополнение функционального кода для отображения графиков до визуально понятного </w:t>
      </w:r>
      <w:r w:rsidR="00876293">
        <w:t>состояния.</w:t>
      </w:r>
    </w:p>
    <w:p w14:paraId="652483E2" w14:textId="5D499FEF" w:rsidR="00E43102" w:rsidRPr="00C95C83" w:rsidRDefault="00E43102" w:rsidP="005A28A8">
      <w:pPr>
        <w:pStyle w:val="21"/>
      </w:pPr>
      <w:bookmarkStart w:id="28" w:name="_Toc186323316"/>
      <w:r>
        <w:t>Разработка</w:t>
      </w:r>
      <w:bookmarkEnd w:id="28"/>
    </w:p>
    <w:p w14:paraId="33A9E11E" w14:textId="02F01D3F" w:rsidR="000171BC" w:rsidRDefault="000171BC" w:rsidP="00E43102">
      <w:pPr>
        <w:suppressAutoHyphens/>
      </w:pPr>
      <w:r>
        <w:t>Общая структура приложения изображена на рисунке 1</w:t>
      </w:r>
    </w:p>
    <w:p w14:paraId="509EAABD" w14:textId="7035BCD2" w:rsidR="000171BC" w:rsidRDefault="000171BC" w:rsidP="000171BC">
      <w:pPr>
        <w:suppressAutoHyphens/>
        <w:jc w:val="center"/>
      </w:pPr>
      <w:r>
        <w:rPr>
          <w:noProof/>
        </w:rPr>
        <w:drawing>
          <wp:inline distT="0" distB="0" distL="0" distR="0" wp14:anchorId="1A0C4B0F" wp14:editId="64A831C6">
            <wp:extent cx="3286125" cy="4791075"/>
            <wp:effectExtent l="0" t="0" r="9525" b="9525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479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B663A" w14:textId="55838C38" w:rsidR="000171BC" w:rsidRPr="000171BC" w:rsidRDefault="000171BC" w:rsidP="000171BC">
      <w:pPr>
        <w:suppressAutoHyphens/>
        <w:jc w:val="center"/>
      </w:pPr>
      <w:r>
        <w:t>Рисунок 1 – Структура проекта</w:t>
      </w:r>
    </w:p>
    <w:p w14:paraId="44E45396" w14:textId="135B6121" w:rsidR="00E43102" w:rsidRDefault="00876293" w:rsidP="00E43102">
      <w:pPr>
        <w:suppressAutoHyphens/>
      </w:pPr>
      <w:proofErr w:type="spellStart"/>
      <w:r>
        <w:t>Фронтэнд</w:t>
      </w:r>
      <w:proofErr w:type="spellEnd"/>
      <w:r>
        <w:t xml:space="preserve"> разработка.</w:t>
      </w:r>
    </w:p>
    <w:p w14:paraId="55CFDFD0" w14:textId="318F36AC" w:rsidR="00876293" w:rsidRPr="00876293" w:rsidRDefault="00876293" w:rsidP="00E43102">
      <w:pPr>
        <w:suppressAutoHyphens/>
      </w:pPr>
      <w:r>
        <w:t xml:space="preserve">Был создан пользовательский интерфейс с использованием </w:t>
      </w:r>
      <w:proofErr w:type="spellStart"/>
      <w:r>
        <w:rPr>
          <w:lang w:val="en-US"/>
        </w:rPr>
        <w:t>PyQt</w:t>
      </w:r>
      <w:proofErr w:type="spellEnd"/>
      <w:r w:rsidRPr="00876293">
        <w:t>5</w:t>
      </w:r>
      <w:r w:rsidR="00B215EE">
        <w:t xml:space="preserve"> в файле </w:t>
      </w:r>
      <w:proofErr w:type="spellStart"/>
      <w:r w:rsidR="00B215EE">
        <w:rPr>
          <w:lang w:val="en-US"/>
        </w:rPr>
        <w:t>gui</w:t>
      </w:r>
      <w:proofErr w:type="spellEnd"/>
      <w:r>
        <w:t xml:space="preserve">, который </w:t>
      </w:r>
      <w:proofErr w:type="spellStart"/>
      <w:r>
        <w:t>содерит</w:t>
      </w:r>
      <w:proofErr w:type="spellEnd"/>
      <w:r>
        <w:t xml:space="preserve"> в себе несколько функциональных частей.</w:t>
      </w:r>
    </w:p>
    <w:p w14:paraId="06677D35" w14:textId="3B8E2D48" w:rsidR="00E43102" w:rsidRDefault="00876293" w:rsidP="00876293">
      <w:pPr>
        <w:suppressAutoHyphens/>
        <w:jc w:val="center"/>
      </w:pPr>
      <w:r>
        <w:rPr>
          <w:noProof/>
        </w:rPr>
        <w:lastRenderedPageBreak/>
        <w:drawing>
          <wp:inline distT="0" distB="0" distL="0" distR="0" wp14:anchorId="68F71596" wp14:editId="6A0413AD">
            <wp:extent cx="3838575" cy="410527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BEAA3" w14:textId="528CCD40" w:rsidR="00876293" w:rsidRDefault="00876293" w:rsidP="00876293">
      <w:pPr>
        <w:suppressAutoHyphens/>
        <w:jc w:val="center"/>
      </w:pPr>
      <w:r>
        <w:t xml:space="preserve">Рисунок </w:t>
      </w:r>
      <w:r w:rsidR="000171BC">
        <w:t>2</w:t>
      </w:r>
      <w:r>
        <w:t xml:space="preserve"> – Пользовательский интерфейс</w:t>
      </w:r>
    </w:p>
    <w:p w14:paraId="746CDD24" w14:textId="73B4473A" w:rsidR="00876293" w:rsidRPr="0098205B" w:rsidRDefault="00876293" w:rsidP="00876293">
      <w:pPr>
        <w:suppressAutoHyphens/>
        <w:jc w:val="left"/>
      </w:pPr>
      <w:r>
        <w:t xml:space="preserve">На рисунке </w:t>
      </w:r>
      <w:r w:rsidR="000171BC">
        <w:t>2</w:t>
      </w:r>
      <w:r>
        <w:t xml:space="preserve"> изображен пользовательский интерфейс, на котором выполнены некоторые кнопки, запускающие определенные процесса. Кнопка «</w:t>
      </w:r>
      <w:r>
        <w:rPr>
          <w:lang w:val="en-US"/>
        </w:rPr>
        <w:t>Load</w:t>
      </w:r>
      <w:r w:rsidRPr="00876293">
        <w:t xml:space="preserve"> </w:t>
      </w:r>
      <w:r>
        <w:rPr>
          <w:lang w:val="en-US"/>
        </w:rPr>
        <w:t>Data</w:t>
      </w:r>
      <w:r>
        <w:t>» вызывает проводник с целью выбора файла. Во избежание загрузки неподдерживаемого формата выбор ограничен типами файлов «.</w:t>
      </w:r>
      <w:r>
        <w:rPr>
          <w:lang w:val="en-US"/>
        </w:rPr>
        <w:t>csv</w:t>
      </w:r>
      <w:r>
        <w:t>» и «.</w:t>
      </w:r>
      <w:r>
        <w:rPr>
          <w:lang w:val="en-US"/>
        </w:rPr>
        <w:t>xlsx</w:t>
      </w:r>
      <w:r>
        <w:t>».</w:t>
      </w:r>
      <w:r w:rsidR="0098205B" w:rsidRPr="0098205B">
        <w:t xml:space="preserve"> </w:t>
      </w:r>
      <w:r w:rsidR="0098205B">
        <w:t xml:space="preserve">Выбор файла отображен на рисунке </w:t>
      </w:r>
      <w:r w:rsidR="000171BC">
        <w:t>3</w:t>
      </w:r>
      <w:r w:rsidR="0098205B">
        <w:t>.</w:t>
      </w:r>
    </w:p>
    <w:p w14:paraId="219DE552" w14:textId="4183E08F" w:rsidR="00876293" w:rsidRDefault="00876293" w:rsidP="00876293">
      <w:pPr>
        <w:suppressAutoHyphens/>
        <w:ind w:firstLine="0"/>
        <w:jc w:val="left"/>
      </w:pPr>
      <w:r>
        <w:rPr>
          <w:noProof/>
        </w:rPr>
        <w:drawing>
          <wp:inline distT="0" distB="0" distL="0" distR="0" wp14:anchorId="29D42E94" wp14:editId="181A93CD">
            <wp:extent cx="5962650" cy="3713285"/>
            <wp:effectExtent l="0" t="0" r="0" b="190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2599" cy="3719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AAE14" w14:textId="13A88197" w:rsidR="00876293" w:rsidRDefault="00876293" w:rsidP="00876293">
      <w:pPr>
        <w:suppressAutoHyphens/>
        <w:ind w:firstLine="0"/>
        <w:jc w:val="center"/>
      </w:pPr>
      <w:r>
        <w:t xml:space="preserve">Рисунок </w:t>
      </w:r>
      <w:r w:rsidR="000171BC">
        <w:t>3</w:t>
      </w:r>
      <w:r>
        <w:t xml:space="preserve"> – Выбор файла для загрузки</w:t>
      </w:r>
    </w:p>
    <w:p w14:paraId="2BC353FB" w14:textId="16EFBDE7" w:rsidR="00876293" w:rsidRPr="003E6F0B" w:rsidRDefault="00876293" w:rsidP="003E6F0B">
      <w:pPr>
        <w:suppressAutoHyphens/>
        <w:jc w:val="left"/>
      </w:pPr>
      <w:r>
        <w:lastRenderedPageBreak/>
        <w:t xml:space="preserve">После выбора файла производится его обработка и передача данных в </w:t>
      </w:r>
      <w:r w:rsidR="0098205B">
        <w:t xml:space="preserve">поля </w:t>
      </w:r>
      <w:r w:rsidR="0098205B">
        <w:rPr>
          <w:lang w:val="en-US"/>
        </w:rPr>
        <w:t>Select</w:t>
      </w:r>
      <w:r w:rsidR="0098205B" w:rsidRPr="0098205B">
        <w:t xml:space="preserve"> </w:t>
      </w:r>
      <w:r w:rsidR="0098205B">
        <w:rPr>
          <w:lang w:val="en-US"/>
        </w:rPr>
        <w:t>X</w:t>
      </w:r>
      <w:r w:rsidR="0098205B" w:rsidRPr="0098205B">
        <w:t xml:space="preserve"> </w:t>
      </w:r>
      <w:r w:rsidR="0098205B">
        <w:rPr>
          <w:lang w:val="en-US"/>
        </w:rPr>
        <w:t>column</w:t>
      </w:r>
      <w:r w:rsidR="0098205B" w:rsidRPr="0098205B">
        <w:t xml:space="preserve">, </w:t>
      </w:r>
      <w:r w:rsidR="0098205B">
        <w:rPr>
          <w:lang w:val="en-US"/>
        </w:rPr>
        <w:t>Select</w:t>
      </w:r>
      <w:r w:rsidR="0098205B" w:rsidRPr="0098205B">
        <w:t xml:space="preserve"> </w:t>
      </w:r>
      <w:r w:rsidR="0098205B">
        <w:rPr>
          <w:lang w:val="en-US"/>
        </w:rPr>
        <w:t>X</w:t>
      </w:r>
      <w:r w:rsidR="0098205B" w:rsidRPr="0098205B">
        <w:t xml:space="preserve"> </w:t>
      </w:r>
      <w:r w:rsidR="0098205B">
        <w:rPr>
          <w:lang w:val="en-US"/>
        </w:rPr>
        <w:t>Filter</w:t>
      </w:r>
      <w:r w:rsidR="0098205B" w:rsidRPr="0098205B">
        <w:t xml:space="preserve"> </w:t>
      </w:r>
      <w:r w:rsidR="0098205B">
        <w:rPr>
          <w:lang w:val="en-US"/>
        </w:rPr>
        <w:t>value</w:t>
      </w:r>
      <w:r w:rsidR="0098205B" w:rsidRPr="0098205B">
        <w:t xml:space="preserve">, </w:t>
      </w:r>
      <w:r w:rsidR="0098205B">
        <w:rPr>
          <w:lang w:val="en-US"/>
        </w:rPr>
        <w:t>Select</w:t>
      </w:r>
      <w:r w:rsidR="0098205B" w:rsidRPr="0098205B">
        <w:t xml:space="preserve"> </w:t>
      </w:r>
      <w:r w:rsidR="0098205B">
        <w:rPr>
          <w:lang w:val="en-US"/>
        </w:rPr>
        <w:t>Y</w:t>
      </w:r>
      <w:r w:rsidR="0098205B" w:rsidRPr="0098205B">
        <w:t xml:space="preserve"> </w:t>
      </w:r>
      <w:r w:rsidR="0098205B">
        <w:rPr>
          <w:lang w:val="en-US"/>
        </w:rPr>
        <w:t>column</w:t>
      </w:r>
      <w:r w:rsidR="0098205B" w:rsidRPr="0098205B">
        <w:t xml:space="preserve">, </w:t>
      </w:r>
      <w:r w:rsidR="0098205B">
        <w:rPr>
          <w:lang w:val="en-US"/>
        </w:rPr>
        <w:t>Select</w:t>
      </w:r>
      <w:r w:rsidR="0098205B" w:rsidRPr="0098205B">
        <w:t xml:space="preserve"> </w:t>
      </w:r>
      <w:r w:rsidR="0098205B">
        <w:rPr>
          <w:lang w:val="en-US"/>
        </w:rPr>
        <w:t>Visualization</w:t>
      </w:r>
      <w:r w:rsidR="0098205B" w:rsidRPr="0098205B">
        <w:t xml:space="preserve"> </w:t>
      </w:r>
      <w:r w:rsidR="0098205B">
        <w:rPr>
          <w:lang w:val="en-US"/>
        </w:rPr>
        <w:t>Library</w:t>
      </w:r>
      <w:r w:rsidR="0098205B" w:rsidRPr="0098205B">
        <w:t xml:space="preserve">, </w:t>
      </w:r>
      <w:r w:rsidR="0098205B">
        <w:rPr>
          <w:lang w:val="en-US"/>
        </w:rPr>
        <w:t>Select</w:t>
      </w:r>
      <w:r w:rsidR="0098205B" w:rsidRPr="0098205B">
        <w:t xml:space="preserve"> </w:t>
      </w:r>
      <w:r w:rsidR="0098205B">
        <w:rPr>
          <w:lang w:val="en-US"/>
        </w:rPr>
        <w:t>Plot</w:t>
      </w:r>
      <w:r w:rsidR="0098205B" w:rsidRPr="0098205B">
        <w:t xml:space="preserve"> </w:t>
      </w:r>
      <w:r w:rsidR="0098205B">
        <w:rPr>
          <w:lang w:val="en-US"/>
        </w:rPr>
        <w:t>Type</w:t>
      </w:r>
      <w:r w:rsidR="0098205B" w:rsidRPr="0098205B">
        <w:t xml:space="preserve"> </w:t>
      </w:r>
      <w:r w:rsidR="0098205B">
        <w:t xml:space="preserve">и </w:t>
      </w:r>
      <w:r w:rsidR="0098205B">
        <w:rPr>
          <w:lang w:val="en-US"/>
        </w:rPr>
        <w:t>Select</w:t>
      </w:r>
      <w:r w:rsidR="0098205B" w:rsidRPr="0098205B">
        <w:t xml:space="preserve"> </w:t>
      </w:r>
      <w:r w:rsidR="0098205B">
        <w:rPr>
          <w:lang w:val="en-US"/>
        </w:rPr>
        <w:t>Z</w:t>
      </w:r>
      <w:r w:rsidR="0098205B" w:rsidRPr="0098205B">
        <w:t xml:space="preserve"> </w:t>
      </w:r>
      <w:r w:rsidR="0098205B">
        <w:rPr>
          <w:lang w:val="en-US"/>
        </w:rPr>
        <w:t>column</w:t>
      </w:r>
      <w:r w:rsidR="0098205B">
        <w:t xml:space="preserve">. </w:t>
      </w:r>
      <w:r w:rsidR="0098205B">
        <w:rPr>
          <w:lang w:val="en-US"/>
        </w:rPr>
        <w:t>Select</w:t>
      </w:r>
      <w:r w:rsidR="0098205B" w:rsidRPr="0098205B">
        <w:t xml:space="preserve"> </w:t>
      </w:r>
      <w:r w:rsidR="0098205B">
        <w:rPr>
          <w:lang w:val="en-US"/>
        </w:rPr>
        <w:t>Z</w:t>
      </w:r>
      <w:r w:rsidR="0098205B" w:rsidRPr="0098205B">
        <w:t xml:space="preserve"> </w:t>
      </w:r>
      <w:r w:rsidR="0098205B">
        <w:rPr>
          <w:lang w:val="en-US"/>
        </w:rPr>
        <w:t>column</w:t>
      </w:r>
      <w:r w:rsidR="0098205B" w:rsidRPr="0098205B">
        <w:t xml:space="preserve"> </w:t>
      </w:r>
      <w:r w:rsidR="0098205B">
        <w:t xml:space="preserve">возникает только при выборе </w:t>
      </w:r>
      <w:r w:rsidR="0098205B">
        <w:rPr>
          <w:lang w:val="en-US"/>
        </w:rPr>
        <w:t>Plot</w:t>
      </w:r>
      <w:r w:rsidR="0098205B" w:rsidRPr="0098205B">
        <w:t xml:space="preserve"> </w:t>
      </w:r>
      <w:r w:rsidR="0098205B">
        <w:rPr>
          <w:lang w:val="en-US"/>
        </w:rPr>
        <w:t>Type</w:t>
      </w:r>
      <w:r w:rsidR="0098205B" w:rsidRPr="0098205B">
        <w:t xml:space="preserve"> </w:t>
      </w:r>
      <w:r w:rsidR="0098205B">
        <w:t xml:space="preserve">равного </w:t>
      </w:r>
      <w:r w:rsidR="0098205B">
        <w:rPr>
          <w:lang w:val="en-US"/>
        </w:rPr>
        <w:t>Contour</w:t>
      </w:r>
      <w:r w:rsidR="0098205B" w:rsidRPr="0098205B">
        <w:t xml:space="preserve">, </w:t>
      </w:r>
      <w:r w:rsidR="0098205B">
        <w:t>так как этот тип графика требует 3 осей.</w:t>
      </w:r>
      <w:r w:rsidR="003E6F0B" w:rsidRPr="003E6F0B">
        <w:t xml:space="preserve"> </w:t>
      </w:r>
      <w:r w:rsidR="003E6F0B">
        <w:t>Список выводится из данных</w:t>
      </w:r>
    </w:p>
    <w:p w14:paraId="27921A65" w14:textId="74008F38" w:rsidR="0098205B" w:rsidRDefault="003E6F0B" w:rsidP="0098205B">
      <w:pPr>
        <w:suppressAutoHyphens/>
        <w:ind w:firstLine="0"/>
        <w:jc w:val="center"/>
      </w:pPr>
      <w:r>
        <w:rPr>
          <w:noProof/>
        </w:rPr>
        <w:drawing>
          <wp:inline distT="0" distB="0" distL="0" distR="0" wp14:anchorId="54835F30" wp14:editId="1035AFE9">
            <wp:extent cx="3839111" cy="4124901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412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30DEA" w14:textId="4E7AD2D0" w:rsidR="0098205B" w:rsidRDefault="0098205B" w:rsidP="0098205B">
      <w:pPr>
        <w:suppressAutoHyphens/>
        <w:ind w:firstLine="0"/>
        <w:jc w:val="center"/>
      </w:pPr>
      <w:r>
        <w:t xml:space="preserve">Рисунок </w:t>
      </w:r>
      <w:r w:rsidR="000171BC">
        <w:t>4</w:t>
      </w:r>
      <w:r>
        <w:t xml:space="preserve"> – Пользовательский интерфейс после загрузки данных</w:t>
      </w:r>
    </w:p>
    <w:p w14:paraId="6664DF0A" w14:textId="7D2E4A21" w:rsidR="0098205B" w:rsidRDefault="003E6F0B" w:rsidP="003E6F0B">
      <w:pPr>
        <w:suppressAutoHyphens/>
        <w:jc w:val="left"/>
      </w:pPr>
      <w:r>
        <w:t xml:space="preserve">После выбора всех полей нажатие кнопки </w:t>
      </w:r>
      <w:r>
        <w:rPr>
          <w:lang w:val="en-US"/>
        </w:rPr>
        <w:t>Plot</w:t>
      </w:r>
      <w:r w:rsidRPr="003E6F0B">
        <w:t xml:space="preserve"> </w:t>
      </w:r>
      <w:r>
        <w:rPr>
          <w:lang w:val="en-US"/>
        </w:rPr>
        <w:t>Data</w:t>
      </w:r>
      <w:r w:rsidRPr="003E6F0B">
        <w:t xml:space="preserve"> </w:t>
      </w:r>
      <w:r>
        <w:t xml:space="preserve">происходит формирование графика с учетом выбора. На рисунке </w:t>
      </w:r>
      <w:r w:rsidR="000171BC">
        <w:t>5</w:t>
      </w:r>
      <w:r>
        <w:t xml:space="preserve"> график сформированный без фильтрации по Х.</w:t>
      </w:r>
    </w:p>
    <w:p w14:paraId="02DA0FB1" w14:textId="6F143FDB" w:rsidR="003E6F0B" w:rsidRDefault="003E6F0B" w:rsidP="0098205B">
      <w:pPr>
        <w:suppressAutoHyphens/>
        <w:ind w:firstLine="0"/>
        <w:jc w:val="left"/>
      </w:pPr>
      <w:r>
        <w:rPr>
          <w:noProof/>
        </w:rPr>
        <w:lastRenderedPageBreak/>
        <w:drawing>
          <wp:inline distT="0" distB="0" distL="0" distR="0" wp14:anchorId="3E829869" wp14:editId="496239A0">
            <wp:extent cx="5810250" cy="417879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18634" cy="418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2AC11" w14:textId="44DE6060" w:rsidR="003E6F0B" w:rsidRDefault="003E6F0B" w:rsidP="003E6F0B">
      <w:pPr>
        <w:suppressAutoHyphens/>
        <w:ind w:firstLine="0"/>
        <w:jc w:val="center"/>
      </w:pPr>
      <w:r>
        <w:t xml:space="preserve">Рисунок </w:t>
      </w:r>
      <w:r w:rsidR="000171BC">
        <w:t>5</w:t>
      </w:r>
      <w:r>
        <w:t xml:space="preserve"> – График без фильтрации</w:t>
      </w:r>
    </w:p>
    <w:p w14:paraId="309C45D8" w14:textId="7F6A7BDF" w:rsidR="003E6F0B" w:rsidRDefault="003E6F0B" w:rsidP="003E6F0B">
      <w:pPr>
        <w:suppressAutoHyphens/>
        <w:jc w:val="left"/>
      </w:pPr>
      <w:r>
        <w:t xml:space="preserve">На рисунке </w:t>
      </w:r>
      <w:r w:rsidR="000171BC">
        <w:t>6</w:t>
      </w:r>
      <w:r>
        <w:t xml:space="preserve"> график сформированный с фильтрацией по Х.</w:t>
      </w:r>
    </w:p>
    <w:p w14:paraId="3E51D8A0" w14:textId="6960B47C" w:rsidR="003E6F0B" w:rsidRDefault="003E6F0B" w:rsidP="003E6F0B">
      <w:pPr>
        <w:suppressAutoHyphens/>
        <w:ind w:firstLine="0"/>
        <w:jc w:val="center"/>
      </w:pPr>
      <w:r>
        <w:rPr>
          <w:noProof/>
        </w:rPr>
        <w:drawing>
          <wp:inline distT="0" distB="0" distL="0" distR="0" wp14:anchorId="00570D03" wp14:editId="755F7036">
            <wp:extent cx="5410200" cy="3886161"/>
            <wp:effectExtent l="0" t="0" r="0" b="63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23648" cy="389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8F667" w14:textId="5E06EECE" w:rsidR="003E6F0B" w:rsidRDefault="003E6F0B" w:rsidP="003E6F0B">
      <w:pPr>
        <w:suppressAutoHyphens/>
        <w:ind w:firstLine="0"/>
        <w:jc w:val="center"/>
      </w:pPr>
      <w:r>
        <w:t xml:space="preserve">Рисунок </w:t>
      </w:r>
      <w:r w:rsidR="000171BC">
        <w:t>6</w:t>
      </w:r>
      <w:r>
        <w:t xml:space="preserve"> – График с фильтрацией</w:t>
      </w:r>
    </w:p>
    <w:p w14:paraId="4AE185DE" w14:textId="77777777" w:rsidR="000171BC" w:rsidRDefault="000171BC" w:rsidP="003E6F0B">
      <w:pPr>
        <w:suppressAutoHyphens/>
        <w:jc w:val="left"/>
      </w:pPr>
    </w:p>
    <w:p w14:paraId="56551A13" w14:textId="77777777" w:rsidR="000171BC" w:rsidRDefault="000171BC" w:rsidP="003E6F0B">
      <w:pPr>
        <w:suppressAutoHyphens/>
        <w:jc w:val="left"/>
      </w:pPr>
    </w:p>
    <w:p w14:paraId="6D4BEA6D" w14:textId="48D9606D" w:rsidR="003E6F0B" w:rsidRDefault="003E6F0B" w:rsidP="003E6F0B">
      <w:pPr>
        <w:suppressAutoHyphens/>
        <w:jc w:val="left"/>
      </w:pPr>
      <w:r>
        <w:lastRenderedPageBreak/>
        <w:t>Бэкенд разработка</w:t>
      </w:r>
    </w:p>
    <w:p w14:paraId="73CA0975" w14:textId="480A2916" w:rsidR="008E11AD" w:rsidRPr="008E11AD" w:rsidRDefault="008E11AD" w:rsidP="003E6F0B">
      <w:pPr>
        <w:suppressAutoHyphens/>
        <w:jc w:val="left"/>
      </w:pPr>
      <w:r>
        <w:t xml:space="preserve">Запуск приложения производится через </w:t>
      </w:r>
      <w:r>
        <w:rPr>
          <w:lang w:val="en-US"/>
        </w:rPr>
        <w:t>main</w:t>
      </w:r>
      <w:r w:rsidRPr="008E11AD">
        <w:t>.</w:t>
      </w:r>
      <w:proofErr w:type="spellStart"/>
      <w:r>
        <w:rPr>
          <w:lang w:val="en-US"/>
        </w:rPr>
        <w:t>py</w:t>
      </w:r>
      <w:proofErr w:type="spellEnd"/>
    </w:p>
    <w:p w14:paraId="32A2040A" w14:textId="178C1338" w:rsidR="003E6F0B" w:rsidRDefault="003E6F0B" w:rsidP="003E6F0B">
      <w:pPr>
        <w:suppressAutoHyphens/>
        <w:jc w:val="left"/>
      </w:pPr>
      <w:r>
        <w:t>В</w:t>
      </w:r>
      <w:r w:rsidRPr="003E6F0B">
        <w:t xml:space="preserve"> </w:t>
      </w:r>
      <w:r>
        <w:t>файле</w:t>
      </w:r>
      <w:r w:rsidRPr="003E6F0B">
        <w:t xml:space="preserve"> </w:t>
      </w:r>
      <w:r>
        <w:rPr>
          <w:lang w:val="en-US"/>
        </w:rPr>
        <w:t>data</w:t>
      </w:r>
      <w:r w:rsidRPr="003E6F0B">
        <w:t>_</w:t>
      </w:r>
      <w:r>
        <w:rPr>
          <w:lang w:val="en-US"/>
        </w:rPr>
        <w:t>processing</w:t>
      </w:r>
      <w:r w:rsidRPr="003E6F0B">
        <w:t xml:space="preserve"> </w:t>
      </w:r>
      <w:r>
        <w:t>созданы</w:t>
      </w:r>
      <w:r w:rsidRPr="003E6F0B">
        <w:t xml:space="preserve"> </w:t>
      </w:r>
      <w:r>
        <w:t xml:space="preserve">методы обработки данных для их использования при построении графиков. Использованы функции чтения </w:t>
      </w:r>
      <w:r w:rsidRPr="000143C0">
        <w:t>.</w:t>
      </w:r>
      <w:r>
        <w:rPr>
          <w:lang w:val="en-US"/>
        </w:rPr>
        <w:t>csv</w:t>
      </w:r>
      <w:r w:rsidRPr="000143C0">
        <w:t xml:space="preserve"> .</w:t>
      </w:r>
      <w:r>
        <w:rPr>
          <w:lang w:val="en-US"/>
        </w:rPr>
        <w:t>xlsx</w:t>
      </w:r>
      <w:r w:rsidRPr="000143C0">
        <w:t xml:space="preserve"> </w:t>
      </w:r>
      <w:r>
        <w:t xml:space="preserve">форматов </w:t>
      </w:r>
      <w:r w:rsidR="000143C0">
        <w:t xml:space="preserve">из библиотеки </w:t>
      </w:r>
      <w:r w:rsidR="000143C0">
        <w:rPr>
          <w:lang w:val="en-US"/>
        </w:rPr>
        <w:t>Pandas</w:t>
      </w:r>
      <w:r w:rsidR="000143C0" w:rsidRPr="000143C0">
        <w:t xml:space="preserve">. </w:t>
      </w:r>
      <w:r w:rsidR="000143C0">
        <w:t xml:space="preserve">Написана логика обработки отдельной колонки или всего </w:t>
      </w:r>
      <w:proofErr w:type="spellStart"/>
      <w:r w:rsidR="000143C0">
        <w:t>датасета</w:t>
      </w:r>
      <w:proofErr w:type="spellEnd"/>
      <w:r w:rsidR="000143C0">
        <w:t xml:space="preserve"> с переводом данных в числовые значения.</w:t>
      </w:r>
    </w:p>
    <w:p w14:paraId="47C59DA4" w14:textId="0920648D" w:rsidR="000143C0" w:rsidRDefault="000143C0" w:rsidP="003E6F0B">
      <w:pPr>
        <w:suppressAutoHyphens/>
        <w:jc w:val="left"/>
      </w:pPr>
      <w:r>
        <w:t xml:space="preserve">В файле </w:t>
      </w:r>
      <w:r>
        <w:rPr>
          <w:lang w:val="en-US"/>
        </w:rPr>
        <w:t>visualizations</w:t>
      </w:r>
      <w:r w:rsidRPr="000143C0">
        <w:t xml:space="preserve"> </w:t>
      </w:r>
      <w:r>
        <w:t>описаны функции, которые позволяют построить графики с применением различных библиотек, а точнее функций из данных библиотек</w:t>
      </w:r>
      <w:r w:rsidR="00B215EE">
        <w:t>, однако, код позволяет лишь построить график по полученным данным и не содержит настроек.</w:t>
      </w:r>
    </w:p>
    <w:p w14:paraId="3ABE2F98" w14:textId="19D63AFF" w:rsidR="00B215EE" w:rsidRDefault="00B215EE" w:rsidP="003E6F0B">
      <w:pPr>
        <w:suppressAutoHyphens/>
        <w:jc w:val="left"/>
      </w:pPr>
      <w:r>
        <w:t xml:space="preserve">В файле </w:t>
      </w:r>
      <w:r>
        <w:rPr>
          <w:lang w:val="en-US"/>
        </w:rPr>
        <w:t>visualizations</w:t>
      </w:r>
      <w:r w:rsidRPr="00B215EE">
        <w:t>_</w:t>
      </w:r>
      <w:r>
        <w:rPr>
          <w:lang w:val="en-US"/>
        </w:rPr>
        <w:t>max</w:t>
      </w:r>
      <w:r w:rsidRPr="000143C0">
        <w:t xml:space="preserve"> </w:t>
      </w:r>
      <w:r>
        <w:t>описаны функции, которые позволяют построить графики с применением различных библиотек, а точнее функций из данных библиотек, и выдают понятные, визуально хорошо воспринимаемые графики даже с учетом сложности исходных данных.</w:t>
      </w:r>
    </w:p>
    <w:p w14:paraId="4C6734DC" w14:textId="77777777" w:rsidR="000171BC" w:rsidRDefault="000171BC" w:rsidP="003E6F0B">
      <w:pPr>
        <w:suppressAutoHyphens/>
        <w:jc w:val="left"/>
      </w:pPr>
      <w:r>
        <w:t xml:space="preserve">В папке </w:t>
      </w:r>
      <w:r>
        <w:rPr>
          <w:lang w:val="en-US"/>
        </w:rPr>
        <w:t>data</w:t>
      </w:r>
      <w:r w:rsidRPr="000171BC">
        <w:t xml:space="preserve"> </w:t>
      </w:r>
      <w:r>
        <w:t xml:space="preserve">находятся исходные данные и дообработанные файлы для построения графиков. </w:t>
      </w:r>
    </w:p>
    <w:p w14:paraId="250FC6AC" w14:textId="48318A4E" w:rsidR="000171BC" w:rsidRPr="000171BC" w:rsidRDefault="000171BC" w:rsidP="003E6F0B">
      <w:pPr>
        <w:suppressAutoHyphens/>
        <w:jc w:val="left"/>
        <w:rPr>
          <w:lang w:val="en-US"/>
        </w:rPr>
      </w:pPr>
      <w:r>
        <w:t>Для</w:t>
      </w:r>
      <w:r w:rsidRPr="000171BC">
        <w:rPr>
          <w:lang w:val="en-US"/>
        </w:rPr>
        <w:t xml:space="preserve"> </w:t>
      </w:r>
      <w:r>
        <w:t>построения</w:t>
      </w:r>
      <w:r w:rsidRPr="000171BC">
        <w:rPr>
          <w:lang w:val="en-US"/>
        </w:rPr>
        <w:t xml:space="preserve"> </w:t>
      </w:r>
      <w:r>
        <w:t>графиков</w:t>
      </w:r>
      <w:r w:rsidRPr="000171BC">
        <w:rPr>
          <w:lang w:val="en-US"/>
        </w:rPr>
        <w:t xml:space="preserve"> </w:t>
      </w:r>
      <w:r>
        <w:rPr>
          <w:lang w:val="en-US"/>
        </w:rPr>
        <w:t>bar</w:t>
      </w:r>
      <w:r w:rsidRPr="000171BC">
        <w:rPr>
          <w:lang w:val="en-US"/>
        </w:rPr>
        <w:t xml:space="preserve">, </w:t>
      </w:r>
      <w:r>
        <w:rPr>
          <w:lang w:val="en-US"/>
        </w:rPr>
        <w:t>line</w:t>
      </w:r>
      <w:r w:rsidRPr="000171BC">
        <w:rPr>
          <w:lang w:val="en-US"/>
        </w:rPr>
        <w:t xml:space="preserve">, </w:t>
      </w:r>
      <w:r>
        <w:rPr>
          <w:lang w:val="en-US"/>
        </w:rPr>
        <w:t>histogram</w:t>
      </w:r>
      <w:r w:rsidRPr="000171BC">
        <w:rPr>
          <w:lang w:val="en-US"/>
        </w:rPr>
        <w:t xml:space="preserve"> </w:t>
      </w:r>
      <w:r>
        <w:t>используются</w:t>
      </w:r>
      <w:r w:rsidRPr="000171BC">
        <w:rPr>
          <w:lang w:val="en-US"/>
        </w:rPr>
        <w:t xml:space="preserve"> </w:t>
      </w:r>
      <w:proofErr w:type="spellStart"/>
      <w:r>
        <w:rPr>
          <w:lang w:val="en-US"/>
        </w:rPr>
        <w:t>financial</w:t>
      </w:r>
      <w:r w:rsidRPr="000171BC">
        <w:rPr>
          <w:lang w:val="en-US"/>
        </w:rPr>
        <w:t>_</w:t>
      </w:r>
      <w:r>
        <w:rPr>
          <w:lang w:val="en-US"/>
        </w:rPr>
        <w:t>shorted</w:t>
      </w:r>
      <w:proofErr w:type="spellEnd"/>
      <w:r w:rsidRPr="000171BC">
        <w:rPr>
          <w:lang w:val="en-US"/>
        </w:rPr>
        <w:t xml:space="preserve">. </w:t>
      </w:r>
      <w:r>
        <w:t>В</w:t>
      </w:r>
      <w:r w:rsidRPr="00C35329">
        <w:rPr>
          <w:lang w:val="en-US"/>
        </w:rPr>
        <w:t xml:space="preserve"> </w:t>
      </w:r>
      <w:r>
        <w:t>Х</w:t>
      </w:r>
      <w:r w:rsidRPr="00C35329">
        <w:rPr>
          <w:lang w:val="en-US"/>
        </w:rPr>
        <w:t xml:space="preserve"> </w:t>
      </w:r>
      <w:r>
        <w:t>выбирается</w:t>
      </w:r>
      <w:r w:rsidRPr="00C35329">
        <w:rPr>
          <w:lang w:val="en-US"/>
        </w:rPr>
        <w:t xml:space="preserve"> </w:t>
      </w:r>
      <w:proofErr w:type="spellStart"/>
      <w:r>
        <w:rPr>
          <w:lang w:val="en-US"/>
        </w:rPr>
        <w:t>rme_size_grp</w:t>
      </w:r>
      <w:proofErr w:type="spellEnd"/>
      <w:r>
        <w:rPr>
          <w:lang w:val="en-US"/>
        </w:rPr>
        <w:t xml:space="preserve">, </w:t>
      </w:r>
      <w:r>
        <w:t>в</w:t>
      </w:r>
      <w:r w:rsidRPr="00C35329">
        <w:rPr>
          <w:lang w:val="en-US"/>
        </w:rPr>
        <w:t xml:space="preserve"> </w:t>
      </w:r>
      <w:r>
        <w:rPr>
          <w:lang w:val="en-US"/>
        </w:rPr>
        <w:t>Y - value</w:t>
      </w:r>
    </w:p>
    <w:p w14:paraId="5DDE5019" w14:textId="2896833E" w:rsidR="00C35329" w:rsidRPr="008E11AD" w:rsidRDefault="000171BC" w:rsidP="00C35329">
      <w:pPr>
        <w:suppressAutoHyphens/>
        <w:jc w:val="left"/>
      </w:pPr>
      <w:r>
        <w:t>Для</w:t>
      </w:r>
      <w:r w:rsidRPr="00C35329">
        <w:rPr>
          <w:lang w:val="en-US"/>
        </w:rPr>
        <w:t xml:space="preserve"> </w:t>
      </w:r>
      <w:r>
        <w:t>построения</w:t>
      </w:r>
      <w:r w:rsidRPr="00C35329">
        <w:rPr>
          <w:lang w:val="en-US"/>
        </w:rPr>
        <w:t xml:space="preserve"> </w:t>
      </w:r>
      <w:r>
        <w:t>графиков</w:t>
      </w:r>
      <w:r w:rsidRPr="00C35329">
        <w:rPr>
          <w:lang w:val="en-US"/>
        </w:rPr>
        <w:t xml:space="preserve"> </w:t>
      </w:r>
      <w:r>
        <w:rPr>
          <w:lang w:val="en-US"/>
        </w:rPr>
        <w:t>contour</w:t>
      </w:r>
      <w:r w:rsidRPr="00C35329">
        <w:rPr>
          <w:lang w:val="en-US"/>
        </w:rPr>
        <w:t xml:space="preserve"> </w:t>
      </w:r>
      <w:r>
        <w:t>используется</w:t>
      </w:r>
      <w:r w:rsidRPr="00C35329">
        <w:rPr>
          <w:lang w:val="en-US"/>
        </w:rPr>
        <w:t xml:space="preserve"> </w:t>
      </w:r>
      <w:r>
        <w:t>файл</w:t>
      </w:r>
      <w:r w:rsidRPr="00C35329">
        <w:rPr>
          <w:lang w:val="en-US"/>
        </w:rPr>
        <w:t xml:space="preserve"> </w:t>
      </w:r>
      <w:proofErr w:type="spellStart"/>
      <w:r>
        <w:rPr>
          <w:lang w:val="en-US"/>
        </w:rPr>
        <w:t>financial</w:t>
      </w:r>
      <w:r w:rsidRPr="00C35329">
        <w:rPr>
          <w:lang w:val="en-US"/>
        </w:rPr>
        <w:t>_</w:t>
      </w:r>
      <w:r>
        <w:rPr>
          <w:lang w:val="en-US"/>
        </w:rPr>
        <w:t>shorted</w:t>
      </w:r>
      <w:proofErr w:type="spellEnd"/>
      <w:r w:rsidRPr="00C35329">
        <w:rPr>
          <w:lang w:val="en-US"/>
        </w:rPr>
        <w:t xml:space="preserve"> – </w:t>
      </w:r>
      <w:r>
        <w:rPr>
          <w:lang w:val="en-US"/>
        </w:rPr>
        <w:t>contour</w:t>
      </w:r>
      <w:r w:rsidRPr="00C35329">
        <w:rPr>
          <w:lang w:val="en-US"/>
        </w:rPr>
        <w:t>.</w:t>
      </w:r>
      <w:r w:rsidR="00C35329">
        <w:rPr>
          <w:lang w:val="en-US"/>
        </w:rPr>
        <w:t xml:space="preserve"> </w:t>
      </w:r>
      <w:r w:rsidR="00C35329">
        <w:t xml:space="preserve">В Х выбирается </w:t>
      </w:r>
      <w:r w:rsidR="00C35329">
        <w:rPr>
          <w:lang w:val="en-US"/>
        </w:rPr>
        <w:t>x</w:t>
      </w:r>
      <w:r w:rsidR="00C35329" w:rsidRPr="00C35329">
        <w:t>_</w:t>
      </w:r>
      <w:r w:rsidR="00C35329">
        <w:rPr>
          <w:lang w:val="en-US"/>
        </w:rPr>
        <w:t>value</w:t>
      </w:r>
      <w:r w:rsidR="00C35329" w:rsidRPr="00C35329">
        <w:t xml:space="preserve">, </w:t>
      </w:r>
      <w:r w:rsidR="00C35329">
        <w:t xml:space="preserve">в </w:t>
      </w:r>
      <w:r w:rsidR="00C35329">
        <w:rPr>
          <w:lang w:val="en-US"/>
        </w:rPr>
        <w:t>Y</w:t>
      </w:r>
      <w:r w:rsidR="00C35329" w:rsidRPr="00C35329">
        <w:t xml:space="preserve"> – </w:t>
      </w:r>
      <w:r w:rsidR="00C35329">
        <w:rPr>
          <w:lang w:val="en-US"/>
        </w:rPr>
        <w:t>y</w:t>
      </w:r>
      <w:r w:rsidR="00C35329" w:rsidRPr="00C35329">
        <w:t>_</w:t>
      </w:r>
      <w:r w:rsidR="00C35329">
        <w:rPr>
          <w:lang w:val="en-US"/>
        </w:rPr>
        <w:t>value</w:t>
      </w:r>
      <w:r w:rsidR="00C35329" w:rsidRPr="00C35329">
        <w:t xml:space="preserve">, </w:t>
      </w:r>
      <w:r w:rsidR="00C35329">
        <w:t>в</w:t>
      </w:r>
      <w:r w:rsidR="00C35329" w:rsidRPr="00C35329">
        <w:t xml:space="preserve"> </w:t>
      </w:r>
      <w:r w:rsidR="00C35329">
        <w:rPr>
          <w:lang w:val="en-US"/>
        </w:rPr>
        <w:t>Z</w:t>
      </w:r>
      <w:r w:rsidR="00C35329">
        <w:t xml:space="preserve"> – </w:t>
      </w:r>
      <w:r w:rsidR="00C35329">
        <w:rPr>
          <w:lang w:val="en-US"/>
        </w:rPr>
        <w:t>height</w:t>
      </w:r>
      <w:r w:rsidR="00C35329" w:rsidRPr="00C35329">
        <w:t xml:space="preserve">. </w:t>
      </w:r>
      <w:r w:rsidR="00C35329">
        <w:t>Допускается иной выбор данных, но в таком случае график будет отличаться от моего.</w:t>
      </w:r>
    </w:p>
    <w:p w14:paraId="4AA21849" w14:textId="34B3B237" w:rsidR="000171BC" w:rsidRPr="00C35329" w:rsidRDefault="000171BC" w:rsidP="003E6F0B">
      <w:pPr>
        <w:suppressAutoHyphens/>
        <w:jc w:val="left"/>
      </w:pPr>
    </w:p>
    <w:p w14:paraId="3A04D801" w14:textId="77777777" w:rsidR="00E43102" w:rsidRPr="00C35329" w:rsidRDefault="00E43102">
      <w:pPr>
        <w:spacing w:line="240" w:lineRule="auto"/>
        <w:ind w:firstLine="0"/>
        <w:jc w:val="left"/>
      </w:pPr>
      <w:r w:rsidRPr="00C35329">
        <w:rPr>
          <w:b/>
          <w:bCs/>
        </w:rPr>
        <w:br w:type="page"/>
      </w:r>
    </w:p>
    <w:p w14:paraId="6A96ABBD" w14:textId="733E9097" w:rsidR="00E43102" w:rsidRDefault="00E43102" w:rsidP="00E43102">
      <w:pPr>
        <w:pStyle w:val="1"/>
      </w:pPr>
      <w:bookmarkStart w:id="29" w:name="_Toc186323317"/>
      <w:r>
        <w:lastRenderedPageBreak/>
        <w:t>АНАЛИЗ И ИНТЕРПРЕТАЦИЯ РЕЗУЛЬТАТОВ</w:t>
      </w:r>
      <w:bookmarkEnd w:id="29"/>
    </w:p>
    <w:p w14:paraId="3147631A" w14:textId="0AC481CD" w:rsidR="00E43102" w:rsidRPr="00C95C83" w:rsidRDefault="00E43102" w:rsidP="005A28A8">
      <w:pPr>
        <w:pStyle w:val="21"/>
      </w:pPr>
      <w:bookmarkStart w:id="30" w:name="_Toc186323318"/>
      <w:r>
        <w:t xml:space="preserve">Сравнение </w:t>
      </w:r>
      <w:r w:rsidR="000143C0">
        <w:t>библиотек</w:t>
      </w:r>
      <w:bookmarkEnd w:id="30"/>
    </w:p>
    <w:p w14:paraId="1AB1B670" w14:textId="379D2B69" w:rsidR="00E43102" w:rsidRDefault="00014A78" w:rsidP="00E43102">
      <w:pPr>
        <w:suppressAutoHyphens/>
      </w:pPr>
      <w:r>
        <w:t>Для минимального построения достаточно просто использовать данные, которые мы считали и использовать функции</w:t>
      </w:r>
      <w:r w:rsidR="00926CAF">
        <w:t xml:space="preserve"> построения нужного графика</w:t>
      </w:r>
      <w:r>
        <w:t xml:space="preserve"> </w:t>
      </w:r>
      <w:r w:rsidR="00926CAF">
        <w:t xml:space="preserve">из библиотеки, а после вызвать функцию </w:t>
      </w:r>
      <w:proofErr w:type="gramStart"/>
      <w:r w:rsidR="00926CAF">
        <w:rPr>
          <w:lang w:val="en-US"/>
        </w:rPr>
        <w:t>show</w:t>
      </w:r>
      <w:r w:rsidR="00926CAF" w:rsidRPr="00926CAF">
        <w:t>(</w:t>
      </w:r>
      <w:proofErr w:type="gramEnd"/>
      <w:r w:rsidR="00926CAF" w:rsidRPr="00926CAF">
        <w:t xml:space="preserve">) </w:t>
      </w:r>
      <w:r w:rsidR="00926CAF">
        <w:t>от используемой библиотеки для вывода графика на экран.</w:t>
      </w:r>
    </w:p>
    <w:p w14:paraId="23973B5B" w14:textId="6C1158AF" w:rsidR="00926CAF" w:rsidRPr="006F0271" w:rsidRDefault="00926CAF" w:rsidP="00E43102">
      <w:pPr>
        <w:suppressAutoHyphens/>
      </w:pPr>
      <w:r>
        <w:t xml:space="preserve">Минимальный код для построения графика в каждой из библиотек состоит из 2 строчек для </w:t>
      </w:r>
      <w:r>
        <w:rPr>
          <w:lang w:val="en-US"/>
        </w:rPr>
        <w:t>bar</w:t>
      </w:r>
      <w:r w:rsidRPr="00926CAF">
        <w:t xml:space="preserve">, </w:t>
      </w:r>
      <w:r>
        <w:rPr>
          <w:lang w:val="en-US"/>
        </w:rPr>
        <w:t>line</w:t>
      </w:r>
      <w:r w:rsidRPr="00926CAF">
        <w:t xml:space="preserve"> </w:t>
      </w:r>
      <w:r>
        <w:t xml:space="preserve">и </w:t>
      </w:r>
      <w:r>
        <w:rPr>
          <w:lang w:val="en-US"/>
        </w:rPr>
        <w:t>histogram</w:t>
      </w:r>
      <w:r>
        <w:t>.</w:t>
      </w:r>
      <w:r w:rsidR="006F0271" w:rsidRPr="006F0271">
        <w:t xml:space="preserve"> </w:t>
      </w:r>
      <w:r w:rsidR="006F0271">
        <w:t xml:space="preserve">Построение </w:t>
      </w:r>
      <w:r w:rsidR="006F0271">
        <w:rPr>
          <w:lang w:val="en-US"/>
        </w:rPr>
        <w:t>contour</w:t>
      </w:r>
      <w:r w:rsidR="006F0271" w:rsidRPr="006F0271">
        <w:t xml:space="preserve"> </w:t>
      </w:r>
      <w:r w:rsidR="006F0271">
        <w:t xml:space="preserve">в </w:t>
      </w:r>
      <w:r w:rsidR="006F0271">
        <w:rPr>
          <w:lang w:val="en-US"/>
        </w:rPr>
        <w:t>matplotlib</w:t>
      </w:r>
      <w:r w:rsidR="006F0271" w:rsidRPr="006F0271">
        <w:t xml:space="preserve"> </w:t>
      </w:r>
      <w:r w:rsidR="006F0271">
        <w:t xml:space="preserve">займет 3 строчки кода, в </w:t>
      </w:r>
      <w:r w:rsidR="006F0271">
        <w:rPr>
          <w:lang w:val="en-US"/>
        </w:rPr>
        <w:t>seaborn</w:t>
      </w:r>
      <w:r w:rsidR="006F0271" w:rsidRPr="006F0271">
        <w:t xml:space="preserve"> – 3-4 </w:t>
      </w:r>
      <w:r w:rsidR="006F0271">
        <w:t xml:space="preserve">строчки, в </w:t>
      </w:r>
      <w:proofErr w:type="spellStart"/>
      <w:r w:rsidR="006F0271">
        <w:rPr>
          <w:lang w:val="en-US"/>
        </w:rPr>
        <w:t>plotly</w:t>
      </w:r>
      <w:proofErr w:type="spellEnd"/>
      <w:r w:rsidR="006F0271" w:rsidRPr="006F0271">
        <w:t xml:space="preserve"> </w:t>
      </w:r>
      <w:r w:rsidR="006F0271">
        <w:t>–</w:t>
      </w:r>
      <w:r w:rsidR="006F0271" w:rsidRPr="006F0271">
        <w:t xml:space="preserve"> 7. </w:t>
      </w:r>
    </w:p>
    <w:p w14:paraId="5B50D1D4" w14:textId="5C89419E" w:rsidR="00FB3F08" w:rsidRDefault="005F48C3" w:rsidP="00E43102">
      <w:pPr>
        <w:suppressAutoHyphens/>
      </w:pPr>
      <w:r>
        <w:t xml:space="preserve">Рассмотрим разницу в подходе и организации кода </w:t>
      </w:r>
      <w:r w:rsidR="00FB3F08">
        <w:t>по каждой из библиотек на примере наиболее настроенных и визуально информативных графиков.</w:t>
      </w:r>
    </w:p>
    <w:p w14:paraId="2EB09FEF" w14:textId="28B92E1B" w:rsidR="00E43102" w:rsidRDefault="00FB3F08" w:rsidP="00E43102">
      <w:pPr>
        <w:suppressAutoHyphens/>
      </w:pPr>
      <w:proofErr w:type="spellStart"/>
      <w:r w:rsidRPr="00FB3F08">
        <w:t>Matplotlib</w:t>
      </w:r>
      <w:proofErr w:type="spellEnd"/>
      <w:r w:rsidRPr="00FB3F08">
        <w:t xml:space="preserve"> предлагает высокую гибкость и возможность настройки, но требует больше кода для создания графиков.</w:t>
      </w:r>
      <w:r>
        <w:t xml:space="preserve"> Требует ручной обработки данных. Цветовая палитра применяется через </w:t>
      </w:r>
      <w:r>
        <w:rPr>
          <w:lang w:val="en-US"/>
        </w:rPr>
        <w:t>Pandas</w:t>
      </w:r>
      <w:r w:rsidRPr="00FB3F08">
        <w:t xml:space="preserve"> </w:t>
      </w:r>
      <w:r>
        <w:t>и создание цветовой карты (</w:t>
      </w:r>
      <w:r>
        <w:rPr>
          <w:lang w:val="en-US"/>
        </w:rPr>
        <w:t>colormap</w:t>
      </w:r>
      <w:r w:rsidRPr="00FB3F08">
        <w:t xml:space="preserve">). </w:t>
      </w:r>
      <w:r>
        <w:t>Благодаря детальной настройке легче получать требуемый результат.</w:t>
      </w:r>
    </w:p>
    <w:p w14:paraId="632A8D53" w14:textId="405E4A18" w:rsidR="00FB3F08" w:rsidRDefault="00FB3F08" w:rsidP="00E43102">
      <w:pPr>
        <w:suppressAutoHyphens/>
      </w:pPr>
      <w:proofErr w:type="spellStart"/>
      <w:r w:rsidRPr="00FB3F08">
        <w:t>Seaborn</w:t>
      </w:r>
      <w:proofErr w:type="spellEnd"/>
      <w:r w:rsidRPr="00FB3F08">
        <w:t xml:space="preserve"> упрощает процесс визуализации данных благодаря удобному синтаксису и </w:t>
      </w:r>
      <w:r>
        <w:t xml:space="preserve">набору </w:t>
      </w:r>
      <w:r w:rsidRPr="00FB3F08">
        <w:t>стил</w:t>
      </w:r>
      <w:r>
        <w:t>ей</w:t>
      </w:r>
      <w:r w:rsidRPr="00FB3F08">
        <w:t xml:space="preserve"> по умолчанию</w:t>
      </w:r>
      <w:r>
        <w:t>. Применение встроенной цветовой схемы происходит по указанию значения для параметра «</w:t>
      </w:r>
      <w:proofErr w:type="spellStart"/>
      <w:r w:rsidRPr="00FB3F08">
        <w:t>palette</w:t>
      </w:r>
      <w:proofErr w:type="spellEnd"/>
      <w:r>
        <w:t>». Б</w:t>
      </w:r>
      <w:r w:rsidRPr="00FB3F08">
        <w:t xml:space="preserve">иблиотека отлично работает с </w:t>
      </w:r>
      <w:proofErr w:type="spellStart"/>
      <w:r w:rsidRPr="00FB3F08">
        <w:t>Pandas</w:t>
      </w:r>
      <w:proofErr w:type="spellEnd"/>
      <w:r w:rsidRPr="00FB3F08">
        <w:t xml:space="preserve"> </w:t>
      </w:r>
      <w:proofErr w:type="spellStart"/>
      <w:r w:rsidRPr="00FB3F08">
        <w:t>DataFrame</w:t>
      </w:r>
      <w:proofErr w:type="spellEnd"/>
      <w:r>
        <w:t>. При работе со сложными данными и необходимостью группировки данных код осложнен и менее гибок к настройке.</w:t>
      </w:r>
    </w:p>
    <w:p w14:paraId="54C8C475" w14:textId="2D14F44D" w:rsidR="00FB3F08" w:rsidRPr="00FB3F08" w:rsidRDefault="00FB3F08" w:rsidP="00E43102">
      <w:pPr>
        <w:suppressAutoHyphens/>
      </w:pPr>
      <w:proofErr w:type="spellStart"/>
      <w:r w:rsidRPr="00FB3F08">
        <w:t>Plotly</w:t>
      </w:r>
      <w:proofErr w:type="spellEnd"/>
      <w:r w:rsidRPr="00FB3F08">
        <w:t xml:space="preserve"> позволяет создавать интерактивные графики</w:t>
      </w:r>
      <w:r>
        <w:t xml:space="preserve">. Библиотека </w:t>
      </w:r>
      <w:r w:rsidR="003745B8">
        <w:t>содержит много цветовых схем, а добавление аннотаций и подписей осей происходит очень удобно через параметры внутри функций.</w:t>
      </w:r>
    </w:p>
    <w:p w14:paraId="48F464F9" w14:textId="77777777" w:rsidR="00E43102" w:rsidRDefault="00E43102" w:rsidP="00E43102">
      <w:pPr>
        <w:suppressAutoHyphens/>
      </w:pPr>
    </w:p>
    <w:p w14:paraId="62D2736E" w14:textId="6CF7FF47" w:rsidR="00E43102" w:rsidRPr="00C95C83" w:rsidRDefault="00E43102" w:rsidP="005A28A8">
      <w:pPr>
        <w:pStyle w:val="21"/>
      </w:pPr>
      <w:bookmarkStart w:id="31" w:name="_Toc186323319"/>
      <w:r>
        <w:t>Интерпретация результатов</w:t>
      </w:r>
      <w:bookmarkEnd w:id="31"/>
    </w:p>
    <w:p w14:paraId="3EA32E09" w14:textId="38188C95" w:rsidR="00E43102" w:rsidRDefault="003745B8" w:rsidP="00E43102">
      <w:pPr>
        <w:suppressAutoHyphens/>
      </w:pPr>
      <w:r>
        <w:t xml:space="preserve">Для начала рассмотрим </w:t>
      </w:r>
      <w:proofErr w:type="gramStart"/>
      <w:r>
        <w:t>графики</w:t>
      </w:r>
      <w:proofErr w:type="gramEnd"/>
      <w:r>
        <w:t xml:space="preserve"> полученные минимальным кодом.</w:t>
      </w:r>
    </w:p>
    <w:p w14:paraId="20D5FF1B" w14:textId="75647E72" w:rsidR="003745B8" w:rsidRDefault="003745B8" w:rsidP="003745B8">
      <w:pPr>
        <w:suppressAutoHyphens/>
        <w:ind w:firstLine="0"/>
      </w:pPr>
      <w:r>
        <w:rPr>
          <w:noProof/>
        </w:rPr>
        <w:lastRenderedPageBreak/>
        <w:drawing>
          <wp:inline distT="0" distB="0" distL="0" distR="0" wp14:anchorId="2B53C00B" wp14:editId="4BFDE51A">
            <wp:extent cx="6300470" cy="2976880"/>
            <wp:effectExtent l="0" t="0" r="508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297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9D867" w14:textId="70B30662" w:rsidR="00E43102" w:rsidRPr="003745B8" w:rsidRDefault="003745B8" w:rsidP="003745B8">
      <w:pPr>
        <w:suppressAutoHyphens/>
        <w:jc w:val="center"/>
        <w:rPr>
          <w:lang w:val="en-US"/>
        </w:rPr>
      </w:pPr>
      <w:r>
        <w:t xml:space="preserve">Рисунок </w:t>
      </w:r>
      <w:r w:rsidR="00C35329">
        <w:rPr>
          <w:lang w:val="en-US"/>
        </w:rPr>
        <w:t>7</w:t>
      </w:r>
      <w:r>
        <w:t xml:space="preserve"> – </w:t>
      </w:r>
      <w:r>
        <w:rPr>
          <w:lang w:val="en-US"/>
        </w:rPr>
        <w:t>Matplotlib Bar</w:t>
      </w:r>
    </w:p>
    <w:p w14:paraId="015FA5B0" w14:textId="3CEAF38A" w:rsidR="00E43102" w:rsidRDefault="003745B8" w:rsidP="003745B8">
      <w:pPr>
        <w:suppressAutoHyphens/>
        <w:ind w:firstLine="0"/>
        <w:contextualSpacing/>
        <w:jc w:val="left"/>
        <w:rPr>
          <w:szCs w:val="24"/>
        </w:rPr>
      </w:pPr>
      <w:r>
        <w:rPr>
          <w:noProof/>
          <w:szCs w:val="24"/>
        </w:rPr>
        <w:drawing>
          <wp:inline distT="0" distB="0" distL="0" distR="0" wp14:anchorId="1C8DC47D" wp14:editId="068EDDA7">
            <wp:extent cx="6300470" cy="3434715"/>
            <wp:effectExtent l="0" t="0" r="508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43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FC743" w14:textId="30F2E7DD" w:rsidR="003745B8" w:rsidRPr="003745B8" w:rsidRDefault="003745B8" w:rsidP="003745B8">
      <w:pPr>
        <w:suppressAutoHyphens/>
        <w:jc w:val="center"/>
        <w:rPr>
          <w:lang w:val="en-US"/>
        </w:rPr>
      </w:pPr>
      <w:r>
        <w:t xml:space="preserve">Рисунок </w:t>
      </w:r>
      <w:r w:rsidR="00C35329">
        <w:rPr>
          <w:lang w:val="en-US"/>
        </w:rPr>
        <w:t>8</w:t>
      </w:r>
      <w:r>
        <w:t xml:space="preserve"> – </w:t>
      </w:r>
      <w:r>
        <w:rPr>
          <w:lang w:val="en-US"/>
        </w:rPr>
        <w:t>Seaborn Bar</w:t>
      </w:r>
    </w:p>
    <w:p w14:paraId="61548847" w14:textId="61632378" w:rsidR="003745B8" w:rsidRDefault="003745B8" w:rsidP="003745B8">
      <w:pPr>
        <w:suppressAutoHyphens/>
        <w:ind w:firstLine="0"/>
        <w:contextualSpacing/>
        <w:jc w:val="left"/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1AE26770" wp14:editId="792DC3F4">
            <wp:extent cx="6300470" cy="6835775"/>
            <wp:effectExtent l="0" t="0" r="5080" b="317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683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FBF38" w14:textId="6955BA1D" w:rsidR="003745B8" w:rsidRPr="003745B8" w:rsidRDefault="003745B8" w:rsidP="003745B8">
      <w:pPr>
        <w:suppressAutoHyphens/>
        <w:jc w:val="center"/>
      </w:pPr>
      <w:r>
        <w:t xml:space="preserve">Рисунок </w:t>
      </w:r>
      <w:r w:rsidR="00C35329" w:rsidRPr="00C35329">
        <w:t>9</w:t>
      </w:r>
      <w:r>
        <w:t xml:space="preserve"> – </w:t>
      </w:r>
      <w:proofErr w:type="spellStart"/>
      <w:r>
        <w:rPr>
          <w:lang w:val="en-US"/>
        </w:rPr>
        <w:t>Plotly</w:t>
      </w:r>
      <w:proofErr w:type="spellEnd"/>
      <w:r w:rsidRPr="003745B8">
        <w:t xml:space="preserve"> </w:t>
      </w:r>
      <w:r>
        <w:rPr>
          <w:lang w:val="en-US"/>
        </w:rPr>
        <w:t>Bar</w:t>
      </w:r>
    </w:p>
    <w:p w14:paraId="335493ED" w14:textId="17846FC0" w:rsidR="003745B8" w:rsidRDefault="003745B8" w:rsidP="003745B8">
      <w:pPr>
        <w:suppressAutoHyphens/>
        <w:ind w:firstLine="0"/>
        <w:contextualSpacing/>
        <w:jc w:val="left"/>
        <w:rPr>
          <w:szCs w:val="24"/>
        </w:rPr>
      </w:pPr>
      <w:r>
        <w:rPr>
          <w:szCs w:val="24"/>
        </w:rPr>
        <w:t>Как видно на рисунках 7</w:t>
      </w:r>
      <w:r w:rsidR="00C35329" w:rsidRPr="00C35329">
        <w:rPr>
          <w:szCs w:val="24"/>
        </w:rPr>
        <w:t>, 8</w:t>
      </w:r>
      <w:r>
        <w:rPr>
          <w:szCs w:val="24"/>
        </w:rPr>
        <w:t xml:space="preserve"> и </w:t>
      </w:r>
      <w:r w:rsidR="00C35329" w:rsidRPr="00C35329">
        <w:rPr>
          <w:szCs w:val="24"/>
        </w:rPr>
        <w:t>9</w:t>
      </w:r>
      <w:r>
        <w:rPr>
          <w:szCs w:val="24"/>
        </w:rPr>
        <w:t xml:space="preserve"> библиотека </w:t>
      </w:r>
      <w:r>
        <w:rPr>
          <w:szCs w:val="24"/>
          <w:lang w:val="en-US"/>
        </w:rPr>
        <w:t>matplotlib</w:t>
      </w:r>
      <w:r w:rsidRPr="003745B8">
        <w:rPr>
          <w:szCs w:val="24"/>
        </w:rPr>
        <w:t xml:space="preserve"> </w:t>
      </w:r>
      <w:r>
        <w:rPr>
          <w:szCs w:val="24"/>
        </w:rPr>
        <w:t xml:space="preserve">практически не дает понимания о данных и в ней не указаны заголовки. В библиотеке </w:t>
      </w:r>
      <w:proofErr w:type="spellStart"/>
      <w:r>
        <w:rPr>
          <w:szCs w:val="24"/>
          <w:lang w:val="en-US"/>
        </w:rPr>
        <w:t>plotly</w:t>
      </w:r>
      <w:proofErr w:type="spellEnd"/>
      <w:r w:rsidRPr="003745B8">
        <w:rPr>
          <w:szCs w:val="24"/>
        </w:rPr>
        <w:t xml:space="preserve"> </w:t>
      </w:r>
      <w:r>
        <w:rPr>
          <w:szCs w:val="24"/>
        </w:rPr>
        <w:t>видно, что значениям по оси Х соответствуют множественные данные, а также присутствуют заголовки</w:t>
      </w:r>
      <w:r w:rsidR="001C5EEC">
        <w:rPr>
          <w:szCs w:val="24"/>
        </w:rPr>
        <w:t xml:space="preserve"> и минимальная сетка</w:t>
      </w:r>
      <w:r>
        <w:rPr>
          <w:szCs w:val="24"/>
        </w:rPr>
        <w:t xml:space="preserve">. В библиотеке </w:t>
      </w:r>
      <w:r>
        <w:rPr>
          <w:szCs w:val="24"/>
          <w:lang w:val="en-US"/>
        </w:rPr>
        <w:t>seaborn</w:t>
      </w:r>
      <w:r w:rsidRPr="003745B8">
        <w:rPr>
          <w:szCs w:val="24"/>
        </w:rPr>
        <w:t xml:space="preserve"> </w:t>
      </w:r>
      <w:r>
        <w:rPr>
          <w:szCs w:val="24"/>
        </w:rPr>
        <w:t>не только присутствуют заголовки, но и автоматически строится так называемая погрешность</w:t>
      </w:r>
      <w:r w:rsidR="001C5EEC">
        <w:rPr>
          <w:szCs w:val="24"/>
        </w:rPr>
        <w:t>,</w:t>
      </w:r>
      <w:r>
        <w:rPr>
          <w:szCs w:val="24"/>
        </w:rPr>
        <w:t xml:space="preserve"> которая показывает минимальное и максимальное значение внутри одного Х</w:t>
      </w:r>
      <w:r w:rsidR="001C5EEC">
        <w:rPr>
          <w:szCs w:val="24"/>
        </w:rPr>
        <w:t>, а также сам столбец является аппроксимацией значений.</w:t>
      </w:r>
    </w:p>
    <w:p w14:paraId="311C10A2" w14:textId="67613D4E" w:rsidR="001C5EEC" w:rsidRDefault="001C5EEC" w:rsidP="003745B8">
      <w:pPr>
        <w:suppressAutoHyphens/>
        <w:ind w:firstLine="0"/>
        <w:contextualSpacing/>
        <w:jc w:val="left"/>
        <w:rPr>
          <w:szCs w:val="24"/>
        </w:rPr>
      </w:pPr>
      <w:r>
        <w:rPr>
          <w:szCs w:val="24"/>
        </w:rPr>
        <w:t>Рассмотрим графики трехмерных данных.</w:t>
      </w:r>
    </w:p>
    <w:p w14:paraId="1BE8F50E" w14:textId="530DE949" w:rsidR="001C5EEC" w:rsidRDefault="001C5EEC" w:rsidP="001C5EEC">
      <w:pPr>
        <w:suppressAutoHyphens/>
        <w:ind w:firstLine="0"/>
        <w:contextualSpacing/>
        <w:jc w:val="center"/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12414F88" wp14:editId="7BE543DA">
            <wp:extent cx="5503114" cy="3724275"/>
            <wp:effectExtent l="0" t="0" r="254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766"/>
                    <a:stretch/>
                  </pic:blipFill>
                  <pic:spPr bwMode="auto">
                    <a:xfrm>
                      <a:off x="0" y="0"/>
                      <a:ext cx="5518398" cy="37346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BB6F22" w14:textId="2DEB5902" w:rsidR="001C5EEC" w:rsidRDefault="001C5EEC" w:rsidP="001C5EEC">
      <w:pPr>
        <w:suppressAutoHyphens/>
        <w:ind w:firstLine="0"/>
        <w:contextualSpacing/>
        <w:jc w:val="center"/>
        <w:rPr>
          <w:szCs w:val="24"/>
          <w:lang w:val="en-US"/>
        </w:rPr>
      </w:pPr>
      <w:r>
        <w:rPr>
          <w:szCs w:val="24"/>
        </w:rPr>
        <w:t xml:space="preserve">Рисунок </w:t>
      </w:r>
      <w:r w:rsidR="00C35329">
        <w:rPr>
          <w:szCs w:val="24"/>
          <w:lang w:val="en-US"/>
        </w:rPr>
        <w:t>10</w:t>
      </w:r>
      <w:r>
        <w:rPr>
          <w:szCs w:val="24"/>
        </w:rPr>
        <w:t xml:space="preserve"> – </w:t>
      </w:r>
      <w:r>
        <w:rPr>
          <w:szCs w:val="24"/>
          <w:lang w:val="en-US"/>
        </w:rPr>
        <w:t>Matplotlib Contour</w:t>
      </w:r>
    </w:p>
    <w:p w14:paraId="77D430F7" w14:textId="704C0F10" w:rsidR="001C5EEC" w:rsidRDefault="001C5EEC" w:rsidP="001C5EEC">
      <w:pPr>
        <w:suppressAutoHyphens/>
        <w:ind w:firstLine="0"/>
        <w:contextualSpacing/>
        <w:jc w:val="center"/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30EACE60" wp14:editId="72FA7609">
            <wp:extent cx="6362700" cy="4772025"/>
            <wp:effectExtent l="0" t="0" r="0" b="952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2712" cy="4772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CBE2E" w14:textId="13F20A8E" w:rsidR="001C5EEC" w:rsidRDefault="001C5EEC" w:rsidP="001C5EEC">
      <w:pPr>
        <w:suppressAutoHyphens/>
        <w:ind w:firstLine="0"/>
        <w:contextualSpacing/>
        <w:jc w:val="center"/>
        <w:rPr>
          <w:szCs w:val="24"/>
          <w:lang w:val="en-US"/>
        </w:rPr>
      </w:pPr>
      <w:r>
        <w:rPr>
          <w:szCs w:val="24"/>
        </w:rPr>
        <w:t xml:space="preserve">Рисунок </w:t>
      </w:r>
      <w:r>
        <w:rPr>
          <w:szCs w:val="24"/>
          <w:lang w:val="en-US"/>
        </w:rPr>
        <w:t>1</w:t>
      </w:r>
      <w:r w:rsidR="00C35329">
        <w:rPr>
          <w:szCs w:val="24"/>
          <w:lang w:val="en-US"/>
        </w:rPr>
        <w:t>1</w:t>
      </w:r>
      <w:r>
        <w:rPr>
          <w:szCs w:val="24"/>
        </w:rPr>
        <w:t xml:space="preserve"> – </w:t>
      </w:r>
      <w:r>
        <w:rPr>
          <w:szCs w:val="24"/>
          <w:lang w:val="en-US"/>
        </w:rPr>
        <w:t>Seaborn Contour</w:t>
      </w:r>
    </w:p>
    <w:p w14:paraId="732E284B" w14:textId="77777777" w:rsidR="001C5EEC" w:rsidRDefault="001C5EEC" w:rsidP="001C5EEC">
      <w:pPr>
        <w:suppressAutoHyphens/>
        <w:ind w:firstLine="0"/>
        <w:contextualSpacing/>
        <w:jc w:val="center"/>
        <w:rPr>
          <w:szCs w:val="24"/>
          <w:lang w:val="en-US"/>
        </w:rPr>
      </w:pPr>
    </w:p>
    <w:p w14:paraId="1879C682" w14:textId="007BDC5E" w:rsidR="001C5EEC" w:rsidRDefault="001C5EEC" w:rsidP="001C5EEC">
      <w:pPr>
        <w:suppressAutoHyphens/>
        <w:ind w:firstLine="0"/>
        <w:contextualSpacing/>
        <w:jc w:val="center"/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211A47F8" wp14:editId="52A4346B">
            <wp:extent cx="3895725" cy="3891013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43"/>
                    <a:stretch/>
                  </pic:blipFill>
                  <pic:spPr bwMode="auto">
                    <a:xfrm>
                      <a:off x="0" y="0"/>
                      <a:ext cx="3897608" cy="38928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BD88B9" w14:textId="5337936C" w:rsidR="001C5EEC" w:rsidRPr="00C35329" w:rsidRDefault="001C5EEC" w:rsidP="001C5EEC">
      <w:pPr>
        <w:suppressAutoHyphens/>
        <w:ind w:firstLine="0"/>
        <w:contextualSpacing/>
        <w:jc w:val="center"/>
        <w:rPr>
          <w:szCs w:val="24"/>
        </w:rPr>
      </w:pPr>
      <w:r>
        <w:rPr>
          <w:szCs w:val="24"/>
        </w:rPr>
        <w:t>Рисунок</w:t>
      </w:r>
      <w:r w:rsidRPr="00C35329">
        <w:rPr>
          <w:szCs w:val="24"/>
        </w:rPr>
        <w:t xml:space="preserve"> 1</w:t>
      </w:r>
      <w:r w:rsidR="00C35329" w:rsidRPr="00C35329">
        <w:rPr>
          <w:szCs w:val="24"/>
        </w:rPr>
        <w:t>2</w:t>
      </w:r>
      <w:r w:rsidRPr="00C35329">
        <w:rPr>
          <w:szCs w:val="24"/>
        </w:rPr>
        <w:t xml:space="preserve"> – </w:t>
      </w:r>
      <w:proofErr w:type="spellStart"/>
      <w:r>
        <w:rPr>
          <w:szCs w:val="24"/>
          <w:lang w:val="en-US"/>
        </w:rPr>
        <w:t>Plotly</w:t>
      </w:r>
      <w:proofErr w:type="spellEnd"/>
      <w:r w:rsidRPr="00C35329">
        <w:rPr>
          <w:szCs w:val="24"/>
        </w:rPr>
        <w:t xml:space="preserve"> </w:t>
      </w:r>
      <w:r>
        <w:rPr>
          <w:szCs w:val="24"/>
          <w:lang w:val="en-US"/>
        </w:rPr>
        <w:t>Contour</w:t>
      </w:r>
    </w:p>
    <w:p w14:paraId="2AC1C06A" w14:textId="4AB1C085" w:rsidR="001C5EEC" w:rsidRDefault="001C5EEC" w:rsidP="001C5EEC">
      <w:pPr>
        <w:suppressAutoHyphens/>
        <w:ind w:firstLine="0"/>
        <w:contextualSpacing/>
        <w:jc w:val="left"/>
        <w:rPr>
          <w:szCs w:val="24"/>
        </w:rPr>
      </w:pPr>
      <w:r>
        <w:rPr>
          <w:szCs w:val="24"/>
        </w:rPr>
        <w:t>Как</w:t>
      </w:r>
      <w:r w:rsidRPr="001C5EEC">
        <w:rPr>
          <w:szCs w:val="24"/>
        </w:rPr>
        <w:t xml:space="preserve"> </w:t>
      </w:r>
      <w:r>
        <w:rPr>
          <w:szCs w:val="24"/>
        </w:rPr>
        <w:t xml:space="preserve">видно на рисунках </w:t>
      </w:r>
      <w:r w:rsidR="00C35329" w:rsidRPr="00C35329">
        <w:rPr>
          <w:szCs w:val="24"/>
        </w:rPr>
        <w:t>10</w:t>
      </w:r>
      <w:r>
        <w:rPr>
          <w:szCs w:val="24"/>
        </w:rPr>
        <w:t>,</w:t>
      </w:r>
      <w:r w:rsidR="00C35329" w:rsidRPr="00C35329">
        <w:rPr>
          <w:szCs w:val="24"/>
        </w:rPr>
        <w:t xml:space="preserve"> </w:t>
      </w:r>
      <w:r>
        <w:rPr>
          <w:szCs w:val="24"/>
        </w:rPr>
        <w:t>1</w:t>
      </w:r>
      <w:r w:rsidR="00C35329" w:rsidRPr="00C35329">
        <w:rPr>
          <w:szCs w:val="24"/>
        </w:rPr>
        <w:t>1</w:t>
      </w:r>
      <w:r>
        <w:rPr>
          <w:szCs w:val="24"/>
        </w:rPr>
        <w:t xml:space="preserve"> и 1</w:t>
      </w:r>
      <w:r w:rsidR="00C35329" w:rsidRPr="00C35329">
        <w:rPr>
          <w:szCs w:val="24"/>
        </w:rPr>
        <w:t>2</w:t>
      </w:r>
      <w:r>
        <w:rPr>
          <w:szCs w:val="24"/>
        </w:rPr>
        <w:t xml:space="preserve"> </w:t>
      </w:r>
      <w:r>
        <w:rPr>
          <w:szCs w:val="24"/>
          <w:lang w:val="en-US"/>
        </w:rPr>
        <w:t>seaborn</w:t>
      </w:r>
      <w:r w:rsidRPr="001C5EEC">
        <w:rPr>
          <w:szCs w:val="24"/>
        </w:rPr>
        <w:t xml:space="preserve"> </w:t>
      </w:r>
      <w:r>
        <w:rPr>
          <w:szCs w:val="24"/>
        </w:rPr>
        <w:t xml:space="preserve">вновь дает более визуально понятное представление, а также автоматически расставляет точки на графике, по которым понятно какая высота в соответствии с цветом. </w:t>
      </w:r>
    </w:p>
    <w:p w14:paraId="50FCD6D8" w14:textId="39EB7D7B" w:rsidR="001C5EEC" w:rsidRPr="00BA0062" w:rsidRDefault="001C5EEC" w:rsidP="001C5EEC">
      <w:pPr>
        <w:suppressAutoHyphens/>
        <w:ind w:firstLine="0"/>
        <w:contextualSpacing/>
        <w:jc w:val="left"/>
        <w:rPr>
          <w:szCs w:val="24"/>
        </w:rPr>
      </w:pPr>
      <w:r>
        <w:rPr>
          <w:szCs w:val="24"/>
        </w:rPr>
        <w:t xml:space="preserve">Также дополню рисунками по графикам </w:t>
      </w:r>
      <w:r w:rsidR="00BA0062">
        <w:rPr>
          <w:szCs w:val="24"/>
          <w:lang w:val="en-US"/>
        </w:rPr>
        <w:t>L</w:t>
      </w:r>
      <w:r>
        <w:rPr>
          <w:szCs w:val="24"/>
          <w:lang w:val="en-US"/>
        </w:rPr>
        <w:t>ine</w:t>
      </w:r>
      <w:r w:rsidRPr="001C5EEC">
        <w:rPr>
          <w:szCs w:val="24"/>
        </w:rPr>
        <w:t>.</w:t>
      </w:r>
      <w:r w:rsidR="00BA0062" w:rsidRPr="00BA0062">
        <w:rPr>
          <w:szCs w:val="24"/>
        </w:rPr>
        <w:t xml:space="preserve"> </w:t>
      </w:r>
      <w:r w:rsidR="00BA0062">
        <w:rPr>
          <w:szCs w:val="24"/>
        </w:rPr>
        <w:t xml:space="preserve">Ситуация аналогичная. </w:t>
      </w:r>
      <w:r w:rsidR="00BA0062">
        <w:rPr>
          <w:szCs w:val="24"/>
          <w:lang w:val="en-US"/>
        </w:rPr>
        <w:t>Matplotlib</w:t>
      </w:r>
      <w:r w:rsidR="00BA0062" w:rsidRPr="00BA0062">
        <w:rPr>
          <w:szCs w:val="24"/>
        </w:rPr>
        <w:t xml:space="preserve"> </w:t>
      </w:r>
      <w:r w:rsidR="00BA0062">
        <w:rPr>
          <w:szCs w:val="24"/>
        </w:rPr>
        <w:t xml:space="preserve">и </w:t>
      </w:r>
      <w:proofErr w:type="spellStart"/>
      <w:r w:rsidR="00BA0062">
        <w:rPr>
          <w:szCs w:val="24"/>
          <w:lang w:val="en-US"/>
        </w:rPr>
        <w:t>Plotly</w:t>
      </w:r>
      <w:proofErr w:type="spellEnd"/>
      <w:r w:rsidR="00BA0062" w:rsidRPr="00BA0062">
        <w:rPr>
          <w:szCs w:val="24"/>
        </w:rPr>
        <w:t xml:space="preserve"> </w:t>
      </w:r>
      <w:r w:rsidR="00BA0062">
        <w:rPr>
          <w:szCs w:val="24"/>
        </w:rPr>
        <w:t xml:space="preserve">не поняли как обрабатывать данные. </w:t>
      </w:r>
      <w:r w:rsidR="00BA0062">
        <w:rPr>
          <w:szCs w:val="24"/>
          <w:lang w:val="en-US"/>
        </w:rPr>
        <w:t>Seaborn</w:t>
      </w:r>
      <w:r w:rsidR="00BA0062" w:rsidRPr="00BA0062">
        <w:rPr>
          <w:szCs w:val="24"/>
        </w:rPr>
        <w:t xml:space="preserve"> </w:t>
      </w:r>
      <w:r w:rsidR="00BA0062">
        <w:rPr>
          <w:szCs w:val="24"/>
        </w:rPr>
        <w:t>же построил график с погрешностями.</w:t>
      </w:r>
    </w:p>
    <w:p w14:paraId="11B77394" w14:textId="04208940" w:rsidR="001C5EEC" w:rsidRDefault="001C5EEC" w:rsidP="001C5EEC">
      <w:pPr>
        <w:suppressAutoHyphens/>
        <w:ind w:firstLine="0"/>
        <w:contextualSpacing/>
        <w:jc w:val="left"/>
        <w:rPr>
          <w:szCs w:val="24"/>
        </w:rPr>
      </w:pPr>
      <w:r>
        <w:rPr>
          <w:noProof/>
          <w:szCs w:val="24"/>
        </w:rPr>
        <w:drawing>
          <wp:inline distT="0" distB="0" distL="0" distR="0" wp14:anchorId="5B295E6E" wp14:editId="56827FB1">
            <wp:extent cx="6296025" cy="3371850"/>
            <wp:effectExtent l="0" t="0" r="952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71E44" w14:textId="71DED083" w:rsidR="00BA0062" w:rsidRPr="00BA0062" w:rsidRDefault="00BA0062" w:rsidP="00BA0062">
      <w:pPr>
        <w:suppressAutoHyphens/>
        <w:ind w:firstLine="0"/>
        <w:contextualSpacing/>
        <w:jc w:val="center"/>
        <w:rPr>
          <w:szCs w:val="24"/>
          <w:lang w:val="en-US"/>
        </w:rPr>
      </w:pPr>
      <w:r>
        <w:rPr>
          <w:szCs w:val="24"/>
        </w:rPr>
        <w:t>Рисунок 1</w:t>
      </w:r>
      <w:r w:rsidR="00C35329">
        <w:rPr>
          <w:szCs w:val="24"/>
          <w:lang w:val="en-US"/>
        </w:rPr>
        <w:t>3</w:t>
      </w:r>
      <w:r>
        <w:rPr>
          <w:szCs w:val="24"/>
        </w:rPr>
        <w:t xml:space="preserve"> – </w:t>
      </w:r>
      <w:r>
        <w:rPr>
          <w:szCs w:val="24"/>
          <w:lang w:val="en-US"/>
        </w:rPr>
        <w:t>Matplotlib Line</w:t>
      </w:r>
    </w:p>
    <w:p w14:paraId="6F3E1E8F" w14:textId="77777777" w:rsidR="00BA0062" w:rsidRDefault="00BA0062" w:rsidP="001C5EEC">
      <w:pPr>
        <w:suppressAutoHyphens/>
        <w:ind w:firstLine="0"/>
        <w:contextualSpacing/>
        <w:jc w:val="left"/>
        <w:rPr>
          <w:szCs w:val="24"/>
        </w:rPr>
      </w:pPr>
    </w:p>
    <w:p w14:paraId="7945A99A" w14:textId="775D29F2" w:rsidR="00BA0062" w:rsidRDefault="00BA0062" w:rsidP="001C5EEC">
      <w:pPr>
        <w:suppressAutoHyphens/>
        <w:ind w:firstLine="0"/>
        <w:contextualSpacing/>
        <w:jc w:val="left"/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2D2D135A" wp14:editId="091D0216">
            <wp:extent cx="6296025" cy="3419475"/>
            <wp:effectExtent l="0" t="0" r="9525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799"/>
                    <a:stretch/>
                  </pic:blipFill>
                  <pic:spPr bwMode="auto">
                    <a:xfrm>
                      <a:off x="0" y="0"/>
                      <a:ext cx="6296025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2664CD" w14:textId="667B3E56" w:rsidR="00BA0062" w:rsidRDefault="00BA0062" w:rsidP="00BA0062">
      <w:pPr>
        <w:suppressAutoHyphens/>
        <w:ind w:firstLine="0"/>
        <w:contextualSpacing/>
        <w:jc w:val="center"/>
        <w:rPr>
          <w:szCs w:val="24"/>
          <w:lang w:val="en-US"/>
        </w:rPr>
      </w:pPr>
      <w:r>
        <w:rPr>
          <w:szCs w:val="24"/>
        </w:rPr>
        <w:t xml:space="preserve">Рисунок </w:t>
      </w:r>
      <w:r>
        <w:rPr>
          <w:szCs w:val="24"/>
          <w:lang w:val="en-US"/>
        </w:rPr>
        <w:t>1</w:t>
      </w:r>
      <w:r w:rsidR="00C35329">
        <w:rPr>
          <w:szCs w:val="24"/>
          <w:lang w:val="en-US"/>
        </w:rPr>
        <w:t>4</w:t>
      </w:r>
      <w:r>
        <w:rPr>
          <w:szCs w:val="24"/>
        </w:rPr>
        <w:t xml:space="preserve"> – </w:t>
      </w:r>
      <w:r>
        <w:rPr>
          <w:szCs w:val="24"/>
          <w:lang w:val="en-US"/>
        </w:rPr>
        <w:t>Seaborn Line</w:t>
      </w:r>
    </w:p>
    <w:p w14:paraId="4C1F3302" w14:textId="77777777" w:rsidR="00BA0062" w:rsidRDefault="00BA0062" w:rsidP="001C5EEC">
      <w:pPr>
        <w:suppressAutoHyphens/>
        <w:ind w:firstLine="0"/>
        <w:contextualSpacing/>
        <w:jc w:val="left"/>
        <w:rPr>
          <w:szCs w:val="24"/>
        </w:rPr>
      </w:pPr>
    </w:p>
    <w:p w14:paraId="0C06B192" w14:textId="38E5A876" w:rsidR="00BA0062" w:rsidRDefault="00BA0062" w:rsidP="00BA0062">
      <w:pPr>
        <w:suppressAutoHyphens/>
        <w:ind w:firstLine="0"/>
        <w:contextualSpacing/>
        <w:jc w:val="center"/>
        <w:rPr>
          <w:szCs w:val="24"/>
        </w:rPr>
      </w:pPr>
      <w:r>
        <w:rPr>
          <w:noProof/>
          <w:szCs w:val="24"/>
        </w:rPr>
        <w:drawing>
          <wp:inline distT="0" distB="0" distL="0" distR="0" wp14:anchorId="7D0AC650" wp14:editId="47EC1A01">
            <wp:extent cx="3800475" cy="4122452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5862" cy="4128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541E7" w14:textId="7B6BA983" w:rsidR="00BA0062" w:rsidRPr="008E11AD" w:rsidRDefault="00BA0062" w:rsidP="00BA0062">
      <w:pPr>
        <w:suppressAutoHyphens/>
        <w:ind w:firstLine="0"/>
        <w:contextualSpacing/>
        <w:jc w:val="center"/>
        <w:rPr>
          <w:szCs w:val="24"/>
        </w:rPr>
      </w:pPr>
      <w:r>
        <w:rPr>
          <w:szCs w:val="24"/>
        </w:rPr>
        <w:t>Рисунок</w:t>
      </w:r>
      <w:r w:rsidRPr="008E11AD">
        <w:rPr>
          <w:szCs w:val="24"/>
        </w:rPr>
        <w:t xml:space="preserve"> 1</w:t>
      </w:r>
      <w:r w:rsidR="00C35329" w:rsidRPr="008E11AD">
        <w:rPr>
          <w:szCs w:val="24"/>
        </w:rPr>
        <w:t>5</w:t>
      </w:r>
      <w:r w:rsidRPr="008E11AD">
        <w:rPr>
          <w:szCs w:val="24"/>
        </w:rPr>
        <w:t xml:space="preserve"> – </w:t>
      </w:r>
      <w:proofErr w:type="spellStart"/>
      <w:r>
        <w:rPr>
          <w:szCs w:val="24"/>
          <w:lang w:val="en-US"/>
        </w:rPr>
        <w:t>Plotly</w:t>
      </w:r>
      <w:proofErr w:type="spellEnd"/>
      <w:r w:rsidRPr="008E11AD">
        <w:rPr>
          <w:szCs w:val="24"/>
        </w:rPr>
        <w:t xml:space="preserve"> </w:t>
      </w:r>
      <w:r>
        <w:rPr>
          <w:szCs w:val="24"/>
          <w:lang w:val="en-US"/>
        </w:rPr>
        <w:t>Line</w:t>
      </w:r>
    </w:p>
    <w:p w14:paraId="5D7C7F9F" w14:textId="1A399B1F" w:rsidR="00BA0062" w:rsidRDefault="00BA0062" w:rsidP="00BA0062">
      <w:pPr>
        <w:suppressAutoHyphens/>
        <w:ind w:firstLine="0"/>
        <w:contextualSpacing/>
        <w:jc w:val="center"/>
        <w:rPr>
          <w:szCs w:val="24"/>
        </w:rPr>
      </w:pPr>
    </w:p>
    <w:p w14:paraId="2F00BA05" w14:textId="070AB3AF" w:rsidR="00BA0062" w:rsidRPr="00BA0062" w:rsidRDefault="00BA0062" w:rsidP="00BA0062">
      <w:pPr>
        <w:suppressAutoHyphens/>
        <w:ind w:firstLine="0"/>
        <w:contextualSpacing/>
        <w:jc w:val="left"/>
        <w:rPr>
          <w:szCs w:val="24"/>
        </w:rPr>
      </w:pPr>
      <w:r>
        <w:rPr>
          <w:szCs w:val="24"/>
        </w:rPr>
        <w:t xml:space="preserve">И графики по </w:t>
      </w:r>
      <w:r>
        <w:rPr>
          <w:szCs w:val="24"/>
          <w:lang w:val="en-US"/>
        </w:rPr>
        <w:t>histogram</w:t>
      </w:r>
      <w:r w:rsidRPr="00BA0062">
        <w:rPr>
          <w:szCs w:val="24"/>
        </w:rPr>
        <w:t>.</w:t>
      </w:r>
      <w:r>
        <w:rPr>
          <w:szCs w:val="24"/>
        </w:rPr>
        <w:t xml:space="preserve"> На которых аналогичная ситуация. </w:t>
      </w:r>
      <w:r>
        <w:rPr>
          <w:szCs w:val="24"/>
          <w:lang w:val="en-US"/>
        </w:rPr>
        <w:t>Seaborn</w:t>
      </w:r>
      <w:r w:rsidRPr="00BA0062">
        <w:rPr>
          <w:szCs w:val="24"/>
        </w:rPr>
        <w:t xml:space="preserve"> </w:t>
      </w:r>
      <w:r>
        <w:rPr>
          <w:szCs w:val="24"/>
        </w:rPr>
        <w:t>дополнительно сам построил тренд.</w:t>
      </w:r>
    </w:p>
    <w:p w14:paraId="572B73B3" w14:textId="21EFE91E" w:rsidR="00BA0062" w:rsidRDefault="00BA0062" w:rsidP="00BA0062">
      <w:pPr>
        <w:suppressAutoHyphens/>
        <w:ind w:firstLine="0"/>
        <w:contextualSpacing/>
        <w:jc w:val="left"/>
        <w:rPr>
          <w:szCs w:val="24"/>
          <w:lang w:val="en-US"/>
        </w:rPr>
      </w:pPr>
      <w:r>
        <w:rPr>
          <w:noProof/>
          <w:szCs w:val="24"/>
          <w:lang w:val="en-US"/>
        </w:rPr>
        <w:lastRenderedPageBreak/>
        <w:drawing>
          <wp:inline distT="0" distB="0" distL="0" distR="0" wp14:anchorId="1B28D3BB" wp14:editId="3353020A">
            <wp:extent cx="6300470" cy="3487420"/>
            <wp:effectExtent l="0" t="0" r="508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48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22DC3" w14:textId="484C8AAA" w:rsidR="00BA0062" w:rsidRPr="00BA0062" w:rsidRDefault="00BA0062" w:rsidP="00BA0062">
      <w:pPr>
        <w:suppressAutoHyphens/>
        <w:ind w:firstLine="0"/>
        <w:contextualSpacing/>
        <w:jc w:val="center"/>
        <w:rPr>
          <w:szCs w:val="24"/>
          <w:lang w:val="en-US"/>
        </w:rPr>
      </w:pPr>
      <w:r>
        <w:rPr>
          <w:szCs w:val="24"/>
        </w:rPr>
        <w:t>Рисунок 1</w:t>
      </w:r>
      <w:r w:rsidR="00C35329">
        <w:rPr>
          <w:szCs w:val="24"/>
          <w:lang w:val="en-US"/>
        </w:rPr>
        <w:t>6</w:t>
      </w:r>
      <w:r>
        <w:rPr>
          <w:szCs w:val="24"/>
        </w:rPr>
        <w:t xml:space="preserve"> – </w:t>
      </w:r>
      <w:r>
        <w:rPr>
          <w:szCs w:val="24"/>
          <w:lang w:val="en-US"/>
        </w:rPr>
        <w:t>Matplotlib Histogram</w:t>
      </w:r>
    </w:p>
    <w:p w14:paraId="0BCED821" w14:textId="7C7DA6EF" w:rsidR="00BA0062" w:rsidRDefault="00BA0062" w:rsidP="00BA0062">
      <w:pPr>
        <w:suppressAutoHyphens/>
        <w:ind w:firstLine="0"/>
        <w:contextualSpacing/>
        <w:jc w:val="left"/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59A554F5" wp14:editId="4093B1C2">
            <wp:extent cx="6300470" cy="3429635"/>
            <wp:effectExtent l="0" t="0" r="508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EA02C" w14:textId="6211DAA2" w:rsidR="00BA0062" w:rsidRPr="00BA0062" w:rsidRDefault="00BA0062" w:rsidP="00BA0062">
      <w:pPr>
        <w:suppressAutoHyphens/>
        <w:ind w:firstLine="0"/>
        <w:contextualSpacing/>
        <w:jc w:val="center"/>
        <w:rPr>
          <w:szCs w:val="24"/>
          <w:lang w:val="en-US"/>
        </w:rPr>
      </w:pPr>
      <w:r>
        <w:rPr>
          <w:szCs w:val="24"/>
        </w:rPr>
        <w:t>Рисунок 1</w:t>
      </w:r>
      <w:r w:rsidR="00C35329">
        <w:rPr>
          <w:szCs w:val="24"/>
          <w:lang w:val="en-US"/>
        </w:rPr>
        <w:t>7</w:t>
      </w:r>
      <w:r>
        <w:rPr>
          <w:szCs w:val="24"/>
        </w:rPr>
        <w:t xml:space="preserve"> – </w:t>
      </w:r>
      <w:r>
        <w:rPr>
          <w:szCs w:val="24"/>
          <w:lang w:val="en-US"/>
        </w:rPr>
        <w:t>Seaborn Histogram</w:t>
      </w:r>
    </w:p>
    <w:p w14:paraId="7B7A1CED" w14:textId="2A203BE3" w:rsidR="00BA0062" w:rsidRDefault="00BA0062" w:rsidP="00BA0062">
      <w:pPr>
        <w:suppressAutoHyphens/>
        <w:ind w:firstLine="0"/>
        <w:contextualSpacing/>
        <w:jc w:val="left"/>
        <w:rPr>
          <w:szCs w:val="24"/>
          <w:lang w:val="en-US"/>
        </w:rPr>
      </w:pPr>
      <w:r>
        <w:rPr>
          <w:noProof/>
          <w:szCs w:val="24"/>
          <w:lang w:val="en-US"/>
        </w:rPr>
        <w:lastRenderedPageBreak/>
        <w:drawing>
          <wp:inline distT="0" distB="0" distL="0" distR="0" wp14:anchorId="6649C819" wp14:editId="3E144177">
            <wp:extent cx="6300470" cy="6835775"/>
            <wp:effectExtent l="0" t="0" r="5080" b="317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Рисунок 20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683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325E1" w14:textId="538A2639" w:rsidR="00BA0062" w:rsidRPr="008E11AD" w:rsidRDefault="00BA0062" w:rsidP="00BA0062">
      <w:pPr>
        <w:suppressAutoHyphens/>
        <w:ind w:firstLine="0"/>
        <w:contextualSpacing/>
        <w:jc w:val="center"/>
        <w:rPr>
          <w:szCs w:val="24"/>
        </w:rPr>
      </w:pPr>
      <w:r>
        <w:rPr>
          <w:szCs w:val="24"/>
        </w:rPr>
        <w:t>Рисунок</w:t>
      </w:r>
      <w:r w:rsidRPr="008E11AD">
        <w:rPr>
          <w:szCs w:val="24"/>
        </w:rPr>
        <w:t xml:space="preserve"> 1</w:t>
      </w:r>
      <w:r w:rsidR="00C35329" w:rsidRPr="008E11AD">
        <w:rPr>
          <w:szCs w:val="24"/>
        </w:rPr>
        <w:t>8</w:t>
      </w:r>
      <w:r w:rsidRPr="008E11AD">
        <w:rPr>
          <w:szCs w:val="24"/>
        </w:rPr>
        <w:t xml:space="preserve"> – </w:t>
      </w:r>
      <w:proofErr w:type="spellStart"/>
      <w:r>
        <w:rPr>
          <w:szCs w:val="24"/>
          <w:lang w:val="en-US"/>
        </w:rPr>
        <w:t>Plotly</w:t>
      </w:r>
      <w:proofErr w:type="spellEnd"/>
      <w:r w:rsidRPr="008E11AD">
        <w:rPr>
          <w:szCs w:val="24"/>
        </w:rPr>
        <w:t xml:space="preserve"> </w:t>
      </w:r>
      <w:r>
        <w:rPr>
          <w:szCs w:val="24"/>
          <w:lang w:val="en-US"/>
        </w:rPr>
        <w:t>Histogram</w:t>
      </w:r>
    </w:p>
    <w:p w14:paraId="31A63C26" w14:textId="6D37E79A" w:rsidR="00BA0062" w:rsidRDefault="00BA0062" w:rsidP="00BA0062">
      <w:pPr>
        <w:suppressAutoHyphens/>
        <w:ind w:firstLine="0"/>
        <w:contextualSpacing/>
        <w:jc w:val="left"/>
        <w:rPr>
          <w:szCs w:val="24"/>
        </w:rPr>
      </w:pPr>
      <w:r>
        <w:rPr>
          <w:szCs w:val="24"/>
        </w:rPr>
        <w:t>Далее</w:t>
      </w:r>
      <w:r w:rsidRPr="00BA0062">
        <w:rPr>
          <w:szCs w:val="24"/>
        </w:rPr>
        <w:t xml:space="preserve"> </w:t>
      </w:r>
      <w:r>
        <w:rPr>
          <w:szCs w:val="24"/>
        </w:rPr>
        <w:t>мы рассмотрим графики с настройками отображения.</w:t>
      </w:r>
    </w:p>
    <w:p w14:paraId="14BCF110" w14:textId="360E7662" w:rsidR="00BA0062" w:rsidRPr="008C4B9F" w:rsidRDefault="008C4B9F" w:rsidP="00BA0062">
      <w:pPr>
        <w:suppressAutoHyphens/>
        <w:ind w:firstLine="0"/>
        <w:contextualSpacing/>
        <w:jc w:val="left"/>
        <w:rPr>
          <w:szCs w:val="24"/>
        </w:rPr>
      </w:pPr>
      <w:r>
        <w:rPr>
          <w:szCs w:val="24"/>
        </w:rPr>
        <w:t xml:space="preserve">В каждой из библиотек мы получили результат, который обеспечен цветовой картой, надписями, заголовками, группировкой. Хорошим преимуществом для </w:t>
      </w:r>
      <w:proofErr w:type="spellStart"/>
      <w:r>
        <w:rPr>
          <w:szCs w:val="24"/>
          <w:lang w:val="en-US"/>
        </w:rPr>
        <w:t>Plotly</w:t>
      </w:r>
      <w:proofErr w:type="spellEnd"/>
      <w:r w:rsidRPr="008C4B9F">
        <w:rPr>
          <w:szCs w:val="24"/>
        </w:rPr>
        <w:t xml:space="preserve"> </w:t>
      </w:r>
      <w:r>
        <w:rPr>
          <w:szCs w:val="24"/>
        </w:rPr>
        <w:t xml:space="preserve">является интерактивная фильтрация, которая позволяет исключать данные из визуализации. В </w:t>
      </w:r>
      <w:r>
        <w:rPr>
          <w:szCs w:val="24"/>
          <w:lang w:val="en-US"/>
        </w:rPr>
        <w:t>seaborn</w:t>
      </w:r>
      <w:r w:rsidRPr="008C4B9F">
        <w:rPr>
          <w:szCs w:val="24"/>
        </w:rPr>
        <w:t xml:space="preserve"> </w:t>
      </w:r>
      <w:r>
        <w:rPr>
          <w:szCs w:val="24"/>
        </w:rPr>
        <w:t xml:space="preserve">и </w:t>
      </w:r>
      <w:r>
        <w:rPr>
          <w:szCs w:val="24"/>
          <w:lang w:val="en-US"/>
        </w:rPr>
        <w:t>matplotlib</w:t>
      </w:r>
      <w:r w:rsidRPr="008C4B9F">
        <w:rPr>
          <w:szCs w:val="24"/>
        </w:rPr>
        <w:t xml:space="preserve"> </w:t>
      </w:r>
      <w:r>
        <w:rPr>
          <w:szCs w:val="24"/>
        </w:rPr>
        <w:t>эта функция была в некотором смысле реализована с помощью поля фильтрации Х, которая позволяла фильтровать данные по одной группе.</w:t>
      </w:r>
    </w:p>
    <w:p w14:paraId="2873844C" w14:textId="64BF9822" w:rsidR="00BA0062" w:rsidRDefault="00BA0062" w:rsidP="00BA0062">
      <w:pPr>
        <w:suppressAutoHyphens/>
        <w:ind w:firstLine="0"/>
        <w:contextualSpacing/>
        <w:jc w:val="left"/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352E59A1" wp14:editId="14C30A26">
            <wp:extent cx="6296025" cy="4200525"/>
            <wp:effectExtent l="0" t="0" r="9525" b="9525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420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4C17A" w14:textId="1055DEBD" w:rsidR="00BA0062" w:rsidRPr="00BA0062" w:rsidRDefault="00BA0062" w:rsidP="00BA0062">
      <w:pPr>
        <w:suppressAutoHyphens/>
        <w:ind w:firstLine="0"/>
        <w:contextualSpacing/>
        <w:jc w:val="center"/>
        <w:rPr>
          <w:szCs w:val="24"/>
          <w:lang w:val="en-US"/>
        </w:rPr>
      </w:pPr>
      <w:r>
        <w:rPr>
          <w:szCs w:val="24"/>
        </w:rPr>
        <w:t>Рисунок 1</w:t>
      </w:r>
      <w:r w:rsidR="00C35329">
        <w:rPr>
          <w:szCs w:val="24"/>
          <w:lang w:val="en-US"/>
        </w:rPr>
        <w:t>9</w:t>
      </w:r>
      <w:r>
        <w:rPr>
          <w:szCs w:val="24"/>
        </w:rPr>
        <w:t xml:space="preserve"> – </w:t>
      </w:r>
      <w:r>
        <w:rPr>
          <w:szCs w:val="24"/>
          <w:lang w:val="en-US"/>
        </w:rPr>
        <w:t xml:space="preserve">Matplotlib Bar </w:t>
      </w:r>
      <w:r w:rsidR="008C4B9F">
        <w:rPr>
          <w:szCs w:val="24"/>
          <w:lang w:val="en-US"/>
        </w:rPr>
        <w:t>final</w:t>
      </w:r>
    </w:p>
    <w:p w14:paraId="253C3655" w14:textId="6B10E5C9" w:rsidR="00BA0062" w:rsidRDefault="008C4B9F" w:rsidP="00BA0062">
      <w:pPr>
        <w:suppressAutoHyphens/>
        <w:ind w:firstLine="0"/>
        <w:contextualSpacing/>
        <w:jc w:val="left"/>
        <w:rPr>
          <w:szCs w:val="24"/>
        </w:rPr>
      </w:pPr>
      <w:r>
        <w:rPr>
          <w:noProof/>
          <w:szCs w:val="24"/>
        </w:rPr>
        <w:drawing>
          <wp:inline distT="0" distB="0" distL="0" distR="0" wp14:anchorId="57055B39" wp14:editId="317AB15D">
            <wp:extent cx="6296025" cy="3762375"/>
            <wp:effectExtent l="0" t="0" r="9525" b="9525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376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27983C" w14:textId="3E9F47E1" w:rsidR="008C4B9F" w:rsidRPr="00BA0062" w:rsidRDefault="008C4B9F" w:rsidP="008C4B9F">
      <w:pPr>
        <w:suppressAutoHyphens/>
        <w:ind w:firstLine="0"/>
        <w:contextualSpacing/>
        <w:jc w:val="center"/>
        <w:rPr>
          <w:szCs w:val="24"/>
          <w:lang w:val="en-US"/>
        </w:rPr>
      </w:pPr>
      <w:r>
        <w:rPr>
          <w:szCs w:val="24"/>
        </w:rPr>
        <w:t xml:space="preserve">Рисунок </w:t>
      </w:r>
      <w:r w:rsidR="00C35329">
        <w:rPr>
          <w:szCs w:val="24"/>
          <w:lang w:val="en-US"/>
        </w:rPr>
        <w:t>20</w:t>
      </w:r>
      <w:r>
        <w:rPr>
          <w:szCs w:val="24"/>
        </w:rPr>
        <w:t xml:space="preserve"> – </w:t>
      </w:r>
      <w:r>
        <w:rPr>
          <w:szCs w:val="24"/>
          <w:lang w:val="en-US"/>
        </w:rPr>
        <w:t>Seaborn Bar final</w:t>
      </w:r>
    </w:p>
    <w:p w14:paraId="024C431D" w14:textId="4769CE7C" w:rsidR="008C4B9F" w:rsidRDefault="008C4B9F" w:rsidP="00BA0062">
      <w:pPr>
        <w:suppressAutoHyphens/>
        <w:ind w:firstLine="0"/>
        <w:contextualSpacing/>
        <w:jc w:val="left"/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16E241C0" wp14:editId="39107481">
            <wp:extent cx="6296025" cy="3381375"/>
            <wp:effectExtent l="0" t="0" r="9525" b="9525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D4666B" w14:textId="5B40A9DB" w:rsidR="008C4B9F" w:rsidRPr="008E11AD" w:rsidRDefault="008C4B9F" w:rsidP="008C4B9F">
      <w:pPr>
        <w:suppressAutoHyphens/>
        <w:ind w:firstLine="0"/>
        <w:contextualSpacing/>
        <w:jc w:val="center"/>
        <w:rPr>
          <w:szCs w:val="24"/>
        </w:rPr>
      </w:pPr>
      <w:r>
        <w:rPr>
          <w:szCs w:val="24"/>
        </w:rPr>
        <w:t>Рисунок</w:t>
      </w:r>
      <w:r w:rsidRPr="008E11AD">
        <w:rPr>
          <w:szCs w:val="24"/>
        </w:rPr>
        <w:t xml:space="preserve"> </w:t>
      </w:r>
      <w:r w:rsidR="00C35329" w:rsidRPr="008E11AD">
        <w:rPr>
          <w:szCs w:val="24"/>
        </w:rPr>
        <w:t>21</w:t>
      </w:r>
      <w:r w:rsidRPr="008E11AD">
        <w:rPr>
          <w:szCs w:val="24"/>
        </w:rPr>
        <w:t xml:space="preserve"> – </w:t>
      </w:r>
      <w:proofErr w:type="spellStart"/>
      <w:r>
        <w:rPr>
          <w:szCs w:val="24"/>
          <w:lang w:val="en-US"/>
        </w:rPr>
        <w:t>Plotly</w:t>
      </w:r>
      <w:proofErr w:type="spellEnd"/>
      <w:r w:rsidRPr="008E11AD">
        <w:rPr>
          <w:szCs w:val="24"/>
        </w:rPr>
        <w:t xml:space="preserve"> </w:t>
      </w:r>
      <w:r>
        <w:rPr>
          <w:szCs w:val="24"/>
          <w:lang w:val="en-US"/>
        </w:rPr>
        <w:t>Bar</w:t>
      </w:r>
      <w:r w:rsidRPr="008E11AD">
        <w:rPr>
          <w:szCs w:val="24"/>
        </w:rPr>
        <w:t xml:space="preserve"> </w:t>
      </w:r>
      <w:r>
        <w:rPr>
          <w:szCs w:val="24"/>
          <w:lang w:val="en-US"/>
        </w:rPr>
        <w:t>final</w:t>
      </w:r>
    </w:p>
    <w:p w14:paraId="412344A9" w14:textId="2F48EEA0" w:rsidR="008C4B9F" w:rsidRPr="008C4B9F" w:rsidRDefault="008C4B9F" w:rsidP="00BA0062">
      <w:pPr>
        <w:suppressAutoHyphens/>
        <w:ind w:firstLine="0"/>
        <w:contextualSpacing/>
        <w:jc w:val="left"/>
        <w:rPr>
          <w:szCs w:val="24"/>
        </w:rPr>
      </w:pPr>
      <w:r>
        <w:rPr>
          <w:szCs w:val="24"/>
        </w:rPr>
        <w:t xml:space="preserve">Остальные графики </w:t>
      </w:r>
      <w:r w:rsidR="00467436">
        <w:rPr>
          <w:szCs w:val="24"/>
        </w:rPr>
        <w:t>размещены</w:t>
      </w:r>
      <w:r>
        <w:rPr>
          <w:szCs w:val="24"/>
        </w:rPr>
        <w:t xml:space="preserve"> в приложении.</w:t>
      </w:r>
    </w:p>
    <w:p w14:paraId="34433C55" w14:textId="77777777" w:rsidR="008C4B9F" w:rsidRPr="008C4B9F" w:rsidRDefault="008C4B9F" w:rsidP="00BA0062">
      <w:pPr>
        <w:suppressAutoHyphens/>
        <w:ind w:firstLine="0"/>
        <w:contextualSpacing/>
        <w:jc w:val="left"/>
        <w:rPr>
          <w:szCs w:val="24"/>
        </w:rPr>
      </w:pPr>
    </w:p>
    <w:p w14:paraId="594C351C" w14:textId="214E976D" w:rsidR="00E43102" w:rsidRPr="00C95C83" w:rsidRDefault="00E43102" w:rsidP="005A28A8">
      <w:pPr>
        <w:pStyle w:val="21"/>
      </w:pPr>
      <w:bookmarkStart w:id="32" w:name="_Toc186323320"/>
      <w:r>
        <w:t xml:space="preserve">Рекомендации по </w:t>
      </w:r>
      <w:r w:rsidR="008A344B">
        <w:t xml:space="preserve">выбору </w:t>
      </w:r>
      <w:r w:rsidR="00467436">
        <w:t>библиотеки</w:t>
      </w:r>
      <w:r w:rsidR="008A344B">
        <w:t xml:space="preserve"> в зависимости от проекта</w:t>
      </w:r>
      <w:bookmarkEnd w:id="32"/>
    </w:p>
    <w:p w14:paraId="60C9431E" w14:textId="4CFDAC7F" w:rsidR="00467436" w:rsidRPr="00467436" w:rsidRDefault="00467436" w:rsidP="00C35329">
      <w:pPr>
        <w:pStyle w:val="3"/>
      </w:pPr>
      <w:bookmarkStart w:id="33" w:name="_Toc186323321"/>
      <w:r w:rsidRPr="00467436">
        <w:t>Научные исследования и публикации</w:t>
      </w:r>
      <w:bookmarkEnd w:id="33"/>
    </w:p>
    <w:p w14:paraId="2420B06A" w14:textId="77777777" w:rsidR="00467436" w:rsidRPr="00467436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t xml:space="preserve">Рекомендуемая библиотека: </w:t>
      </w:r>
      <w:proofErr w:type="spellStart"/>
      <w:r w:rsidRPr="00467436">
        <w:rPr>
          <w:szCs w:val="24"/>
        </w:rPr>
        <w:t>Matplotlib</w:t>
      </w:r>
      <w:proofErr w:type="spellEnd"/>
    </w:p>
    <w:p w14:paraId="151C962C" w14:textId="77777777" w:rsidR="00467436" w:rsidRPr="00467436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t xml:space="preserve">Причины: </w:t>
      </w:r>
      <w:proofErr w:type="spellStart"/>
      <w:r w:rsidRPr="00467436">
        <w:rPr>
          <w:szCs w:val="24"/>
        </w:rPr>
        <w:t>Matplotlib</w:t>
      </w:r>
      <w:proofErr w:type="spellEnd"/>
      <w:r w:rsidRPr="00467436">
        <w:rPr>
          <w:szCs w:val="24"/>
        </w:rPr>
        <w:t xml:space="preserve"> предоставляет высокую гибкость и возможность детальной настройки графиков, что важно для точного представления данных в научных работах. Вы сможете адаптировать графики под требования журналов и конференций.</w:t>
      </w:r>
    </w:p>
    <w:p w14:paraId="04B9CA4A" w14:textId="7738D90C" w:rsidR="00467436" w:rsidRPr="00467436" w:rsidRDefault="00467436" w:rsidP="00C35329">
      <w:pPr>
        <w:pStyle w:val="3"/>
      </w:pPr>
      <w:bookmarkStart w:id="34" w:name="_Toc186323322"/>
      <w:r w:rsidRPr="00467436">
        <w:t>Анализ данных и отчетность</w:t>
      </w:r>
      <w:bookmarkEnd w:id="34"/>
    </w:p>
    <w:p w14:paraId="6692241D" w14:textId="77777777" w:rsidR="00467436" w:rsidRPr="00467436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t xml:space="preserve">Рекомендуемая библиотека: </w:t>
      </w:r>
      <w:proofErr w:type="spellStart"/>
      <w:r w:rsidRPr="00467436">
        <w:rPr>
          <w:szCs w:val="24"/>
        </w:rPr>
        <w:t>Seaborn</w:t>
      </w:r>
      <w:proofErr w:type="spellEnd"/>
    </w:p>
    <w:p w14:paraId="0F806553" w14:textId="77777777" w:rsidR="00467436" w:rsidRPr="00467436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t xml:space="preserve">Причины: </w:t>
      </w:r>
      <w:proofErr w:type="spellStart"/>
      <w:r w:rsidRPr="00467436">
        <w:rPr>
          <w:szCs w:val="24"/>
        </w:rPr>
        <w:t>Seaborn</w:t>
      </w:r>
      <w:proofErr w:type="spellEnd"/>
      <w:r w:rsidRPr="00467436">
        <w:rPr>
          <w:szCs w:val="24"/>
        </w:rPr>
        <w:t xml:space="preserve"> идеально подходит для быстрого анализа данных и создания стильных визуализаций. Она хорошо интегрируется с </w:t>
      </w:r>
      <w:proofErr w:type="spellStart"/>
      <w:r w:rsidRPr="00467436">
        <w:rPr>
          <w:szCs w:val="24"/>
        </w:rPr>
        <w:t>Pandas</w:t>
      </w:r>
      <w:proofErr w:type="spellEnd"/>
      <w:r w:rsidRPr="00467436">
        <w:rPr>
          <w:szCs w:val="24"/>
        </w:rPr>
        <w:t>, что позволяет легко обрабатывать данные и визуализировать их в привлекательном виде. Это особенно полезно для создания отчетов и презентаций.</w:t>
      </w:r>
    </w:p>
    <w:p w14:paraId="4BBBCD23" w14:textId="3C63CAF6" w:rsidR="00467436" w:rsidRPr="00467436" w:rsidRDefault="00467436" w:rsidP="00C35329">
      <w:pPr>
        <w:pStyle w:val="3"/>
      </w:pPr>
      <w:bookmarkStart w:id="35" w:name="_Toc186323323"/>
      <w:r>
        <w:t>В</w:t>
      </w:r>
      <w:r w:rsidRPr="00467436">
        <w:t xml:space="preserve">еб-приложения и интерактивные </w:t>
      </w:r>
      <w:proofErr w:type="spellStart"/>
      <w:r w:rsidRPr="00467436">
        <w:t>дашборды</w:t>
      </w:r>
      <w:bookmarkEnd w:id="35"/>
      <w:proofErr w:type="spellEnd"/>
    </w:p>
    <w:p w14:paraId="7EB98317" w14:textId="77777777" w:rsidR="00467436" w:rsidRPr="00467436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t xml:space="preserve">Рекомендуемая библиотека: </w:t>
      </w:r>
      <w:proofErr w:type="spellStart"/>
      <w:r w:rsidRPr="00467436">
        <w:rPr>
          <w:szCs w:val="24"/>
        </w:rPr>
        <w:t>Plotly</w:t>
      </w:r>
      <w:proofErr w:type="spellEnd"/>
    </w:p>
    <w:p w14:paraId="2DE6FF38" w14:textId="77777777" w:rsidR="00467436" w:rsidRPr="00467436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lastRenderedPageBreak/>
        <w:t xml:space="preserve">Причины: </w:t>
      </w:r>
      <w:proofErr w:type="spellStart"/>
      <w:r w:rsidRPr="00467436">
        <w:rPr>
          <w:szCs w:val="24"/>
        </w:rPr>
        <w:t>Plotly</w:t>
      </w:r>
      <w:proofErr w:type="spellEnd"/>
      <w:r w:rsidRPr="00467436">
        <w:rPr>
          <w:szCs w:val="24"/>
        </w:rPr>
        <w:t xml:space="preserve"> позволяет создавать интерактивные графики, что делает её отличным выбором для веб-приложений и </w:t>
      </w:r>
      <w:proofErr w:type="spellStart"/>
      <w:r w:rsidRPr="00467436">
        <w:rPr>
          <w:szCs w:val="24"/>
        </w:rPr>
        <w:t>дашбордов</w:t>
      </w:r>
      <w:proofErr w:type="spellEnd"/>
      <w:r w:rsidRPr="00467436">
        <w:rPr>
          <w:szCs w:val="24"/>
        </w:rPr>
        <w:t>. Пользователи смогут взаимодействовать с данными, что повышает вовлеченность и улучшает восприятие информации.</w:t>
      </w:r>
    </w:p>
    <w:p w14:paraId="11D9D68C" w14:textId="29C6FD25" w:rsidR="00467436" w:rsidRPr="00467436" w:rsidRDefault="00467436" w:rsidP="00C35329">
      <w:pPr>
        <w:pStyle w:val="3"/>
      </w:pPr>
      <w:bookmarkStart w:id="36" w:name="_Toc186323324"/>
      <w:r w:rsidRPr="00467436">
        <w:t>Презентации и визуализация данных для бизнеса</w:t>
      </w:r>
      <w:bookmarkEnd w:id="36"/>
    </w:p>
    <w:p w14:paraId="6D086C1C" w14:textId="77777777" w:rsidR="00467436" w:rsidRPr="00467436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t xml:space="preserve">Рекомендуемая библиотека: </w:t>
      </w:r>
      <w:proofErr w:type="spellStart"/>
      <w:r w:rsidRPr="00467436">
        <w:rPr>
          <w:szCs w:val="24"/>
        </w:rPr>
        <w:t>Plotly</w:t>
      </w:r>
      <w:proofErr w:type="spellEnd"/>
      <w:r w:rsidRPr="00467436">
        <w:rPr>
          <w:szCs w:val="24"/>
        </w:rPr>
        <w:t xml:space="preserve"> или </w:t>
      </w:r>
      <w:proofErr w:type="spellStart"/>
      <w:r w:rsidRPr="00467436">
        <w:rPr>
          <w:szCs w:val="24"/>
        </w:rPr>
        <w:t>Seaborn</w:t>
      </w:r>
      <w:proofErr w:type="spellEnd"/>
    </w:p>
    <w:p w14:paraId="7728514D" w14:textId="77777777" w:rsidR="00467436" w:rsidRPr="00467436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t>Причины</w:t>
      </w:r>
      <w:proofErr w:type="gramStart"/>
      <w:r w:rsidRPr="00467436">
        <w:rPr>
          <w:szCs w:val="24"/>
        </w:rPr>
        <w:t>: Для</w:t>
      </w:r>
      <w:proofErr w:type="gramEnd"/>
      <w:r w:rsidRPr="00467436">
        <w:rPr>
          <w:szCs w:val="24"/>
        </w:rPr>
        <w:t xml:space="preserve"> бизнес-презентаций важна как визуальная привлекательность, так и возможность взаимодействия с графиками. </w:t>
      </w:r>
      <w:proofErr w:type="spellStart"/>
      <w:r w:rsidRPr="00467436">
        <w:rPr>
          <w:szCs w:val="24"/>
        </w:rPr>
        <w:t>Plotly</w:t>
      </w:r>
      <w:proofErr w:type="spellEnd"/>
      <w:r w:rsidRPr="00467436">
        <w:rPr>
          <w:szCs w:val="24"/>
        </w:rPr>
        <w:t xml:space="preserve"> предоставляет интерактивные элементы, в то время как </w:t>
      </w:r>
      <w:proofErr w:type="spellStart"/>
      <w:r w:rsidRPr="00467436">
        <w:rPr>
          <w:szCs w:val="24"/>
        </w:rPr>
        <w:t>Seaborn</w:t>
      </w:r>
      <w:proofErr w:type="spellEnd"/>
      <w:r w:rsidRPr="00467436">
        <w:rPr>
          <w:szCs w:val="24"/>
        </w:rPr>
        <w:t xml:space="preserve"> позволяет быстро создавать стильные и информативные графики.</w:t>
      </w:r>
    </w:p>
    <w:p w14:paraId="60C3DCCC" w14:textId="416CA5A2" w:rsidR="00467436" w:rsidRPr="00467436" w:rsidRDefault="00467436" w:rsidP="00C35329">
      <w:pPr>
        <w:pStyle w:val="3"/>
      </w:pPr>
      <w:bookmarkStart w:id="37" w:name="_Toc186323325"/>
      <w:r w:rsidRPr="00467436">
        <w:t>Образовательные проекты и курсовые работы</w:t>
      </w:r>
      <w:bookmarkEnd w:id="37"/>
    </w:p>
    <w:p w14:paraId="54FA789E" w14:textId="77777777" w:rsidR="00467436" w:rsidRPr="00467436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t xml:space="preserve">Рекомендуемая библиотека: </w:t>
      </w:r>
      <w:proofErr w:type="spellStart"/>
      <w:r w:rsidRPr="00467436">
        <w:rPr>
          <w:szCs w:val="24"/>
        </w:rPr>
        <w:t>Seaborn</w:t>
      </w:r>
      <w:proofErr w:type="spellEnd"/>
      <w:r w:rsidRPr="00467436">
        <w:rPr>
          <w:szCs w:val="24"/>
        </w:rPr>
        <w:t xml:space="preserve"> или </w:t>
      </w:r>
      <w:proofErr w:type="spellStart"/>
      <w:r w:rsidRPr="00467436">
        <w:rPr>
          <w:szCs w:val="24"/>
        </w:rPr>
        <w:t>Matplotlib</w:t>
      </w:r>
      <w:proofErr w:type="spellEnd"/>
    </w:p>
    <w:p w14:paraId="27F21E91" w14:textId="77777777" w:rsidR="00467436" w:rsidRPr="00467436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t xml:space="preserve">Причины: </w:t>
      </w:r>
      <w:proofErr w:type="spellStart"/>
      <w:r w:rsidRPr="00467436">
        <w:rPr>
          <w:szCs w:val="24"/>
        </w:rPr>
        <w:t>Seaborn</w:t>
      </w:r>
      <w:proofErr w:type="spellEnd"/>
      <w:r w:rsidRPr="00467436">
        <w:rPr>
          <w:szCs w:val="24"/>
        </w:rPr>
        <w:t xml:space="preserve"> будет хорошим выбором для быстрого создания визуализаций с минимальными усилиями, что полезно для образовательных проектов. </w:t>
      </w:r>
      <w:proofErr w:type="spellStart"/>
      <w:r w:rsidRPr="00467436">
        <w:rPr>
          <w:szCs w:val="24"/>
        </w:rPr>
        <w:t>Matplotlib</w:t>
      </w:r>
      <w:proofErr w:type="spellEnd"/>
      <w:r w:rsidRPr="00467436">
        <w:rPr>
          <w:szCs w:val="24"/>
        </w:rPr>
        <w:t xml:space="preserve"> также подойдет, если требуется глубокая настройка графиков.</w:t>
      </w:r>
    </w:p>
    <w:p w14:paraId="0E8B5A00" w14:textId="6FCCF3F8" w:rsidR="00467436" w:rsidRPr="00467436" w:rsidRDefault="00467436" w:rsidP="00C35329">
      <w:pPr>
        <w:pStyle w:val="3"/>
      </w:pPr>
      <w:bookmarkStart w:id="38" w:name="_Toc186323326"/>
      <w:r w:rsidRPr="00467436">
        <w:t>Проекты с акцентом на визуализацию больших данных</w:t>
      </w:r>
      <w:bookmarkEnd w:id="38"/>
    </w:p>
    <w:p w14:paraId="130863C1" w14:textId="77777777" w:rsidR="00467436" w:rsidRPr="00467436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t xml:space="preserve">Рекомендуемая библиотека: </w:t>
      </w:r>
      <w:proofErr w:type="spellStart"/>
      <w:r w:rsidRPr="00467436">
        <w:rPr>
          <w:szCs w:val="24"/>
        </w:rPr>
        <w:t>Plotly</w:t>
      </w:r>
      <w:proofErr w:type="spellEnd"/>
    </w:p>
    <w:p w14:paraId="0E427E76" w14:textId="43E7ADF7" w:rsidR="00F72B5F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t>Причины</w:t>
      </w:r>
      <w:proofErr w:type="gramStart"/>
      <w:r w:rsidRPr="00467436">
        <w:rPr>
          <w:szCs w:val="24"/>
        </w:rPr>
        <w:t>: Для</w:t>
      </w:r>
      <w:proofErr w:type="gramEnd"/>
      <w:r w:rsidRPr="00467436">
        <w:rPr>
          <w:szCs w:val="24"/>
        </w:rPr>
        <w:t xml:space="preserve"> работы с большими объемами данных и их визуализации </w:t>
      </w:r>
      <w:proofErr w:type="spellStart"/>
      <w:r w:rsidRPr="00467436">
        <w:rPr>
          <w:szCs w:val="24"/>
        </w:rPr>
        <w:t>Plotly</w:t>
      </w:r>
      <w:proofErr w:type="spellEnd"/>
      <w:r w:rsidRPr="00467436">
        <w:rPr>
          <w:szCs w:val="24"/>
        </w:rPr>
        <w:t xml:space="preserve"> предоставляет мощные инструменты для создания интерактивных графиков, которые могут легко обрабатывать и отображать большие наборы данных.</w:t>
      </w:r>
    </w:p>
    <w:p w14:paraId="63B67AEC" w14:textId="77777777" w:rsidR="00E43102" w:rsidRPr="00C95C83" w:rsidRDefault="00E43102" w:rsidP="00E43102">
      <w:pPr>
        <w:suppressAutoHyphens/>
        <w:contextualSpacing/>
        <w:jc w:val="left"/>
        <w:rPr>
          <w:szCs w:val="24"/>
        </w:rPr>
      </w:pPr>
    </w:p>
    <w:p w14:paraId="27FA32C2" w14:textId="6F845666" w:rsidR="006511B8" w:rsidRDefault="00462341" w:rsidP="00DE210D">
      <w:pPr>
        <w:pStyle w:val="1"/>
      </w:pPr>
      <w:r w:rsidRPr="00C95C83">
        <w:br w:type="page"/>
      </w:r>
      <w:bookmarkStart w:id="39" w:name="_Toc186323327"/>
      <w:r w:rsidR="008A344B">
        <w:lastRenderedPageBreak/>
        <w:t>ЗАКЛЮЧЕНИЕ</w:t>
      </w:r>
      <w:bookmarkEnd w:id="39"/>
    </w:p>
    <w:p w14:paraId="69459F95" w14:textId="59CD2DB8" w:rsidR="008A344B" w:rsidRDefault="008A344B" w:rsidP="005A28A8">
      <w:pPr>
        <w:pStyle w:val="21"/>
      </w:pPr>
      <w:bookmarkStart w:id="40" w:name="_Toc186323328"/>
      <w:r>
        <w:t>Обзор выполненной работы</w:t>
      </w:r>
      <w:bookmarkEnd w:id="40"/>
    </w:p>
    <w:p w14:paraId="15982720" w14:textId="3B262E6A" w:rsidR="008A344B" w:rsidRPr="00C35329" w:rsidRDefault="00776075" w:rsidP="008A344B">
      <w:r w:rsidRPr="00C35329">
        <w:t xml:space="preserve">В рамках данной работы была проведена визуализация данных с использованием трех популярных библиотек: </w:t>
      </w:r>
      <w:proofErr w:type="spellStart"/>
      <w:r w:rsidRPr="00C35329">
        <w:t>Matplotlib</w:t>
      </w:r>
      <w:proofErr w:type="spellEnd"/>
      <w:r w:rsidRPr="00C35329">
        <w:t xml:space="preserve">, </w:t>
      </w:r>
      <w:proofErr w:type="spellStart"/>
      <w:r w:rsidRPr="00C35329">
        <w:t>Seaborn</w:t>
      </w:r>
      <w:proofErr w:type="spellEnd"/>
      <w:r w:rsidRPr="00C35329">
        <w:t xml:space="preserve"> и </w:t>
      </w:r>
      <w:proofErr w:type="spellStart"/>
      <w:r w:rsidRPr="00C35329">
        <w:t>Plotly</w:t>
      </w:r>
      <w:proofErr w:type="spellEnd"/>
      <w:r w:rsidRPr="00C35329">
        <w:t>. Основная цель заключалась в создании базовых графиков (столбчатых, линейных, гистограмм и контурных) и их доработке для достижения максимальной визуальной понятности и информативности.</w:t>
      </w:r>
    </w:p>
    <w:p w14:paraId="45E5FD66" w14:textId="77777777" w:rsidR="00776075" w:rsidRPr="00C35329" w:rsidRDefault="00776075" w:rsidP="00C35329">
      <w:pPr>
        <w:pStyle w:val="3"/>
      </w:pPr>
      <w:bookmarkStart w:id="41" w:name="_Toc186323329"/>
      <w:r w:rsidRPr="00C35329">
        <w:rPr>
          <w:rStyle w:val="afffff2"/>
          <w:b/>
          <w:bCs w:val="0"/>
        </w:rPr>
        <w:t>Создание базовых графиков</w:t>
      </w:r>
      <w:bookmarkEnd w:id="41"/>
    </w:p>
    <w:p w14:paraId="6F83EB34" w14:textId="20DFAED1" w:rsidR="008A344B" w:rsidRPr="00C35329" w:rsidRDefault="00776075" w:rsidP="008A344B">
      <w:pPr>
        <w:rPr>
          <w:szCs w:val="24"/>
        </w:rPr>
      </w:pPr>
      <w:r w:rsidRPr="00C35329">
        <w:rPr>
          <w:rStyle w:val="afffff2"/>
          <w:color w:val="24292F"/>
          <w:szCs w:val="24"/>
        </w:rPr>
        <w:t>Столбчатые графики (</w:t>
      </w:r>
      <w:proofErr w:type="spellStart"/>
      <w:r w:rsidRPr="00C35329">
        <w:rPr>
          <w:rStyle w:val="afffff2"/>
          <w:color w:val="24292F"/>
          <w:szCs w:val="24"/>
        </w:rPr>
        <w:t>Bar</w:t>
      </w:r>
      <w:proofErr w:type="spellEnd"/>
      <w:r w:rsidRPr="00C35329">
        <w:rPr>
          <w:rStyle w:val="afffff2"/>
          <w:color w:val="24292F"/>
          <w:szCs w:val="24"/>
        </w:rPr>
        <w:t xml:space="preserve"> </w:t>
      </w:r>
      <w:proofErr w:type="spellStart"/>
      <w:r w:rsidRPr="00C35329">
        <w:rPr>
          <w:rStyle w:val="afffff2"/>
          <w:color w:val="24292F"/>
          <w:szCs w:val="24"/>
        </w:rPr>
        <w:t>Charts</w:t>
      </w:r>
      <w:proofErr w:type="spellEnd"/>
      <w:r w:rsidRPr="00C35329">
        <w:rPr>
          <w:rStyle w:val="afffff2"/>
          <w:color w:val="24292F"/>
          <w:szCs w:val="24"/>
        </w:rPr>
        <w:t>)</w:t>
      </w:r>
      <w:r w:rsidRPr="00C35329">
        <w:rPr>
          <w:color w:val="24292F"/>
          <w:szCs w:val="24"/>
        </w:rPr>
        <w:t>:</w:t>
      </w:r>
      <w:r w:rsidRPr="00C35329">
        <w:rPr>
          <w:szCs w:val="24"/>
        </w:rPr>
        <w:t xml:space="preserve"> </w:t>
      </w:r>
    </w:p>
    <w:p w14:paraId="40425494" w14:textId="7CFF1F21" w:rsidR="00776075" w:rsidRPr="00C35329" w:rsidRDefault="00776075" w:rsidP="00776075">
      <w:pPr>
        <w:pStyle w:val="affff9"/>
        <w:numPr>
          <w:ilvl w:val="0"/>
          <w:numId w:val="16"/>
        </w:numPr>
      </w:pPr>
      <w:r w:rsidRPr="00C35329">
        <w:rPr>
          <w:b/>
          <w:bCs/>
          <w:lang w:val="en-US"/>
        </w:rPr>
        <w:t>Matplotlib</w:t>
      </w:r>
      <w:r w:rsidRPr="00C35329">
        <w:t xml:space="preserve">: Используя </w:t>
      </w:r>
      <w:proofErr w:type="spellStart"/>
      <w:r w:rsidRPr="00C35329">
        <w:t>Matplotlib</w:t>
      </w:r>
      <w:proofErr w:type="spellEnd"/>
      <w:r w:rsidRPr="00C35329">
        <w:t>, был создан базовый столбчатый график для представления категориальных данных. График был простым, но требовал доработки для улучшения читабельности</w:t>
      </w:r>
      <w:r w:rsidRPr="00C35329">
        <w:rPr>
          <w:lang w:val="en-US"/>
        </w:rPr>
        <w:t>;</w:t>
      </w:r>
    </w:p>
    <w:p w14:paraId="625A2C33" w14:textId="23D0013A" w:rsidR="00776075" w:rsidRPr="00C35329" w:rsidRDefault="00776075" w:rsidP="00776075">
      <w:pPr>
        <w:pStyle w:val="affff9"/>
        <w:numPr>
          <w:ilvl w:val="0"/>
          <w:numId w:val="16"/>
        </w:numPr>
      </w:pPr>
      <w:proofErr w:type="spellStart"/>
      <w:r w:rsidRPr="00C35329">
        <w:rPr>
          <w:b/>
          <w:bCs/>
        </w:rPr>
        <w:t>Seaborn</w:t>
      </w:r>
      <w:proofErr w:type="spellEnd"/>
      <w:r w:rsidRPr="00C35329">
        <w:t xml:space="preserve">: С </w:t>
      </w:r>
      <w:proofErr w:type="spellStart"/>
      <w:r w:rsidRPr="00C35329">
        <w:t>Seaborn</w:t>
      </w:r>
      <w:proofErr w:type="spellEnd"/>
      <w:r w:rsidRPr="00C35329">
        <w:t xml:space="preserve"> был создан более стильный столбчатый график с использованием встроенных цветовых палитр, что сделало его более привлекательным и информативным</w:t>
      </w:r>
    </w:p>
    <w:p w14:paraId="7DCBC98F" w14:textId="106B8608" w:rsidR="00776075" w:rsidRPr="00C35329" w:rsidRDefault="00776075" w:rsidP="00776075">
      <w:pPr>
        <w:pStyle w:val="affff9"/>
        <w:numPr>
          <w:ilvl w:val="0"/>
          <w:numId w:val="16"/>
        </w:numPr>
      </w:pPr>
      <w:proofErr w:type="spellStart"/>
      <w:r w:rsidRPr="00C35329">
        <w:rPr>
          <w:b/>
          <w:bCs/>
        </w:rPr>
        <w:t>Plotly</w:t>
      </w:r>
      <w:proofErr w:type="spellEnd"/>
      <w:r w:rsidRPr="00C35329">
        <w:t xml:space="preserve">: В </w:t>
      </w:r>
      <w:proofErr w:type="spellStart"/>
      <w:r w:rsidRPr="00C35329">
        <w:t>Plotly</w:t>
      </w:r>
      <w:proofErr w:type="spellEnd"/>
      <w:r w:rsidRPr="00C35329">
        <w:t xml:space="preserve"> был разработан интерактивный столбчатый график, позволяющий пользователю взаимодействовать с данными, что добавило ценности для анализа</w:t>
      </w:r>
    </w:p>
    <w:p w14:paraId="40F43702" w14:textId="0DBA0546" w:rsidR="00776075" w:rsidRPr="00C35329" w:rsidRDefault="00776075" w:rsidP="008A344B">
      <w:pPr>
        <w:rPr>
          <w:rStyle w:val="afffff2"/>
          <w:color w:val="24292F"/>
          <w:szCs w:val="24"/>
          <w:lang w:val="en-US"/>
        </w:rPr>
      </w:pPr>
      <w:r w:rsidRPr="00C35329">
        <w:rPr>
          <w:rStyle w:val="afffff2"/>
          <w:color w:val="24292F"/>
          <w:szCs w:val="24"/>
        </w:rPr>
        <w:t xml:space="preserve">Линейные графики (Line </w:t>
      </w:r>
      <w:proofErr w:type="spellStart"/>
      <w:r w:rsidRPr="00C35329">
        <w:rPr>
          <w:rStyle w:val="afffff2"/>
          <w:color w:val="24292F"/>
          <w:szCs w:val="24"/>
        </w:rPr>
        <w:t>Charts</w:t>
      </w:r>
      <w:proofErr w:type="spellEnd"/>
      <w:r w:rsidRPr="00C35329">
        <w:rPr>
          <w:rStyle w:val="afffff2"/>
          <w:color w:val="24292F"/>
          <w:szCs w:val="24"/>
        </w:rPr>
        <w:t>)</w:t>
      </w:r>
      <w:r w:rsidRPr="00C35329">
        <w:rPr>
          <w:rStyle w:val="afffff2"/>
          <w:color w:val="24292F"/>
          <w:szCs w:val="24"/>
          <w:lang w:val="en-US"/>
        </w:rPr>
        <w:t>:</w:t>
      </w:r>
    </w:p>
    <w:p w14:paraId="34691623" w14:textId="77777777" w:rsidR="00776075" w:rsidRPr="00C35329" w:rsidRDefault="00776075" w:rsidP="00776075">
      <w:pPr>
        <w:pStyle w:val="affff9"/>
        <w:numPr>
          <w:ilvl w:val="0"/>
          <w:numId w:val="17"/>
        </w:numPr>
        <w:rPr>
          <w:lang w:val="en-US"/>
        </w:rPr>
      </w:pPr>
    </w:p>
    <w:p w14:paraId="3E509913" w14:textId="06350086" w:rsidR="00776075" w:rsidRPr="00C35329" w:rsidRDefault="00776075" w:rsidP="008A344B">
      <w:pPr>
        <w:rPr>
          <w:rStyle w:val="afffff2"/>
          <w:color w:val="24292F"/>
          <w:sz w:val="21"/>
          <w:szCs w:val="21"/>
          <w:lang w:val="en-US"/>
        </w:rPr>
      </w:pPr>
      <w:r w:rsidRPr="00C35329">
        <w:rPr>
          <w:rStyle w:val="afffff2"/>
          <w:color w:val="24292F"/>
          <w:sz w:val="21"/>
          <w:szCs w:val="21"/>
        </w:rPr>
        <w:t>Гистограммы (</w:t>
      </w:r>
      <w:proofErr w:type="spellStart"/>
      <w:r w:rsidRPr="00C35329">
        <w:rPr>
          <w:rStyle w:val="afffff2"/>
          <w:color w:val="24292F"/>
          <w:sz w:val="21"/>
          <w:szCs w:val="21"/>
        </w:rPr>
        <w:t>Histograms</w:t>
      </w:r>
      <w:proofErr w:type="spellEnd"/>
      <w:r w:rsidRPr="00C35329">
        <w:rPr>
          <w:rStyle w:val="afffff2"/>
          <w:color w:val="24292F"/>
          <w:sz w:val="21"/>
          <w:szCs w:val="21"/>
        </w:rPr>
        <w:t>)</w:t>
      </w:r>
      <w:r w:rsidRPr="00C35329">
        <w:rPr>
          <w:rStyle w:val="afffff2"/>
          <w:color w:val="24292F"/>
          <w:sz w:val="21"/>
          <w:szCs w:val="21"/>
          <w:lang w:val="en-US"/>
        </w:rPr>
        <w:t>:</w:t>
      </w:r>
    </w:p>
    <w:p w14:paraId="21D6A142" w14:textId="0BA1EB79" w:rsidR="00776075" w:rsidRPr="00C35329" w:rsidRDefault="00776075" w:rsidP="00776075">
      <w:pPr>
        <w:pStyle w:val="affff9"/>
        <w:numPr>
          <w:ilvl w:val="0"/>
          <w:numId w:val="16"/>
        </w:numPr>
      </w:pPr>
      <w:proofErr w:type="spellStart"/>
      <w:r w:rsidRPr="00C35329">
        <w:rPr>
          <w:b/>
          <w:bCs/>
        </w:rPr>
        <w:t>Matplotlib</w:t>
      </w:r>
      <w:proofErr w:type="spellEnd"/>
      <w:r w:rsidRPr="00C35329">
        <w:t>: Базовая гистограмма была создана для визуализации распределения данных, но требовала улучшений;</w:t>
      </w:r>
    </w:p>
    <w:p w14:paraId="5DD33BD9" w14:textId="601FF60A" w:rsidR="00776075" w:rsidRPr="00C35329" w:rsidRDefault="00776075" w:rsidP="00776075">
      <w:pPr>
        <w:pStyle w:val="affff9"/>
        <w:numPr>
          <w:ilvl w:val="0"/>
          <w:numId w:val="17"/>
        </w:numPr>
      </w:pPr>
      <w:proofErr w:type="spellStart"/>
      <w:r w:rsidRPr="00C35329">
        <w:rPr>
          <w:b/>
          <w:bCs/>
        </w:rPr>
        <w:t>Seaborn</w:t>
      </w:r>
      <w:proofErr w:type="spellEnd"/>
      <w:r w:rsidRPr="00C35329">
        <w:t xml:space="preserve">: С помощью </w:t>
      </w:r>
      <w:proofErr w:type="spellStart"/>
      <w:r w:rsidRPr="00C35329">
        <w:t>Seaborn</w:t>
      </w:r>
      <w:proofErr w:type="spellEnd"/>
      <w:r w:rsidRPr="00C35329">
        <w:t xml:space="preserve"> была создана гистограмма с наложением KDE (</w:t>
      </w:r>
      <w:proofErr w:type="spellStart"/>
      <w:r w:rsidRPr="00C35329">
        <w:t>Kernel</w:t>
      </w:r>
      <w:proofErr w:type="spellEnd"/>
      <w:r w:rsidRPr="00C35329">
        <w:t xml:space="preserve"> </w:t>
      </w:r>
      <w:proofErr w:type="spellStart"/>
      <w:r w:rsidRPr="00C35329">
        <w:t>Density</w:t>
      </w:r>
      <w:proofErr w:type="spellEnd"/>
      <w:r w:rsidRPr="00C35329">
        <w:t xml:space="preserve"> </w:t>
      </w:r>
      <w:proofErr w:type="spellStart"/>
      <w:r w:rsidRPr="00C35329">
        <w:t>Estimate</w:t>
      </w:r>
      <w:proofErr w:type="spellEnd"/>
      <w:r w:rsidRPr="00C35329">
        <w:t>), что позволило лучше визуализировать распределение;</w:t>
      </w:r>
    </w:p>
    <w:p w14:paraId="452EC509" w14:textId="13EE906A" w:rsidR="00776075" w:rsidRPr="00C35329" w:rsidRDefault="00776075" w:rsidP="00776075">
      <w:pPr>
        <w:pStyle w:val="affff9"/>
        <w:numPr>
          <w:ilvl w:val="0"/>
          <w:numId w:val="17"/>
        </w:numPr>
      </w:pPr>
      <w:proofErr w:type="spellStart"/>
      <w:r w:rsidRPr="00C35329">
        <w:rPr>
          <w:b/>
          <w:bCs/>
        </w:rPr>
        <w:t>Plotly</w:t>
      </w:r>
      <w:proofErr w:type="spellEnd"/>
      <w:r w:rsidRPr="00C35329">
        <w:t xml:space="preserve">: В </w:t>
      </w:r>
      <w:proofErr w:type="spellStart"/>
      <w:r w:rsidRPr="00C35329">
        <w:t>Plotly</w:t>
      </w:r>
      <w:proofErr w:type="spellEnd"/>
      <w:r w:rsidRPr="00C35329">
        <w:t xml:space="preserve"> была реализована интерактивная гистограмма, что дало возможность пользователю настраивать диапазоны и исследовать данные</w:t>
      </w:r>
    </w:p>
    <w:p w14:paraId="23E75AB1" w14:textId="202280CC" w:rsidR="00776075" w:rsidRPr="00C35329" w:rsidRDefault="00776075" w:rsidP="00776075">
      <w:pPr>
        <w:rPr>
          <w:color w:val="24292F"/>
          <w:szCs w:val="24"/>
        </w:rPr>
      </w:pPr>
      <w:r w:rsidRPr="00C35329">
        <w:rPr>
          <w:rStyle w:val="afffff2"/>
          <w:color w:val="24292F"/>
          <w:szCs w:val="24"/>
        </w:rPr>
        <w:t>Контурные графики (</w:t>
      </w:r>
      <w:proofErr w:type="spellStart"/>
      <w:r w:rsidRPr="00C35329">
        <w:rPr>
          <w:rStyle w:val="afffff2"/>
          <w:color w:val="24292F"/>
          <w:szCs w:val="24"/>
        </w:rPr>
        <w:t>Contour</w:t>
      </w:r>
      <w:proofErr w:type="spellEnd"/>
      <w:r w:rsidRPr="00C35329">
        <w:rPr>
          <w:rStyle w:val="afffff2"/>
          <w:color w:val="24292F"/>
          <w:szCs w:val="24"/>
        </w:rPr>
        <w:t xml:space="preserve"> </w:t>
      </w:r>
      <w:proofErr w:type="spellStart"/>
      <w:r w:rsidRPr="00C35329">
        <w:rPr>
          <w:rStyle w:val="afffff2"/>
          <w:color w:val="24292F"/>
          <w:szCs w:val="24"/>
        </w:rPr>
        <w:t>Plots</w:t>
      </w:r>
      <w:proofErr w:type="spellEnd"/>
      <w:r w:rsidRPr="00C35329">
        <w:rPr>
          <w:rStyle w:val="afffff2"/>
          <w:color w:val="24292F"/>
          <w:szCs w:val="24"/>
        </w:rPr>
        <w:t>)</w:t>
      </w:r>
      <w:r w:rsidRPr="00C35329">
        <w:rPr>
          <w:color w:val="24292F"/>
          <w:szCs w:val="24"/>
        </w:rPr>
        <w:t>:</w:t>
      </w:r>
    </w:p>
    <w:p w14:paraId="66B3DCE3" w14:textId="6BDC19FC" w:rsidR="00776075" w:rsidRPr="00C35329" w:rsidRDefault="00776075" w:rsidP="00776075">
      <w:pPr>
        <w:pStyle w:val="affff9"/>
        <w:numPr>
          <w:ilvl w:val="0"/>
          <w:numId w:val="16"/>
        </w:numPr>
      </w:pPr>
      <w:proofErr w:type="spellStart"/>
      <w:r w:rsidRPr="00C35329">
        <w:rPr>
          <w:b/>
          <w:bCs/>
        </w:rPr>
        <w:t>Matplotlib</w:t>
      </w:r>
      <w:proofErr w:type="spellEnd"/>
      <w:r w:rsidRPr="00C35329">
        <w:t>: Контурный график был создан для визуализации двумерных данных, однако имел ограниченные визуальные возможности;</w:t>
      </w:r>
    </w:p>
    <w:p w14:paraId="75DDBEF9" w14:textId="702CBB17" w:rsidR="00776075" w:rsidRPr="00C35329" w:rsidRDefault="00776075" w:rsidP="00776075">
      <w:pPr>
        <w:pStyle w:val="affff9"/>
        <w:numPr>
          <w:ilvl w:val="0"/>
          <w:numId w:val="16"/>
        </w:numPr>
      </w:pPr>
      <w:proofErr w:type="spellStart"/>
      <w:r w:rsidRPr="00C35329">
        <w:rPr>
          <w:b/>
          <w:bCs/>
        </w:rPr>
        <w:t>Seaborn</w:t>
      </w:r>
      <w:proofErr w:type="spellEnd"/>
      <w:r w:rsidRPr="00C35329">
        <w:t xml:space="preserve">: С </w:t>
      </w:r>
      <w:proofErr w:type="spellStart"/>
      <w:r w:rsidRPr="00C35329">
        <w:t>Seaborn</w:t>
      </w:r>
      <w:proofErr w:type="spellEnd"/>
      <w:r w:rsidRPr="00C35329">
        <w:t xml:space="preserve"> был создан более эстетичный контурный график с улучшенной цветовой схемой и четкими уровнями;</w:t>
      </w:r>
    </w:p>
    <w:p w14:paraId="7F1257AA" w14:textId="3713FFB8" w:rsidR="00776075" w:rsidRPr="00C35329" w:rsidRDefault="00776075" w:rsidP="00776075">
      <w:pPr>
        <w:pStyle w:val="affff9"/>
        <w:numPr>
          <w:ilvl w:val="0"/>
          <w:numId w:val="16"/>
        </w:numPr>
      </w:pPr>
      <w:proofErr w:type="spellStart"/>
      <w:r w:rsidRPr="00C35329">
        <w:rPr>
          <w:b/>
          <w:bCs/>
        </w:rPr>
        <w:t>Plotly</w:t>
      </w:r>
      <w:proofErr w:type="spellEnd"/>
      <w:r w:rsidRPr="00C35329">
        <w:t xml:space="preserve">: Контурный график в </w:t>
      </w:r>
      <w:proofErr w:type="spellStart"/>
      <w:r w:rsidRPr="00C35329">
        <w:t>Plotly</w:t>
      </w:r>
      <w:proofErr w:type="spellEnd"/>
      <w:r w:rsidRPr="00C35329">
        <w:t xml:space="preserve"> был интерактивным, позволяя пользователю исследовать уровни и значения в реальном времени</w:t>
      </w:r>
    </w:p>
    <w:p w14:paraId="3823820E" w14:textId="0E89E704" w:rsidR="00776075" w:rsidRPr="00C35329" w:rsidRDefault="00776075" w:rsidP="00C35329">
      <w:pPr>
        <w:pStyle w:val="3"/>
      </w:pPr>
      <w:bookmarkStart w:id="42" w:name="_Toc186323330"/>
      <w:r w:rsidRPr="00C35329">
        <w:rPr>
          <w:rStyle w:val="afffff2"/>
          <w:b/>
          <w:bCs w:val="0"/>
        </w:rPr>
        <w:lastRenderedPageBreak/>
        <w:t>Доработка графиков для визуального оформления и информативности</w:t>
      </w:r>
      <w:bookmarkEnd w:id="42"/>
    </w:p>
    <w:p w14:paraId="5B703A53" w14:textId="718540E5" w:rsidR="00776075" w:rsidRPr="00C35329" w:rsidRDefault="00776075" w:rsidP="00776075">
      <w:r w:rsidRPr="00C35329">
        <w:t>После создания базовых графиков, была проведена работа по их доработке:</w:t>
      </w:r>
    </w:p>
    <w:p w14:paraId="166F19E3" w14:textId="60665933" w:rsidR="00776075" w:rsidRPr="00C35329" w:rsidRDefault="00776075" w:rsidP="00776075">
      <w:pPr>
        <w:pStyle w:val="affff9"/>
        <w:numPr>
          <w:ilvl w:val="0"/>
          <w:numId w:val="19"/>
        </w:numPr>
      </w:pPr>
      <w:r w:rsidRPr="00C35329">
        <w:t>Улучшение цветовой схемы: Все графики были доработаны с использованием цветовых палитр, которые обеспечивают лучшую контрастность и восприятие информации;</w:t>
      </w:r>
    </w:p>
    <w:p w14:paraId="5178EF04" w14:textId="782709C0" w:rsidR="00776075" w:rsidRPr="00C35329" w:rsidRDefault="00776075" w:rsidP="00776075">
      <w:pPr>
        <w:pStyle w:val="affff9"/>
        <w:numPr>
          <w:ilvl w:val="0"/>
          <w:numId w:val="19"/>
        </w:numPr>
      </w:pPr>
      <w:r w:rsidRPr="00C35329">
        <w:t>Добавление подписей и заголовков: Каждому графику были добавлены четкие заголовки, подписи осей и легенды, что значительно улучшило их информативность;</w:t>
      </w:r>
    </w:p>
    <w:p w14:paraId="06D34F03" w14:textId="55EC58E1" w:rsidR="00776075" w:rsidRPr="00C35329" w:rsidRDefault="00776075" w:rsidP="00776075">
      <w:pPr>
        <w:pStyle w:val="affff9"/>
        <w:numPr>
          <w:ilvl w:val="0"/>
          <w:numId w:val="19"/>
        </w:numPr>
      </w:pPr>
      <w:r w:rsidRPr="00C35329">
        <w:t>Группировка данных</w:t>
      </w:r>
      <w:proofErr w:type="gramStart"/>
      <w:r w:rsidRPr="00C35329">
        <w:t>: К</w:t>
      </w:r>
      <w:proofErr w:type="gramEnd"/>
      <w:r w:rsidRPr="00C35329">
        <w:t xml:space="preserve"> каждому графику была применена группировка данных по оси Х для улучшения отображения и исключения визуального шума.</w:t>
      </w:r>
    </w:p>
    <w:p w14:paraId="118B4BEC" w14:textId="66B9DC72" w:rsidR="008A344B" w:rsidRPr="00C35329" w:rsidRDefault="008A344B" w:rsidP="005A28A8">
      <w:pPr>
        <w:pStyle w:val="21"/>
      </w:pPr>
      <w:bookmarkStart w:id="43" w:name="_Toc186323331"/>
      <w:r w:rsidRPr="00C35329">
        <w:t>Дальнейшие планы</w:t>
      </w:r>
      <w:bookmarkEnd w:id="43"/>
    </w:p>
    <w:p w14:paraId="4EFB1617" w14:textId="67CBB76D" w:rsidR="008A344B" w:rsidRPr="00C35329" w:rsidRDefault="003A5C93" w:rsidP="008A344B">
      <w:r w:rsidRPr="00C35329">
        <w:t>Доработка приложения для улучшения производительности и стабильности. Дополнение функциональными кнопками для индивидуальной настройки цветовой схемы, подписей и прочих настроек. Дополнение новыми графиками.</w:t>
      </w:r>
    </w:p>
    <w:p w14:paraId="42F38190" w14:textId="095DA9BE" w:rsidR="008A344B" w:rsidRPr="00C35329" w:rsidRDefault="008A344B" w:rsidP="008A344B"/>
    <w:p w14:paraId="1F9F1856" w14:textId="524AE43E" w:rsidR="008C4B9F" w:rsidRPr="00C35329" w:rsidRDefault="008C4B9F">
      <w:pPr>
        <w:spacing w:line="240" w:lineRule="auto"/>
        <w:ind w:firstLine="0"/>
        <w:jc w:val="left"/>
      </w:pPr>
      <w:r w:rsidRPr="00C35329">
        <w:br w:type="page"/>
      </w:r>
    </w:p>
    <w:p w14:paraId="1E22F9CA" w14:textId="2A774DF2" w:rsidR="00462341" w:rsidRDefault="008C4B9F" w:rsidP="008C4B9F">
      <w:pPr>
        <w:pStyle w:val="1"/>
      </w:pPr>
      <w:bookmarkStart w:id="44" w:name="_Toc186323332"/>
      <w:r>
        <w:lastRenderedPageBreak/>
        <w:t>ПРИЛОЖЕНИЕ</w:t>
      </w:r>
      <w:bookmarkEnd w:id="44"/>
    </w:p>
    <w:p w14:paraId="3DF603A6" w14:textId="5169BC86" w:rsidR="00DA65EB" w:rsidRDefault="00DA65EB" w:rsidP="00DA65EB">
      <w:pPr>
        <w:ind w:firstLine="0"/>
      </w:pPr>
      <w:r>
        <w:rPr>
          <w:noProof/>
        </w:rPr>
        <w:drawing>
          <wp:inline distT="0" distB="0" distL="0" distR="0" wp14:anchorId="51D191AA" wp14:editId="650B3AB7">
            <wp:extent cx="6300470" cy="4200525"/>
            <wp:effectExtent l="0" t="0" r="5080" b="9525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Рисунок 34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4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E61E8" w14:textId="27B2A107" w:rsidR="00DA65EB" w:rsidRDefault="00DA65EB" w:rsidP="00DA65EB">
      <w:pPr>
        <w:ind w:firstLine="0"/>
        <w:jc w:val="center"/>
        <w:rPr>
          <w:lang w:val="en-US"/>
        </w:rPr>
      </w:pPr>
      <w:r>
        <w:rPr>
          <w:lang w:val="en-US"/>
        </w:rPr>
        <w:t>Matplotlib Line</w:t>
      </w:r>
    </w:p>
    <w:p w14:paraId="0C8B3C00" w14:textId="77777777" w:rsidR="00DA65EB" w:rsidRPr="00DA65EB" w:rsidRDefault="00DA65EB" w:rsidP="00DA65EB">
      <w:pPr>
        <w:ind w:firstLine="0"/>
      </w:pPr>
    </w:p>
    <w:p w14:paraId="60BCF549" w14:textId="7FE965AA" w:rsidR="008C4B9F" w:rsidRDefault="008C4B9F" w:rsidP="008C4B9F">
      <w:pPr>
        <w:ind w:firstLine="0"/>
      </w:pPr>
      <w:r>
        <w:rPr>
          <w:noProof/>
        </w:rPr>
        <w:drawing>
          <wp:inline distT="0" distB="0" distL="0" distR="0" wp14:anchorId="02142D3F" wp14:editId="2B0C35C0">
            <wp:extent cx="6296025" cy="3781425"/>
            <wp:effectExtent l="0" t="0" r="9525" b="9525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378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E269D" w14:textId="4C9CEBF9" w:rsidR="008C4B9F" w:rsidRDefault="00C34D8E" w:rsidP="008C4B9F">
      <w:pPr>
        <w:ind w:firstLine="0"/>
        <w:jc w:val="center"/>
        <w:rPr>
          <w:lang w:val="en-US"/>
        </w:rPr>
      </w:pPr>
      <w:r>
        <w:rPr>
          <w:lang w:val="en-US"/>
        </w:rPr>
        <w:t>Matplotlib Contour</w:t>
      </w:r>
    </w:p>
    <w:p w14:paraId="3B157F1B" w14:textId="7972F8B0" w:rsidR="00C34D8E" w:rsidRDefault="00C34D8E" w:rsidP="008C4B9F">
      <w:pPr>
        <w:ind w:firstLine="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1348F8F" wp14:editId="1D0CFCA6">
            <wp:extent cx="5848350" cy="4391025"/>
            <wp:effectExtent l="0" t="0" r="0" b="9525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B8268" w14:textId="66102907" w:rsidR="00C34D8E" w:rsidRDefault="00C34D8E" w:rsidP="008C4B9F">
      <w:pPr>
        <w:ind w:firstLine="0"/>
        <w:jc w:val="center"/>
        <w:rPr>
          <w:lang w:val="en-US"/>
        </w:rPr>
      </w:pPr>
      <w:r>
        <w:rPr>
          <w:lang w:val="en-US"/>
        </w:rPr>
        <w:t>Seaborn Contour</w:t>
      </w:r>
    </w:p>
    <w:p w14:paraId="1502E35D" w14:textId="1C5D9FFA" w:rsidR="00C34D8E" w:rsidRDefault="00C34D8E" w:rsidP="008C4B9F">
      <w:pPr>
        <w:ind w:firstLine="0"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DBDFDC8" wp14:editId="02C3FCF1">
            <wp:extent cx="6296025" cy="4200525"/>
            <wp:effectExtent l="0" t="0" r="9525" b="9525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420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CF0340" w14:textId="48BA46B5" w:rsidR="00C34D8E" w:rsidRDefault="00C34D8E" w:rsidP="008C4B9F">
      <w:pPr>
        <w:ind w:firstLine="0"/>
        <w:jc w:val="center"/>
        <w:rPr>
          <w:lang w:val="en-US"/>
        </w:rPr>
      </w:pPr>
      <w:r>
        <w:rPr>
          <w:lang w:val="en-US"/>
        </w:rPr>
        <w:t>Matplotlib Histogram</w:t>
      </w:r>
    </w:p>
    <w:p w14:paraId="2D377A40" w14:textId="24A7D537" w:rsidR="00C34D8E" w:rsidRDefault="00C34D8E" w:rsidP="008C4B9F">
      <w:pPr>
        <w:ind w:firstLine="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6AF84AC" wp14:editId="4AE3A2B6">
            <wp:extent cx="6296025" cy="3381375"/>
            <wp:effectExtent l="0" t="0" r="9525" b="9525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B6723" w14:textId="4E44FF9C" w:rsidR="00C34D8E" w:rsidRDefault="00C34D8E" w:rsidP="008C4B9F">
      <w:pPr>
        <w:ind w:firstLine="0"/>
        <w:jc w:val="center"/>
        <w:rPr>
          <w:lang w:val="en-US"/>
        </w:rPr>
      </w:pPr>
      <w:proofErr w:type="spellStart"/>
      <w:r>
        <w:rPr>
          <w:lang w:val="en-US"/>
        </w:rPr>
        <w:t>Plotly</w:t>
      </w:r>
      <w:proofErr w:type="spellEnd"/>
      <w:r>
        <w:rPr>
          <w:lang w:val="en-US"/>
        </w:rPr>
        <w:t xml:space="preserve"> Histogram</w:t>
      </w:r>
    </w:p>
    <w:p w14:paraId="480EF470" w14:textId="0B80E351" w:rsidR="00C34D8E" w:rsidRDefault="00C34D8E" w:rsidP="008C4B9F">
      <w:pPr>
        <w:ind w:firstLine="0"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5B85610" wp14:editId="1DE6CD6B">
            <wp:extent cx="6296025" cy="3381375"/>
            <wp:effectExtent l="0" t="0" r="9525" b="9525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D57F1" w14:textId="04A6277E" w:rsidR="00C34D8E" w:rsidRPr="00C34D8E" w:rsidRDefault="00C34D8E" w:rsidP="008C4B9F">
      <w:pPr>
        <w:ind w:firstLine="0"/>
        <w:jc w:val="center"/>
        <w:rPr>
          <w:lang w:val="en-US"/>
        </w:rPr>
      </w:pPr>
      <w:proofErr w:type="spellStart"/>
      <w:r>
        <w:rPr>
          <w:lang w:val="en-US"/>
        </w:rPr>
        <w:t>Plotly</w:t>
      </w:r>
      <w:proofErr w:type="spellEnd"/>
      <w:r>
        <w:rPr>
          <w:lang w:val="en-US"/>
        </w:rPr>
        <w:t xml:space="preserve"> Line</w:t>
      </w:r>
    </w:p>
    <w:sectPr w:rsidR="00C34D8E" w:rsidRPr="00C34D8E" w:rsidSect="00BE1C2E">
      <w:headerReference w:type="default" r:id="rId37"/>
      <w:footerReference w:type="default" r:id="rId38"/>
      <w:pgSz w:w="11907" w:h="16840" w:code="9"/>
      <w:pgMar w:top="567" w:right="567" w:bottom="1134" w:left="1418" w:header="142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C8366" w14:textId="77777777" w:rsidR="00101A2E" w:rsidRDefault="00101A2E">
      <w:r>
        <w:separator/>
      </w:r>
    </w:p>
  </w:endnote>
  <w:endnote w:type="continuationSeparator" w:id="0">
    <w:p w14:paraId="0034FEB9" w14:textId="77777777" w:rsidR="00101A2E" w:rsidRDefault="00101A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OST Type AU">
    <w:panose1 w:val="02000306020200020003"/>
    <w:charset w:val="CC"/>
    <w:family w:val="auto"/>
    <w:pitch w:val="variable"/>
    <w:sig w:usb0="A000028F" w:usb1="1000004A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7A111" w14:textId="77777777" w:rsidR="00C93CAE" w:rsidRDefault="00C93CAE" w:rsidP="003D0092">
    <w:pPr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20D00" w14:textId="77777777" w:rsidR="00C93CAE" w:rsidRDefault="00C93CAE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5106E" w14:textId="77777777" w:rsidR="00101A2E" w:rsidRDefault="00101A2E">
      <w:r>
        <w:separator/>
      </w:r>
    </w:p>
  </w:footnote>
  <w:footnote w:type="continuationSeparator" w:id="0">
    <w:p w14:paraId="59CD6A72" w14:textId="77777777" w:rsidR="00101A2E" w:rsidRDefault="00101A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9125E" w14:textId="77777777" w:rsidR="00C93CAE" w:rsidRPr="00FD2646" w:rsidRDefault="00C93CAE" w:rsidP="003D0092">
    <w:pPr>
      <w:pStyle w:val="a9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3DDE0" w14:textId="41B52946" w:rsidR="00C93CAE" w:rsidRPr="00FD2646" w:rsidRDefault="007E4E09" w:rsidP="004009AA">
    <w:pPr>
      <w:pStyle w:val="a9"/>
      <w:rPr>
        <w:sz w:val="2"/>
        <w:szCs w:val="2"/>
      </w:rPr>
    </w:pPr>
    <w:r>
      <w:rPr>
        <w:sz w:val="2"/>
        <w:szCs w:val="2"/>
      </w:rPr>
      <w:t>лючают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A36CB62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E09012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Wingdings" w:hAnsi="Wingdings" w:hint="default"/>
      </w:rPr>
    </w:lvl>
  </w:abstractNum>
  <w:abstractNum w:abstractNumId="2" w15:restartNumberingAfterBreak="0">
    <w:nsid w:val="FFFFFF89"/>
    <w:multiLevelType w:val="singleLevel"/>
    <w:tmpl w:val="8F0073C4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06465A28"/>
    <w:multiLevelType w:val="hybridMultilevel"/>
    <w:tmpl w:val="F3BC31C6"/>
    <w:lvl w:ilvl="0" w:tplc="E46A449A">
      <w:start w:val="1"/>
      <w:numFmt w:val="bullet"/>
      <w:lvlText w:val="−"/>
      <w:lvlJc w:val="left"/>
      <w:pPr>
        <w:ind w:left="1429" w:hanging="360"/>
      </w:pPr>
      <w:rPr>
        <w:rFonts w:ascii="Cambria Math" w:hAnsi="Cambria Math" w:cs="Cambria Math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BE91474"/>
    <w:multiLevelType w:val="hybridMultilevel"/>
    <w:tmpl w:val="F01A9F38"/>
    <w:lvl w:ilvl="0" w:tplc="D9A41DFC">
      <w:numFmt w:val="bullet"/>
      <w:pStyle w:val="a0"/>
      <w:lvlText w:val="‒"/>
      <w:lvlJc w:val="left"/>
      <w:pPr>
        <w:ind w:left="1571" w:hanging="360"/>
      </w:pPr>
      <w:rPr>
        <w:rFonts w:ascii="Cambria Math" w:hAnsi="Cambria Math" w:cs="Cambria Math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GOST Type AU" w:hAnsi="GOST Type AU" w:cs="GOST Type AU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Courier New" w:hAnsi="Courier New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Wingdings" w:hAnsi="Wingdings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GOST Type AU" w:hAnsi="GOST Type AU" w:cs="GOST Type AU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Courier New" w:hAnsi="Courier New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Wingdings" w:hAnsi="Wingdings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GOST Type AU" w:hAnsi="GOST Type AU" w:cs="GOST Type AU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Courier New" w:hAnsi="Courier New" w:hint="default"/>
      </w:rPr>
    </w:lvl>
  </w:abstractNum>
  <w:abstractNum w:abstractNumId="5" w15:restartNumberingAfterBreak="0">
    <w:nsid w:val="1D2D024F"/>
    <w:multiLevelType w:val="hybridMultilevel"/>
    <w:tmpl w:val="5CC8D17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D2F1DBD"/>
    <w:multiLevelType w:val="hybridMultilevel"/>
    <w:tmpl w:val="356E2C0A"/>
    <w:lvl w:ilvl="0" w:tplc="E46A449A">
      <w:start w:val="1"/>
      <w:numFmt w:val="bullet"/>
      <w:lvlText w:val="−"/>
      <w:lvlJc w:val="left"/>
      <w:pPr>
        <w:ind w:left="1429" w:hanging="360"/>
      </w:pPr>
      <w:rPr>
        <w:rFonts w:ascii="Cambria Math" w:hAnsi="Cambria Math" w:cs="Cambria Math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DAB4768"/>
    <w:multiLevelType w:val="multilevel"/>
    <w:tmpl w:val="CF8E1656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1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5257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2FD82AF4"/>
    <w:multiLevelType w:val="hybridMultilevel"/>
    <w:tmpl w:val="113CB134"/>
    <w:lvl w:ilvl="0" w:tplc="1D9C4806">
      <w:start w:val="1"/>
      <w:numFmt w:val="bullet"/>
      <w:pStyle w:val="a1"/>
      <w:lvlText w:val="–"/>
      <w:lvlJc w:val="left"/>
      <w:pPr>
        <w:tabs>
          <w:tab w:val="num" w:pos="992"/>
        </w:tabs>
        <w:ind w:left="0" w:firstLine="709"/>
      </w:pPr>
      <w:rPr>
        <w:rFonts w:ascii="Cambria Math" w:hAnsi="Cambria Math" w:cs="Cambria Math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GOST Type AU" w:hAnsi="GOST Type AU" w:cs="GOST Type AU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GOST Type AU" w:hAnsi="GOST Type AU" w:cs="GOST Type AU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GOST Type AU" w:hAnsi="GOST Type AU" w:cs="GOST Type AU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9" w15:restartNumberingAfterBreak="0">
    <w:nsid w:val="3E82450A"/>
    <w:multiLevelType w:val="hybridMultilevel"/>
    <w:tmpl w:val="ABD0E23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2E3409A"/>
    <w:multiLevelType w:val="hybridMultilevel"/>
    <w:tmpl w:val="32D8E67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4B164E78"/>
    <w:multiLevelType w:val="hybridMultilevel"/>
    <w:tmpl w:val="A2787CF2"/>
    <w:lvl w:ilvl="0" w:tplc="F1366E42">
      <w:start w:val="1"/>
      <w:numFmt w:val="bullet"/>
      <w:pStyle w:val="a2"/>
      <w:suff w:val="space"/>
      <w:lvlText w:val=""/>
      <w:lvlJc w:val="left"/>
      <w:pPr>
        <w:ind w:left="1494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GOST Type AU" w:hAnsi="GOST Type AU" w:cs="GOST Type AU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Courier New" w:hAnsi="Courier New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Wingdings" w:hAnsi="Wingdings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GOST Type AU" w:hAnsi="GOST Type AU" w:cs="GOST Type AU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Courier New" w:hAnsi="Courier New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Wingdings" w:hAnsi="Wingdings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GOST Type AU" w:hAnsi="GOST Type AU" w:cs="GOST Type AU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Courier New" w:hAnsi="Courier New" w:hint="default"/>
      </w:rPr>
    </w:lvl>
  </w:abstractNum>
  <w:abstractNum w:abstractNumId="12" w15:restartNumberingAfterBreak="0">
    <w:nsid w:val="4E5550B1"/>
    <w:multiLevelType w:val="multilevel"/>
    <w:tmpl w:val="F5905E9E"/>
    <w:styleLink w:val="TPM"/>
    <w:lvl w:ilvl="0">
      <w:start w:val="1"/>
      <w:numFmt w:val="bullet"/>
      <w:lvlText w:val=""/>
      <w:lvlJc w:val="left"/>
      <w:pPr>
        <w:tabs>
          <w:tab w:val="num" w:pos="992"/>
        </w:tabs>
        <w:ind w:left="0" w:firstLine="709"/>
      </w:pPr>
      <w:rPr>
        <w:rFonts w:ascii="Times New Roman" w:hAnsi="Times New Roman" w:hint="default"/>
        <w:sz w:val="28"/>
      </w:rPr>
    </w:lvl>
    <w:lvl w:ilvl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GOST Type AU" w:hAnsi="GOST Type AU" w:cs="GOST Type AU" w:hint="default"/>
      </w:rPr>
    </w:lvl>
    <w:lvl w:ilvl="2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GOST Type AU" w:hAnsi="GOST Type AU" w:cs="GOST Type AU" w:hint="default"/>
      </w:rPr>
    </w:lvl>
    <w:lvl w:ilvl="5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Courier New" w:hAnsi="Courier New" w:hint="default"/>
      </w:rPr>
    </w:lvl>
    <w:lvl w:ilvl="6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Wingdings" w:hAnsi="Wingdings" w:hint="default"/>
      </w:rPr>
    </w:lvl>
    <w:lvl w:ilvl="7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GOST Type AU" w:hAnsi="GOST Type AU" w:cs="GOST Type AU" w:hint="default"/>
      </w:rPr>
    </w:lvl>
    <w:lvl w:ilvl="8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Courier New" w:hAnsi="Courier New" w:hint="default"/>
      </w:rPr>
    </w:lvl>
  </w:abstractNum>
  <w:abstractNum w:abstractNumId="13" w15:restartNumberingAfterBreak="0">
    <w:nsid w:val="5D8A4A51"/>
    <w:multiLevelType w:val="hybridMultilevel"/>
    <w:tmpl w:val="806C45CA"/>
    <w:lvl w:ilvl="0" w:tplc="E46A449A">
      <w:start w:val="1"/>
      <w:numFmt w:val="bullet"/>
      <w:lvlText w:val="−"/>
      <w:lvlJc w:val="left"/>
      <w:pPr>
        <w:ind w:left="1429" w:hanging="360"/>
      </w:pPr>
      <w:rPr>
        <w:rFonts w:ascii="Cambria Math" w:hAnsi="Cambria Math" w:cs="Cambria Math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611366B8"/>
    <w:multiLevelType w:val="hybridMultilevel"/>
    <w:tmpl w:val="D610C734"/>
    <w:lvl w:ilvl="0" w:tplc="FBCA06FC">
      <w:start w:val="1"/>
      <w:numFmt w:val="bullet"/>
      <w:pStyle w:val="a3"/>
      <w:lvlText w:val=""/>
      <w:lvlJc w:val="left"/>
      <w:pPr>
        <w:tabs>
          <w:tab w:val="num" w:pos="357"/>
        </w:tabs>
        <w:ind w:left="357" w:hanging="357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GOST Type AU" w:hAnsi="GOST Type AU" w:cs="GOST Type AU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GOST Type AU" w:hAnsi="GOST Type AU" w:cs="GOST Type AU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GOST Type AU" w:hAnsi="GOST Type AU" w:cs="GOST Type AU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5" w15:restartNumberingAfterBreak="0">
    <w:nsid w:val="68461008"/>
    <w:multiLevelType w:val="hybridMultilevel"/>
    <w:tmpl w:val="824C45E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6E5C0D17"/>
    <w:multiLevelType w:val="hybridMultilevel"/>
    <w:tmpl w:val="C1A6B7E8"/>
    <w:lvl w:ilvl="0" w:tplc="E46A449A">
      <w:start w:val="1"/>
      <w:numFmt w:val="bullet"/>
      <w:lvlText w:val="−"/>
      <w:lvlJc w:val="left"/>
      <w:pPr>
        <w:ind w:left="1429" w:hanging="360"/>
      </w:pPr>
      <w:rPr>
        <w:rFonts w:ascii="Cambria Math" w:hAnsi="Cambria Math" w:cs="Cambria Math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71D36E76"/>
    <w:multiLevelType w:val="hybridMultilevel"/>
    <w:tmpl w:val="DE724BFA"/>
    <w:lvl w:ilvl="0" w:tplc="E46A449A">
      <w:start w:val="1"/>
      <w:numFmt w:val="bullet"/>
      <w:lvlText w:val="−"/>
      <w:lvlJc w:val="left"/>
      <w:pPr>
        <w:ind w:left="1429" w:hanging="360"/>
      </w:pPr>
      <w:rPr>
        <w:rFonts w:ascii="Cambria Math" w:hAnsi="Cambria Math" w:cs="Cambria Math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6A67D77"/>
    <w:multiLevelType w:val="hybridMultilevel"/>
    <w:tmpl w:val="2168FDB6"/>
    <w:lvl w:ilvl="0" w:tplc="E46A449A">
      <w:start w:val="1"/>
      <w:numFmt w:val="bullet"/>
      <w:lvlText w:val="−"/>
      <w:lvlJc w:val="left"/>
      <w:pPr>
        <w:ind w:left="1429" w:hanging="360"/>
      </w:pPr>
      <w:rPr>
        <w:rFonts w:ascii="Cambria Math" w:hAnsi="Cambria Math" w:cs="Cambria Math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0"/>
  </w:num>
  <w:num w:numId="5">
    <w:abstractNumId w:val="12"/>
  </w:num>
  <w:num w:numId="6">
    <w:abstractNumId w:val="14"/>
  </w:num>
  <w:num w:numId="7">
    <w:abstractNumId w:val="4"/>
  </w:num>
  <w:num w:numId="8">
    <w:abstractNumId w:val="11"/>
  </w:num>
  <w:num w:numId="9">
    <w:abstractNumId w:val="7"/>
  </w:num>
  <w:num w:numId="10">
    <w:abstractNumId w:val="3"/>
  </w:num>
  <w:num w:numId="11">
    <w:abstractNumId w:val="6"/>
  </w:num>
  <w:num w:numId="12">
    <w:abstractNumId w:val="17"/>
  </w:num>
  <w:num w:numId="13">
    <w:abstractNumId w:val="18"/>
  </w:num>
  <w:num w:numId="14">
    <w:abstractNumId w:val="16"/>
  </w:num>
  <w:num w:numId="15">
    <w:abstractNumId w:val="13"/>
  </w:num>
  <w:num w:numId="16">
    <w:abstractNumId w:val="15"/>
  </w:num>
  <w:num w:numId="17">
    <w:abstractNumId w:val="9"/>
  </w:num>
  <w:num w:numId="18">
    <w:abstractNumId w:val="5"/>
  </w:num>
  <w:num w:numId="19">
    <w:abstractNumId w:val="1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activeWritingStyle w:appName="MSWord" w:lang="en-US" w:vendorID="64" w:dllVersion="6" w:nlCheck="1" w:checkStyle="0"/>
  <w:activeWritingStyle w:appName="MSWord" w:lang="ru-RU" w:vendorID="64" w:dllVersion="6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ru-RU" w:vendorID="1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227"/>
  <w:doNotHyphenateCaps/>
  <w:drawingGridHorizontalSpacing w:val="6"/>
  <w:drawingGridVerticalSpacing w:val="6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NzQzNTYwNDW3MDNX0lEKTi0uzszPAykwqgUALv9wUCwAAAA="/>
  </w:docVars>
  <w:rsids>
    <w:rsidRoot w:val="005D23A5"/>
    <w:rsid w:val="00000754"/>
    <w:rsid w:val="000008B6"/>
    <w:rsid w:val="00000BBF"/>
    <w:rsid w:val="00000C61"/>
    <w:rsid w:val="0000122D"/>
    <w:rsid w:val="000014DD"/>
    <w:rsid w:val="00001950"/>
    <w:rsid w:val="00001D39"/>
    <w:rsid w:val="00001EA9"/>
    <w:rsid w:val="000020FD"/>
    <w:rsid w:val="00002853"/>
    <w:rsid w:val="00002915"/>
    <w:rsid w:val="00002C89"/>
    <w:rsid w:val="00002D41"/>
    <w:rsid w:val="00003309"/>
    <w:rsid w:val="00003400"/>
    <w:rsid w:val="0000364E"/>
    <w:rsid w:val="0000376D"/>
    <w:rsid w:val="000037E7"/>
    <w:rsid w:val="000037F2"/>
    <w:rsid w:val="00003908"/>
    <w:rsid w:val="00003974"/>
    <w:rsid w:val="00003B2B"/>
    <w:rsid w:val="00003B56"/>
    <w:rsid w:val="00004A2D"/>
    <w:rsid w:val="00005152"/>
    <w:rsid w:val="00005BAB"/>
    <w:rsid w:val="00005D35"/>
    <w:rsid w:val="000060A9"/>
    <w:rsid w:val="000062D2"/>
    <w:rsid w:val="0000638C"/>
    <w:rsid w:val="00006406"/>
    <w:rsid w:val="000068A2"/>
    <w:rsid w:val="00006B04"/>
    <w:rsid w:val="00006D25"/>
    <w:rsid w:val="00007540"/>
    <w:rsid w:val="000078C8"/>
    <w:rsid w:val="000118E5"/>
    <w:rsid w:val="000119BF"/>
    <w:rsid w:val="00012487"/>
    <w:rsid w:val="000124AD"/>
    <w:rsid w:val="0001264F"/>
    <w:rsid w:val="00012B6F"/>
    <w:rsid w:val="000136B2"/>
    <w:rsid w:val="00013A0A"/>
    <w:rsid w:val="00013F41"/>
    <w:rsid w:val="00013F61"/>
    <w:rsid w:val="00014085"/>
    <w:rsid w:val="0001432D"/>
    <w:rsid w:val="000143C0"/>
    <w:rsid w:val="000149B6"/>
    <w:rsid w:val="00014A78"/>
    <w:rsid w:val="00014A85"/>
    <w:rsid w:val="0001522A"/>
    <w:rsid w:val="000154BB"/>
    <w:rsid w:val="0001583D"/>
    <w:rsid w:val="00015977"/>
    <w:rsid w:val="00015A17"/>
    <w:rsid w:val="00016602"/>
    <w:rsid w:val="00016A6A"/>
    <w:rsid w:val="00016BC8"/>
    <w:rsid w:val="000171BC"/>
    <w:rsid w:val="00017209"/>
    <w:rsid w:val="0002029E"/>
    <w:rsid w:val="00020680"/>
    <w:rsid w:val="00020B4D"/>
    <w:rsid w:val="00021468"/>
    <w:rsid w:val="00021F2A"/>
    <w:rsid w:val="00021FFE"/>
    <w:rsid w:val="00022233"/>
    <w:rsid w:val="00022732"/>
    <w:rsid w:val="00022875"/>
    <w:rsid w:val="00022B6B"/>
    <w:rsid w:val="00023110"/>
    <w:rsid w:val="000232FF"/>
    <w:rsid w:val="0002378A"/>
    <w:rsid w:val="000246D9"/>
    <w:rsid w:val="00024731"/>
    <w:rsid w:val="00024B2C"/>
    <w:rsid w:val="000250B5"/>
    <w:rsid w:val="0002522D"/>
    <w:rsid w:val="0002535B"/>
    <w:rsid w:val="00025A18"/>
    <w:rsid w:val="00026748"/>
    <w:rsid w:val="00026B4C"/>
    <w:rsid w:val="00026C13"/>
    <w:rsid w:val="00026C51"/>
    <w:rsid w:val="00027082"/>
    <w:rsid w:val="00027423"/>
    <w:rsid w:val="00027707"/>
    <w:rsid w:val="0002774F"/>
    <w:rsid w:val="00027FF5"/>
    <w:rsid w:val="0003029C"/>
    <w:rsid w:val="000304ED"/>
    <w:rsid w:val="00030D7A"/>
    <w:rsid w:val="000316BE"/>
    <w:rsid w:val="00031A39"/>
    <w:rsid w:val="00031B3F"/>
    <w:rsid w:val="000320F3"/>
    <w:rsid w:val="00032DD0"/>
    <w:rsid w:val="000331D9"/>
    <w:rsid w:val="00033376"/>
    <w:rsid w:val="0003344F"/>
    <w:rsid w:val="000334E3"/>
    <w:rsid w:val="00033757"/>
    <w:rsid w:val="00033A7C"/>
    <w:rsid w:val="00033AD9"/>
    <w:rsid w:val="00033D64"/>
    <w:rsid w:val="00033E84"/>
    <w:rsid w:val="00033FA5"/>
    <w:rsid w:val="000349E2"/>
    <w:rsid w:val="00034F04"/>
    <w:rsid w:val="00035112"/>
    <w:rsid w:val="00035606"/>
    <w:rsid w:val="00035B2C"/>
    <w:rsid w:val="00036007"/>
    <w:rsid w:val="00036228"/>
    <w:rsid w:val="000370D7"/>
    <w:rsid w:val="00037420"/>
    <w:rsid w:val="00040203"/>
    <w:rsid w:val="0004168E"/>
    <w:rsid w:val="00041744"/>
    <w:rsid w:val="000417DA"/>
    <w:rsid w:val="00041BC7"/>
    <w:rsid w:val="00041D3E"/>
    <w:rsid w:val="0004206B"/>
    <w:rsid w:val="00042364"/>
    <w:rsid w:val="000423AC"/>
    <w:rsid w:val="000432A0"/>
    <w:rsid w:val="00043754"/>
    <w:rsid w:val="0004385F"/>
    <w:rsid w:val="0004394E"/>
    <w:rsid w:val="00043A37"/>
    <w:rsid w:val="00043C17"/>
    <w:rsid w:val="00043F1B"/>
    <w:rsid w:val="000440E6"/>
    <w:rsid w:val="0004425A"/>
    <w:rsid w:val="0004473C"/>
    <w:rsid w:val="00044B75"/>
    <w:rsid w:val="00044FB7"/>
    <w:rsid w:val="00045894"/>
    <w:rsid w:val="00046428"/>
    <w:rsid w:val="000467A0"/>
    <w:rsid w:val="00046A54"/>
    <w:rsid w:val="00047053"/>
    <w:rsid w:val="0004708D"/>
    <w:rsid w:val="000471EF"/>
    <w:rsid w:val="00047636"/>
    <w:rsid w:val="00047BD8"/>
    <w:rsid w:val="00047C63"/>
    <w:rsid w:val="00050306"/>
    <w:rsid w:val="00050593"/>
    <w:rsid w:val="00050761"/>
    <w:rsid w:val="00050E74"/>
    <w:rsid w:val="000517CE"/>
    <w:rsid w:val="00051844"/>
    <w:rsid w:val="0005186E"/>
    <w:rsid w:val="000518D2"/>
    <w:rsid w:val="00051F59"/>
    <w:rsid w:val="00051F7F"/>
    <w:rsid w:val="00052042"/>
    <w:rsid w:val="000525EB"/>
    <w:rsid w:val="000526F1"/>
    <w:rsid w:val="00052731"/>
    <w:rsid w:val="00052E13"/>
    <w:rsid w:val="00052EFE"/>
    <w:rsid w:val="00052F12"/>
    <w:rsid w:val="00053464"/>
    <w:rsid w:val="000536C0"/>
    <w:rsid w:val="00053894"/>
    <w:rsid w:val="000540E4"/>
    <w:rsid w:val="00054325"/>
    <w:rsid w:val="00054389"/>
    <w:rsid w:val="0005440D"/>
    <w:rsid w:val="000549FF"/>
    <w:rsid w:val="00055019"/>
    <w:rsid w:val="00055055"/>
    <w:rsid w:val="0005506E"/>
    <w:rsid w:val="00055382"/>
    <w:rsid w:val="00055457"/>
    <w:rsid w:val="000556D1"/>
    <w:rsid w:val="00056049"/>
    <w:rsid w:val="00056346"/>
    <w:rsid w:val="00056F72"/>
    <w:rsid w:val="000571C8"/>
    <w:rsid w:val="00057231"/>
    <w:rsid w:val="000574DB"/>
    <w:rsid w:val="00057628"/>
    <w:rsid w:val="0006004B"/>
    <w:rsid w:val="00060490"/>
    <w:rsid w:val="00060563"/>
    <w:rsid w:val="00060588"/>
    <w:rsid w:val="000607FC"/>
    <w:rsid w:val="00060827"/>
    <w:rsid w:val="00060833"/>
    <w:rsid w:val="000608A3"/>
    <w:rsid w:val="00060FE4"/>
    <w:rsid w:val="0006167E"/>
    <w:rsid w:val="00061977"/>
    <w:rsid w:val="00061B0A"/>
    <w:rsid w:val="00061BBF"/>
    <w:rsid w:val="00061F1E"/>
    <w:rsid w:val="00062B99"/>
    <w:rsid w:val="00062BF2"/>
    <w:rsid w:val="00062D33"/>
    <w:rsid w:val="00062F2F"/>
    <w:rsid w:val="00062F44"/>
    <w:rsid w:val="0006306F"/>
    <w:rsid w:val="0006339D"/>
    <w:rsid w:val="00063790"/>
    <w:rsid w:val="00063D47"/>
    <w:rsid w:val="000641EB"/>
    <w:rsid w:val="00064379"/>
    <w:rsid w:val="00065172"/>
    <w:rsid w:val="0006549F"/>
    <w:rsid w:val="00065627"/>
    <w:rsid w:val="000657E5"/>
    <w:rsid w:val="00065C46"/>
    <w:rsid w:val="00065D9B"/>
    <w:rsid w:val="0006651E"/>
    <w:rsid w:val="0006661D"/>
    <w:rsid w:val="00066702"/>
    <w:rsid w:val="0006679B"/>
    <w:rsid w:val="00066971"/>
    <w:rsid w:val="00066CE1"/>
    <w:rsid w:val="00066D3D"/>
    <w:rsid w:val="00066E40"/>
    <w:rsid w:val="000670E9"/>
    <w:rsid w:val="000672FD"/>
    <w:rsid w:val="00067630"/>
    <w:rsid w:val="0006785D"/>
    <w:rsid w:val="000679A1"/>
    <w:rsid w:val="00070DB5"/>
    <w:rsid w:val="0007198D"/>
    <w:rsid w:val="00072086"/>
    <w:rsid w:val="000721D3"/>
    <w:rsid w:val="0007244F"/>
    <w:rsid w:val="00072475"/>
    <w:rsid w:val="000725CA"/>
    <w:rsid w:val="00072717"/>
    <w:rsid w:val="00072BBF"/>
    <w:rsid w:val="00072D33"/>
    <w:rsid w:val="000735DA"/>
    <w:rsid w:val="000739D2"/>
    <w:rsid w:val="00073F92"/>
    <w:rsid w:val="0007498D"/>
    <w:rsid w:val="000751A8"/>
    <w:rsid w:val="0007547E"/>
    <w:rsid w:val="00075F46"/>
    <w:rsid w:val="0007606E"/>
    <w:rsid w:val="00076154"/>
    <w:rsid w:val="000761F8"/>
    <w:rsid w:val="000765E3"/>
    <w:rsid w:val="00076EF0"/>
    <w:rsid w:val="00077297"/>
    <w:rsid w:val="00077474"/>
    <w:rsid w:val="000776CC"/>
    <w:rsid w:val="00077DA6"/>
    <w:rsid w:val="000800BC"/>
    <w:rsid w:val="000804FC"/>
    <w:rsid w:val="0008084E"/>
    <w:rsid w:val="00080F86"/>
    <w:rsid w:val="0008131B"/>
    <w:rsid w:val="00081342"/>
    <w:rsid w:val="0008166E"/>
    <w:rsid w:val="00081B0B"/>
    <w:rsid w:val="00081E01"/>
    <w:rsid w:val="00081E36"/>
    <w:rsid w:val="00082192"/>
    <w:rsid w:val="000829BA"/>
    <w:rsid w:val="00082F93"/>
    <w:rsid w:val="00083306"/>
    <w:rsid w:val="0008333B"/>
    <w:rsid w:val="000834C8"/>
    <w:rsid w:val="00083549"/>
    <w:rsid w:val="00083FAA"/>
    <w:rsid w:val="000841F4"/>
    <w:rsid w:val="000842E0"/>
    <w:rsid w:val="00084D63"/>
    <w:rsid w:val="00084D66"/>
    <w:rsid w:val="00085203"/>
    <w:rsid w:val="00085562"/>
    <w:rsid w:val="00086504"/>
    <w:rsid w:val="00086589"/>
    <w:rsid w:val="000868BA"/>
    <w:rsid w:val="000869E1"/>
    <w:rsid w:val="00086C01"/>
    <w:rsid w:val="00086D7E"/>
    <w:rsid w:val="000875D4"/>
    <w:rsid w:val="000877FC"/>
    <w:rsid w:val="00087D96"/>
    <w:rsid w:val="0009042F"/>
    <w:rsid w:val="00090519"/>
    <w:rsid w:val="00090772"/>
    <w:rsid w:val="0009077A"/>
    <w:rsid w:val="000907E0"/>
    <w:rsid w:val="00090EEA"/>
    <w:rsid w:val="000910C3"/>
    <w:rsid w:val="000913EC"/>
    <w:rsid w:val="00091471"/>
    <w:rsid w:val="0009164A"/>
    <w:rsid w:val="000926B5"/>
    <w:rsid w:val="0009274E"/>
    <w:rsid w:val="00092751"/>
    <w:rsid w:val="000930FC"/>
    <w:rsid w:val="00093FBF"/>
    <w:rsid w:val="000940A6"/>
    <w:rsid w:val="00094165"/>
    <w:rsid w:val="0009417C"/>
    <w:rsid w:val="000941D3"/>
    <w:rsid w:val="00094374"/>
    <w:rsid w:val="00094690"/>
    <w:rsid w:val="000947E5"/>
    <w:rsid w:val="000949ED"/>
    <w:rsid w:val="00094AAD"/>
    <w:rsid w:val="00094E74"/>
    <w:rsid w:val="000950FA"/>
    <w:rsid w:val="00095321"/>
    <w:rsid w:val="0009545D"/>
    <w:rsid w:val="00095476"/>
    <w:rsid w:val="00095746"/>
    <w:rsid w:val="000959F7"/>
    <w:rsid w:val="00095CA4"/>
    <w:rsid w:val="00096619"/>
    <w:rsid w:val="00096794"/>
    <w:rsid w:val="00096ACD"/>
    <w:rsid w:val="00096B4E"/>
    <w:rsid w:val="00096D36"/>
    <w:rsid w:val="00096E81"/>
    <w:rsid w:val="000972E4"/>
    <w:rsid w:val="000974B8"/>
    <w:rsid w:val="000A059B"/>
    <w:rsid w:val="000A079E"/>
    <w:rsid w:val="000A09C8"/>
    <w:rsid w:val="000A0A14"/>
    <w:rsid w:val="000A143D"/>
    <w:rsid w:val="000A18F1"/>
    <w:rsid w:val="000A20CD"/>
    <w:rsid w:val="000A22C6"/>
    <w:rsid w:val="000A23A2"/>
    <w:rsid w:val="000A2830"/>
    <w:rsid w:val="000A2860"/>
    <w:rsid w:val="000A2D9A"/>
    <w:rsid w:val="000A2F19"/>
    <w:rsid w:val="000A3132"/>
    <w:rsid w:val="000A3868"/>
    <w:rsid w:val="000A3F32"/>
    <w:rsid w:val="000A42F0"/>
    <w:rsid w:val="000A4530"/>
    <w:rsid w:val="000A4D4F"/>
    <w:rsid w:val="000A4FA1"/>
    <w:rsid w:val="000A532A"/>
    <w:rsid w:val="000A5649"/>
    <w:rsid w:val="000A5906"/>
    <w:rsid w:val="000A5B3B"/>
    <w:rsid w:val="000A5BFB"/>
    <w:rsid w:val="000A5E9D"/>
    <w:rsid w:val="000A619C"/>
    <w:rsid w:val="000A6374"/>
    <w:rsid w:val="000A641B"/>
    <w:rsid w:val="000A6425"/>
    <w:rsid w:val="000A6485"/>
    <w:rsid w:val="000A69BC"/>
    <w:rsid w:val="000A6D61"/>
    <w:rsid w:val="000A6DC6"/>
    <w:rsid w:val="000A6F33"/>
    <w:rsid w:val="000A737A"/>
    <w:rsid w:val="000B0427"/>
    <w:rsid w:val="000B1488"/>
    <w:rsid w:val="000B1849"/>
    <w:rsid w:val="000B199C"/>
    <w:rsid w:val="000B25E5"/>
    <w:rsid w:val="000B2605"/>
    <w:rsid w:val="000B268A"/>
    <w:rsid w:val="000B2D4B"/>
    <w:rsid w:val="000B3369"/>
    <w:rsid w:val="000B340A"/>
    <w:rsid w:val="000B4088"/>
    <w:rsid w:val="000B40C7"/>
    <w:rsid w:val="000B4139"/>
    <w:rsid w:val="000B480F"/>
    <w:rsid w:val="000B4836"/>
    <w:rsid w:val="000B4E96"/>
    <w:rsid w:val="000B51C9"/>
    <w:rsid w:val="000B5244"/>
    <w:rsid w:val="000B52EF"/>
    <w:rsid w:val="000B5346"/>
    <w:rsid w:val="000B5483"/>
    <w:rsid w:val="000B54F8"/>
    <w:rsid w:val="000B6346"/>
    <w:rsid w:val="000B6927"/>
    <w:rsid w:val="000B7241"/>
    <w:rsid w:val="000B7862"/>
    <w:rsid w:val="000B7A6F"/>
    <w:rsid w:val="000C0D92"/>
    <w:rsid w:val="000C0DAC"/>
    <w:rsid w:val="000C1279"/>
    <w:rsid w:val="000C16E2"/>
    <w:rsid w:val="000C18F0"/>
    <w:rsid w:val="000C1E75"/>
    <w:rsid w:val="000C2684"/>
    <w:rsid w:val="000C2809"/>
    <w:rsid w:val="000C2F31"/>
    <w:rsid w:val="000C2F58"/>
    <w:rsid w:val="000C470D"/>
    <w:rsid w:val="000C491F"/>
    <w:rsid w:val="000C597B"/>
    <w:rsid w:val="000C5AA3"/>
    <w:rsid w:val="000C5BB6"/>
    <w:rsid w:val="000C5C0E"/>
    <w:rsid w:val="000C6635"/>
    <w:rsid w:val="000C6753"/>
    <w:rsid w:val="000C6D7B"/>
    <w:rsid w:val="000C6EF6"/>
    <w:rsid w:val="000C715D"/>
    <w:rsid w:val="000C7540"/>
    <w:rsid w:val="000C76A1"/>
    <w:rsid w:val="000C7799"/>
    <w:rsid w:val="000C787D"/>
    <w:rsid w:val="000C7B59"/>
    <w:rsid w:val="000C7E4A"/>
    <w:rsid w:val="000D01D8"/>
    <w:rsid w:val="000D069D"/>
    <w:rsid w:val="000D07C3"/>
    <w:rsid w:val="000D0C69"/>
    <w:rsid w:val="000D190A"/>
    <w:rsid w:val="000D1E57"/>
    <w:rsid w:val="000D227D"/>
    <w:rsid w:val="000D2BBF"/>
    <w:rsid w:val="000D2BD8"/>
    <w:rsid w:val="000D2C3C"/>
    <w:rsid w:val="000D2D52"/>
    <w:rsid w:val="000D3108"/>
    <w:rsid w:val="000D3653"/>
    <w:rsid w:val="000D3836"/>
    <w:rsid w:val="000D3FA3"/>
    <w:rsid w:val="000D3FC7"/>
    <w:rsid w:val="000D45AE"/>
    <w:rsid w:val="000D4D00"/>
    <w:rsid w:val="000D4EF7"/>
    <w:rsid w:val="000D5220"/>
    <w:rsid w:val="000D54F5"/>
    <w:rsid w:val="000D565B"/>
    <w:rsid w:val="000D5839"/>
    <w:rsid w:val="000D671E"/>
    <w:rsid w:val="000D67F0"/>
    <w:rsid w:val="000D6A56"/>
    <w:rsid w:val="000D763B"/>
    <w:rsid w:val="000D7728"/>
    <w:rsid w:val="000D79A7"/>
    <w:rsid w:val="000D7B0B"/>
    <w:rsid w:val="000D7DA6"/>
    <w:rsid w:val="000E0337"/>
    <w:rsid w:val="000E0878"/>
    <w:rsid w:val="000E08C0"/>
    <w:rsid w:val="000E0977"/>
    <w:rsid w:val="000E177C"/>
    <w:rsid w:val="000E1C66"/>
    <w:rsid w:val="000E1E35"/>
    <w:rsid w:val="000E1FFF"/>
    <w:rsid w:val="000E257D"/>
    <w:rsid w:val="000E2B6D"/>
    <w:rsid w:val="000E305B"/>
    <w:rsid w:val="000E309B"/>
    <w:rsid w:val="000E3676"/>
    <w:rsid w:val="000E3750"/>
    <w:rsid w:val="000E3F81"/>
    <w:rsid w:val="000E4132"/>
    <w:rsid w:val="000E4912"/>
    <w:rsid w:val="000E4938"/>
    <w:rsid w:val="000E537C"/>
    <w:rsid w:val="000E571A"/>
    <w:rsid w:val="000E5F02"/>
    <w:rsid w:val="000E5F12"/>
    <w:rsid w:val="000E6322"/>
    <w:rsid w:val="000E63E1"/>
    <w:rsid w:val="000E6A19"/>
    <w:rsid w:val="000E6ED3"/>
    <w:rsid w:val="000E6EDC"/>
    <w:rsid w:val="000E74FB"/>
    <w:rsid w:val="000E7963"/>
    <w:rsid w:val="000F0991"/>
    <w:rsid w:val="000F0C28"/>
    <w:rsid w:val="000F0E11"/>
    <w:rsid w:val="000F1324"/>
    <w:rsid w:val="000F16A7"/>
    <w:rsid w:val="000F20C2"/>
    <w:rsid w:val="000F228B"/>
    <w:rsid w:val="000F27C0"/>
    <w:rsid w:val="000F2845"/>
    <w:rsid w:val="000F2A81"/>
    <w:rsid w:val="000F3616"/>
    <w:rsid w:val="000F3674"/>
    <w:rsid w:val="000F36DD"/>
    <w:rsid w:val="000F395A"/>
    <w:rsid w:val="000F3A76"/>
    <w:rsid w:val="000F3BC5"/>
    <w:rsid w:val="000F3FC1"/>
    <w:rsid w:val="000F43F5"/>
    <w:rsid w:val="000F49D5"/>
    <w:rsid w:val="000F56CA"/>
    <w:rsid w:val="000F5C73"/>
    <w:rsid w:val="000F5F90"/>
    <w:rsid w:val="000F64C7"/>
    <w:rsid w:val="000F6C9C"/>
    <w:rsid w:val="000F74E6"/>
    <w:rsid w:val="000F771F"/>
    <w:rsid w:val="001002DE"/>
    <w:rsid w:val="00101A0E"/>
    <w:rsid w:val="00101A2E"/>
    <w:rsid w:val="00101B6D"/>
    <w:rsid w:val="00102091"/>
    <w:rsid w:val="00102B0B"/>
    <w:rsid w:val="0010310E"/>
    <w:rsid w:val="00103616"/>
    <w:rsid w:val="00103D87"/>
    <w:rsid w:val="00104261"/>
    <w:rsid w:val="00104AF5"/>
    <w:rsid w:val="00104B5F"/>
    <w:rsid w:val="00104E01"/>
    <w:rsid w:val="0010565D"/>
    <w:rsid w:val="001057B6"/>
    <w:rsid w:val="00105A3A"/>
    <w:rsid w:val="0010611D"/>
    <w:rsid w:val="00106402"/>
    <w:rsid w:val="001064AD"/>
    <w:rsid w:val="001065CF"/>
    <w:rsid w:val="00106874"/>
    <w:rsid w:val="001068A7"/>
    <w:rsid w:val="00106934"/>
    <w:rsid w:val="00106B86"/>
    <w:rsid w:val="00106D87"/>
    <w:rsid w:val="001073CC"/>
    <w:rsid w:val="00107554"/>
    <w:rsid w:val="001075B0"/>
    <w:rsid w:val="00107B3B"/>
    <w:rsid w:val="00107E79"/>
    <w:rsid w:val="00110060"/>
    <w:rsid w:val="0011043D"/>
    <w:rsid w:val="00110950"/>
    <w:rsid w:val="0011268A"/>
    <w:rsid w:val="00112BAA"/>
    <w:rsid w:val="00112EF8"/>
    <w:rsid w:val="0011325D"/>
    <w:rsid w:val="00113781"/>
    <w:rsid w:val="00113792"/>
    <w:rsid w:val="00114075"/>
    <w:rsid w:val="00114089"/>
    <w:rsid w:val="00114094"/>
    <w:rsid w:val="001146E8"/>
    <w:rsid w:val="00114C6B"/>
    <w:rsid w:val="00115A36"/>
    <w:rsid w:val="0011601A"/>
    <w:rsid w:val="001161B5"/>
    <w:rsid w:val="0011650F"/>
    <w:rsid w:val="00116684"/>
    <w:rsid w:val="00116968"/>
    <w:rsid w:val="00116A45"/>
    <w:rsid w:val="00116C94"/>
    <w:rsid w:val="00116E3D"/>
    <w:rsid w:val="0011780D"/>
    <w:rsid w:val="00117E64"/>
    <w:rsid w:val="00120132"/>
    <w:rsid w:val="00120877"/>
    <w:rsid w:val="00120D1D"/>
    <w:rsid w:val="0012111B"/>
    <w:rsid w:val="00121159"/>
    <w:rsid w:val="0012124F"/>
    <w:rsid w:val="00121C21"/>
    <w:rsid w:val="0012227C"/>
    <w:rsid w:val="001222A2"/>
    <w:rsid w:val="001228E7"/>
    <w:rsid w:val="00122A92"/>
    <w:rsid w:val="00122D0A"/>
    <w:rsid w:val="00122D72"/>
    <w:rsid w:val="001232B2"/>
    <w:rsid w:val="001233AD"/>
    <w:rsid w:val="001237AA"/>
    <w:rsid w:val="001238B4"/>
    <w:rsid w:val="001247E1"/>
    <w:rsid w:val="00124957"/>
    <w:rsid w:val="00124B46"/>
    <w:rsid w:val="0012512C"/>
    <w:rsid w:val="001253DB"/>
    <w:rsid w:val="00125752"/>
    <w:rsid w:val="001258D8"/>
    <w:rsid w:val="001260CC"/>
    <w:rsid w:val="001260DC"/>
    <w:rsid w:val="0012649A"/>
    <w:rsid w:val="001264E5"/>
    <w:rsid w:val="0012671C"/>
    <w:rsid w:val="00126933"/>
    <w:rsid w:val="00126BE5"/>
    <w:rsid w:val="00126F94"/>
    <w:rsid w:val="00127725"/>
    <w:rsid w:val="001278A8"/>
    <w:rsid w:val="00130EC6"/>
    <w:rsid w:val="00130FFB"/>
    <w:rsid w:val="00131082"/>
    <w:rsid w:val="00131093"/>
    <w:rsid w:val="00131752"/>
    <w:rsid w:val="00131B53"/>
    <w:rsid w:val="00131D5A"/>
    <w:rsid w:val="00131E9C"/>
    <w:rsid w:val="00132143"/>
    <w:rsid w:val="00132A85"/>
    <w:rsid w:val="001330A2"/>
    <w:rsid w:val="0013317A"/>
    <w:rsid w:val="001332B1"/>
    <w:rsid w:val="0013337E"/>
    <w:rsid w:val="00133A33"/>
    <w:rsid w:val="00133D20"/>
    <w:rsid w:val="00133DFF"/>
    <w:rsid w:val="0013470C"/>
    <w:rsid w:val="00134D24"/>
    <w:rsid w:val="0013625F"/>
    <w:rsid w:val="0013666C"/>
    <w:rsid w:val="00136B83"/>
    <w:rsid w:val="001378B4"/>
    <w:rsid w:val="00137A1F"/>
    <w:rsid w:val="00137C1E"/>
    <w:rsid w:val="001405B7"/>
    <w:rsid w:val="001408A9"/>
    <w:rsid w:val="001408DD"/>
    <w:rsid w:val="001410DB"/>
    <w:rsid w:val="001418AF"/>
    <w:rsid w:val="00141B0F"/>
    <w:rsid w:val="00141FBC"/>
    <w:rsid w:val="0014206F"/>
    <w:rsid w:val="001424BA"/>
    <w:rsid w:val="00142996"/>
    <w:rsid w:val="00142BF5"/>
    <w:rsid w:val="00143147"/>
    <w:rsid w:val="0014340D"/>
    <w:rsid w:val="00143598"/>
    <w:rsid w:val="001437DF"/>
    <w:rsid w:val="00143A06"/>
    <w:rsid w:val="00143C19"/>
    <w:rsid w:val="00143EF9"/>
    <w:rsid w:val="00144046"/>
    <w:rsid w:val="0014449A"/>
    <w:rsid w:val="00144A1D"/>
    <w:rsid w:val="0014550A"/>
    <w:rsid w:val="001456B7"/>
    <w:rsid w:val="001463D0"/>
    <w:rsid w:val="00146469"/>
    <w:rsid w:val="00146522"/>
    <w:rsid w:val="00146846"/>
    <w:rsid w:val="00146BA8"/>
    <w:rsid w:val="00146EDC"/>
    <w:rsid w:val="001471D7"/>
    <w:rsid w:val="00147604"/>
    <w:rsid w:val="0014795A"/>
    <w:rsid w:val="00147BF5"/>
    <w:rsid w:val="0015018C"/>
    <w:rsid w:val="00150339"/>
    <w:rsid w:val="001509D8"/>
    <w:rsid w:val="00150F2A"/>
    <w:rsid w:val="00151CF4"/>
    <w:rsid w:val="0015201B"/>
    <w:rsid w:val="0015211C"/>
    <w:rsid w:val="00152984"/>
    <w:rsid w:val="00152E88"/>
    <w:rsid w:val="00153019"/>
    <w:rsid w:val="00153325"/>
    <w:rsid w:val="00153338"/>
    <w:rsid w:val="0015394D"/>
    <w:rsid w:val="00153CA4"/>
    <w:rsid w:val="001540B8"/>
    <w:rsid w:val="00154203"/>
    <w:rsid w:val="001545A6"/>
    <w:rsid w:val="00154A34"/>
    <w:rsid w:val="001551E2"/>
    <w:rsid w:val="00155509"/>
    <w:rsid w:val="001555AB"/>
    <w:rsid w:val="001555CA"/>
    <w:rsid w:val="00155782"/>
    <w:rsid w:val="001557BB"/>
    <w:rsid w:val="001557C0"/>
    <w:rsid w:val="00155A32"/>
    <w:rsid w:val="00155C61"/>
    <w:rsid w:val="00155CD3"/>
    <w:rsid w:val="00156064"/>
    <w:rsid w:val="00156F2E"/>
    <w:rsid w:val="001570E4"/>
    <w:rsid w:val="001576E7"/>
    <w:rsid w:val="00157E31"/>
    <w:rsid w:val="0016003A"/>
    <w:rsid w:val="001603D2"/>
    <w:rsid w:val="00160924"/>
    <w:rsid w:val="00161167"/>
    <w:rsid w:val="00161541"/>
    <w:rsid w:val="001615F3"/>
    <w:rsid w:val="001618B3"/>
    <w:rsid w:val="001619B7"/>
    <w:rsid w:val="00161CFA"/>
    <w:rsid w:val="00161E6C"/>
    <w:rsid w:val="001620A8"/>
    <w:rsid w:val="001626E4"/>
    <w:rsid w:val="00162C0A"/>
    <w:rsid w:val="0016320E"/>
    <w:rsid w:val="0016327C"/>
    <w:rsid w:val="0016330E"/>
    <w:rsid w:val="001639C3"/>
    <w:rsid w:val="00163B1E"/>
    <w:rsid w:val="00164192"/>
    <w:rsid w:val="001641CB"/>
    <w:rsid w:val="00164685"/>
    <w:rsid w:val="0016480E"/>
    <w:rsid w:val="00164830"/>
    <w:rsid w:val="00164A7D"/>
    <w:rsid w:val="00164C2B"/>
    <w:rsid w:val="00164F40"/>
    <w:rsid w:val="00165112"/>
    <w:rsid w:val="001651B8"/>
    <w:rsid w:val="001658E2"/>
    <w:rsid w:val="001659ED"/>
    <w:rsid w:val="00165E85"/>
    <w:rsid w:val="0016630A"/>
    <w:rsid w:val="0016655A"/>
    <w:rsid w:val="00166699"/>
    <w:rsid w:val="0016672E"/>
    <w:rsid w:val="00167359"/>
    <w:rsid w:val="0016786D"/>
    <w:rsid w:val="001679B9"/>
    <w:rsid w:val="00167AC4"/>
    <w:rsid w:val="00167BF9"/>
    <w:rsid w:val="00167DBF"/>
    <w:rsid w:val="001704B7"/>
    <w:rsid w:val="001706ED"/>
    <w:rsid w:val="00170738"/>
    <w:rsid w:val="00170A1E"/>
    <w:rsid w:val="00170C47"/>
    <w:rsid w:val="00170CB2"/>
    <w:rsid w:val="001711DC"/>
    <w:rsid w:val="001712F5"/>
    <w:rsid w:val="00171435"/>
    <w:rsid w:val="0017151D"/>
    <w:rsid w:val="001723F0"/>
    <w:rsid w:val="0017290C"/>
    <w:rsid w:val="00172AE3"/>
    <w:rsid w:val="00172CF8"/>
    <w:rsid w:val="00173227"/>
    <w:rsid w:val="0017382F"/>
    <w:rsid w:val="00173EA7"/>
    <w:rsid w:val="00174187"/>
    <w:rsid w:val="0017481C"/>
    <w:rsid w:val="00174A3E"/>
    <w:rsid w:val="00174F17"/>
    <w:rsid w:val="00175193"/>
    <w:rsid w:val="00176C47"/>
    <w:rsid w:val="00176D3C"/>
    <w:rsid w:val="00176DE5"/>
    <w:rsid w:val="001770FD"/>
    <w:rsid w:val="001771DA"/>
    <w:rsid w:val="001773A5"/>
    <w:rsid w:val="0017743D"/>
    <w:rsid w:val="00177CF8"/>
    <w:rsid w:val="00177D6B"/>
    <w:rsid w:val="00177E20"/>
    <w:rsid w:val="0018038B"/>
    <w:rsid w:val="00180972"/>
    <w:rsid w:val="00180D36"/>
    <w:rsid w:val="00180D63"/>
    <w:rsid w:val="00181234"/>
    <w:rsid w:val="001815D1"/>
    <w:rsid w:val="0018178C"/>
    <w:rsid w:val="00182844"/>
    <w:rsid w:val="00183581"/>
    <w:rsid w:val="001835B6"/>
    <w:rsid w:val="001839D4"/>
    <w:rsid w:val="00183B82"/>
    <w:rsid w:val="00183CB2"/>
    <w:rsid w:val="00183D87"/>
    <w:rsid w:val="00183DF1"/>
    <w:rsid w:val="00183EC0"/>
    <w:rsid w:val="00184175"/>
    <w:rsid w:val="00184D68"/>
    <w:rsid w:val="001858FA"/>
    <w:rsid w:val="00185905"/>
    <w:rsid w:val="001859DF"/>
    <w:rsid w:val="00185DDC"/>
    <w:rsid w:val="001860B0"/>
    <w:rsid w:val="001864BF"/>
    <w:rsid w:val="00186849"/>
    <w:rsid w:val="00186981"/>
    <w:rsid w:val="00186DC8"/>
    <w:rsid w:val="00186F60"/>
    <w:rsid w:val="00187328"/>
    <w:rsid w:val="00187409"/>
    <w:rsid w:val="00187528"/>
    <w:rsid w:val="00187797"/>
    <w:rsid w:val="001877B9"/>
    <w:rsid w:val="00187D39"/>
    <w:rsid w:val="00190D07"/>
    <w:rsid w:val="00191C9D"/>
    <w:rsid w:val="00191FAF"/>
    <w:rsid w:val="001920D0"/>
    <w:rsid w:val="00192580"/>
    <w:rsid w:val="001931FC"/>
    <w:rsid w:val="00193283"/>
    <w:rsid w:val="00193CE8"/>
    <w:rsid w:val="00193D00"/>
    <w:rsid w:val="00193F25"/>
    <w:rsid w:val="001948D0"/>
    <w:rsid w:val="00194EE5"/>
    <w:rsid w:val="00195413"/>
    <w:rsid w:val="00196119"/>
    <w:rsid w:val="001963E1"/>
    <w:rsid w:val="0019641D"/>
    <w:rsid w:val="0019688E"/>
    <w:rsid w:val="001969F9"/>
    <w:rsid w:val="00197489"/>
    <w:rsid w:val="00197EBD"/>
    <w:rsid w:val="00197FCB"/>
    <w:rsid w:val="001A007D"/>
    <w:rsid w:val="001A0113"/>
    <w:rsid w:val="001A0174"/>
    <w:rsid w:val="001A0714"/>
    <w:rsid w:val="001A0C13"/>
    <w:rsid w:val="001A0E1C"/>
    <w:rsid w:val="001A13FE"/>
    <w:rsid w:val="001A154E"/>
    <w:rsid w:val="001A16C5"/>
    <w:rsid w:val="001A1AE8"/>
    <w:rsid w:val="001A1BBB"/>
    <w:rsid w:val="001A2737"/>
    <w:rsid w:val="001A28C0"/>
    <w:rsid w:val="001A353A"/>
    <w:rsid w:val="001A37C0"/>
    <w:rsid w:val="001A3B1B"/>
    <w:rsid w:val="001A3D9F"/>
    <w:rsid w:val="001A3F2E"/>
    <w:rsid w:val="001A4287"/>
    <w:rsid w:val="001A429A"/>
    <w:rsid w:val="001A43D0"/>
    <w:rsid w:val="001A4424"/>
    <w:rsid w:val="001A4A39"/>
    <w:rsid w:val="001A4C51"/>
    <w:rsid w:val="001A535B"/>
    <w:rsid w:val="001A55EB"/>
    <w:rsid w:val="001A57C3"/>
    <w:rsid w:val="001A5879"/>
    <w:rsid w:val="001A588A"/>
    <w:rsid w:val="001A5E6E"/>
    <w:rsid w:val="001A6964"/>
    <w:rsid w:val="001A6A62"/>
    <w:rsid w:val="001A6C24"/>
    <w:rsid w:val="001A7437"/>
    <w:rsid w:val="001A7970"/>
    <w:rsid w:val="001A7FAE"/>
    <w:rsid w:val="001B008E"/>
    <w:rsid w:val="001B00E2"/>
    <w:rsid w:val="001B1419"/>
    <w:rsid w:val="001B14D8"/>
    <w:rsid w:val="001B2057"/>
    <w:rsid w:val="001B22EB"/>
    <w:rsid w:val="001B23A4"/>
    <w:rsid w:val="001B24D1"/>
    <w:rsid w:val="001B2898"/>
    <w:rsid w:val="001B2921"/>
    <w:rsid w:val="001B3CEB"/>
    <w:rsid w:val="001B3DC3"/>
    <w:rsid w:val="001B4186"/>
    <w:rsid w:val="001B4214"/>
    <w:rsid w:val="001B425B"/>
    <w:rsid w:val="001B4728"/>
    <w:rsid w:val="001B4B35"/>
    <w:rsid w:val="001B4D4C"/>
    <w:rsid w:val="001B4F04"/>
    <w:rsid w:val="001B55E3"/>
    <w:rsid w:val="001B5600"/>
    <w:rsid w:val="001B5A17"/>
    <w:rsid w:val="001B6765"/>
    <w:rsid w:val="001B69E4"/>
    <w:rsid w:val="001B6AAE"/>
    <w:rsid w:val="001B76FE"/>
    <w:rsid w:val="001B7E20"/>
    <w:rsid w:val="001C10E9"/>
    <w:rsid w:val="001C10F9"/>
    <w:rsid w:val="001C1285"/>
    <w:rsid w:val="001C1697"/>
    <w:rsid w:val="001C1BAE"/>
    <w:rsid w:val="001C2478"/>
    <w:rsid w:val="001C3011"/>
    <w:rsid w:val="001C3A97"/>
    <w:rsid w:val="001C3D15"/>
    <w:rsid w:val="001C4103"/>
    <w:rsid w:val="001C44BA"/>
    <w:rsid w:val="001C541C"/>
    <w:rsid w:val="001C54CB"/>
    <w:rsid w:val="001C563C"/>
    <w:rsid w:val="001C59B6"/>
    <w:rsid w:val="001C5A52"/>
    <w:rsid w:val="001C5EEC"/>
    <w:rsid w:val="001C6931"/>
    <w:rsid w:val="001C6C10"/>
    <w:rsid w:val="001C6D82"/>
    <w:rsid w:val="001C6FA8"/>
    <w:rsid w:val="001C70F1"/>
    <w:rsid w:val="001C7119"/>
    <w:rsid w:val="001C777C"/>
    <w:rsid w:val="001C7AD3"/>
    <w:rsid w:val="001D03E0"/>
    <w:rsid w:val="001D0934"/>
    <w:rsid w:val="001D0975"/>
    <w:rsid w:val="001D09DF"/>
    <w:rsid w:val="001D0BB4"/>
    <w:rsid w:val="001D0D39"/>
    <w:rsid w:val="001D12EE"/>
    <w:rsid w:val="001D1355"/>
    <w:rsid w:val="001D1F50"/>
    <w:rsid w:val="001D37F3"/>
    <w:rsid w:val="001D3B81"/>
    <w:rsid w:val="001D402D"/>
    <w:rsid w:val="001D466E"/>
    <w:rsid w:val="001D4CD2"/>
    <w:rsid w:val="001D58E2"/>
    <w:rsid w:val="001D5E21"/>
    <w:rsid w:val="001D5E83"/>
    <w:rsid w:val="001D5F14"/>
    <w:rsid w:val="001D5F38"/>
    <w:rsid w:val="001D6D42"/>
    <w:rsid w:val="001D7E37"/>
    <w:rsid w:val="001D7FFC"/>
    <w:rsid w:val="001E0F57"/>
    <w:rsid w:val="001E0F9A"/>
    <w:rsid w:val="001E1071"/>
    <w:rsid w:val="001E1217"/>
    <w:rsid w:val="001E1F86"/>
    <w:rsid w:val="001E24EC"/>
    <w:rsid w:val="001E27E2"/>
    <w:rsid w:val="001E35DE"/>
    <w:rsid w:val="001E3FD4"/>
    <w:rsid w:val="001E4133"/>
    <w:rsid w:val="001E4391"/>
    <w:rsid w:val="001E5432"/>
    <w:rsid w:val="001E5B58"/>
    <w:rsid w:val="001E5BAA"/>
    <w:rsid w:val="001E5CCA"/>
    <w:rsid w:val="001E5FA6"/>
    <w:rsid w:val="001E6033"/>
    <w:rsid w:val="001E60D8"/>
    <w:rsid w:val="001E620B"/>
    <w:rsid w:val="001E625E"/>
    <w:rsid w:val="001E6A52"/>
    <w:rsid w:val="001E6D84"/>
    <w:rsid w:val="001E6E39"/>
    <w:rsid w:val="001E7F84"/>
    <w:rsid w:val="001F02FF"/>
    <w:rsid w:val="001F0A86"/>
    <w:rsid w:val="001F14E8"/>
    <w:rsid w:val="001F1556"/>
    <w:rsid w:val="001F1B0B"/>
    <w:rsid w:val="001F1D2E"/>
    <w:rsid w:val="001F1E02"/>
    <w:rsid w:val="001F1ED3"/>
    <w:rsid w:val="001F1EDB"/>
    <w:rsid w:val="001F214D"/>
    <w:rsid w:val="001F2888"/>
    <w:rsid w:val="001F3046"/>
    <w:rsid w:val="001F320E"/>
    <w:rsid w:val="001F413C"/>
    <w:rsid w:val="001F41AF"/>
    <w:rsid w:val="001F41BA"/>
    <w:rsid w:val="001F44A5"/>
    <w:rsid w:val="001F4671"/>
    <w:rsid w:val="001F4A7B"/>
    <w:rsid w:val="001F4DBC"/>
    <w:rsid w:val="001F53B5"/>
    <w:rsid w:val="001F5497"/>
    <w:rsid w:val="001F561B"/>
    <w:rsid w:val="001F565D"/>
    <w:rsid w:val="001F5964"/>
    <w:rsid w:val="001F59BB"/>
    <w:rsid w:val="001F5ABE"/>
    <w:rsid w:val="001F639F"/>
    <w:rsid w:val="001F679C"/>
    <w:rsid w:val="001F6ACF"/>
    <w:rsid w:val="001F6B30"/>
    <w:rsid w:val="001F6D09"/>
    <w:rsid w:val="001F710F"/>
    <w:rsid w:val="001F71CE"/>
    <w:rsid w:val="001F7391"/>
    <w:rsid w:val="001F73C9"/>
    <w:rsid w:val="001F7D92"/>
    <w:rsid w:val="001F7DEE"/>
    <w:rsid w:val="001F7E9F"/>
    <w:rsid w:val="00200211"/>
    <w:rsid w:val="00200B66"/>
    <w:rsid w:val="00201221"/>
    <w:rsid w:val="0020139E"/>
    <w:rsid w:val="002016AF"/>
    <w:rsid w:val="00201CBA"/>
    <w:rsid w:val="00201EC6"/>
    <w:rsid w:val="00201FA0"/>
    <w:rsid w:val="0020232E"/>
    <w:rsid w:val="00202C4B"/>
    <w:rsid w:val="00202CB3"/>
    <w:rsid w:val="00202D7F"/>
    <w:rsid w:val="00202DF4"/>
    <w:rsid w:val="002032FF"/>
    <w:rsid w:val="00204126"/>
    <w:rsid w:val="0020445B"/>
    <w:rsid w:val="0020468C"/>
    <w:rsid w:val="002046DF"/>
    <w:rsid w:val="00204828"/>
    <w:rsid w:val="00204AF5"/>
    <w:rsid w:val="00205742"/>
    <w:rsid w:val="0020582D"/>
    <w:rsid w:val="00206066"/>
    <w:rsid w:val="0020665E"/>
    <w:rsid w:val="00206963"/>
    <w:rsid w:val="002069FA"/>
    <w:rsid w:val="00206C5A"/>
    <w:rsid w:val="00207D8D"/>
    <w:rsid w:val="00210320"/>
    <w:rsid w:val="0021041B"/>
    <w:rsid w:val="0021043C"/>
    <w:rsid w:val="00210605"/>
    <w:rsid w:val="00210AA9"/>
    <w:rsid w:val="00211133"/>
    <w:rsid w:val="002117EB"/>
    <w:rsid w:val="00211B8D"/>
    <w:rsid w:val="00211C05"/>
    <w:rsid w:val="00212164"/>
    <w:rsid w:val="00212D3E"/>
    <w:rsid w:val="002131D1"/>
    <w:rsid w:val="00213222"/>
    <w:rsid w:val="002136F0"/>
    <w:rsid w:val="00213B2A"/>
    <w:rsid w:val="00213F43"/>
    <w:rsid w:val="00214A73"/>
    <w:rsid w:val="00214CE1"/>
    <w:rsid w:val="00215194"/>
    <w:rsid w:val="00215A09"/>
    <w:rsid w:val="00216142"/>
    <w:rsid w:val="002164C8"/>
    <w:rsid w:val="00216B1F"/>
    <w:rsid w:val="00217B93"/>
    <w:rsid w:val="00217D93"/>
    <w:rsid w:val="0022016A"/>
    <w:rsid w:val="0022059A"/>
    <w:rsid w:val="00220653"/>
    <w:rsid w:val="00220767"/>
    <w:rsid w:val="00220BC6"/>
    <w:rsid w:val="00220D59"/>
    <w:rsid w:val="00220F9E"/>
    <w:rsid w:val="002214BF"/>
    <w:rsid w:val="002215F5"/>
    <w:rsid w:val="002216A2"/>
    <w:rsid w:val="00221728"/>
    <w:rsid w:val="002218A0"/>
    <w:rsid w:val="002218C1"/>
    <w:rsid w:val="0022204F"/>
    <w:rsid w:val="00222257"/>
    <w:rsid w:val="00222D17"/>
    <w:rsid w:val="00222DDD"/>
    <w:rsid w:val="00223404"/>
    <w:rsid w:val="00223F4B"/>
    <w:rsid w:val="002242BF"/>
    <w:rsid w:val="002246DF"/>
    <w:rsid w:val="00224D00"/>
    <w:rsid w:val="00224E2E"/>
    <w:rsid w:val="002256F8"/>
    <w:rsid w:val="00225756"/>
    <w:rsid w:val="00225856"/>
    <w:rsid w:val="00225A03"/>
    <w:rsid w:val="00225BB6"/>
    <w:rsid w:val="00226158"/>
    <w:rsid w:val="0022666A"/>
    <w:rsid w:val="00226D53"/>
    <w:rsid w:val="00226F4A"/>
    <w:rsid w:val="00226FA6"/>
    <w:rsid w:val="00227615"/>
    <w:rsid w:val="0022799C"/>
    <w:rsid w:val="00227DE4"/>
    <w:rsid w:val="00227FE8"/>
    <w:rsid w:val="002301AC"/>
    <w:rsid w:val="00230A03"/>
    <w:rsid w:val="00231504"/>
    <w:rsid w:val="002317D9"/>
    <w:rsid w:val="002318ED"/>
    <w:rsid w:val="00231C1B"/>
    <w:rsid w:val="00231CCA"/>
    <w:rsid w:val="00231E80"/>
    <w:rsid w:val="00231EEE"/>
    <w:rsid w:val="00231F78"/>
    <w:rsid w:val="002326EE"/>
    <w:rsid w:val="002328B5"/>
    <w:rsid w:val="00232B4D"/>
    <w:rsid w:val="00232C64"/>
    <w:rsid w:val="00233443"/>
    <w:rsid w:val="00233976"/>
    <w:rsid w:val="00233A6C"/>
    <w:rsid w:val="00233B32"/>
    <w:rsid w:val="0023412A"/>
    <w:rsid w:val="00234219"/>
    <w:rsid w:val="0023424F"/>
    <w:rsid w:val="00234C7D"/>
    <w:rsid w:val="00235462"/>
    <w:rsid w:val="002355C9"/>
    <w:rsid w:val="0023592D"/>
    <w:rsid w:val="002359C4"/>
    <w:rsid w:val="002359DC"/>
    <w:rsid w:val="00235A42"/>
    <w:rsid w:val="00235E31"/>
    <w:rsid w:val="0023612F"/>
    <w:rsid w:val="0023681B"/>
    <w:rsid w:val="0023695C"/>
    <w:rsid w:val="00236A09"/>
    <w:rsid w:val="00236B94"/>
    <w:rsid w:val="00236DC5"/>
    <w:rsid w:val="00236DF4"/>
    <w:rsid w:val="00236E0B"/>
    <w:rsid w:val="00237019"/>
    <w:rsid w:val="002373FC"/>
    <w:rsid w:val="0023754C"/>
    <w:rsid w:val="00237567"/>
    <w:rsid w:val="00237AF9"/>
    <w:rsid w:val="00240515"/>
    <w:rsid w:val="002408CA"/>
    <w:rsid w:val="00240957"/>
    <w:rsid w:val="00241060"/>
    <w:rsid w:val="0024149C"/>
    <w:rsid w:val="00241A75"/>
    <w:rsid w:val="00241AB8"/>
    <w:rsid w:val="0024201A"/>
    <w:rsid w:val="00242D04"/>
    <w:rsid w:val="00242FFD"/>
    <w:rsid w:val="00243052"/>
    <w:rsid w:val="002430A9"/>
    <w:rsid w:val="00243866"/>
    <w:rsid w:val="002438CC"/>
    <w:rsid w:val="0024425A"/>
    <w:rsid w:val="0024446B"/>
    <w:rsid w:val="00244D64"/>
    <w:rsid w:val="00244D7E"/>
    <w:rsid w:val="00244E10"/>
    <w:rsid w:val="00245031"/>
    <w:rsid w:val="0024573D"/>
    <w:rsid w:val="002459D4"/>
    <w:rsid w:val="00246025"/>
    <w:rsid w:val="00246270"/>
    <w:rsid w:val="002462C7"/>
    <w:rsid w:val="002464AF"/>
    <w:rsid w:val="002466A3"/>
    <w:rsid w:val="00246B48"/>
    <w:rsid w:val="00246B73"/>
    <w:rsid w:val="00246C4B"/>
    <w:rsid w:val="002470A3"/>
    <w:rsid w:val="00247189"/>
    <w:rsid w:val="002472CF"/>
    <w:rsid w:val="002474EF"/>
    <w:rsid w:val="002475E5"/>
    <w:rsid w:val="002475E8"/>
    <w:rsid w:val="00247787"/>
    <w:rsid w:val="00250312"/>
    <w:rsid w:val="002504AF"/>
    <w:rsid w:val="00250804"/>
    <w:rsid w:val="00250CA4"/>
    <w:rsid w:val="00250D87"/>
    <w:rsid w:val="0025139F"/>
    <w:rsid w:val="00251B4A"/>
    <w:rsid w:val="00251C8E"/>
    <w:rsid w:val="002523DD"/>
    <w:rsid w:val="002528A5"/>
    <w:rsid w:val="00252976"/>
    <w:rsid w:val="00252C8E"/>
    <w:rsid w:val="00253A84"/>
    <w:rsid w:val="00253AB8"/>
    <w:rsid w:val="00253F7E"/>
    <w:rsid w:val="0025403D"/>
    <w:rsid w:val="0025462F"/>
    <w:rsid w:val="002548E4"/>
    <w:rsid w:val="00254FD3"/>
    <w:rsid w:val="002550E1"/>
    <w:rsid w:val="00255119"/>
    <w:rsid w:val="0025542A"/>
    <w:rsid w:val="0025581A"/>
    <w:rsid w:val="00255837"/>
    <w:rsid w:val="00256262"/>
    <w:rsid w:val="00256D00"/>
    <w:rsid w:val="0025737C"/>
    <w:rsid w:val="002600AF"/>
    <w:rsid w:val="00260195"/>
    <w:rsid w:val="00260926"/>
    <w:rsid w:val="00260A80"/>
    <w:rsid w:val="00260B1A"/>
    <w:rsid w:val="0026149F"/>
    <w:rsid w:val="002619F8"/>
    <w:rsid w:val="00261B0E"/>
    <w:rsid w:val="00261E06"/>
    <w:rsid w:val="00261E2B"/>
    <w:rsid w:val="00261E50"/>
    <w:rsid w:val="00262A35"/>
    <w:rsid w:val="00262FBA"/>
    <w:rsid w:val="0026329F"/>
    <w:rsid w:val="00263852"/>
    <w:rsid w:val="002638C2"/>
    <w:rsid w:val="002638D5"/>
    <w:rsid w:val="00263E26"/>
    <w:rsid w:val="00264260"/>
    <w:rsid w:val="00264B3F"/>
    <w:rsid w:val="0026525E"/>
    <w:rsid w:val="00265577"/>
    <w:rsid w:val="002656FA"/>
    <w:rsid w:val="00265809"/>
    <w:rsid w:val="00265A90"/>
    <w:rsid w:val="00265FC0"/>
    <w:rsid w:val="002661B4"/>
    <w:rsid w:val="002665AC"/>
    <w:rsid w:val="002665B8"/>
    <w:rsid w:val="002666B5"/>
    <w:rsid w:val="00266B04"/>
    <w:rsid w:val="00267655"/>
    <w:rsid w:val="00267B00"/>
    <w:rsid w:val="00267B65"/>
    <w:rsid w:val="0027000F"/>
    <w:rsid w:val="002708C6"/>
    <w:rsid w:val="00270B2C"/>
    <w:rsid w:val="00270C94"/>
    <w:rsid w:val="00270D34"/>
    <w:rsid w:val="00271433"/>
    <w:rsid w:val="00271C9D"/>
    <w:rsid w:val="00272231"/>
    <w:rsid w:val="0027255B"/>
    <w:rsid w:val="0027303A"/>
    <w:rsid w:val="00273093"/>
    <w:rsid w:val="002731E3"/>
    <w:rsid w:val="0027333B"/>
    <w:rsid w:val="0027354C"/>
    <w:rsid w:val="002736AA"/>
    <w:rsid w:val="00273C0A"/>
    <w:rsid w:val="00274B90"/>
    <w:rsid w:val="00274C7E"/>
    <w:rsid w:val="00275069"/>
    <w:rsid w:val="00275164"/>
    <w:rsid w:val="002753E3"/>
    <w:rsid w:val="002754E3"/>
    <w:rsid w:val="00275856"/>
    <w:rsid w:val="00275C0E"/>
    <w:rsid w:val="00276268"/>
    <w:rsid w:val="00277122"/>
    <w:rsid w:val="0027739E"/>
    <w:rsid w:val="002774A6"/>
    <w:rsid w:val="00277851"/>
    <w:rsid w:val="002779BC"/>
    <w:rsid w:val="00277E82"/>
    <w:rsid w:val="00277EAB"/>
    <w:rsid w:val="00280652"/>
    <w:rsid w:val="002806E6"/>
    <w:rsid w:val="002807EF"/>
    <w:rsid w:val="00280DB5"/>
    <w:rsid w:val="00280E88"/>
    <w:rsid w:val="00280FFE"/>
    <w:rsid w:val="0028120C"/>
    <w:rsid w:val="0028154E"/>
    <w:rsid w:val="0028180C"/>
    <w:rsid w:val="00281A8F"/>
    <w:rsid w:val="00281E62"/>
    <w:rsid w:val="002825F8"/>
    <w:rsid w:val="00282C53"/>
    <w:rsid w:val="00282E61"/>
    <w:rsid w:val="002830EC"/>
    <w:rsid w:val="002835E3"/>
    <w:rsid w:val="00283A43"/>
    <w:rsid w:val="002844A3"/>
    <w:rsid w:val="0028490B"/>
    <w:rsid w:val="00284A8A"/>
    <w:rsid w:val="00284B98"/>
    <w:rsid w:val="0028596D"/>
    <w:rsid w:val="00286222"/>
    <w:rsid w:val="0028639D"/>
    <w:rsid w:val="0028655E"/>
    <w:rsid w:val="00286913"/>
    <w:rsid w:val="00286B08"/>
    <w:rsid w:val="00287601"/>
    <w:rsid w:val="002877A8"/>
    <w:rsid w:val="00287CF9"/>
    <w:rsid w:val="0029047B"/>
    <w:rsid w:val="002904A7"/>
    <w:rsid w:val="00290829"/>
    <w:rsid w:val="00291235"/>
    <w:rsid w:val="0029178E"/>
    <w:rsid w:val="0029188B"/>
    <w:rsid w:val="00291B57"/>
    <w:rsid w:val="00291BD5"/>
    <w:rsid w:val="00291DE3"/>
    <w:rsid w:val="00291E57"/>
    <w:rsid w:val="00292CC1"/>
    <w:rsid w:val="00292E5E"/>
    <w:rsid w:val="002930BE"/>
    <w:rsid w:val="002932BC"/>
    <w:rsid w:val="0029355A"/>
    <w:rsid w:val="002935A2"/>
    <w:rsid w:val="002937E3"/>
    <w:rsid w:val="00293A48"/>
    <w:rsid w:val="00293D39"/>
    <w:rsid w:val="00293F5A"/>
    <w:rsid w:val="00293F8F"/>
    <w:rsid w:val="00294063"/>
    <w:rsid w:val="0029418A"/>
    <w:rsid w:val="002944E1"/>
    <w:rsid w:val="0029535B"/>
    <w:rsid w:val="0029593B"/>
    <w:rsid w:val="00295993"/>
    <w:rsid w:val="00295CBE"/>
    <w:rsid w:val="00295D8C"/>
    <w:rsid w:val="00295EDD"/>
    <w:rsid w:val="00296428"/>
    <w:rsid w:val="00296A28"/>
    <w:rsid w:val="00296B55"/>
    <w:rsid w:val="0029729C"/>
    <w:rsid w:val="0029761E"/>
    <w:rsid w:val="002979CD"/>
    <w:rsid w:val="002A0C34"/>
    <w:rsid w:val="002A11AC"/>
    <w:rsid w:val="002A1731"/>
    <w:rsid w:val="002A18FA"/>
    <w:rsid w:val="002A1E11"/>
    <w:rsid w:val="002A2957"/>
    <w:rsid w:val="002A35D2"/>
    <w:rsid w:val="002A389B"/>
    <w:rsid w:val="002A38A7"/>
    <w:rsid w:val="002A3FD5"/>
    <w:rsid w:val="002A4178"/>
    <w:rsid w:val="002A4369"/>
    <w:rsid w:val="002A453E"/>
    <w:rsid w:val="002A47C4"/>
    <w:rsid w:val="002A48C7"/>
    <w:rsid w:val="002A4964"/>
    <w:rsid w:val="002A4D20"/>
    <w:rsid w:val="002A5099"/>
    <w:rsid w:val="002A55C6"/>
    <w:rsid w:val="002A564C"/>
    <w:rsid w:val="002A5DE7"/>
    <w:rsid w:val="002A62A6"/>
    <w:rsid w:val="002A666F"/>
    <w:rsid w:val="002A6966"/>
    <w:rsid w:val="002A6A46"/>
    <w:rsid w:val="002A764B"/>
    <w:rsid w:val="002B032C"/>
    <w:rsid w:val="002B0797"/>
    <w:rsid w:val="002B08C1"/>
    <w:rsid w:val="002B1676"/>
    <w:rsid w:val="002B19F1"/>
    <w:rsid w:val="002B263A"/>
    <w:rsid w:val="002B27FD"/>
    <w:rsid w:val="002B2836"/>
    <w:rsid w:val="002B283C"/>
    <w:rsid w:val="002B2E5E"/>
    <w:rsid w:val="002B35BD"/>
    <w:rsid w:val="002B3655"/>
    <w:rsid w:val="002B3709"/>
    <w:rsid w:val="002B3960"/>
    <w:rsid w:val="002B3BE3"/>
    <w:rsid w:val="002B46FC"/>
    <w:rsid w:val="002B49A3"/>
    <w:rsid w:val="002B4CC4"/>
    <w:rsid w:val="002B4E02"/>
    <w:rsid w:val="002B512B"/>
    <w:rsid w:val="002B53C4"/>
    <w:rsid w:val="002B5884"/>
    <w:rsid w:val="002B5955"/>
    <w:rsid w:val="002B5B8C"/>
    <w:rsid w:val="002B5FC9"/>
    <w:rsid w:val="002B6701"/>
    <w:rsid w:val="002B6AB6"/>
    <w:rsid w:val="002B6C9E"/>
    <w:rsid w:val="002B6DF2"/>
    <w:rsid w:val="002B7529"/>
    <w:rsid w:val="002B7AAF"/>
    <w:rsid w:val="002B7B02"/>
    <w:rsid w:val="002B7BD8"/>
    <w:rsid w:val="002B7CEE"/>
    <w:rsid w:val="002B7E7B"/>
    <w:rsid w:val="002C0036"/>
    <w:rsid w:val="002C015A"/>
    <w:rsid w:val="002C0A94"/>
    <w:rsid w:val="002C0B9D"/>
    <w:rsid w:val="002C0F42"/>
    <w:rsid w:val="002C10CE"/>
    <w:rsid w:val="002C121F"/>
    <w:rsid w:val="002C1225"/>
    <w:rsid w:val="002C1550"/>
    <w:rsid w:val="002C1B59"/>
    <w:rsid w:val="002C255C"/>
    <w:rsid w:val="002C26B4"/>
    <w:rsid w:val="002C2BE1"/>
    <w:rsid w:val="002C3214"/>
    <w:rsid w:val="002C3445"/>
    <w:rsid w:val="002C35FC"/>
    <w:rsid w:val="002C40D8"/>
    <w:rsid w:val="002C4B34"/>
    <w:rsid w:val="002C4FC9"/>
    <w:rsid w:val="002C519D"/>
    <w:rsid w:val="002C52C1"/>
    <w:rsid w:val="002C5D7B"/>
    <w:rsid w:val="002C6680"/>
    <w:rsid w:val="002C7A4C"/>
    <w:rsid w:val="002C7A55"/>
    <w:rsid w:val="002C7AB1"/>
    <w:rsid w:val="002D0002"/>
    <w:rsid w:val="002D0021"/>
    <w:rsid w:val="002D037D"/>
    <w:rsid w:val="002D067C"/>
    <w:rsid w:val="002D0BAB"/>
    <w:rsid w:val="002D0E1F"/>
    <w:rsid w:val="002D1545"/>
    <w:rsid w:val="002D17C2"/>
    <w:rsid w:val="002D1C35"/>
    <w:rsid w:val="002D1D3E"/>
    <w:rsid w:val="002D2046"/>
    <w:rsid w:val="002D231E"/>
    <w:rsid w:val="002D242D"/>
    <w:rsid w:val="002D2F8C"/>
    <w:rsid w:val="002D313C"/>
    <w:rsid w:val="002D31DA"/>
    <w:rsid w:val="002D3382"/>
    <w:rsid w:val="002D3A8F"/>
    <w:rsid w:val="002D4574"/>
    <w:rsid w:val="002D499B"/>
    <w:rsid w:val="002D54DF"/>
    <w:rsid w:val="002D5E9D"/>
    <w:rsid w:val="002D60EB"/>
    <w:rsid w:val="002D62C1"/>
    <w:rsid w:val="002D64B7"/>
    <w:rsid w:val="002D7189"/>
    <w:rsid w:val="002D72D0"/>
    <w:rsid w:val="002D7B19"/>
    <w:rsid w:val="002E03D6"/>
    <w:rsid w:val="002E03FC"/>
    <w:rsid w:val="002E04BA"/>
    <w:rsid w:val="002E09FD"/>
    <w:rsid w:val="002E0D42"/>
    <w:rsid w:val="002E0E87"/>
    <w:rsid w:val="002E120E"/>
    <w:rsid w:val="002E1233"/>
    <w:rsid w:val="002E13BE"/>
    <w:rsid w:val="002E18EC"/>
    <w:rsid w:val="002E1EDB"/>
    <w:rsid w:val="002E20FC"/>
    <w:rsid w:val="002E2330"/>
    <w:rsid w:val="002E2360"/>
    <w:rsid w:val="002E23D7"/>
    <w:rsid w:val="002E24BE"/>
    <w:rsid w:val="002E2801"/>
    <w:rsid w:val="002E2C86"/>
    <w:rsid w:val="002E2D6E"/>
    <w:rsid w:val="002E30B7"/>
    <w:rsid w:val="002E30BA"/>
    <w:rsid w:val="002E32CB"/>
    <w:rsid w:val="002E35D8"/>
    <w:rsid w:val="002E3739"/>
    <w:rsid w:val="002E3ABE"/>
    <w:rsid w:val="002E463D"/>
    <w:rsid w:val="002E4678"/>
    <w:rsid w:val="002E498B"/>
    <w:rsid w:val="002E4CAF"/>
    <w:rsid w:val="002E5601"/>
    <w:rsid w:val="002E57FF"/>
    <w:rsid w:val="002E7064"/>
    <w:rsid w:val="002E7294"/>
    <w:rsid w:val="002E749E"/>
    <w:rsid w:val="002E77CD"/>
    <w:rsid w:val="002E783E"/>
    <w:rsid w:val="002E7BB8"/>
    <w:rsid w:val="002E7CDB"/>
    <w:rsid w:val="002F05F5"/>
    <w:rsid w:val="002F0CD2"/>
    <w:rsid w:val="002F1110"/>
    <w:rsid w:val="002F17E8"/>
    <w:rsid w:val="002F1A30"/>
    <w:rsid w:val="002F2764"/>
    <w:rsid w:val="002F2872"/>
    <w:rsid w:val="002F2900"/>
    <w:rsid w:val="002F2BBF"/>
    <w:rsid w:val="002F2C25"/>
    <w:rsid w:val="002F2C6C"/>
    <w:rsid w:val="002F2E0D"/>
    <w:rsid w:val="002F350E"/>
    <w:rsid w:val="002F3C4A"/>
    <w:rsid w:val="002F3DFA"/>
    <w:rsid w:val="002F400A"/>
    <w:rsid w:val="002F40D1"/>
    <w:rsid w:val="002F41FE"/>
    <w:rsid w:val="002F49FB"/>
    <w:rsid w:val="002F4C1A"/>
    <w:rsid w:val="002F4C65"/>
    <w:rsid w:val="002F4D28"/>
    <w:rsid w:val="002F4E85"/>
    <w:rsid w:val="002F4EA1"/>
    <w:rsid w:val="002F5250"/>
    <w:rsid w:val="002F53DA"/>
    <w:rsid w:val="002F54AB"/>
    <w:rsid w:val="002F5808"/>
    <w:rsid w:val="002F59A0"/>
    <w:rsid w:val="002F63C8"/>
    <w:rsid w:val="002F689C"/>
    <w:rsid w:val="002F6AFC"/>
    <w:rsid w:val="002F6B7B"/>
    <w:rsid w:val="002F7057"/>
    <w:rsid w:val="002F72E4"/>
    <w:rsid w:val="002F7AF8"/>
    <w:rsid w:val="00300424"/>
    <w:rsid w:val="0030044A"/>
    <w:rsid w:val="00300BC6"/>
    <w:rsid w:val="00300F37"/>
    <w:rsid w:val="00300FD0"/>
    <w:rsid w:val="003010F1"/>
    <w:rsid w:val="003014E7"/>
    <w:rsid w:val="00301835"/>
    <w:rsid w:val="00302017"/>
    <w:rsid w:val="00302078"/>
    <w:rsid w:val="003022B2"/>
    <w:rsid w:val="00302A84"/>
    <w:rsid w:val="00302FE4"/>
    <w:rsid w:val="003030A0"/>
    <w:rsid w:val="00303813"/>
    <w:rsid w:val="00303814"/>
    <w:rsid w:val="00303D21"/>
    <w:rsid w:val="00303FC9"/>
    <w:rsid w:val="00304111"/>
    <w:rsid w:val="003041E7"/>
    <w:rsid w:val="00304263"/>
    <w:rsid w:val="00304B49"/>
    <w:rsid w:val="00304D51"/>
    <w:rsid w:val="00306280"/>
    <w:rsid w:val="003063E9"/>
    <w:rsid w:val="003064CB"/>
    <w:rsid w:val="00306694"/>
    <w:rsid w:val="0030676D"/>
    <w:rsid w:val="00306A27"/>
    <w:rsid w:val="00306C52"/>
    <w:rsid w:val="00306EE6"/>
    <w:rsid w:val="00307280"/>
    <w:rsid w:val="00307C4F"/>
    <w:rsid w:val="0031071A"/>
    <w:rsid w:val="00310976"/>
    <w:rsid w:val="00310999"/>
    <w:rsid w:val="00310E80"/>
    <w:rsid w:val="0031109F"/>
    <w:rsid w:val="003111F0"/>
    <w:rsid w:val="00311622"/>
    <w:rsid w:val="003116F7"/>
    <w:rsid w:val="00311755"/>
    <w:rsid w:val="00312203"/>
    <w:rsid w:val="003123F3"/>
    <w:rsid w:val="00313015"/>
    <w:rsid w:val="00313FAE"/>
    <w:rsid w:val="00313FCF"/>
    <w:rsid w:val="003141A3"/>
    <w:rsid w:val="00314E39"/>
    <w:rsid w:val="00315301"/>
    <w:rsid w:val="0031538F"/>
    <w:rsid w:val="0031590F"/>
    <w:rsid w:val="00315C0C"/>
    <w:rsid w:val="00315CB6"/>
    <w:rsid w:val="00315CD4"/>
    <w:rsid w:val="00315CDF"/>
    <w:rsid w:val="00315EE5"/>
    <w:rsid w:val="003160EA"/>
    <w:rsid w:val="00316132"/>
    <w:rsid w:val="0031640B"/>
    <w:rsid w:val="00317752"/>
    <w:rsid w:val="003177DE"/>
    <w:rsid w:val="003179D3"/>
    <w:rsid w:val="00317BF9"/>
    <w:rsid w:val="00317EE5"/>
    <w:rsid w:val="003200A5"/>
    <w:rsid w:val="00320103"/>
    <w:rsid w:val="00320386"/>
    <w:rsid w:val="0032126B"/>
    <w:rsid w:val="003214AD"/>
    <w:rsid w:val="00321A9C"/>
    <w:rsid w:val="00321B1E"/>
    <w:rsid w:val="00321D01"/>
    <w:rsid w:val="0032201A"/>
    <w:rsid w:val="0032272A"/>
    <w:rsid w:val="00322F36"/>
    <w:rsid w:val="003234E6"/>
    <w:rsid w:val="00323894"/>
    <w:rsid w:val="00323C45"/>
    <w:rsid w:val="00324152"/>
    <w:rsid w:val="00324E96"/>
    <w:rsid w:val="003254D9"/>
    <w:rsid w:val="003257EC"/>
    <w:rsid w:val="00325F7D"/>
    <w:rsid w:val="003269BF"/>
    <w:rsid w:val="00326CB7"/>
    <w:rsid w:val="003272C1"/>
    <w:rsid w:val="00327664"/>
    <w:rsid w:val="00327845"/>
    <w:rsid w:val="00327863"/>
    <w:rsid w:val="00327B77"/>
    <w:rsid w:val="00327BEF"/>
    <w:rsid w:val="00327FAA"/>
    <w:rsid w:val="0033026F"/>
    <w:rsid w:val="00330273"/>
    <w:rsid w:val="00330AC2"/>
    <w:rsid w:val="00330C35"/>
    <w:rsid w:val="00330D85"/>
    <w:rsid w:val="00331216"/>
    <w:rsid w:val="00331218"/>
    <w:rsid w:val="00331618"/>
    <w:rsid w:val="00331693"/>
    <w:rsid w:val="00331946"/>
    <w:rsid w:val="00331AB4"/>
    <w:rsid w:val="00331B91"/>
    <w:rsid w:val="00331C48"/>
    <w:rsid w:val="00331F9E"/>
    <w:rsid w:val="0033221A"/>
    <w:rsid w:val="003322BF"/>
    <w:rsid w:val="003322CE"/>
    <w:rsid w:val="003324F9"/>
    <w:rsid w:val="003325E5"/>
    <w:rsid w:val="00333429"/>
    <w:rsid w:val="0033343D"/>
    <w:rsid w:val="003335CE"/>
    <w:rsid w:val="00333876"/>
    <w:rsid w:val="00333B7D"/>
    <w:rsid w:val="00333B90"/>
    <w:rsid w:val="003342CD"/>
    <w:rsid w:val="00334389"/>
    <w:rsid w:val="00334791"/>
    <w:rsid w:val="0033548D"/>
    <w:rsid w:val="00335858"/>
    <w:rsid w:val="003368AA"/>
    <w:rsid w:val="003369CF"/>
    <w:rsid w:val="00336A1A"/>
    <w:rsid w:val="00336B6B"/>
    <w:rsid w:val="00337713"/>
    <w:rsid w:val="00337748"/>
    <w:rsid w:val="00337904"/>
    <w:rsid w:val="00340A21"/>
    <w:rsid w:val="00340E68"/>
    <w:rsid w:val="00341835"/>
    <w:rsid w:val="00341B9B"/>
    <w:rsid w:val="00341D7C"/>
    <w:rsid w:val="00342069"/>
    <w:rsid w:val="003422BA"/>
    <w:rsid w:val="003424CE"/>
    <w:rsid w:val="00342B2C"/>
    <w:rsid w:val="00342B4A"/>
    <w:rsid w:val="0034337B"/>
    <w:rsid w:val="003433FC"/>
    <w:rsid w:val="00343956"/>
    <w:rsid w:val="003439C8"/>
    <w:rsid w:val="003439D3"/>
    <w:rsid w:val="00343E1E"/>
    <w:rsid w:val="0034483B"/>
    <w:rsid w:val="00344D02"/>
    <w:rsid w:val="00345253"/>
    <w:rsid w:val="003452D1"/>
    <w:rsid w:val="00345855"/>
    <w:rsid w:val="003458C7"/>
    <w:rsid w:val="00345BD6"/>
    <w:rsid w:val="00345FD6"/>
    <w:rsid w:val="0034613D"/>
    <w:rsid w:val="003467B1"/>
    <w:rsid w:val="003469D4"/>
    <w:rsid w:val="003507C8"/>
    <w:rsid w:val="003513D0"/>
    <w:rsid w:val="003516EA"/>
    <w:rsid w:val="00351AA1"/>
    <w:rsid w:val="00351C3A"/>
    <w:rsid w:val="00351EBC"/>
    <w:rsid w:val="00352433"/>
    <w:rsid w:val="003524F4"/>
    <w:rsid w:val="00352691"/>
    <w:rsid w:val="003527A0"/>
    <w:rsid w:val="003527E0"/>
    <w:rsid w:val="00352E32"/>
    <w:rsid w:val="00353088"/>
    <w:rsid w:val="003539B3"/>
    <w:rsid w:val="003545DA"/>
    <w:rsid w:val="0035464E"/>
    <w:rsid w:val="00354DAE"/>
    <w:rsid w:val="00355408"/>
    <w:rsid w:val="0035587B"/>
    <w:rsid w:val="003559F0"/>
    <w:rsid w:val="00355C46"/>
    <w:rsid w:val="00355FB9"/>
    <w:rsid w:val="00356615"/>
    <w:rsid w:val="0035699A"/>
    <w:rsid w:val="00356EB2"/>
    <w:rsid w:val="00357069"/>
    <w:rsid w:val="0035741E"/>
    <w:rsid w:val="00357D07"/>
    <w:rsid w:val="003601C2"/>
    <w:rsid w:val="003602D7"/>
    <w:rsid w:val="0036068A"/>
    <w:rsid w:val="003611C8"/>
    <w:rsid w:val="00361817"/>
    <w:rsid w:val="0036198C"/>
    <w:rsid w:val="00361EA9"/>
    <w:rsid w:val="003620FD"/>
    <w:rsid w:val="003621A1"/>
    <w:rsid w:val="0036259C"/>
    <w:rsid w:val="00362917"/>
    <w:rsid w:val="00362AF3"/>
    <w:rsid w:val="00362D81"/>
    <w:rsid w:val="00363478"/>
    <w:rsid w:val="00364928"/>
    <w:rsid w:val="00364EDB"/>
    <w:rsid w:val="00365168"/>
    <w:rsid w:val="003652E4"/>
    <w:rsid w:val="00365427"/>
    <w:rsid w:val="00365C2C"/>
    <w:rsid w:val="00366027"/>
    <w:rsid w:val="0036684B"/>
    <w:rsid w:val="00366850"/>
    <w:rsid w:val="00366A50"/>
    <w:rsid w:val="00366CAF"/>
    <w:rsid w:val="00366DA6"/>
    <w:rsid w:val="0036761B"/>
    <w:rsid w:val="00367756"/>
    <w:rsid w:val="00367A35"/>
    <w:rsid w:val="00367BDD"/>
    <w:rsid w:val="00367D10"/>
    <w:rsid w:val="00370C29"/>
    <w:rsid w:val="00370F82"/>
    <w:rsid w:val="0037121A"/>
    <w:rsid w:val="00371230"/>
    <w:rsid w:val="00371A4F"/>
    <w:rsid w:val="00371F02"/>
    <w:rsid w:val="00371F49"/>
    <w:rsid w:val="00372DB5"/>
    <w:rsid w:val="00373856"/>
    <w:rsid w:val="00373920"/>
    <w:rsid w:val="00373A4F"/>
    <w:rsid w:val="00373DE5"/>
    <w:rsid w:val="00373F38"/>
    <w:rsid w:val="00373FB9"/>
    <w:rsid w:val="00374025"/>
    <w:rsid w:val="003744C6"/>
    <w:rsid w:val="003744F5"/>
    <w:rsid w:val="003745B8"/>
    <w:rsid w:val="00374689"/>
    <w:rsid w:val="00374CD0"/>
    <w:rsid w:val="00374F55"/>
    <w:rsid w:val="00375539"/>
    <w:rsid w:val="0037574D"/>
    <w:rsid w:val="003759A3"/>
    <w:rsid w:val="00375D9F"/>
    <w:rsid w:val="00375EB3"/>
    <w:rsid w:val="00376533"/>
    <w:rsid w:val="003767AD"/>
    <w:rsid w:val="0037691C"/>
    <w:rsid w:val="003769AD"/>
    <w:rsid w:val="00376BF0"/>
    <w:rsid w:val="0037736E"/>
    <w:rsid w:val="0037783C"/>
    <w:rsid w:val="0038082A"/>
    <w:rsid w:val="0038097D"/>
    <w:rsid w:val="00380EF4"/>
    <w:rsid w:val="00381252"/>
    <w:rsid w:val="0038130A"/>
    <w:rsid w:val="003818EF"/>
    <w:rsid w:val="00382DC3"/>
    <w:rsid w:val="003833C3"/>
    <w:rsid w:val="00383820"/>
    <w:rsid w:val="00383ADC"/>
    <w:rsid w:val="00383D95"/>
    <w:rsid w:val="0038412E"/>
    <w:rsid w:val="00384A23"/>
    <w:rsid w:val="00384A77"/>
    <w:rsid w:val="00385434"/>
    <w:rsid w:val="00385BF6"/>
    <w:rsid w:val="00385D39"/>
    <w:rsid w:val="00385F5E"/>
    <w:rsid w:val="0038607F"/>
    <w:rsid w:val="0038621C"/>
    <w:rsid w:val="00386705"/>
    <w:rsid w:val="0038687A"/>
    <w:rsid w:val="0038783A"/>
    <w:rsid w:val="00390148"/>
    <w:rsid w:val="00390209"/>
    <w:rsid w:val="003903C4"/>
    <w:rsid w:val="00390B36"/>
    <w:rsid w:val="0039143F"/>
    <w:rsid w:val="00391637"/>
    <w:rsid w:val="00391A46"/>
    <w:rsid w:val="00391A89"/>
    <w:rsid w:val="00391EDD"/>
    <w:rsid w:val="00391F3C"/>
    <w:rsid w:val="0039201C"/>
    <w:rsid w:val="00392565"/>
    <w:rsid w:val="003925E2"/>
    <w:rsid w:val="0039277D"/>
    <w:rsid w:val="003928AF"/>
    <w:rsid w:val="00393154"/>
    <w:rsid w:val="0039327C"/>
    <w:rsid w:val="0039351C"/>
    <w:rsid w:val="00393949"/>
    <w:rsid w:val="00394527"/>
    <w:rsid w:val="003948D0"/>
    <w:rsid w:val="003949DB"/>
    <w:rsid w:val="00395155"/>
    <w:rsid w:val="003951B8"/>
    <w:rsid w:val="003957C5"/>
    <w:rsid w:val="003958B9"/>
    <w:rsid w:val="0039596A"/>
    <w:rsid w:val="00395F05"/>
    <w:rsid w:val="00395F2F"/>
    <w:rsid w:val="003963B6"/>
    <w:rsid w:val="003964DD"/>
    <w:rsid w:val="00396553"/>
    <w:rsid w:val="00396AFF"/>
    <w:rsid w:val="00397CC9"/>
    <w:rsid w:val="003A0007"/>
    <w:rsid w:val="003A044D"/>
    <w:rsid w:val="003A0606"/>
    <w:rsid w:val="003A0739"/>
    <w:rsid w:val="003A0936"/>
    <w:rsid w:val="003A0AA4"/>
    <w:rsid w:val="003A1399"/>
    <w:rsid w:val="003A13B2"/>
    <w:rsid w:val="003A144E"/>
    <w:rsid w:val="003A17AB"/>
    <w:rsid w:val="003A18BA"/>
    <w:rsid w:val="003A19ED"/>
    <w:rsid w:val="003A1B20"/>
    <w:rsid w:val="003A1BEA"/>
    <w:rsid w:val="003A1D0A"/>
    <w:rsid w:val="003A239A"/>
    <w:rsid w:val="003A2755"/>
    <w:rsid w:val="003A2B46"/>
    <w:rsid w:val="003A2F09"/>
    <w:rsid w:val="003A324C"/>
    <w:rsid w:val="003A33CD"/>
    <w:rsid w:val="003A4CD0"/>
    <w:rsid w:val="003A53C3"/>
    <w:rsid w:val="003A5A7D"/>
    <w:rsid w:val="003A5C93"/>
    <w:rsid w:val="003A5CEA"/>
    <w:rsid w:val="003A6244"/>
    <w:rsid w:val="003A62CF"/>
    <w:rsid w:val="003A63A8"/>
    <w:rsid w:val="003A65B4"/>
    <w:rsid w:val="003A6BC8"/>
    <w:rsid w:val="003A7C31"/>
    <w:rsid w:val="003B00F5"/>
    <w:rsid w:val="003B0656"/>
    <w:rsid w:val="003B07D0"/>
    <w:rsid w:val="003B0A5F"/>
    <w:rsid w:val="003B0BDA"/>
    <w:rsid w:val="003B0D06"/>
    <w:rsid w:val="003B136D"/>
    <w:rsid w:val="003B2337"/>
    <w:rsid w:val="003B254E"/>
    <w:rsid w:val="003B2838"/>
    <w:rsid w:val="003B2C72"/>
    <w:rsid w:val="003B2F23"/>
    <w:rsid w:val="003B3158"/>
    <w:rsid w:val="003B322D"/>
    <w:rsid w:val="003B3455"/>
    <w:rsid w:val="003B34BD"/>
    <w:rsid w:val="003B385E"/>
    <w:rsid w:val="003B3B75"/>
    <w:rsid w:val="003B3CCA"/>
    <w:rsid w:val="003B3EE5"/>
    <w:rsid w:val="003B45E2"/>
    <w:rsid w:val="003B471B"/>
    <w:rsid w:val="003B4DA4"/>
    <w:rsid w:val="003B507D"/>
    <w:rsid w:val="003B593C"/>
    <w:rsid w:val="003B5C4A"/>
    <w:rsid w:val="003B6056"/>
    <w:rsid w:val="003B683F"/>
    <w:rsid w:val="003B693F"/>
    <w:rsid w:val="003B7407"/>
    <w:rsid w:val="003B7FD4"/>
    <w:rsid w:val="003C017E"/>
    <w:rsid w:val="003C021E"/>
    <w:rsid w:val="003C0234"/>
    <w:rsid w:val="003C0514"/>
    <w:rsid w:val="003C0872"/>
    <w:rsid w:val="003C0A72"/>
    <w:rsid w:val="003C13E0"/>
    <w:rsid w:val="003C1582"/>
    <w:rsid w:val="003C17C4"/>
    <w:rsid w:val="003C1B61"/>
    <w:rsid w:val="003C1DC1"/>
    <w:rsid w:val="003C1EB2"/>
    <w:rsid w:val="003C23AD"/>
    <w:rsid w:val="003C24CB"/>
    <w:rsid w:val="003C2614"/>
    <w:rsid w:val="003C26FC"/>
    <w:rsid w:val="003C2888"/>
    <w:rsid w:val="003C2AB2"/>
    <w:rsid w:val="003C2AFE"/>
    <w:rsid w:val="003C2E4E"/>
    <w:rsid w:val="003C2F31"/>
    <w:rsid w:val="003C33C9"/>
    <w:rsid w:val="003C3423"/>
    <w:rsid w:val="003C3472"/>
    <w:rsid w:val="003C35B8"/>
    <w:rsid w:val="003C36DC"/>
    <w:rsid w:val="003C37EE"/>
    <w:rsid w:val="003C39D6"/>
    <w:rsid w:val="003C3FD8"/>
    <w:rsid w:val="003C4517"/>
    <w:rsid w:val="003C4918"/>
    <w:rsid w:val="003C4A6A"/>
    <w:rsid w:val="003C4AEE"/>
    <w:rsid w:val="003C4BA9"/>
    <w:rsid w:val="003C4EF4"/>
    <w:rsid w:val="003C5157"/>
    <w:rsid w:val="003C621C"/>
    <w:rsid w:val="003C627F"/>
    <w:rsid w:val="003C63DD"/>
    <w:rsid w:val="003C6515"/>
    <w:rsid w:val="003C6A11"/>
    <w:rsid w:val="003C6C69"/>
    <w:rsid w:val="003C6FC2"/>
    <w:rsid w:val="003C720D"/>
    <w:rsid w:val="003C729B"/>
    <w:rsid w:val="003C742B"/>
    <w:rsid w:val="003C751B"/>
    <w:rsid w:val="003C7629"/>
    <w:rsid w:val="003C76C1"/>
    <w:rsid w:val="003C7B91"/>
    <w:rsid w:val="003D003E"/>
    <w:rsid w:val="003D0092"/>
    <w:rsid w:val="003D01D2"/>
    <w:rsid w:val="003D0444"/>
    <w:rsid w:val="003D052F"/>
    <w:rsid w:val="003D0708"/>
    <w:rsid w:val="003D0B9C"/>
    <w:rsid w:val="003D0C90"/>
    <w:rsid w:val="003D0FA7"/>
    <w:rsid w:val="003D13DE"/>
    <w:rsid w:val="003D14AA"/>
    <w:rsid w:val="003D17D6"/>
    <w:rsid w:val="003D18B4"/>
    <w:rsid w:val="003D1950"/>
    <w:rsid w:val="003D1C30"/>
    <w:rsid w:val="003D1CAF"/>
    <w:rsid w:val="003D214C"/>
    <w:rsid w:val="003D216A"/>
    <w:rsid w:val="003D23FF"/>
    <w:rsid w:val="003D24F3"/>
    <w:rsid w:val="003D273A"/>
    <w:rsid w:val="003D294B"/>
    <w:rsid w:val="003D2D92"/>
    <w:rsid w:val="003D3682"/>
    <w:rsid w:val="003D39DF"/>
    <w:rsid w:val="003D4028"/>
    <w:rsid w:val="003D4496"/>
    <w:rsid w:val="003D461C"/>
    <w:rsid w:val="003D4C0A"/>
    <w:rsid w:val="003D4C90"/>
    <w:rsid w:val="003D4CB5"/>
    <w:rsid w:val="003D5020"/>
    <w:rsid w:val="003D5841"/>
    <w:rsid w:val="003D5A51"/>
    <w:rsid w:val="003D5E42"/>
    <w:rsid w:val="003D63E7"/>
    <w:rsid w:val="003D66CE"/>
    <w:rsid w:val="003D70B6"/>
    <w:rsid w:val="003D7253"/>
    <w:rsid w:val="003D7358"/>
    <w:rsid w:val="003D7A11"/>
    <w:rsid w:val="003D7B44"/>
    <w:rsid w:val="003D7F30"/>
    <w:rsid w:val="003E0451"/>
    <w:rsid w:val="003E0923"/>
    <w:rsid w:val="003E0BE5"/>
    <w:rsid w:val="003E0DA6"/>
    <w:rsid w:val="003E0E17"/>
    <w:rsid w:val="003E15BA"/>
    <w:rsid w:val="003E164F"/>
    <w:rsid w:val="003E19EC"/>
    <w:rsid w:val="003E1D4D"/>
    <w:rsid w:val="003E1E82"/>
    <w:rsid w:val="003E24F1"/>
    <w:rsid w:val="003E263A"/>
    <w:rsid w:val="003E2B35"/>
    <w:rsid w:val="003E2B90"/>
    <w:rsid w:val="003E2BEC"/>
    <w:rsid w:val="003E35E5"/>
    <w:rsid w:val="003E36BA"/>
    <w:rsid w:val="003E3AF8"/>
    <w:rsid w:val="003E3B49"/>
    <w:rsid w:val="003E3DA7"/>
    <w:rsid w:val="003E3E78"/>
    <w:rsid w:val="003E4392"/>
    <w:rsid w:val="003E4AE1"/>
    <w:rsid w:val="003E4FEA"/>
    <w:rsid w:val="003E5450"/>
    <w:rsid w:val="003E5684"/>
    <w:rsid w:val="003E5702"/>
    <w:rsid w:val="003E5E7A"/>
    <w:rsid w:val="003E668F"/>
    <w:rsid w:val="003E6A4C"/>
    <w:rsid w:val="003E6A5A"/>
    <w:rsid w:val="003E6CA9"/>
    <w:rsid w:val="003E6D71"/>
    <w:rsid w:val="003E6F0B"/>
    <w:rsid w:val="003E71D1"/>
    <w:rsid w:val="003E741D"/>
    <w:rsid w:val="003E7B86"/>
    <w:rsid w:val="003E7D06"/>
    <w:rsid w:val="003F00C4"/>
    <w:rsid w:val="003F0131"/>
    <w:rsid w:val="003F01E0"/>
    <w:rsid w:val="003F0D18"/>
    <w:rsid w:val="003F12F4"/>
    <w:rsid w:val="003F14BF"/>
    <w:rsid w:val="003F1968"/>
    <w:rsid w:val="003F1DB8"/>
    <w:rsid w:val="003F23DA"/>
    <w:rsid w:val="003F2500"/>
    <w:rsid w:val="003F28A8"/>
    <w:rsid w:val="003F2961"/>
    <w:rsid w:val="003F2B40"/>
    <w:rsid w:val="003F2FA7"/>
    <w:rsid w:val="003F336D"/>
    <w:rsid w:val="003F3C20"/>
    <w:rsid w:val="003F3DAC"/>
    <w:rsid w:val="003F3DC3"/>
    <w:rsid w:val="003F3F73"/>
    <w:rsid w:val="003F423E"/>
    <w:rsid w:val="003F436D"/>
    <w:rsid w:val="003F45A8"/>
    <w:rsid w:val="003F46B6"/>
    <w:rsid w:val="003F4DD9"/>
    <w:rsid w:val="003F4F16"/>
    <w:rsid w:val="003F4F27"/>
    <w:rsid w:val="003F4FFC"/>
    <w:rsid w:val="003F55B5"/>
    <w:rsid w:val="003F56C7"/>
    <w:rsid w:val="003F61CC"/>
    <w:rsid w:val="003F6337"/>
    <w:rsid w:val="003F6398"/>
    <w:rsid w:val="003F649E"/>
    <w:rsid w:val="003F65AB"/>
    <w:rsid w:val="003F66DA"/>
    <w:rsid w:val="003F6DF6"/>
    <w:rsid w:val="003F6E74"/>
    <w:rsid w:val="003F6F2A"/>
    <w:rsid w:val="003F7033"/>
    <w:rsid w:val="003F721F"/>
    <w:rsid w:val="003F7222"/>
    <w:rsid w:val="0040045B"/>
    <w:rsid w:val="0040046B"/>
    <w:rsid w:val="00400656"/>
    <w:rsid w:val="004006EF"/>
    <w:rsid w:val="004009A3"/>
    <w:rsid w:val="004009AA"/>
    <w:rsid w:val="00400EAF"/>
    <w:rsid w:val="0040116E"/>
    <w:rsid w:val="004012FD"/>
    <w:rsid w:val="00401606"/>
    <w:rsid w:val="004017D3"/>
    <w:rsid w:val="0040186F"/>
    <w:rsid w:val="004019FA"/>
    <w:rsid w:val="0040229D"/>
    <w:rsid w:val="004022A1"/>
    <w:rsid w:val="0040245F"/>
    <w:rsid w:val="0040249E"/>
    <w:rsid w:val="004024FD"/>
    <w:rsid w:val="004036C7"/>
    <w:rsid w:val="00403A58"/>
    <w:rsid w:val="00403FC9"/>
    <w:rsid w:val="00404866"/>
    <w:rsid w:val="004049E8"/>
    <w:rsid w:val="00404B6A"/>
    <w:rsid w:val="00405354"/>
    <w:rsid w:val="004060F2"/>
    <w:rsid w:val="00406366"/>
    <w:rsid w:val="00406682"/>
    <w:rsid w:val="004071F1"/>
    <w:rsid w:val="004075C1"/>
    <w:rsid w:val="00407929"/>
    <w:rsid w:val="00407F1F"/>
    <w:rsid w:val="00410DC1"/>
    <w:rsid w:val="00410E70"/>
    <w:rsid w:val="00411310"/>
    <w:rsid w:val="0041136C"/>
    <w:rsid w:val="0041142E"/>
    <w:rsid w:val="0041148A"/>
    <w:rsid w:val="004114CF"/>
    <w:rsid w:val="004118B4"/>
    <w:rsid w:val="00412487"/>
    <w:rsid w:val="004128BD"/>
    <w:rsid w:val="00412A9C"/>
    <w:rsid w:val="00412E11"/>
    <w:rsid w:val="004133FF"/>
    <w:rsid w:val="004135E7"/>
    <w:rsid w:val="0041378A"/>
    <w:rsid w:val="00413A18"/>
    <w:rsid w:val="00413AE5"/>
    <w:rsid w:val="00413F3A"/>
    <w:rsid w:val="0041423D"/>
    <w:rsid w:val="0041454A"/>
    <w:rsid w:val="004148A8"/>
    <w:rsid w:val="00414C77"/>
    <w:rsid w:val="00415156"/>
    <w:rsid w:val="00415891"/>
    <w:rsid w:val="00415C8E"/>
    <w:rsid w:val="00416B97"/>
    <w:rsid w:val="00416BBF"/>
    <w:rsid w:val="0041790F"/>
    <w:rsid w:val="00417C8B"/>
    <w:rsid w:val="0042059C"/>
    <w:rsid w:val="00420A6A"/>
    <w:rsid w:val="00420DF4"/>
    <w:rsid w:val="00420E26"/>
    <w:rsid w:val="0042127B"/>
    <w:rsid w:val="00422218"/>
    <w:rsid w:val="00422969"/>
    <w:rsid w:val="00422CDA"/>
    <w:rsid w:val="00422CF0"/>
    <w:rsid w:val="00422EC2"/>
    <w:rsid w:val="00422F6E"/>
    <w:rsid w:val="0042303C"/>
    <w:rsid w:val="00423123"/>
    <w:rsid w:val="004236C4"/>
    <w:rsid w:val="00423B4A"/>
    <w:rsid w:val="00423BC2"/>
    <w:rsid w:val="00423BE7"/>
    <w:rsid w:val="00423D51"/>
    <w:rsid w:val="00424402"/>
    <w:rsid w:val="004245B8"/>
    <w:rsid w:val="0042484E"/>
    <w:rsid w:val="004249D2"/>
    <w:rsid w:val="00424E2D"/>
    <w:rsid w:val="00425019"/>
    <w:rsid w:val="0042539E"/>
    <w:rsid w:val="0042542D"/>
    <w:rsid w:val="0042545F"/>
    <w:rsid w:val="00425983"/>
    <w:rsid w:val="00425ABF"/>
    <w:rsid w:val="00425D21"/>
    <w:rsid w:val="0042616C"/>
    <w:rsid w:val="00426485"/>
    <w:rsid w:val="00426E98"/>
    <w:rsid w:val="004275C1"/>
    <w:rsid w:val="004275F1"/>
    <w:rsid w:val="00427EB6"/>
    <w:rsid w:val="00430264"/>
    <w:rsid w:val="004302D6"/>
    <w:rsid w:val="0043063A"/>
    <w:rsid w:val="00430E0D"/>
    <w:rsid w:val="00431240"/>
    <w:rsid w:val="00431655"/>
    <w:rsid w:val="00431E4F"/>
    <w:rsid w:val="00431EA4"/>
    <w:rsid w:val="00432BCD"/>
    <w:rsid w:val="00432BDA"/>
    <w:rsid w:val="00432F62"/>
    <w:rsid w:val="00433148"/>
    <w:rsid w:val="00433163"/>
    <w:rsid w:val="004334B2"/>
    <w:rsid w:val="00433575"/>
    <w:rsid w:val="004338D7"/>
    <w:rsid w:val="00433920"/>
    <w:rsid w:val="00433969"/>
    <w:rsid w:val="00435556"/>
    <w:rsid w:val="00435DAE"/>
    <w:rsid w:val="00435E3C"/>
    <w:rsid w:val="00436189"/>
    <w:rsid w:val="00436232"/>
    <w:rsid w:val="0043684F"/>
    <w:rsid w:val="00436BFC"/>
    <w:rsid w:val="00436CC6"/>
    <w:rsid w:val="00436FCB"/>
    <w:rsid w:val="00437243"/>
    <w:rsid w:val="00437524"/>
    <w:rsid w:val="004379FB"/>
    <w:rsid w:val="004404E7"/>
    <w:rsid w:val="004405F1"/>
    <w:rsid w:val="0044082F"/>
    <w:rsid w:val="004408AD"/>
    <w:rsid w:val="004410B1"/>
    <w:rsid w:val="0044149A"/>
    <w:rsid w:val="00441D7C"/>
    <w:rsid w:val="0044216A"/>
    <w:rsid w:val="00442613"/>
    <w:rsid w:val="00442E78"/>
    <w:rsid w:val="00443219"/>
    <w:rsid w:val="00443484"/>
    <w:rsid w:val="004435F6"/>
    <w:rsid w:val="00443809"/>
    <w:rsid w:val="004439CF"/>
    <w:rsid w:val="0044410A"/>
    <w:rsid w:val="004448A5"/>
    <w:rsid w:val="00444A06"/>
    <w:rsid w:val="00444E23"/>
    <w:rsid w:val="0044526E"/>
    <w:rsid w:val="004453D4"/>
    <w:rsid w:val="004453DE"/>
    <w:rsid w:val="004453EB"/>
    <w:rsid w:val="0044547C"/>
    <w:rsid w:val="00445723"/>
    <w:rsid w:val="0044621B"/>
    <w:rsid w:val="00446263"/>
    <w:rsid w:val="004464FA"/>
    <w:rsid w:val="004467F2"/>
    <w:rsid w:val="004467FF"/>
    <w:rsid w:val="0044688E"/>
    <w:rsid w:val="004469CB"/>
    <w:rsid w:val="00446B6D"/>
    <w:rsid w:val="004476F7"/>
    <w:rsid w:val="00447805"/>
    <w:rsid w:val="004478BF"/>
    <w:rsid w:val="004502FE"/>
    <w:rsid w:val="0045084E"/>
    <w:rsid w:val="0045114E"/>
    <w:rsid w:val="004515E4"/>
    <w:rsid w:val="004516D1"/>
    <w:rsid w:val="00451743"/>
    <w:rsid w:val="00451A63"/>
    <w:rsid w:val="0045206B"/>
    <w:rsid w:val="00452315"/>
    <w:rsid w:val="004526E8"/>
    <w:rsid w:val="00452A6B"/>
    <w:rsid w:val="00452E32"/>
    <w:rsid w:val="0045317D"/>
    <w:rsid w:val="00453277"/>
    <w:rsid w:val="0045401A"/>
    <w:rsid w:val="00454589"/>
    <w:rsid w:val="004548EF"/>
    <w:rsid w:val="00454A12"/>
    <w:rsid w:val="0045506E"/>
    <w:rsid w:val="00455993"/>
    <w:rsid w:val="00455BA5"/>
    <w:rsid w:val="00455FCD"/>
    <w:rsid w:val="00456033"/>
    <w:rsid w:val="00456417"/>
    <w:rsid w:val="00456510"/>
    <w:rsid w:val="0045681D"/>
    <w:rsid w:val="00456DAF"/>
    <w:rsid w:val="00457FA1"/>
    <w:rsid w:val="0046017F"/>
    <w:rsid w:val="0046020E"/>
    <w:rsid w:val="00460254"/>
    <w:rsid w:val="00460275"/>
    <w:rsid w:val="00460A42"/>
    <w:rsid w:val="00461208"/>
    <w:rsid w:val="00461224"/>
    <w:rsid w:val="0046148E"/>
    <w:rsid w:val="00461548"/>
    <w:rsid w:val="00461637"/>
    <w:rsid w:val="004619CD"/>
    <w:rsid w:val="00461B6D"/>
    <w:rsid w:val="00461D83"/>
    <w:rsid w:val="00461F43"/>
    <w:rsid w:val="0046204F"/>
    <w:rsid w:val="00462341"/>
    <w:rsid w:val="00462342"/>
    <w:rsid w:val="0046264F"/>
    <w:rsid w:val="00462D44"/>
    <w:rsid w:val="00462E49"/>
    <w:rsid w:val="004632F5"/>
    <w:rsid w:val="00463547"/>
    <w:rsid w:val="00463C6B"/>
    <w:rsid w:val="00463C90"/>
    <w:rsid w:val="00463DC4"/>
    <w:rsid w:val="00463EAD"/>
    <w:rsid w:val="004640C0"/>
    <w:rsid w:val="00464388"/>
    <w:rsid w:val="004643D2"/>
    <w:rsid w:val="00464406"/>
    <w:rsid w:val="0046458C"/>
    <w:rsid w:val="004651B7"/>
    <w:rsid w:val="00465AEE"/>
    <w:rsid w:val="00465EFE"/>
    <w:rsid w:val="00466373"/>
    <w:rsid w:val="00466550"/>
    <w:rsid w:val="00466B34"/>
    <w:rsid w:val="0046738D"/>
    <w:rsid w:val="00467436"/>
    <w:rsid w:val="00467AF8"/>
    <w:rsid w:val="00467C1A"/>
    <w:rsid w:val="00470306"/>
    <w:rsid w:val="00470348"/>
    <w:rsid w:val="004706BC"/>
    <w:rsid w:val="004709D4"/>
    <w:rsid w:val="00470B4D"/>
    <w:rsid w:val="00471E83"/>
    <w:rsid w:val="004727D2"/>
    <w:rsid w:val="00472814"/>
    <w:rsid w:val="00472F74"/>
    <w:rsid w:val="00472F7D"/>
    <w:rsid w:val="004733E3"/>
    <w:rsid w:val="00473A9D"/>
    <w:rsid w:val="00473B0F"/>
    <w:rsid w:val="004740F4"/>
    <w:rsid w:val="00474324"/>
    <w:rsid w:val="004743A8"/>
    <w:rsid w:val="004744D8"/>
    <w:rsid w:val="004744F0"/>
    <w:rsid w:val="004745D6"/>
    <w:rsid w:val="004747B0"/>
    <w:rsid w:val="00474BB0"/>
    <w:rsid w:val="00474BF9"/>
    <w:rsid w:val="00474F20"/>
    <w:rsid w:val="004754B6"/>
    <w:rsid w:val="0047597F"/>
    <w:rsid w:val="00475CB8"/>
    <w:rsid w:val="004760A7"/>
    <w:rsid w:val="004763B6"/>
    <w:rsid w:val="00476A74"/>
    <w:rsid w:val="00476EAF"/>
    <w:rsid w:val="004771EB"/>
    <w:rsid w:val="00477275"/>
    <w:rsid w:val="004779DF"/>
    <w:rsid w:val="00477B43"/>
    <w:rsid w:val="00477B9B"/>
    <w:rsid w:val="00477C92"/>
    <w:rsid w:val="00477E7E"/>
    <w:rsid w:val="00477EA4"/>
    <w:rsid w:val="004804B3"/>
    <w:rsid w:val="00480720"/>
    <w:rsid w:val="00480882"/>
    <w:rsid w:val="00480D29"/>
    <w:rsid w:val="0048160F"/>
    <w:rsid w:val="00481995"/>
    <w:rsid w:val="00481BAF"/>
    <w:rsid w:val="00481DB9"/>
    <w:rsid w:val="004822EE"/>
    <w:rsid w:val="0048285C"/>
    <w:rsid w:val="004828C4"/>
    <w:rsid w:val="00482F6C"/>
    <w:rsid w:val="0048300B"/>
    <w:rsid w:val="004833A2"/>
    <w:rsid w:val="004835F7"/>
    <w:rsid w:val="0048361F"/>
    <w:rsid w:val="0048388B"/>
    <w:rsid w:val="00483CEB"/>
    <w:rsid w:val="00484248"/>
    <w:rsid w:val="004844AC"/>
    <w:rsid w:val="004846AB"/>
    <w:rsid w:val="00484B6B"/>
    <w:rsid w:val="00484C23"/>
    <w:rsid w:val="00484FB4"/>
    <w:rsid w:val="00485A39"/>
    <w:rsid w:val="00485AD1"/>
    <w:rsid w:val="00485D29"/>
    <w:rsid w:val="0048633A"/>
    <w:rsid w:val="00486F50"/>
    <w:rsid w:val="004872AF"/>
    <w:rsid w:val="004873DC"/>
    <w:rsid w:val="00487A48"/>
    <w:rsid w:val="00487EB7"/>
    <w:rsid w:val="00487FD4"/>
    <w:rsid w:val="004906EE"/>
    <w:rsid w:val="00490C35"/>
    <w:rsid w:val="00490DF5"/>
    <w:rsid w:val="00490F4A"/>
    <w:rsid w:val="00491402"/>
    <w:rsid w:val="0049142A"/>
    <w:rsid w:val="00491563"/>
    <w:rsid w:val="00491672"/>
    <w:rsid w:val="004918DE"/>
    <w:rsid w:val="00491910"/>
    <w:rsid w:val="00491C7C"/>
    <w:rsid w:val="00491EC8"/>
    <w:rsid w:val="0049205E"/>
    <w:rsid w:val="0049228A"/>
    <w:rsid w:val="0049229D"/>
    <w:rsid w:val="00492443"/>
    <w:rsid w:val="004924A9"/>
    <w:rsid w:val="004924CF"/>
    <w:rsid w:val="0049269D"/>
    <w:rsid w:val="00492910"/>
    <w:rsid w:val="00493311"/>
    <w:rsid w:val="004939BC"/>
    <w:rsid w:val="00493E1D"/>
    <w:rsid w:val="0049446F"/>
    <w:rsid w:val="00494515"/>
    <w:rsid w:val="004945A8"/>
    <w:rsid w:val="00494650"/>
    <w:rsid w:val="00494746"/>
    <w:rsid w:val="004954F6"/>
    <w:rsid w:val="00495880"/>
    <w:rsid w:val="00495BCD"/>
    <w:rsid w:val="004971E3"/>
    <w:rsid w:val="004971EC"/>
    <w:rsid w:val="004975DB"/>
    <w:rsid w:val="00497798"/>
    <w:rsid w:val="00497A5C"/>
    <w:rsid w:val="00497AA9"/>
    <w:rsid w:val="00497AC9"/>
    <w:rsid w:val="00497BE9"/>
    <w:rsid w:val="00497C85"/>
    <w:rsid w:val="004A0012"/>
    <w:rsid w:val="004A0428"/>
    <w:rsid w:val="004A0D3E"/>
    <w:rsid w:val="004A1314"/>
    <w:rsid w:val="004A1736"/>
    <w:rsid w:val="004A17A8"/>
    <w:rsid w:val="004A1E3D"/>
    <w:rsid w:val="004A2A62"/>
    <w:rsid w:val="004A2E87"/>
    <w:rsid w:val="004A311F"/>
    <w:rsid w:val="004A371F"/>
    <w:rsid w:val="004A3897"/>
    <w:rsid w:val="004A3C0C"/>
    <w:rsid w:val="004A3C22"/>
    <w:rsid w:val="004A3E44"/>
    <w:rsid w:val="004A4042"/>
    <w:rsid w:val="004A4228"/>
    <w:rsid w:val="004A459A"/>
    <w:rsid w:val="004A4782"/>
    <w:rsid w:val="004A4F8A"/>
    <w:rsid w:val="004A51A2"/>
    <w:rsid w:val="004A559B"/>
    <w:rsid w:val="004A5666"/>
    <w:rsid w:val="004A56BA"/>
    <w:rsid w:val="004A57E1"/>
    <w:rsid w:val="004A6353"/>
    <w:rsid w:val="004A6484"/>
    <w:rsid w:val="004A693F"/>
    <w:rsid w:val="004A6AC9"/>
    <w:rsid w:val="004A6C37"/>
    <w:rsid w:val="004A7095"/>
    <w:rsid w:val="004A7EE2"/>
    <w:rsid w:val="004B06EE"/>
    <w:rsid w:val="004B09D5"/>
    <w:rsid w:val="004B0AF1"/>
    <w:rsid w:val="004B15BF"/>
    <w:rsid w:val="004B1DA8"/>
    <w:rsid w:val="004B21A3"/>
    <w:rsid w:val="004B21AE"/>
    <w:rsid w:val="004B228D"/>
    <w:rsid w:val="004B2479"/>
    <w:rsid w:val="004B2499"/>
    <w:rsid w:val="004B25A2"/>
    <w:rsid w:val="004B28D4"/>
    <w:rsid w:val="004B28E7"/>
    <w:rsid w:val="004B2BDA"/>
    <w:rsid w:val="004B2E3E"/>
    <w:rsid w:val="004B2E68"/>
    <w:rsid w:val="004B356A"/>
    <w:rsid w:val="004B4CD5"/>
    <w:rsid w:val="004B4D22"/>
    <w:rsid w:val="004B4EDD"/>
    <w:rsid w:val="004B5033"/>
    <w:rsid w:val="004B5164"/>
    <w:rsid w:val="004B5198"/>
    <w:rsid w:val="004B532A"/>
    <w:rsid w:val="004B53A9"/>
    <w:rsid w:val="004B5553"/>
    <w:rsid w:val="004B5BA1"/>
    <w:rsid w:val="004B5E2F"/>
    <w:rsid w:val="004B5EED"/>
    <w:rsid w:val="004B5F6A"/>
    <w:rsid w:val="004B641F"/>
    <w:rsid w:val="004B6451"/>
    <w:rsid w:val="004B6A99"/>
    <w:rsid w:val="004B6CF8"/>
    <w:rsid w:val="004B70F6"/>
    <w:rsid w:val="004B784D"/>
    <w:rsid w:val="004B7C22"/>
    <w:rsid w:val="004B7DCE"/>
    <w:rsid w:val="004B7E6C"/>
    <w:rsid w:val="004C0CFE"/>
    <w:rsid w:val="004C0F79"/>
    <w:rsid w:val="004C1648"/>
    <w:rsid w:val="004C19AF"/>
    <w:rsid w:val="004C19D1"/>
    <w:rsid w:val="004C1A3D"/>
    <w:rsid w:val="004C1E1E"/>
    <w:rsid w:val="004C2836"/>
    <w:rsid w:val="004C299B"/>
    <w:rsid w:val="004C2FE7"/>
    <w:rsid w:val="004C2FFE"/>
    <w:rsid w:val="004C3211"/>
    <w:rsid w:val="004C386D"/>
    <w:rsid w:val="004C38A1"/>
    <w:rsid w:val="004C3CB8"/>
    <w:rsid w:val="004C3E49"/>
    <w:rsid w:val="004C424E"/>
    <w:rsid w:val="004C43E8"/>
    <w:rsid w:val="004C4A98"/>
    <w:rsid w:val="004C4DF2"/>
    <w:rsid w:val="004C4FC2"/>
    <w:rsid w:val="004C586E"/>
    <w:rsid w:val="004C5E39"/>
    <w:rsid w:val="004C5E88"/>
    <w:rsid w:val="004C6166"/>
    <w:rsid w:val="004C6431"/>
    <w:rsid w:val="004C6444"/>
    <w:rsid w:val="004C6683"/>
    <w:rsid w:val="004C6865"/>
    <w:rsid w:val="004C6E6B"/>
    <w:rsid w:val="004C6F80"/>
    <w:rsid w:val="004C7110"/>
    <w:rsid w:val="004C7C4A"/>
    <w:rsid w:val="004D0028"/>
    <w:rsid w:val="004D00CF"/>
    <w:rsid w:val="004D0B31"/>
    <w:rsid w:val="004D0B72"/>
    <w:rsid w:val="004D12A4"/>
    <w:rsid w:val="004D133A"/>
    <w:rsid w:val="004D1395"/>
    <w:rsid w:val="004D1584"/>
    <w:rsid w:val="004D1663"/>
    <w:rsid w:val="004D1956"/>
    <w:rsid w:val="004D1F62"/>
    <w:rsid w:val="004D2291"/>
    <w:rsid w:val="004D2556"/>
    <w:rsid w:val="004D29BB"/>
    <w:rsid w:val="004D2EB0"/>
    <w:rsid w:val="004D3424"/>
    <w:rsid w:val="004D37D2"/>
    <w:rsid w:val="004D3C3A"/>
    <w:rsid w:val="004D4084"/>
    <w:rsid w:val="004D448C"/>
    <w:rsid w:val="004D4838"/>
    <w:rsid w:val="004D4AA2"/>
    <w:rsid w:val="004D51D0"/>
    <w:rsid w:val="004D55CC"/>
    <w:rsid w:val="004D594E"/>
    <w:rsid w:val="004D5B5C"/>
    <w:rsid w:val="004D6020"/>
    <w:rsid w:val="004D61B7"/>
    <w:rsid w:val="004D63F0"/>
    <w:rsid w:val="004D6914"/>
    <w:rsid w:val="004D6AC9"/>
    <w:rsid w:val="004D7B8C"/>
    <w:rsid w:val="004E0371"/>
    <w:rsid w:val="004E0BC8"/>
    <w:rsid w:val="004E0D0C"/>
    <w:rsid w:val="004E0E4D"/>
    <w:rsid w:val="004E12B2"/>
    <w:rsid w:val="004E13E1"/>
    <w:rsid w:val="004E16D2"/>
    <w:rsid w:val="004E1841"/>
    <w:rsid w:val="004E1B34"/>
    <w:rsid w:val="004E1FE7"/>
    <w:rsid w:val="004E23AC"/>
    <w:rsid w:val="004E2467"/>
    <w:rsid w:val="004E2FD2"/>
    <w:rsid w:val="004E37CE"/>
    <w:rsid w:val="004E42AA"/>
    <w:rsid w:val="004E4438"/>
    <w:rsid w:val="004E46B1"/>
    <w:rsid w:val="004E4B0B"/>
    <w:rsid w:val="004E4BC2"/>
    <w:rsid w:val="004E4ED7"/>
    <w:rsid w:val="004E4EF0"/>
    <w:rsid w:val="004E5053"/>
    <w:rsid w:val="004E50ED"/>
    <w:rsid w:val="004E53CC"/>
    <w:rsid w:val="004E569D"/>
    <w:rsid w:val="004E59F6"/>
    <w:rsid w:val="004E5BC7"/>
    <w:rsid w:val="004E639A"/>
    <w:rsid w:val="004E6420"/>
    <w:rsid w:val="004E6847"/>
    <w:rsid w:val="004E69DB"/>
    <w:rsid w:val="004E6FEB"/>
    <w:rsid w:val="004E71E3"/>
    <w:rsid w:val="004E752A"/>
    <w:rsid w:val="004E76A5"/>
    <w:rsid w:val="004E76EA"/>
    <w:rsid w:val="004F051A"/>
    <w:rsid w:val="004F0B74"/>
    <w:rsid w:val="004F0C27"/>
    <w:rsid w:val="004F12B8"/>
    <w:rsid w:val="004F17BC"/>
    <w:rsid w:val="004F1834"/>
    <w:rsid w:val="004F18BA"/>
    <w:rsid w:val="004F1A7B"/>
    <w:rsid w:val="004F2653"/>
    <w:rsid w:val="004F2756"/>
    <w:rsid w:val="004F2937"/>
    <w:rsid w:val="004F4371"/>
    <w:rsid w:val="004F43B5"/>
    <w:rsid w:val="004F444A"/>
    <w:rsid w:val="004F4863"/>
    <w:rsid w:val="004F4A57"/>
    <w:rsid w:val="004F4B4B"/>
    <w:rsid w:val="004F4E85"/>
    <w:rsid w:val="004F5000"/>
    <w:rsid w:val="004F543F"/>
    <w:rsid w:val="004F5B56"/>
    <w:rsid w:val="004F5C54"/>
    <w:rsid w:val="004F5C5D"/>
    <w:rsid w:val="004F5E34"/>
    <w:rsid w:val="004F62C0"/>
    <w:rsid w:val="004F65A9"/>
    <w:rsid w:val="004F67CD"/>
    <w:rsid w:val="004F691F"/>
    <w:rsid w:val="004F69AF"/>
    <w:rsid w:val="004F6DA6"/>
    <w:rsid w:val="004F6DD2"/>
    <w:rsid w:val="004F7294"/>
    <w:rsid w:val="0050008B"/>
    <w:rsid w:val="00500310"/>
    <w:rsid w:val="005007FB"/>
    <w:rsid w:val="00500EBD"/>
    <w:rsid w:val="00501321"/>
    <w:rsid w:val="00501A74"/>
    <w:rsid w:val="00501BB0"/>
    <w:rsid w:val="00501C91"/>
    <w:rsid w:val="0050226C"/>
    <w:rsid w:val="0050287B"/>
    <w:rsid w:val="005031C7"/>
    <w:rsid w:val="00503518"/>
    <w:rsid w:val="005036C6"/>
    <w:rsid w:val="00503879"/>
    <w:rsid w:val="00503DB7"/>
    <w:rsid w:val="005045EC"/>
    <w:rsid w:val="00505333"/>
    <w:rsid w:val="00505788"/>
    <w:rsid w:val="00505816"/>
    <w:rsid w:val="0050588F"/>
    <w:rsid w:val="00505D0C"/>
    <w:rsid w:val="005066E4"/>
    <w:rsid w:val="00506AC6"/>
    <w:rsid w:val="00506BC2"/>
    <w:rsid w:val="00507090"/>
    <w:rsid w:val="0050711D"/>
    <w:rsid w:val="0050729B"/>
    <w:rsid w:val="005073AE"/>
    <w:rsid w:val="0050741E"/>
    <w:rsid w:val="00507587"/>
    <w:rsid w:val="005079CF"/>
    <w:rsid w:val="00507BE1"/>
    <w:rsid w:val="00507C90"/>
    <w:rsid w:val="005100EC"/>
    <w:rsid w:val="00510139"/>
    <w:rsid w:val="00510432"/>
    <w:rsid w:val="005109EB"/>
    <w:rsid w:val="00510A76"/>
    <w:rsid w:val="00510AC7"/>
    <w:rsid w:val="00510F2B"/>
    <w:rsid w:val="005112EC"/>
    <w:rsid w:val="00511334"/>
    <w:rsid w:val="00511335"/>
    <w:rsid w:val="0051154B"/>
    <w:rsid w:val="00511E14"/>
    <w:rsid w:val="00512068"/>
    <w:rsid w:val="005127A9"/>
    <w:rsid w:val="0051298A"/>
    <w:rsid w:val="0051321B"/>
    <w:rsid w:val="0051326A"/>
    <w:rsid w:val="005132CC"/>
    <w:rsid w:val="00513599"/>
    <w:rsid w:val="00513A07"/>
    <w:rsid w:val="0051419A"/>
    <w:rsid w:val="00514220"/>
    <w:rsid w:val="00514424"/>
    <w:rsid w:val="005144FA"/>
    <w:rsid w:val="005145C5"/>
    <w:rsid w:val="00514748"/>
    <w:rsid w:val="00514872"/>
    <w:rsid w:val="00514D69"/>
    <w:rsid w:val="00514F18"/>
    <w:rsid w:val="0051525E"/>
    <w:rsid w:val="00515FF7"/>
    <w:rsid w:val="00516079"/>
    <w:rsid w:val="005165B4"/>
    <w:rsid w:val="00516982"/>
    <w:rsid w:val="00517BC6"/>
    <w:rsid w:val="00517C0B"/>
    <w:rsid w:val="00520165"/>
    <w:rsid w:val="005203A8"/>
    <w:rsid w:val="00520544"/>
    <w:rsid w:val="0052056E"/>
    <w:rsid w:val="00520BEA"/>
    <w:rsid w:val="00520D74"/>
    <w:rsid w:val="0052100B"/>
    <w:rsid w:val="00521077"/>
    <w:rsid w:val="00522348"/>
    <w:rsid w:val="0052283D"/>
    <w:rsid w:val="00522C1D"/>
    <w:rsid w:val="00523432"/>
    <w:rsid w:val="0052388E"/>
    <w:rsid w:val="00523BAB"/>
    <w:rsid w:val="005240C2"/>
    <w:rsid w:val="005245C3"/>
    <w:rsid w:val="00524837"/>
    <w:rsid w:val="00524C88"/>
    <w:rsid w:val="005253B5"/>
    <w:rsid w:val="00525826"/>
    <w:rsid w:val="00525B81"/>
    <w:rsid w:val="00525E7E"/>
    <w:rsid w:val="00526352"/>
    <w:rsid w:val="0052643B"/>
    <w:rsid w:val="00526659"/>
    <w:rsid w:val="0052670B"/>
    <w:rsid w:val="00527071"/>
    <w:rsid w:val="005275F9"/>
    <w:rsid w:val="00527996"/>
    <w:rsid w:val="00527EC0"/>
    <w:rsid w:val="0053018F"/>
    <w:rsid w:val="00530214"/>
    <w:rsid w:val="0053036A"/>
    <w:rsid w:val="0053067E"/>
    <w:rsid w:val="00530AF7"/>
    <w:rsid w:val="00530D78"/>
    <w:rsid w:val="005312B2"/>
    <w:rsid w:val="005313DF"/>
    <w:rsid w:val="005319DA"/>
    <w:rsid w:val="005320C8"/>
    <w:rsid w:val="0053226A"/>
    <w:rsid w:val="00532273"/>
    <w:rsid w:val="00532C4B"/>
    <w:rsid w:val="00532E15"/>
    <w:rsid w:val="005335F5"/>
    <w:rsid w:val="0053381C"/>
    <w:rsid w:val="005339D3"/>
    <w:rsid w:val="005341E0"/>
    <w:rsid w:val="0053420E"/>
    <w:rsid w:val="0053512E"/>
    <w:rsid w:val="00535617"/>
    <w:rsid w:val="00535CD7"/>
    <w:rsid w:val="00535E77"/>
    <w:rsid w:val="00535F6D"/>
    <w:rsid w:val="00536B5B"/>
    <w:rsid w:val="00536C74"/>
    <w:rsid w:val="00536FDC"/>
    <w:rsid w:val="00537254"/>
    <w:rsid w:val="005372F4"/>
    <w:rsid w:val="0053761B"/>
    <w:rsid w:val="005376C6"/>
    <w:rsid w:val="005378BB"/>
    <w:rsid w:val="00540F7F"/>
    <w:rsid w:val="005411EE"/>
    <w:rsid w:val="00541882"/>
    <w:rsid w:val="005425C7"/>
    <w:rsid w:val="0054331E"/>
    <w:rsid w:val="005438E3"/>
    <w:rsid w:val="00543B11"/>
    <w:rsid w:val="00543D38"/>
    <w:rsid w:val="00543F85"/>
    <w:rsid w:val="00544646"/>
    <w:rsid w:val="005447AE"/>
    <w:rsid w:val="005449FD"/>
    <w:rsid w:val="00544C77"/>
    <w:rsid w:val="00544F57"/>
    <w:rsid w:val="0054501D"/>
    <w:rsid w:val="005450A2"/>
    <w:rsid w:val="005452CF"/>
    <w:rsid w:val="00545500"/>
    <w:rsid w:val="005458CE"/>
    <w:rsid w:val="00545EFE"/>
    <w:rsid w:val="00545FF8"/>
    <w:rsid w:val="00546225"/>
    <w:rsid w:val="0054662C"/>
    <w:rsid w:val="00546906"/>
    <w:rsid w:val="00546BA3"/>
    <w:rsid w:val="005470EB"/>
    <w:rsid w:val="00547AA9"/>
    <w:rsid w:val="00547CBF"/>
    <w:rsid w:val="0055006C"/>
    <w:rsid w:val="00550112"/>
    <w:rsid w:val="0055042D"/>
    <w:rsid w:val="00550661"/>
    <w:rsid w:val="00550C27"/>
    <w:rsid w:val="00550CBF"/>
    <w:rsid w:val="00550CE5"/>
    <w:rsid w:val="00550D12"/>
    <w:rsid w:val="005510C5"/>
    <w:rsid w:val="005510DD"/>
    <w:rsid w:val="00551130"/>
    <w:rsid w:val="005511A0"/>
    <w:rsid w:val="00551833"/>
    <w:rsid w:val="005518F9"/>
    <w:rsid w:val="0055200A"/>
    <w:rsid w:val="005526D3"/>
    <w:rsid w:val="00552867"/>
    <w:rsid w:val="005529A8"/>
    <w:rsid w:val="00552AA3"/>
    <w:rsid w:val="00552C7D"/>
    <w:rsid w:val="005533FE"/>
    <w:rsid w:val="00553539"/>
    <w:rsid w:val="00553826"/>
    <w:rsid w:val="005538C2"/>
    <w:rsid w:val="00554498"/>
    <w:rsid w:val="0055468C"/>
    <w:rsid w:val="00554F93"/>
    <w:rsid w:val="0055542F"/>
    <w:rsid w:val="005564E9"/>
    <w:rsid w:val="0055718C"/>
    <w:rsid w:val="0055769D"/>
    <w:rsid w:val="00560350"/>
    <w:rsid w:val="00560BD3"/>
    <w:rsid w:val="00560F61"/>
    <w:rsid w:val="005616EA"/>
    <w:rsid w:val="005618D1"/>
    <w:rsid w:val="005622E8"/>
    <w:rsid w:val="005626D8"/>
    <w:rsid w:val="00562A6E"/>
    <w:rsid w:val="00562B56"/>
    <w:rsid w:val="00563421"/>
    <w:rsid w:val="00563610"/>
    <w:rsid w:val="0056364D"/>
    <w:rsid w:val="00563733"/>
    <w:rsid w:val="00563A46"/>
    <w:rsid w:val="00563A9E"/>
    <w:rsid w:val="00563AFC"/>
    <w:rsid w:val="00563B8C"/>
    <w:rsid w:val="00563F06"/>
    <w:rsid w:val="0056430A"/>
    <w:rsid w:val="005645B7"/>
    <w:rsid w:val="00564E25"/>
    <w:rsid w:val="00564ED3"/>
    <w:rsid w:val="005656A1"/>
    <w:rsid w:val="00565A4A"/>
    <w:rsid w:val="00565ADD"/>
    <w:rsid w:val="00565C48"/>
    <w:rsid w:val="00565FB3"/>
    <w:rsid w:val="00566097"/>
    <w:rsid w:val="00566425"/>
    <w:rsid w:val="00566455"/>
    <w:rsid w:val="00566832"/>
    <w:rsid w:val="00566AD5"/>
    <w:rsid w:val="00566B8F"/>
    <w:rsid w:val="00566EC2"/>
    <w:rsid w:val="00566ECB"/>
    <w:rsid w:val="00567038"/>
    <w:rsid w:val="00567280"/>
    <w:rsid w:val="005672BB"/>
    <w:rsid w:val="00567650"/>
    <w:rsid w:val="00567A11"/>
    <w:rsid w:val="00567F28"/>
    <w:rsid w:val="00570710"/>
    <w:rsid w:val="00570B1E"/>
    <w:rsid w:val="0057166A"/>
    <w:rsid w:val="00571CA1"/>
    <w:rsid w:val="00571EC9"/>
    <w:rsid w:val="00572476"/>
    <w:rsid w:val="00572D42"/>
    <w:rsid w:val="00573303"/>
    <w:rsid w:val="00573566"/>
    <w:rsid w:val="005736D4"/>
    <w:rsid w:val="005741EF"/>
    <w:rsid w:val="0057429A"/>
    <w:rsid w:val="00574695"/>
    <w:rsid w:val="005749E2"/>
    <w:rsid w:val="00574BAB"/>
    <w:rsid w:val="00574C0D"/>
    <w:rsid w:val="00575043"/>
    <w:rsid w:val="005757B2"/>
    <w:rsid w:val="00575C14"/>
    <w:rsid w:val="005760D5"/>
    <w:rsid w:val="00576A5E"/>
    <w:rsid w:val="00576D76"/>
    <w:rsid w:val="0057717F"/>
    <w:rsid w:val="005773DD"/>
    <w:rsid w:val="00577428"/>
    <w:rsid w:val="0057761E"/>
    <w:rsid w:val="00577BA2"/>
    <w:rsid w:val="00577CDD"/>
    <w:rsid w:val="00580005"/>
    <w:rsid w:val="005808A1"/>
    <w:rsid w:val="00580FCA"/>
    <w:rsid w:val="00580FD7"/>
    <w:rsid w:val="0058121B"/>
    <w:rsid w:val="0058130B"/>
    <w:rsid w:val="00581338"/>
    <w:rsid w:val="00581790"/>
    <w:rsid w:val="00581CE5"/>
    <w:rsid w:val="00582695"/>
    <w:rsid w:val="00582C16"/>
    <w:rsid w:val="0058373C"/>
    <w:rsid w:val="00583865"/>
    <w:rsid w:val="00583AB6"/>
    <w:rsid w:val="00583B76"/>
    <w:rsid w:val="00584A4E"/>
    <w:rsid w:val="00584C6C"/>
    <w:rsid w:val="0058504B"/>
    <w:rsid w:val="005852BB"/>
    <w:rsid w:val="005858A5"/>
    <w:rsid w:val="00585A08"/>
    <w:rsid w:val="0058623F"/>
    <w:rsid w:val="00586595"/>
    <w:rsid w:val="00586764"/>
    <w:rsid w:val="00587147"/>
    <w:rsid w:val="00587451"/>
    <w:rsid w:val="005901CE"/>
    <w:rsid w:val="00590859"/>
    <w:rsid w:val="005908DA"/>
    <w:rsid w:val="00590AC3"/>
    <w:rsid w:val="00590B4C"/>
    <w:rsid w:val="0059120E"/>
    <w:rsid w:val="00591443"/>
    <w:rsid w:val="005914AC"/>
    <w:rsid w:val="0059177B"/>
    <w:rsid w:val="0059182F"/>
    <w:rsid w:val="00591AA6"/>
    <w:rsid w:val="00591B41"/>
    <w:rsid w:val="005927C9"/>
    <w:rsid w:val="00592837"/>
    <w:rsid w:val="00592C4E"/>
    <w:rsid w:val="00592D1A"/>
    <w:rsid w:val="00592DD4"/>
    <w:rsid w:val="00592E6C"/>
    <w:rsid w:val="00593121"/>
    <w:rsid w:val="00593A67"/>
    <w:rsid w:val="00593AA9"/>
    <w:rsid w:val="00593CFB"/>
    <w:rsid w:val="00593D8E"/>
    <w:rsid w:val="005940C4"/>
    <w:rsid w:val="00594281"/>
    <w:rsid w:val="0059496F"/>
    <w:rsid w:val="0059499F"/>
    <w:rsid w:val="00594A78"/>
    <w:rsid w:val="00594E5E"/>
    <w:rsid w:val="005951F6"/>
    <w:rsid w:val="00595421"/>
    <w:rsid w:val="005956E7"/>
    <w:rsid w:val="00595806"/>
    <w:rsid w:val="00595ADE"/>
    <w:rsid w:val="00595C57"/>
    <w:rsid w:val="0059624C"/>
    <w:rsid w:val="0059638A"/>
    <w:rsid w:val="0059660F"/>
    <w:rsid w:val="00596952"/>
    <w:rsid w:val="00596CFA"/>
    <w:rsid w:val="005970CD"/>
    <w:rsid w:val="005971DE"/>
    <w:rsid w:val="005974A1"/>
    <w:rsid w:val="0059753C"/>
    <w:rsid w:val="0059763D"/>
    <w:rsid w:val="00597C52"/>
    <w:rsid w:val="00597E42"/>
    <w:rsid w:val="005A03DE"/>
    <w:rsid w:val="005A054A"/>
    <w:rsid w:val="005A054C"/>
    <w:rsid w:val="005A05D5"/>
    <w:rsid w:val="005A0943"/>
    <w:rsid w:val="005A14D5"/>
    <w:rsid w:val="005A1535"/>
    <w:rsid w:val="005A2037"/>
    <w:rsid w:val="005A28A8"/>
    <w:rsid w:val="005A2A40"/>
    <w:rsid w:val="005A2C19"/>
    <w:rsid w:val="005A2D52"/>
    <w:rsid w:val="005A2E0B"/>
    <w:rsid w:val="005A3190"/>
    <w:rsid w:val="005A357D"/>
    <w:rsid w:val="005A37A6"/>
    <w:rsid w:val="005A4137"/>
    <w:rsid w:val="005A490E"/>
    <w:rsid w:val="005A4929"/>
    <w:rsid w:val="005A4A95"/>
    <w:rsid w:val="005A4B3A"/>
    <w:rsid w:val="005A4F54"/>
    <w:rsid w:val="005A5839"/>
    <w:rsid w:val="005A5A4D"/>
    <w:rsid w:val="005A5B57"/>
    <w:rsid w:val="005A5E53"/>
    <w:rsid w:val="005A6EA7"/>
    <w:rsid w:val="005A6F78"/>
    <w:rsid w:val="005A7CBF"/>
    <w:rsid w:val="005B00BB"/>
    <w:rsid w:val="005B05AC"/>
    <w:rsid w:val="005B0D0A"/>
    <w:rsid w:val="005B11A3"/>
    <w:rsid w:val="005B12AA"/>
    <w:rsid w:val="005B130F"/>
    <w:rsid w:val="005B1348"/>
    <w:rsid w:val="005B17E8"/>
    <w:rsid w:val="005B1A81"/>
    <w:rsid w:val="005B1EEC"/>
    <w:rsid w:val="005B222C"/>
    <w:rsid w:val="005B2275"/>
    <w:rsid w:val="005B268F"/>
    <w:rsid w:val="005B2C9A"/>
    <w:rsid w:val="005B2E7A"/>
    <w:rsid w:val="005B30C5"/>
    <w:rsid w:val="005B30D0"/>
    <w:rsid w:val="005B3384"/>
    <w:rsid w:val="005B3620"/>
    <w:rsid w:val="005B36ED"/>
    <w:rsid w:val="005B37C6"/>
    <w:rsid w:val="005B393F"/>
    <w:rsid w:val="005B3F7D"/>
    <w:rsid w:val="005B3F92"/>
    <w:rsid w:val="005B43C0"/>
    <w:rsid w:val="005B49D8"/>
    <w:rsid w:val="005B4A10"/>
    <w:rsid w:val="005B4DFE"/>
    <w:rsid w:val="005B4FE2"/>
    <w:rsid w:val="005B54BC"/>
    <w:rsid w:val="005B6223"/>
    <w:rsid w:val="005B63B1"/>
    <w:rsid w:val="005B65E5"/>
    <w:rsid w:val="005B6852"/>
    <w:rsid w:val="005B689F"/>
    <w:rsid w:val="005B6924"/>
    <w:rsid w:val="005B6AA8"/>
    <w:rsid w:val="005B6E99"/>
    <w:rsid w:val="005B6EF6"/>
    <w:rsid w:val="005B7196"/>
    <w:rsid w:val="005B7347"/>
    <w:rsid w:val="005B7930"/>
    <w:rsid w:val="005B7C63"/>
    <w:rsid w:val="005C0264"/>
    <w:rsid w:val="005C061F"/>
    <w:rsid w:val="005C0999"/>
    <w:rsid w:val="005C10B3"/>
    <w:rsid w:val="005C1114"/>
    <w:rsid w:val="005C11D0"/>
    <w:rsid w:val="005C1310"/>
    <w:rsid w:val="005C153C"/>
    <w:rsid w:val="005C17C1"/>
    <w:rsid w:val="005C1808"/>
    <w:rsid w:val="005C1927"/>
    <w:rsid w:val="005C1936"/>
    <w:rsid w:val="005C23D8"/>
    <w:rsid w:val="005C28B6"/>
    <w:rsid w:val="005C29D8"/>
    <w:rsid w:val="005C31B8"/>
    <w:rsid w:val="005C335C"/>
    <w:rsid w:val="005C38C6"/>
    <w:rsid w:val="005C3D4F"/>
    <w:rsid w:val="005C48D9"/>
    <w:rsid w:val="005C4AF1"/>
    <w:rsid w:val="005C53A5"/>
    <w:rsid w:val="005C58B7"/>
    <w:rsid w:val="005C58DA"/>
    <w:rsid w:val="005C5A22"/>
    <w:rsid w:val="005C5B44"/>
    <w:rsid w:val="005C5D33"/>
    <w:rsid w:val="005C631E"/>
    <w:rsid w:val="005C72C1"/>
    <w:rsid w:val="005C76A8"/>
    <w:rsid w:val="005C7915"/>
    <w:rsid w:val="005C7FD5"/>
    <w:rsid w:val="005D000C"/>
    <w:rsid w:val="005D01D1"/>
    <w:rsid w:val="005D05C7"/>
    <w:rsid w:val="005D0C89"/>
    <w:rsid w:val="005D0D44"/>
    <w:rsid w:val="005D0E7A"/>
    <w:rsid w:val="005D1264"/>
    <w:rsid w:val="005D12A6"/>
    <w:rsid w:val="005D146E"/>
    <w:rsid w:val="005D15C9"/>
    <w:rsid w:val="005D172A"/>
    <w:rsid w:val="005D1AC4"/>
    <w:rsid w:val="005D1ADE"/>
    <w:rsid w:val="005D1E60"/>
    <w:rsid w:val="005D1F62"/>
    <w:rsid w:val="005D23A5"/>
    <w:rsid w:val="005D293C"/>
    <w:rsid w:val="005D3143"/>
    <w:rsid w:val="005D3574"/>
    <w:rsid w:val="005D387E"/>
    <w:rsid w:val="005D4021"/>
    <w:rsid w:val="005D4227"/>
    <w:rsid w:val="005D4458"/>
    <w:rsid w:val="005D457B"/>
    <w:rsid w:val="005D463E"/>
    <w:rsid w:val="005D499D"/>
    <w:rsid w:val="005D4CC0"/>
    <w:rsid w:val="005D6445"/>
    <w:rsid w:val="005D6451"/>
    <w:rsid w:val="005D6932"/>
    <w:rsid w:val="005D6C23"/>
    <w:rsid w:val="005D6D4B"/>
    <w:rsid w:val="005D7602"/>
    <w:rsid w:val="005D7AC9"/>
    <w:rsid w:val="005E018A"/>
    <w:rsid w:val="005E01B2"/>
    <w:rsid w:val="005E053E"/>
    <w:rsid w:val="005E05D2"/>
    <w:rsid w:val="005E0681"/>
    <w:rsid w:val="005E0699"/>
    <w:rsid w:val="005E081C"/>
    <w:rsid w:val="005E0A1B"/>
    <w:rsid w:val="005E0DD5"/>
    <w:rsid w:val="005E13F2"/>
    <w:rsid w:val="005E1835"/>
    <w:rsid w:val="005E1D85"/>
    <w:rsid w:val="005E1F2F"/>
    <w:rsid w:val="005E3444"/>
    <w:rsid w:val="005E3533"/>
    <w:rsid w:val="005E36B1"/>
    <w:rsid w:val="005E3B0A"/>
    <w:rsid w:val="005E4150"/>
    <w:rsid w:val="005E425D"/>
    <w:rsid w:val="005E488F"/>
    <w:rsid w:val="005E4BB8"/>
    <w:rsid w:val="005E5007"/>
    <w:rsid w:val="005E50E7"/>
    <w:rsid w:val="005E52C1"/>
    <w:rsid w:val="005E551D"/>
    <w:rsid w:val="005E55C7"/>
    <w:rsid w:val="005E5A22"/>
    <w:rsid w:val="005E5CC0"/>
    <w:rsid w:val="005E5DDD"/>
    <w:rsid w:val="005E5F10"/>
    <w:rsid w:val="005E6201"/>
    <w:rsid w:val="005E6ED0"/>
    <w:rsid w:val="005E7340"/>
    <w:rsid w:val="005E7357"/>
    <w:rsid w:val="005E7377"/>
    <w:rsid w:val="005E7402"/>
    <w:rsid w:val="005E7505"/>
    <w:rsid w:val="005E7535"/>
    <w:rsid w:val="005E7633"/>
    <w:rsid w:val="005E7848"/>
    <w:rsid w:val="005F0799"/>
    <w:rsid w:val="005F08C8"/>
    <w:rsid w:val="005F12F5"/>
    <w:rsid w:val="005F1A18"/>
    <w:rsid w:val="005F1E6A"/>
    <w:rsid w:val="005F2634"/>
    <w:rsid w:val="005F2859"/>
    <w:rsid w:val="005F2AFA"/>
    <w:rsid w:val="005F3344"/>
    <w:rsid w:val="005F35B4"/>
    <w:rsid w:val="005F388C"/>
    <w:rsid w:val="005F3B4B"/>
    <w:rsid w:val="005F3DD2"/>
    <w:rsid w:val="005F4107"/>
    <w:rsid w:val="005F4237"/>
    <w:rsid w:val="005F48C3"/>
    <w:rsid w:val="005F4B7A"/>
    <w:rsid w:val="005F52E9"/>
    <w:rsid w:val="005F53E2"/>
    <w:rsid w:val="005F5520"/>
    <w:rsid w:val="005F5FF4"/>
    <w:rsid w:val="005F619C"/>
    <w:rsid w:val="005F619E"/>
    <w:rsid w:val="005F6559"/>
    <w:rsid w:val="005F6802"/>
    <w:rsid w:val="005F6FAB"/>
    <w:rsid w:val="005F76B0"/>
    <w:rsid w:val="005F78ED"/>
    <w:rsid w:val="005F7A65"/>
    <w:rsid w:val="0060013C"/>
    <w:rsid w:val="006003A8"/>
    <w:rsid w:val="006008E3"/>
    <w:rsid w:val="00600D31"/>
    <w:rsid w:val="00600D8B"/>
    <w:rsid w:val="00601109"/>
    <w:rsid w:val="006013FB"/>
    <w:rsid w:val="00601BE4"/>
    <w:rsid w:val="00601EEA"/>
    <w:rsid w:val="00602514"/>
    <w:rsid w:val="006028AE"/>
    <w:rsid w:val="00602AC6"/>
    <w:rsid w:val="006033CB"/>
    <w:rsid w:val="00603530"/>
    <w:rsid w:val="006039B5"/>
    <w:rsid w:val="00603B86"/>
    <w:rsid w:val="00603BB4"/>
    <w:rsid w:val="00604414"/>
    <w:rsid w:val="00604832"/>
    <w:rsid w:val="00605342"/>
    <w:rsid w:val="006057C9"/>
    <w:rsid w:val="00605832"/>
    <w:rsid w:val="00605840"/>
    <w:rsid w:val="00605927"/>
    <w:rsid w:val="00605F20"/>
    <w:rsid w:val="0060620C"/>
    <w:rsid w:val="006063A1"/>
    <w:rsid w:val="0060650A"/>
    <w:rsid w:val="00606565"/>
    <w:rsid w:val="00606B64"/>
    <w:rsid w:val="00606D99"/>
    <w:rsid w:val="00606DB8"/>
    <w:rsid w:val="00607327"/>
    <w:rsid w:val="0060739C"/>
    <w:rsid w:val="006073EA"/>
    <w:rsid w:val="00607517"/>
    <w:rsid w:val="006078C2"/>
    <w:rsid w:val="00607928"/>
    <w:rsid w:val="00607B80"/>
    <w:rsid w:val="00607CFC"/>
    <w:rsid w:val="0061048D"/>
    <w:rsid w:val="00610877"/>
    <w:rsid w:val="0061095B"/>
    <w:rsid w:val="006113A9"/>
    <w:rsid w:val="00611499"/>
    <w:rsid w:val="00611A81"/>
    <w:rsid w:val="00611A9C"/>
    <w:rsid w:val="00612479"/>
    <w:rsid w:val="00612962"/>
    <w:rsid w:val="00612A9F"/>
    <w:rsid w:val="00612E0D"/>
    <w:rsid w:val="00612F78"/>
    <w:rsid w:val="0061426D"/>
    <w:rsid w:val="00614CCF"/>
    <w:rsid w:val="00614FE6"/>
    <w:rsid w:val="0061515E"/>
    <w:rsid w:val="006153EF"/>
    <w:rsid w:val="0061541F"/>
    <w:rsid w:val="006155E0"/>
    <w:rsid w:val="00615728"/>
    <w:rsid w:val="0061587A"/>
    <w:rsid w:val="00615C99"/>
    <w:rsid w:val="00615EBF"/>
    <w:rsid w:val="0061637E"/>
    <w:rsid w:val="0061667C"/>
    <w:rsid w:val="00616F06"/>
    <w:rsid w:val="006175E9"/>
    <w:rsid w:val="00617795"/>
    <w:rsid w:val="006177F0"/>
    <w:rsid w:val="00617CD4"/>
    <w:rsid w:val="00617DE1"/>
    <w:rsid w:val="00617E64"/>
    <w:rsid w:val="00617EE8"/>
    <w:rsid w:val="006204F2"/>
    <w:rsid w:val="006207D7"/>
    <w:rsid w:val="006207E8"/>
    <w:rsid w:val="00620B13"/>
    <w:rsid w:val="00620EE2"/>
    <w:rsid w:val="006210C8"/>
    <w:rsid w:val="00621C6C"/>
    <w:rsid w:val="00621CD2"/>
    <w:rsid w:val="00621D5F"/>
    <w:rsid w:val="00622073"/>
    <w:rsid w:val="006222DA"/>
    <w:rsid w:val="006224E2"/>
    <w:rsid w:val="00622680"/>
    <w:rsid w:val="006227FE"/>
    <w:rsid w:val="006228BB"/>
    <w:rsid w:val="00622DE8"/>
    <w:rsid w:val="0062322C"/>
    <w:rsid w:val="0062356D"/>
    <w:rsid w:val="00623855"/>
    <w:rsid w:val="00623FE6"/>
    <w:rsid w:val="0062454F"/>
    <w:rsid w:val="006245EF"/>
    <w:rsid w:val="00624CDC"/>
    <w:rsid w:val="0062510D"/>
    <w:rsid w:val="00625721"/>
    <w:rsid w:val="0062592B"/>
    <w:rsid w:val="0062593A"/>
    <w:rsid w:val="00625E55"/>
    <w:rsid w:val="00626150"/>
    <w:rsid w:val="00626208"/>
    <w:rsid w:val="0062661B"/>
    <w:rsid w:val="00626776"/>
    <w:rsid w:val="00626B7F"/>
    <w:rsid w:val="00627124"/>
    <w:rsid w:val="00627CEE"/>
    <w:rsid w:val="00627E0A"/>
    <w:rsid w:val="00630429"/>
    <w:rsid w:val="0063064C"/>
    <w:rsid w:val="0063093B"/>
    <w:rsid w:val="00630BC8"/>
    <w:rsid w:val="00630CB0"/>
    <w:rsid w:val="00630F30"/>
    <w:rsid w:val="00630F8F"/>
    <w:rsid w:val="0063118D"/>
    <w:rsid w:val="0063128E"/>
    <w:rsid w:val="006314C4"/>
    <w:rsid w:val="0063193B"/>
    <w:rsid w:val="00632590"/>
    <w:rsid w:val="00632AD8"/>
    <w:rsid w:val="00632BF4"/>
    <w:rsid w:val="006331BC"/>
    <w:rsid w:val="0063371B"/>
    <w:rsid w:val="006339F0"/>
    <w:rsid w:val="00633D2E"/>
    <w:rsid w:val="00633D74"/>
    <w:rsid w:val="00634290"/>
    <w:rsid w:val="00634420"/>
    <w:rsid w:val="00634580"/>
    <w:rsid w:val="00635402"/>
    <w:rsid w:val="00635425"/>
    <w:rsid w:val="0063594B"/>
    <w:rsid w:val="00635EBE"/>
    <w:rsid w:val="00636917"/>
    <w:rsid w:val="00636B00"/>
    <w:rsid w:val="00636B2E"/>
    <w:rsid w:val="00636C7E"/>
    <w:rsid w:val="00637242"/>
    <w:rsid w:val="00637834"/>
    <w:rsid w:val="006379EF"/>
    <w:rsid w:val="006400C2"/>
    <w:rsid w:val="00640180"/>
    <w:rsid w:val="006401E7"/>
    <w:rsid w:val="00640353"/>
    <w:rsid w:val="006403E2"/>
    <w:rsid w:val="006404CE"/>
    <w:rsid w:val="006405A8"/>
    <w:rsid w:val="00640776"/>
    <w:rsid w:val="00640964"/>
    <w:rsid w:val="00640A84"/>
    <w:rsid w:val="00640B14"/>
    <w:rsid w:val="0064100E"/>
    <w:rsid w:val="0064229C"/>
    <w:rsid w:val="00642A04"/>
    <w:rsid w:val="00642DA4"/>
    <w:rsid w:val="00643230"/>
    <w:rsid w:val="00643C02"/>
    <w:rsid w:val="00643C11"/>
    <w:rsid w:val="0064441F"/>
    <w:rsid w:val="0064451C"/>
    <w:rsid w:val="006450BB"/>
    <w:rsid w:val="00645122"/>
    <w:rsid w:val="0064562B"/>
    <w:rsid w:val="00645A05"/>
    <w:rsid w:val="00645BB1"/>
    <w:rsid w:val="00645BD3"/>
    <w:rsid w:val="00646412"/>
    <w:rsid w:val="00646559"/>
    <w:rsid w:val="006467DB"/>
    <w:rsid w:val="00647F99"/>
    <w:rsid w:val="00650196"/>
    <w:rsid w:val="00650469"/>
    <w:rsid w:val="00650861"/>
    <w:rsid w:val="006508D2"/>
    <w:rsid w:val="00650A2D"/>
    <w:rsid w:val="00650AA9"/>
    <w:rsid w:val="00650DA8"/>
    <w:rsid w:val="00650F0C"/>
    <w:rsid w:val="006510B8"/>
    <w:rsid w:val="006511B8"/>
    <w:rsid w:val="00651319"/>
    <w:rsid w:val="006514BC"/>
    <w:rsid w:val="0065190A"/>
    <w:rsid w:val="00651979"/>
    <w:rsid w:val="006520AE"/>
    <w:rsid w:val="0065227F"/>
    <w:rsid w:val="00652287"/>
    <w:rsid w:val="006527A6"/>
    <w:rsid w:val="00652AAF"/>
    <w:rsid w:val="00653447"/>
    <w:rsid w:val="0065352C"/>
    <w:rsid w:val="0065382B"/>
    <w:rsid w:val="00653BB8"/>
    <w:rsid w:val="00653BC6"/>
    <w:rsid w:val="006544C3"/>
    <w:rsid w:val="00654890"/>
    <w:rsid w:val="00654903"/>
    <w:rsid w:val="00655024"/>
    <w:rsid w:val="006550B3"/>
    <w:rsid w:val="006551EA"/>
    <w:rsid w:val="00655456"/>
    <w:rsid w:val="00655803"/>
    <w:rsid w:val="00655936"/>
    <w:rsid w:val="00656515"/>
    <w:rsid w:val="00656638"/>
    <w:rsid w:val="00656644"/>
    <w:rsid w:val="00656AC3"/>
    <w:rsid w:val="00656C08"/>
    <w:rsid w:val="0065732C"/>
    <w:rsid w:val="006573C5"/>
    <w:rsid w:val="006600BC"/>
    <w:rsid w:val="006606C2"/>
    <w:rsid w:val="00660BFD"/>
    <w:rsid w:val="006618F1"/>
    <w:rsid w:val="00661949"/>
    <w:rsid w:val="0066249C"/>
    <w:rsid w:val="0066281C"/>
    <w:rsid w:val="00662FFB"/>
    <w:rsid w:val="00663220"/>
    <w:rsid w:val="0066373C"/>
    <w:rsid w:val="00663853"/>
    <w:rsid w:val="00663875"/>
    <w:rsid w:val="006638D5"/>
    <w:rsid w:val="006643FE"/>
    <w:rsid w:val="006648A8"/>
    <w:rsid w:val="00665888"/>
    <w:rsid w:val="00665A7B"/>
    <w:rsid w:val="00665D43"/>
    <w:rsid w:val="00666004"/>
    <w:rsid w:val="006660F2"/>
    <w:rsid w:val="006662E3"/>
    <w:rsid w:val="006678E8"/>
    <w:rsid w:val="006705BA"/>
    <w:rsid w:val="00670C13"/>
    <w:rsid w:val="00671382"/>
    <w:rsid w:val="00671841"/>
    <w:rsid w:val="00671A46"/>
    <w:rsid w:val="00671B73"/>
    <w:rsid w:val="00671BED"/>
    <w:rsid w:val="00671D46"/>
    <w:rsid w:val="00671D59"/>
    <w:rsid w:val="0067222F"/>
    <w:rsid w:val="006722E5"/>
    <w:rsid w:val="00672FC5"/>
    <w:rsid w:val="006733EF"/>
    <w:rsid w:val="00673769"/>
    <w:rsid w:val="00673BC1"/>
    <w:rsid w:val="00674131"/>
    <w:rsid w:val="00674C9E"/>
    <w:rsid w:val="00674DAE"/>
    <w:rsid w:val="00675093"/>
    <w:rsid w:val="0067587D"/>
    <w:rsid w:val="00675A92"/>
    <w:rsid w:val="00675D16"/>
    <w:rsid w:val="00675EB3"/>
    <w:rsid w:val="00675F16"/>
    <w:rsid w:val="00675F84"/>
    <w:rsid w:val="006761B9"/>
    <w:rsid w:val="00676445"/>
    <w:rsid w:val="00676458"/>
    <w:rsid w:val="00676A34"/>
    <w:rsid w:val="00676B57"/>
    <w:rsid w:val="00677066"/>
    <w:rsid w:val="00677269"/>
    <w:rsid w:val="006774AB"/>
    <w:rsid w:val="00677957"/>
    <w:rsid w:val="00677A0B"/>
    <w:rsid w:val="006801D3"/>
    <w:rsid w:val="0068055A"/>
    <w:rsid w:val="0068112F"/>
    <w:rsid w:val="0068121C"/>
    <w:rsid w:val="00681553"/>
    <w:rsid w:val="006817A0"/>
    <w:rsid w:val="006818D8"/>
    <w:rsid w:val="0068194A"/>
    <w:rsid w:val="00681E78"/>
    <w:rsid w:val="006821CB"/>
    <w:rsid w:val="006823BD"/>
    <w:rsid w:val="00682900"/>
    <w:rsid w:val="00682A78"/>
    <w:rsid w:val="00683640"/>
    <w:rsid w:val="00683B7F"/>
    <w:rsid w:val="00683BF5"/>
    <w:rsid w:val="00684255"/>
    <w:rsid w:val="00684720"/>
    <w:rsid w:val="006848CC"/>
    <w:rsid w:val="006849E9"/>
    <w:rsid w:val="00684B05"/>
    <w:rsid w:val="006857FC"/>
    <w:rsid w:val="00685ABA"/>
    <w:rsid w:val="00685DDE"/>
    <w:rsid w:val="00685E03"/>
    <w:rsid w:val="00685EDB"/>
    <w:rsid w:val="006865E3"/>
    <w:rsid w:val="006866C9"/>
    <w:rsid w:val="00686BEB"/>
    <w:rsid w:val="0068707D"/>
    <w:rsid w:val="006873A3"/>
    <w:rsid w:val="006876C7"/>
    <w:rsid w:val="0068782B"/>
    <w:rsid w:val="00687C75"/>
    <w:rsid w:val="006901BE"/>
    <w:rsid w:val="006904F4"/>
    <w:rsid w:val="006907C7"/>
    <w:rsid w:val="00690D62"/>
    <w:rsid w:val="0069128E"/>
    <w:rsid w:val="006914F1"/>
    <w:rsid w:val="00691834"/>
    <w:rsid w:val="00691FF3"/>
    <w:rsid w:val="0069207C"/>
    <w:rsid w:val="00692167"/>
    <w:rsid w:val="00692929"/>
    <w:rsid w:val="006931B6"/>
    <w:rsid w:val="00693517"/>
    <w:rsid w:val="00693A01"/>
    <w:rsid w:val="00693C14"/>
    <w:rsid w:val="00694276"/>
    <w:rsid w:val="006956FA"/>
    <w:rsid w:val="006959A1"/>
    <w:rsid w:val="00695BE7"/>
    <w:rsid w:val="00695F53"/>
    <w:rsid w:val="0069602E"/>
    <w:rsid w:val="00696217"/>
    <w:rsid w:val="00696FAC"/>
    <w:rsid w:val="00697E56"/>
    <w:rsid w:val="006A02A5"/>
    <w:rsid w:val="006A10F1"/>
    <w:rsid w:val="006A137F"/>
    <w:rsid w:val="006A1516"/>
    <w:rsid w:val="006A35C4"/>
    <w:rsid w:val="006A38AF"/>
    <w:rsid w:val="006A3AFF"/>
    <w:rsid w:val="006A3C0B"/>
    <w:rsid w:val="006A3CAC"/>
    <w:rsid w:val="006A4040"/>
    <w:rsid w:val="006A440D"/>
    <w:rsid w:val="006A4E58"/>
    <w:rsid w:val="006A4EA0"/>
    <w:rsid w:val="006A51C7"/>
    <w:rsid w:val="006A54F0"/>
    <w:rsid w:val="006A56BD"/>
    <w:rsid w:val="006A6066"/>
    <w:rsid w:val="006A6614"/>
    <w:rsid w:val="006A66C8"/>
    <w:rsid w:val="006A6863"/>
    <w:rsid w:val="006A775D"/>
    <w:rsid w:val="006A77DF"/>
    <w:rsid w:val="006A7CBC"/>
    <w:rsid w:val="006B0877"/>
    <w:rsid w:val="006B09BF"/>
    <w:rsid w:val="006B0DB9"/>
    <w:rsid w:val="006B12AC"/>
    <w:rsid w:val="006B1737"/>
    <w:rsid w:val="006B1BE4"/>
    <w:rsid w:val="006B2216"/>
    <w:rsid w:val="006B2276"/>
    <w:rsid w:val="006B22C2"/>
    <w:rsid w:val="006B27B5"/>
    <w:rsid w:val="006B30D2"/>
    <w:rsid w:val="006B3335"/>
    <w:rsid w:val="006B343B"/>
    <w:rsid w:val="006B343D"/>
    <w:rsid w:val="006B3D6C"/>
    <w:rsid w:val="006B3E68"/>
    <w:rsid w:val="006B3EAC"/>
    <w:rsid w:val="006B45C3"/>
    <w:rsid w:val="006B4A92"/>
    <w:rsid w:val="006B4CCA"/>
    <w:rsid w:val="006B5568"/>
    <w:rsid w:val="006B5759"/>
    <w:rsid w:val="006B5F39"/>
    <w:rsid w:val="006B60E7"/>
    <w:rsid w:val="006B656D"/>
    <w:rsid w:val="006B6CF9"/>
    <w:rsid w:val="006B72CD"/>
    <w:rsid w:val="006B7AFA"/>
    <w:rsid w:val="006B7DEB"/>
    <w:rsid w:val="006C0909"/>
    <w:rsid w:val="006C1F8A"/>
    <w:rsid w:val="006C210E"/>
    <w:rsid w:val="006C240B"/>
    <w:rsid w:val="006C3304"/>
    <w:rsid w:val="006C33B2"/>
    <w:rsid w:val="006C3960"/>
    <w:rsid w:val="006C3AD1"/>
    <w:rsid w:val="006C4CCA"/>
    <w:rsid w:val="006C4D93"/>
    <w:rsid w:val="006C52B0"/>
    <w:rsid w:val="006C5FF8"/>
    <w:rsid w:val="006C69F9"/>
    <w:rsid w:val="006C6AAE"/>
    <w:rsid w:val="006C711A"/>
    <w:rsid w:val="006C742C"/>
    <w:rsid w:val="006C743C"/>
    <w:rsid w:val="006C7608"/>
    <w:rsid w:val="006C7E1E"/>
    <w:rsid w:val="006C7E5E"/>
    <w:rsid w:val="006D0121"/>
    <w:rsid w:val="006D0846"/>
    <w:rsid w:val="006D0D08"/>
    <w:rsid w:val="006D0F0D"/>
    <w:rsid w:val="006D116F"/>
    <w:rsid w:val="006D149F"/>
    <w:rsid w:val="006D1C1A"/>
    <w:rsid w:val="006D2E2F"/>
    <w:rsid w:val="006D30B3"/>
    <w:rsid w:val="006D3AF0"/>
    <w:rsid w:val="006D4503"/>
    <w:rsid w:val="006D467F"/>
    <w:rsid w:val="006D4C3A"/>
    <w:rsid w:val="006D4CE2"/>
    <w:rsid w:val="006D4EE8"/>
    <w:rsid w:val="006D5350"/>
    <w:rsid w:val="006D5486"/>
    <w:rsid w:val="006D5847"/>
    <w:rsid w:val="006D6166"/>
    <w:rsid w:val="006D62EA"/>
    <w:rsid w:val="006D64EE"/>
    <w:rsid w:val="006D651A"/>
    <w:rsid w:val="006D663A"/>
    <w:rsid w:val="006D68E4"/>
    <w:rsid w:val="006D6AE1"/>
    <w:rsid w:val="006D6E16"/>
    <w:rsid w:val="006D720A"/>
    <w:rsid w:val="006D7419"/>
    <w:rsid w:val="006D76F2"/>
    <w:rsid w:val="006D77D5"/>
    <w:rsid w:val="006D7C7E"/>
    <w:rsid w:val="006E00B5"/>
    <w:rsid w:val="006E03A1"/>
    <w:rsid w:val="006E08CA"/>
    <w:rsid w:val="006E0ACC"/>
    <w:rsid w:val="006E0D60"/>
    <w:rsid w:val="006E127B"/>
    <w:rsid w:val="006E1F9E"/>
    <w:rsid w:val="006E248F"/>
    <w:rsid w:val="006E25BE"/>
    <w:rsid w:val="006E2F03"/>
    <w:rsid w:val="006E3313"/>
    <w:rsid w:val="006E3547"/>
    <w:rsid w:val="006E3670"/>
    <w:rsid w:val="006E39B5"/>
    <w:rsid w:val="006E3A87"/>
    <w:rsid w:val="006E46DB"/>
    <w:rsid w:val="006E475A"/>
    <w:rsid w:val="006E495E"/>
    <w:rsid w:val="006E4D85"/>
    <w:rsid w:val="006E4DAE"/>
    <w:rsid w:val="006E5C47"/>
    <w:rsid w:val="006E5D71"/>
    <w:rsid w:val="006E5DE7"/>
    <w:rsid w:val="006E5F06"/>
    <w:rsid w:val="006E6378"/>
    <w:rsid w:val="006E63F6"/>
    <w:rsid w:val="006E6909"/>
    <w:rsid w:val="006E6E3D"/>
    <w:rsid w:val="006E71D4"/>
    <w:rsid w:val="006E73DB"/>
    <w:rsid w:val="006E76FD"/>
    <w:rsid w:val="006E772F"/>
    <w:rsid w:val="006E78E5"/>
    <w:rsid w:val="006E7EDD"/>
    <w:rsid w:val="006E7F3C"/>
    <w:rsid w:val="006F0271"/>
    <w:rsid w:val="006F0630"/>
    <w:rsid w:val="006F0BB9"/>
    <w:rsid w:val="006F0CCC"/>
    <w:rsid w:val="006F1087"/>
    <w:rsid w:val="006F112A"/>
    <w:rsid w:val="006F15B7"/>
    <w:rsid w:val="006F28A4"/>
    <w:rsid w:val="006F28F2"/>
    <w:rsid w:val="006F2C21"/>
    <w:rsid w:val="006F330E"/>
    <w:rsid w:val="006F340E"/>
    <w:rsid w:val="006F3433"/>
    <w:rsid w:val="006F3C25"/>
    <w:rsid w:val="006F47F9"/>
    <w:rsid w:val="006F4A5C"/>
    <w:rsid w:val="006F4DC9"/>
    <w:rsid w:val="006F4E46"/>
    <w:rsid w:val="006F4F17"/>
    <w:rsid w:val="006F551A"/>
    <w:rsid w:val="006F5921"/>
    <w:rsid w:val="006F5DCE"/>
    <w:rsid w:val="006F5E1C"/>
    <w:rsid w:val="006F5E23"/>
    <w:rsid w:val="006F63D4"/>
    <w:rsid w:val="006F63F9"/>
    <w:rsid w:val="006F6946"/>
    <w:rsid w:val="006F6A49"/>
    <w:rsid w:val="006F6B16"/>
    <w:rsid w:val="006F6DC4"/>
    <w:rsid w:val="006F7065"/>
    <w:rsid w:val="006F7944"/>
    <w:rsid w:val="006F7A37"/>
    <w:rsid w:val="00700329"/>
    <w:rsid w:val="00700878"/>
    <w:rsid w:val="0070092A"/>
    <w:rsid w:val="00700A18"/>
    <w:rsid w:val="00700E49"/>
    <w:rsid w:val="00700EA5"/>
    <w:rsid w:val="00701656"/>
    <w:rsid w:val="00701FDD"/>
    <w:rsid w:val="007022DC"/>
    <w:rsid w:val="00702620"/>
    <w:rsid w:val="0070265B"/>
    <w:rsid w:val="00702B78"/>
    <w:rsid w:val="007033C5"/>
    <w:rsid w:val="00703A05"/>
    <w:rsid w:val="00703F56"/>
    <w:rsid w:val="00704068"/>
    <w:rsid w:val="007046F9"/>
    <w:rsid w:val="0070471E"/>
    <w:rsid w:val="007047C6"/>
    <w:rsid w:val="007049B0"/>
    <w:rsid w:val="00704DE6"/>
    <w:rsid w:val="00705210"/>
    <w:rsid w:val="007053EA"/>
    <w:rsid w:val="007058CB"/>
    <w:rsid w:val="00705AAC"/>
    <w:rsid w:val="00705BD5"/>
    <w:rsid w:val="007068B6"/>
    <w:rsid w:val="00706D0A"/>
    <w:rsid w:val="0070764F"/>
    <w:rsid w:val="00710470"/>
    <w:rsid w:val="007105DA"/>
    <w:rsid w:val="00710810"/>
    <w:rsid w:val="00710C4D"/>
    <w:rsid w:val="00711749"/>
    <w:rsid w:val="00711801"/>
    <w:rsid w:val="0071190C"/>
    <w:rsid w:val="00711C05"/>
    <w:rsid w:val="00711D2E"/>
    <w:rsid w:val="00712A56"/>
    <w:rsid w:val="00712C0B"/>
    <w:rsid w:val="007130C8"/>
    <w:rsid w:val="007135C7"/>
    <w:rsid w:val="00713A51"/>
    <w:rsid w:val="00713FB8"/>
    <w:rsid w:val="00714031"/>
    <w:rsid w:val="0071465E"/>
    <w:rsid w:val="00714A12"/>
    <w:rsid w:val="00714B9B"/>
    <w:rsid w:val="0071624A"/>
    <w:rsid w:val="00716316"/>
    <w:rsid w:val="00716432"/>
    <w:rsid w:val="007164F6"/>
    <w:rsid w:val="00716A3A"/>
    <w:rsid w:val="00716BC3"/>
    <w:rsid w:val="007171CD"/>
    <w:rsid w:val="00717DB8"/>
    <w:rsid w:val="00717DDC"/>
    <w:rsid w:val="007201E9"/>
    <w:rsid w:val="0072093C"/>
    <w:rsid w:val="00720A06"/>
    <w:rsid w:val="00720A21"/>
    <w:rsid w:val="00720DF1"/>
    <w:rsid w:val="00720EB0"/>
    <w:rsid w:val="0072157C"/>
    <w:rsid w:val="00721783"/>
    <w:rsid w:val="00721884"/>
    <w:rsid w:val="00721E11"/>
    <w:rsid w:val="007223EA"/>
    <w:rsid w:val="007224A3"/>
    <w:rsid w:val="0072274F"/>
    <w:rsid w:val="0072281B"/>
    <w:rsid w:val="00722871"/>
    <w:rsid w:val="007228E0"/>
    <w:rsid w:val="00722BAC"/>
    <w:rsid w:val="00722C5B"/>
    <w:rsid w:val="0072305F"/>
    <w:rsid w:val="007232A2"/>
    <w:rsid w:val="0072336C"/>
    <w:rsid w:val="00723375"/>
    <w:rsid w:val="007233E3"/>
    <w:rsid w:val="007239D3"/>
    <w:rsid w:val="00723D34"/>
    <w:rsid w:val="00723F32"/>
    <w:rsid w:val="0072431D"/>
    <w:rsid w:val="0072479A"/>
    <w:rsid w:val="00724D46"/>
    <w:rsid w:val="00724F38"/>
    <w:rsid w:val="00725555"/>
    <w:rsid w:val="00725648"/>
    <w:rsid w:val="00725771"/>
    <w:rsid w:val="0072617E"/>
    <w:rsid w:val="0072632A"/>
    <w:rsid w:val="00726369"/>
    <w:rsid w:val="007266BF"/>
    <w:rsid w:val="00726928"/>
    <w:rsid w:val="00726B51"/>
    <w:rsid w:val="007272F2"/>
    <w:rsid w:val="00727737"/>
    <w:rsid w:val="00727B83"/>
    <w:rsid w:val="00727F15"/>
    <w:rsid w:val="00730393"/>
    <w:rsid w:val="00730BA5"/>
    <w:rsid w:val="00730CF0"/>
    <w:rsid w:val="00730E34"/>
    <w:rsid w:val="00731125"/>
    <w:rsid w:val="0073131D"/>
    <w:rsid w:val="00731B86"/>
    <w:rsid w:val="00731CED"/>
    <w:rsid w:val="00731EDA"/>
    <w:rsid w:val="00732144"/>
    <w:rsid w:val="00732FB7"/>
    <w:rsid w:val="007332BD"/>
    <w:rsid w:val="00733344"/>
    <w:rsid w:val="0073397B"/>
    <w:rsid w:val="00733B77"/>
    <w:rsid w:val="00733FC9"/>
    <w:rsid w:val="00734C9C"/>
    <w:rsid w:val="00734CEF"/>
    <w:rsid w:val="00734FB7"/>
    <w:rsid w:val="00735179"/>
    <w:rsid w:val="00735196"/>
    <w:rsid w:val="00735BC7"/>
    <w:rsid w:val="00735EFA"/>
    <w:rsid w:val="0073616B"/>
    <w:rsid w:val="007366A0"/>
    <w:rsid w:val="00736C14"/>
    <w:rsid w:val="00736F2D"/>
    <w:rsid w:val="0073725F"/>
    <w:rsid w:val="007375FE"/>
    <w:rsid w:val="00737722"/>
    <w:rsid w:val="007378C9"/>
    <w:rsid w:val="00737916"/>
    <w:rsid w:val="00737C8C"/>
    <w:rsid w:val="00740B8F"/>
    <w:rsid w:val="00740CB0"/>
    <w:rsid w:val="007413E6"/>
    <w:rsid w:val="00741547"/>
    <w:rsid w:val="0074176A"/>
    <w:rsid w:val="007419C0"/>
    <w:rsid w:val="007429C6"/>
    <w:rsid w:val="0074308C"/>
    <w:rsid w:val="00743BA3"/>
    <w:rsid w:val="00743BFA"/>
    <w:rsid w:val="00743EE4"/>
    <w:rsid w:val="00743F45"/>
    <w:rsid w:val="0074461B"/>
    <w:rsid w:val="00744674"/>
    <w:rsid w:val="00744AF8"/>
    <w:rsid w:val="00744C74"/>
    <w:rsid w:val="00744F19"/>
    <w:rsid w:val="0074514D"/>
    <w:rsid w:val="0074515A"/>
    <w:rsid w:val="0074569F"/>
    <w:rsid w:val="007457C9"/>
    <w:rsid w:val="007458CC"/>
    <w:rsid w:val="00745EB3"/>
    <w:rsid w:val="007463E9"/>
    <w:rsid w:val="007468F7"/>
    <w:rsid w:val="00746934"/>
    <w:rsid w:val="00747490"/>
    <w:rsid w:val="007478E9"/>
    <w:rsid w:val="00747C1E"/>
    <w:rsid w:val="0075026F"/>
    <w:rsid w:val="007505C7"/>
    <w:rsid w:val="00750696"/>
    <w:rsid w:val="007513C2"/>
    <w:rsid w:val="00751652"/>
    <w:rsid w:val="0075184A"/>
    <w:rsid w:val="00751F47"/>
    <w:rsid w:val="007520AC"/>
    <w:rsid w:val="007520FB"/>
    <w:rsid w:val="00752A80"/>
    <w:rsid w:val="0075383E"/>
    <w:rsid w:val="00753969"/>
    <w:rsid w:val="007540E6"/>
    <w:rsid w:val="00754192"/>
    <w:rsid w:val="007546E6"/>
    <w:rsid w:val="007547A6"/>
    <w:rsid w:val="0075494E"/>
    <w:rsid w:val="007550D6"/>
    <w:rsid w:val="007551EC"/>
    <w:rsid w:val="00755594"/>
    <w:rsid w:val="00755903"/>
    <w:rsid w:val="00755B76"/>
    <w:rsid w:val="0075630C"/>
    <w:rsid w:val="00756729"/>
    <w:rsid w:val="00756AD9"/>
    <w:rsid w:val="00757085"/>
    <w:rsid w:val="00757A68"/>
    <w:rsid w:val="007601B7"/>
    <w:rsid w:val="00760391"/>
    <w:rsid w:val="007607DC"/>
    <w:rsid w:val="00760DFA"/>
    <w:rsid w:val="0076117C"/>
    <w:rsid w:val="007619A0"/>
    <w:rsid w:val="00761E3E"/>
    <w:rsid w:val="0076214A"/>
    <w:rsid w:val="007621E9"/>
    <w:rsid w:val="007623C0"/>
    <w:rsid w:val="007624BE"/>
    <w:rsid w:val="00762811"/>
    <w:rsid w:val="00763457"/>
    <w:rsid w:val="007634A0"/>
    <w:rsid w:val="0076371B"/>
    <w:rsid w:val="00763792"/>
    <w:rsid w:val="0076384C"/>
    <w:rsid w:val="0076389F"/>
    <w:rsid w:val="00763C2A"/>
    <w:rsid w:val="007642E0"/>
    <w:rsid w:val="00764598"/>
    <w:rsid w:val="0076463B"/>
    <w:rsid w:val="007647A6"/>
    <w:rsid w:val="00764FD0"/>
    <w:rsid w:val="00765B4B"/>
    <w:rsid w:val="00765E03"/>
    <w:rsid w:val="00765E45"/>
    <w:rsid w:val="0076641C"/>
    <w:rsid w:val="00766663"/>
    <w:rsid w:val="00766BA9"/>
    <w:rsid w:val="00767873"/>
    <w:rsid w:val="00767E91"/>
    <w:rsid w:val="00770B36"/>
    <w:rsid w:val="00770CEC"/>
    <w:rsid w:val="00770D5B"/>
    <w:rsid w:val="00771151"/>
    <w:rsid w:val="00772902"/>
    <w:rsid w:val="00772B96"/>
    <w:rsid w:val="00772C33"/>
    <w:rsid w:val="0077369B"/>
    <w:rsid w:val="0077458D"/>
    <w:rsid w:val="007746FF"/>
    <w:rsid w:val="00774728"/>
    <w:rsid w:val="00774828"/>
    <w:rsid w:val="007748DC"/>
    <w:rsid w:val="00774958"/>
    <w:rsid w:val="00774A23"/>
    <w:rsid w:val="00774F19"/>
    <w:rsid w:val="00774F9B"/>
    <w:rsid w:val="00775200"/>
    <w:rsid w:val="0077577A"/>
    <w:rsid w:val="007758D8"/>
    <w:rsid w:val="00775AEE"/>
    <w:rsid w:val="00775BD8"/>
    <w:rsid w:val="00775F82"/>
    <w:rsid w:val="00776075"/>
    <w:rsid w:val="0077643C"/>
    <w:rsid w:val="00776558"/>
    <w:rsid w:val="00776686"/>
    <w:rsid w:val="007766C5"/>
    <w:rsid w:val="00776909"/>
    <w:rsid w:val="00777084"/>
    <w:rsid w:val="0077792A"/>
    <w:rsid w:val="0078056C"/>
    <w:rsid w:val="00780F99"/>
    <w:rsid w:val="00781074"/>
    <w:rsid w:val="00781228"/>
    <w:rsid w:val="00781BC4"/>
    <w:rsid w:val="00781CDA"/>
    <w:rsid w:val="00782AF5"/>
    <w:rsid w:val="007834DE"/>
    <w:rsid w:val="00783CF7"/>
    <w:rsid w:val="00783F05"/>
    <w:rsid w:val="007840F6"/>
    <w:rsid w:val="00784278"/>
    <w:rsid w:val="00784510"/>
    <w:rsid w:val="0078451D"/>
    <w:rsid w:val="007845FF"/>
    <w:rsid w:val="00784C3C"/>
    <w:rsid w:val="00784EBA"/>
    <w:rsid w:val="00785100"/>
    <w:rsid w:val="00785B98"/>
    <w:rsid w:val="00785C80"/>
    <w:rsid w:val="00786282"/>
    <w:rsid w:val="00786A28"/>
    <w:rsid w:val="00786D2E"/>
    <w:rsid w:val="00787091"/>
    <w:rsid w:val="007870C6"/>
    <w:rsid w:val="007870D9"/>
    <w:rsid w:val="007877DC"/>
    <w:rsid w:val="00787AC3"/>
    <w:rsid w:val="00787D92"/>
    <w:rsid w:val="00787E3E"/>
    <w:rsid w:val="00790077"/>
    <w:rsid w:val="007908E2"/>
    <w:rsid w:val="00790C64"/>
    <w:rsid w:val="00790D52"/>
    <w:rsid w:val="00790EA4"/>
    <w:rsid w:val="00791125"/>
    <w:rsid w:val="007919AC"/>
    <w:rsid w:val="007929E1"/>
    <w:rsid w:val="00792A54"/>
    <w:rsid w:val="00793267"/>
    <w:rsid w:val="007937A2"/>
    <w:rsid w:val="0079424E"/>
    <w:rsid w:val="00794337"/>
    <w:rsid w:val="00794990"/>
    <w:rsid w:val="00794F36"/>
    <w:rsid w:val="007950A8"/>
    <w:rsid w:val="007960C9"/>
    <w:rsid w:val="00796705"/>
    <w:rsid w:val="00796DEC"/>
    <w:rsid w:val="00796F48"/>
    <w:rsid w:val="0079758D"/>
    <w:rsid w:val="0079782E"/>
    <w:rsid w:val="00797949"/>
    <w:rsid w:val="00797DF7"/>
    <w:rsid w:val="007A0211"/>
    <w:rsid w:val="007A028A"/>
    <w:rsid w:val="007A04DD"/>
    <w:rsid w:val="007A0813"/>
    <w:rsid w:val="007A0BC9"/>
    <w:rsid w:val="007A0CDE"/>
    <w:rsid w:val="007A101F"/>
    <w:rsid w:val="007A11B4"/>
    <w:rsid w:val="007A11F2"/>
    <w:rsid w:val="007A1492"/>
    <w:rsid w:val="007A1749"/>
    <w:rsid w:val="007A196A"/>
    <w:rsid w:val="007A20A3"/>
    <w:rsid w:val="007A20EA"/>
    <w:rsid w:val="007A2432"/>
    <w:rsid w:val="007A2C27"/>
    <w:rsid w:val="007A2CB3"/>
    <w:rsid w:val="007A2D36"/>
    <w:rsid w:val="007A2E5E"/>
    <w:rsid w:val="007A3262"/>
    <w:rsid w:val="007A3401"/>
    <w:rsid w:val="007A35B4"/>
    <w:rsid w:val="007A3A67"/>
    <w:rsid w:val="007A40B4"/>
    <w:rsid w:val="007A440B"/>
    <w:rsid w:val="007A49D5"/>
    <w:rsid w:val="007A4B10"/>
    <w:rsid w:val="007A5682"/>
    <w:rsid w:val="007A5898"/>
    <w:rsid w:val="007A6AD8"/>
    <w:rsid w:val="007A6D10"/>
    <w:rsid w:val="007A7047"/>
    <w:rsid w:val="007A7076"/>
    <w:rsid w:val="007A7DD7"/>
    <w:rsid w:val="007B02F5"/>
    <w:rsid w:val="007B05E5"/>
    <w:rsid w:val="007B0799"/>
    <w:rsid w:val="007B0858"/>
    <w:rsid w:val="007B0D11"/>
    <w:rsid w:val="007B0DA0"/>
    <w:rsid w:val="007B0FCF"/>
    <w:rsid w:val="007B11C6"/>
    <w:rsid w:val="007B1459"/>
    <w:rsid w:val="007B1583"/>
    <w:rsid w:val="007B173A"/>
    <w:rsid w:val="007B18B1"/>
    <w:rsid w:val="007B1C24"/>
    <w:rsid w:val="007B1E5D"/>
    <w:rsid w:val="007B1FD6"/>
    <w:rsid w:val="007B20CA"/>
    <w:rsid w:val="007B244F"/>
    <w:rsid w:val="007B260E"/>
    <w:rsid w:val="007B2B6A"/>
    <w:rsid w:val="007B2F5B"/>
    <w:rsid w:val="007B30D1"/>
    <w:rsid w:val="007B332A"/>
    <w:rsid w:val="007B3608"/>
    <w:rsid w:val="007B3A41"/>
    <w:rsid w:val="007B3E00"/>
    <w:rsid w:val="007B3FE1"/>
    <w:rsid w:val="007B3FEC"/>
    <w:rsid w:val="007B423E"/>
    <w:rsid w:val="007B48E3"/>
    <w:rsid w:val="007B4961"/>
    <w:rsid w:val="007B4F1E"/>
    <w:rsid w:val="007B5215"/>
    <w:rsid w:val="007B5338"/>
    <w:rsid w:val="007B5935"/>
    <w:rsid w:val="007B5D5C"/>
    <w:rsid w:val="007B5DAF"/>
    <w:rsid w:val="007B5DE1"/>
    <w:rsid w:val="007B67B1"/>
    <w:rsid w:val="007B7F8E"/>
    <w:rsid w:val="007B7FE9"/>
    <w:rsid w:val="007C0162"/>
    <w:rsid w:val="007C01D8"/>
    <w:rsid w:val="007C0DD5"/>
    <w:rsid w:val="007C0F7D"/>
    <w:rsid w:val="007C1051"/>
    <w:rsid w:val="007C16B5"/>
    <w:rsid w:val="007C17A8"/>
    <w:rsid w:val="007C1BDE"/>
    <w:rsid w:val="007C1C9C"/>
    <w:rsid w:val="007C227B"/>
    <w:rsid w:val="007C27AD"/>
    <w:rsid w:val="007C286F"/>
    <w:rsid w:val="007C3146"/>
    <w:rsid w:val="007C3731"/>
    <w:rsid w:val="007C3DE6"/>
    <w:rsid w:val="007C4282"/>
    <w:rsid w:val="007C4E32"/>
    <w:rsid w:val="007C4E7C"/>
    <w:rsid w:val="007C5240"/>
    <w:rsid w:val="007C5469"/>
    <w:rsid w:val="007C5AEF"/>
    <w:rsid w:val="007C5CD8"/>
    <w:rsid w:val="007C6031"/>
    <w:rsid w:val="007C6140"/>
    <w:rsid w:val="007C655D"/>
    <w:rsid w:val="007C65A8"/>
    <w:rsid w:val="007C6967"/>
    <w:rsid w:val="007C6ADC"/>
    <w:rsid w:val="007C6C95"/>
    <w:rsid w:val="007C6E9F"/>
    <w:rsid w:val="007C703A"/>
    <w:rsid w:val="007C73A7"/>
    <w:rsid w:val="007C7779"/>
    <w:rsid w:val="007C7954"/>
    <w:rsid w:val="007C7C80"/>
    <w:rsid w:val="007C7E04"/>
    <w:rsid w:val="007D09F1"/>
    <w:rsid w:val="007D0EAB"/>
    <w:rsid w:val="007D1331"/>
    <w:rsid w:val="007D1480"/>
    <w:rsid w:val="007D15FA"/>
    <w:rsid w:val="007D1ABD"/>
    <w:rsid w:val="007D1B88"/>
    <w:rsid w:val="007D22EC"/>
    <w:rsid w:val="007D23E6"/>
    <w:rsid w:val="007D25FE"/>
    <w:rsid w:val="007D2895"/>
    <w:rsid w:val="007D30C8"/>
    <w:rsid w:val="007D341F"/>
    <w:rsid w:val="007D3658"/>
    <w:rsid w:val="007D36D0"/>
    <w:rsid w:val="007D3746"/>
    <w:rsid w:val="007D38CC"/>
    <w:rsid w:val="007D397C"/>
    <w:rsid w:val="007D39E5"/>
    <w:rsid w:val="007D3D05"/>
    <w:rsid w:val="007D3DDA"/>
    <w:rsid w:val="007D4280"/>
    <w:rsid w:val="007D44DE"/>
    <w:rsid w:val="007D4539"/>
    <w:rsid w:val="007D46EB"/>
    <w:rsid w:val="007D4701"/>
    <w:rsid w:val="007D471F"/>
    <w:rsid w:val="007D4F5F"/>
    <w:rsid w:val="007D5075"/>
    <w:rsid w:val="007D5114"/>
    <w:rsid w:val="007D6666"/>
    <w:rsid w:val="007D6C21"/>
    <w:rsid w:val="007D74D9"/>
    <w:rsid w:val="007D74E0"/>
    <w:rsid w:val="007D77B5"/>
    <w:rsid w:val="007D799C"/>
    <w:rsid w:val="007D7CEB"/>
    <w:rsid w:val="007D7ECC"/>
    <w:rsid w:val="007E1357"/>
    <w:rsid w:val="007E1A56"/>
    <w:rsid w:val="007E1F13"/>
    <w:rsid w:val="007E1F8B"/>
    <w:rsid w:val="007E20D7"/>
    <w:rsid w:val="007E23AA"/>
    <w:rsid w:val="007E2BEF"/>
    <w:rsid w:val="007E2F16"/>
    <w:rsid w:val="007E3CAF"/>
    <w:rsid w:val="007E3CB2"/>
    <w:rsid w:val="007E4279"/>
    <w:rsid w:val="007E42C8"/>
    <w:rsid w:val="007E466B"/>
    <w:rsid w:val="007E4674"/>
    <w:rsid w:val="007E4E09"/>
    <w:rsid w:val="007E4E2E"/>
    <w:rsid w:val="007E50C9"/>
    <w:rsid w:val="007E5181"/>
    <w:rsid w:val="007E57CD"/>
    <w:rsid w:val="007E5878"/>
    <w:rsid w:val="007E5C20"/>
    <w:rsid w:val="007E64BF"/>
    <w:rsid w:val="007E6A70"/>
    <w:rsid w:val="007E74FE"/>
    <w:rsid w:val="007E77C9"/>
    <w:rsid w:val="007E7A75"/>
    <w:rsid w:val="007E7A8D"/>
    <w:rsid w:val="007F0335"/>
    <w:rsid w:val="007F048E"/>
    <w:rsid w:val="007F0766"/>
    <w:rsid w:val="007F0960"/>
    <w:rsid w:val="007F0C3B"/>
    <w:rsid w:val="007F1451"/>
    <w:rsid w:val="007F152E"/>
    <w:rsid w:val="007F1B54"/>
    <w:rsid w:val="007F2133"/>
    <w:rsid w:val="007F216E"/>
    <w:rsid w:val="007F2485"/>
    <w:rsid w:val="007F3658"/>
    <w:rsid w:val="007F3C8A"/>
    <w:rsid w:val="007F4201"/>
    <w:rsid w:val="007F4AFA"/>
    <w:rsid w:val="007F4E7A"/>
    <w:rsid w:val="007F539C"/>
    <w:rsid w:val="007F60DD"/>
    <w:rsid w:val="007F64AA"/>
    <w:rsid w:val="007F65D2"/>
    <w:rsid w:val="007F6C6B"/>
    <w:rsid w:val="007F70CC"/>
    <w:rsid w:val="007F7288"/>
    <w:rsid w:val="007F732F"/>
    <w:rsid w:val="007F748D"/>
    <w:rsid w:val="007F760E"/>
    <w:rsid w:val="007F7E12"/>
    <w:rsid w:val="00800552"/>
    <w:rsid w:val="00800675"/>
    <w:rsid w:val="008009B5"/>
    <w:rsid w:val="008015DB"/>
    <w:rsid w:val="0080176B"/>
    <w:rsid w:val="00801958"/>
    <w:rsid w:val="008025D9"/>
    <w:rsid w:val="00802733"/>
    <w:rsid w:val="00802C74"/>
    <w:rsid w:val="0080303F"/>
    <w:rsid w:val="008030B1"/>
    <w:rsid w:val="0080336E"/>
    <w:rsid w:val="00803723"/>
    <w:rsid w:val="00803A9E"/>
    <w:rsid w:val="00803B0F"/>
    <w:rsid w:val="00803D8A"/>
    <w:rsid w:val="0080415C"/>
    <w:rsid w:val="00804597"/>
    <w:rsid w:val="0080460D"/>
    <w:rsid w:val="00804678"/>
    <w:rsid w:val="00804A39"/>
    <w:rsid w:val="00804C08"/>
    <w:rsid w:val="00804C7B"/>
    <w:rsid w:val="00804D9B"/>
    <w:rsid w:val="00804E52"/>
    <w:rsid w:val="008050B8"/>
    <w:rsid w:val="00805110"/>
    <w:rsid w:val="0080534B"/>
    <w:rsid w:val="00805368"/>
    <w:rsid w:val="008059DA"/>
    <w:rsid w:val="00805AF1"/>
    <w:rsid w:val="008065EC"/>
    <w:rsid w:val="00806920"/>
    <w:rsid w:val="00806CA8"/>
    <w:rsid w:val="00806E70"/>
    <w:rsid w:val="008071C3"/>
    <w:rsid w:val="00807B9A"/>
    <w:rsid w:val="00807E94"/>
    <w:rsid w:val="0081069A"/>
    <w:rsid w:val="00810969"/>
    <w:rsid w:val="00810D79"/>
    <w:rsid w:val="00810E7E"/>
    <w:rsid w:val="00810F15"/>
    <w:rsid w:val="00811317"/>
    <w:rsid w:val="00811337"/>
    <w:rsid w:val="008118E5"/>
    <w:rsid w:val="00811AE5"/>
    <w:rsid w:val="00811AF3"/>
    <w:rsid w:val="00811C25"/>
    <w:rsid w:val="00811E02"/>
    <w:rsid w:val="00812339"/>
    <w:rsid w:val="008124C7"/>
    <w:rsid w:val="00812816"/>
    <w:rsid w:val="00812AF1"/>
    <w:rsid w:val="00812D12"/>
    <w:rsid w:val="00812DA9"/>
    <w:rsid w:val="008130E6"/>
    <w:rsid w:val="0081313E"/>
    <w:rsid w:val="00813783"/>
    <w:rsid w:val="008137B8"/>
    <w:rsid w:val="00813BA9"/>
    <w:rsid w:val="00813BDA"/>
    <w:rsid w:val="008144A1"/>
    <w:rsid w:val="008145C3"/>
    <w:rsid w:val="008150BA"/>
    <w:rsid w:val="0081568E"/>
    <w:rsid w:val="00815993"/>
    <w:rsid w:val="00815FAB"/>
    <w:rsid w:val="008161CC"/>
    <w:rsid w:val="00816391"/>
    <w:rsid w:val="00816845"/>
    <w:rsid w:val="00817195"/>
    <w:rsid w:val="008179DD"/>
    <w:rsid w:val="00817BAB"/>
    <w:rsid w:val="008202D6"/>
    <w:rsid w:val="008206BD"/>
    <w:rsid w:val="00820997"/>
    <w:rsid w:val="00820C00"/>
    <w:rsid w:val="00820C23"/>
    <w:rsid w:val="00820CD4"/>
    <w:rsid w:val="00821217"/>
    <w:rsid w:val="00821419"/>
    <w:rsid w:val="00821B04"/>
    <w:rsid w:val="008220B6"/>
    <w:rsid w:val="00822A15"/>
    <w:rsid w:val="00822F3F"/>
    <w:rsid w:val="00823486"/>
    <w:rsid w:val="0082383A"/>
    <w:rsid w:val="008240AB"/>
    <w:rsid w:val="00824575"/>
    <w:rsid w:val="00824700"/>
    <w:rsid w:val="008248BF"/>
    <w:rsid w:val="00824C46"/>
    <w:rsid w:val="00825126"/>
    <w:rsid w:val="008251E4"/>
    <w:rsid w:val="00825223"/>
    <w:rsid w:val="00825355"/>
    <w:rsid w:val="00825475"/>
    <w:rsid w:val="0082593B"/>
    <w:rsid w:val="008261C1"/>
    <w:rsid w:val="00826A00"/>
    <w:rsid w:val="00826B82"/>
    <w:rsid w:val="00826F71"/>
    <w:rsid w:val="00826FF4"/>
    <w:rsid w:val="0082720F"/>
    <w:rsid w:val="00827B5A"/>
    <w:rsid w:val="00827C30"/>
    <w:rsid w:val="00827C9A"/>
    <w:rsid w:val="00830B15"/>
    <w:rsid w:val="00830B5F"/>
    <w:rsid w:val="0083174D"/>
    <w:rsid w:val="00831B29"/>
    <w:rsid w:val="00831BF1"/>
    <w:rsid w:val="00831C16"/>
    <w:rsid w:val="00831C78"/>
    <w:rsid w:val="00831CA5"/>
    <w:rsid w:val="00831D71"/>
    <w:rsid w:val="008321E9"/>
    <w:rsid w:val="008321F8"/>
    <w:rsid w:val="00832499"/>
    <w:rsid w:val="008325D3"/>
    <w:rsid w:val="008328C2"/>
    <w:rsid w:val="00832ED5"/>
    <w:rsid w:val="008335BC"/>
    <w:rsid w:val="0083366D"/>
    <w:rsid w:val="00833674"/>
    <w:rsid w:val="0083399E"/>
    <w:rsid w:val="00833BE8"/>
    <w:rsid w:val="00833FC8"/>
    <w:rsid w:val="0083412A"/>
    <w:rsid w:val="00834148"/>
    <w:rsid w:val="008342AA"/>
    <w:rsid w:val="00834A3D"/>
    <w:rsid w:val="00834B65"/>
    <w:rsid w:val="00834DCB"/>
    <w:rsid w:val="00834EC2"/>
    <w:rsid w:val="00835036"/>
    <w:rsid w:val="00835055"/>
    <w:rsid w:val="00835163"/>
    <w:rsid w:val="00835722"/>
    <w:rsid w:val="00835E83"/>
    <w:rsid w:val="00835F61"/>
    <w:rsid w:val="00836346"/>
    <w:rsid w:val="00836641"/>
    <w:rsid w:val="00836A63"/>
    <w:rsid w:val="00837C81"/>
    <w:rsid w:val="00837F66"/>
    <w:rsid w:val="00837F9E"/>
    <w:rsid w:val="0084035D"/>
    <w:rsid w:val="00840899"/>
    <w:rsid w:val="00840E87"/>
    <w:rsid w:val="0084172A"/>
    <w:rsid w:val="00841940"/>
    <w:rsid w:val="00841E1F"/>
    <w:rsid w:val="00841E49"/>
    <w:rsid w:val="00841F3E"/>
    <w:rsid w:val="0084244B"/>
    <w:rsid w:val="0084247D"/>
    <w:rsid w:val="008424F3"/>
    <w:rsid w:val="0084290A"/>
    <w:rsid w:val="00842AF5"/>
    <w:rsid w:val="00842EC8"/>
    <w:rsid w:val="00843081"/>
    <w:rsid w:val="0084320B"/>
    <w:rsid w:val="00843309"/>
    <w:rsid w:val="00843694"/>
    <w:rsid w:val="00843DBE"/>
    <w:rsid w:val="008448E6"/>
    <w:rsid w:val="00844AEC"/>
    <w:rsid w:val="00844CCF"/>
    <w:rsid w:val="0084526F"/>
    <w:rsid w:val="0084577E"/>
    <w:rsid w:val="00845A05"/>
    <w:rsid w:val="00845F55"/>
    <w:rsid w:val="00846101"/>
    <w:rsid w:val="008467C5"/>
    <w:rsid w:val="0084684C"/>
    <w:rsid w:val="00846D50"/>
    <w:rsid w:val="00846F23"/>
    <w:rsid w:val="0084721D"/>
    <w:rsid w:val="00847A8C"/>
    <w:rsid w:val="00847D65"/>
    <w:rsid w:val="00850151"/>
    <w:rsid w:val="00850477"/>
    <w:rsid w:val="00850489"/>
    <w:rsid w:val="008504D7"/>
    <w:rsid w:val="00851094"/>
    <w:rsid w:val="0085126F"/>
    <w:rsid w:val="00851A34"/>
    <w:rsid w:val="00851B9B"/>
    <w:rsid w:val="00851DC1"/>
    <w:rsid w:val="008522D3"/>
    <w:rsid w:val="008529F9"/>
    <w:rsid w:val="00852D72"/>
    <w:rsid w:val="00852DD5"/>
    <w:rsid w:val="00853673"/>
    <w:rsid w:val="00854925"/>
    <w:rsid w:val="00854C28"/>
    <w:rsid w:val="008551F5"/>
    <w:rsid w:val="0085543D"/>
    <w:rsid w:val="008554F1"/>
    <w:rsid w:val="00855502"/>
    <w:rsid w:val="00855541"/>
    <w:rsid w:val="00855A7C"/>
    <w:rsid w:val="00855B66"/>
    <w:rsid w:val="00855C79"/>
    <w:rsid w:val="00855D10"/>
    <w:rsid w:val="00855E4E"/>
    <w:rsid w:val="0085645A"/>
    <w:rsid w:val="00856810"/>
    <w:rsid w:val="00856A47"/>
    <w:rsid w:val="00856AA3"/>
    <w:rsid w:val="0085732C"/>
    <w:rsid w:val="00857DC1"/>
    <w:rsid w:val="00857E1A"/>
    <w:rsid w:val="00857FE6"/>
    <w:rsid w:val="0086044E"/>
    <w:rsid w:val="008604ED"/>
    <w:rsid w:val="0086068A"/>
    <w:rsid w:val="008608F5"/>
    <w:rsid w:val="00860B54"/>
    <w:rsid w:val="00861054"/>
    <w:rsid w:val="008610DD"/>
    <w:rsid w:val="00861310"/>
    <w:rsid w:val="00861331"/>
    <w:rsid w:val="008614EF"/>
    <w:rsid w:val="008618ED"/>
    <w:rsid w:val="00861DFE"/>
    <w:rsid w:val="00862751"/>
    <w:rsid w:val="008628AF"/>
    <w:rsid w:val="00862BA2"/>
    <w:rsid w:val="00862BBA"/>
    <w:rsid w:val="00862C04"/>
    <w:rsid w:val="00862E55"/>
    <w:rsid w:val="008630D8"/>
    <w:rsid w:val="008632A2"/>
    <w:rsid w:val="0086365E"/>
    <w:rsid w:val="00863737"/>
    <w:rsid w:val="00864054"/>
    <w:rsid w:val="00864136"/>
    <w:rsid w:val="0086417D"/>
    <w:rsid w:val="00864302"/>
    <w:rsid w:val="0086455B"/>
    <w:rsid w:val="00864747"/>
    <w:rsid w:val="00864753"/>
    <w:rsid w:val="00864E8D"/>
    <w:rsid w:val="00865348"/>
    <w:rsid w:val="0086590D"/>
    <w:rsid w:val="00865FF6"/>
    <w:rsid w:val="008662CF"/>
    <w:rsid w:val="0086701C"/>
    <w:rsid w:val="00867409"/>
    <w:rsid w:val="00867428"/>
    <w:rsid w:val="0086785A"/>
    <w:rsid w:val="00867D31"/>
    <w:rsid w:val="00867DA4"/>
    <w:rsid w:val="00867E82"/>
    <w:rsid w:val="00867FF9"/>
    <w:rsid w:val="00870316"/>
    <w:rsid w:val="00870519"/>
    <w:rsid w:val="00870530"/>
    <w:rsid w:val="00870719"/>
    <w:rsid w:val="00870E01"/>
    <w:rsid w:val="00871871"/>
    <w:rsid w:val="00872144"/>
    <w:rsid w:val="00872200"/>
    <w:rsid w:val="00872738"/>
    <w:rsid w:val="0087305E"/>
    <w:rsid w:val="0087315B"/>
    <w:rsid w:val="00873275"/>
    <w:rsid w:val="0087339C"/>
    <w:rsid w:val="0087374E"/>
    <w:rsid w:val="00873DB3"/>
    <w:rsid w:val="00873EBA"/>
    <w:rsid w:val="00874123"/>
    <w:rsid w:val="0087412B"/>
    <w:rsid w:val="0087420C"/>
    <w:rsid w:val="00874F53"/>
    <w:rsid w:val="00875087"/>
    <w:rsid w:val="0087591F"/>
    <w:rsid w:val="00875EE1"/>
    <w:rsid w:val="008760BB"/>
    <w:rsid w:val="00876293"/>
    <w:rsid w:val="0087691E"/>
    <w:rsid w:val="00876C4F"/>
    <w:rsid w:val="00876C82"/>
    <w:rsid w:val="00876E27"/>
    <w:rsid w:val="00877171"/>
    <w:rsid w:val="00877783"/>
    <w:rsid w:val="008779EE"/>
    <w:rsid w:val="00877DBB"/>
    <w:rsid w:val="0088001C"/>
    <w:rsid w:val="0088008F"/>
    <w:rsid w:val="0088017A"/>
    <w:rsid w:val="008805C5"/>
    <w:rsid w:val="00880958"/>
    <w:rsid w:val="00881331"/>
    <w:rsid w:val="008818BC"/>
    <w:rsid w:val="00881A93"/>
    <w:rsid w:val="00881B77"/>
    <w:rsid w:val="00881BE2"/>
    <w:rsid w:val="00882244"/>
    <w:rsid w:val="00882397"/>
    <w:rsid w:val="00882500"/>
    <w:rsid w:val="00882E4E"/>
    <w:rsid w:val="008831C2"/>
    <w:rsid w:val="00883217"/>
    <w:rsid w:val="0088393A"/>
    <w:rsid w:val="00883E5E"/>
    <w:rsid w:val="00883F64"/>
    <w:rsid w:val="00883FD0"/>
    <w:rsid w:val="00884030"/>
    <w:rsid w:val="00884625"/>
    <w:rsid w:val="00884AE2"/>
    <w:rsid w:val="00884C8F"/>
    <w:rsid w:val="00884CC4"/>
    <w:rsid w:val="008850B3"/>
    <w:rsid w:val="00885283"/>
    <w:rsid w:val="008853BC"/>
    <w:rsid w:val="00885813"/>
    <w:rsid w:val="00885B73"/>
    <w:rsid w:val="00885E06"/>
    <w:rsid w:val="00886362"/>
    <w:rsid w:val="00886766"/>
    <w:rsid w:val="00887312"/>
    <w:rsid w:val="00887340"/>
    <w:rsid w:val="00887546"/>
    <w:rsid w:val="0088763D"/>
    <w:rsid w:val="00887762"/>
    <w:rsid w:val="00887B7B"/>
    <w:rsid w:val="00887C06"/>
    <w:rsid w:val="00887D7C"/>
    <w:rsid w:val="008907CE"/>
    <w:rsid w:val="008909F1"/>
    <w:rsid w:val="00890A30"/>
    <w:rsid w:val="00890AAA"/>
    <w:rsid w:val="00890C92"/>
    <w:rsid w:val="00890DDF"/>
    <w:rsid w:val="00890EBF"/>
    <w:rsid w:val="00890EDD"/>
    <w:rsid w:val="00891009"/>
    <w:rsid w:val="00891217"/>
    <w:rsid w:val="00891307"/>
    <w:rsid w:val="00891ACE"/>
    <w:rsid w:val="0089265A"/>
    <w:rsid w:val="008928C8"/>
    <w:rsid w:val="00892965"/>
    <w:rsid w:val="00892E2E"/>
    <w:rsid w:val="00893653"/>
    <w:rsid w:val="008938E2"/>
    <w:rsid w:val="008940CE"/>
    <w:rsid w:val="00894131"/>
    <w:rsid w:val="008944D3"/>
    <w:rsid w:val="008951B6"/>
    <w:rsid w:val="00895B20"/>
    <w:rsid w:val="00896455"/>
    <w:rsid w:val="0089667B"/>
    <w:rsid w:val="008968F1"/>
    <w:rsid w:val="0089696F"/>
    <w:rsid w:val="00896E44"/>
    <w:rsid w:val="00896F9C"/>
    <w:rsid w:val="0089705B"/>
    <w:rsid w:val="00897114"/>
    <w:rsid w:val="008974AB"/>
    <w:rsid w:val="00897B6A"/>
    <w:rsid w:val="008A02EA"/>
    <w:rsid w:val="008A03DA"/>
    <w:rsid w:val="008A0A26"/>
    <w:rsid w:val="008A0C5F"/>
    <w:rsid w:val="008A0D1B"/>
    <w:rsid w:val="008A12FD"/>
    <w:rsid w:val="008A16B3"/>
    <w:rsid w:val="008A1A56"/>
    <w:rsid w:val="008A1DDE"/>
    <w:rsid w:val="008A20E3"/>
    <w:rsid w:val="008A225C"/>
    <w:rsid w:val="008A299D"/>
    <w:rsid w:val="008A344B"/>
    <w:rsid w:val="008A37DF"/>
    <w:rsid w:val="008A3C40"/>
    <w:rsid w:val="008A3D49"/>
    <w:rsid w:val="008A3FBE"/>
    <w:rsid w:val="008A3FC6"/>
    <w:rsid w:val="008A445C"/>
    <w:rsid w:val="008A4653"/>
    <w:rsid w:val="008A47A2"/>
    <w:rsid w:val="008A4873"/>
    <w:rsid w:val="008A4B23"/>
    <w:rsid w:val="008A4C4A"/>
    <w:rsid w:val="008A506C"/>
    <w:rsid w:val="008A50D4"/>
    <w:rsid w:val="008A524A"/>
    <w:rsid w:val="008A5419"/>
    <w:rsid w:val="008A5A8A"/>
    <w:rsid w:val="008A5BDD"/>
    <w:rsid w:val="008A6067"/>
    <w:rsid w:val="008A62CD"/>
    <w:rsid w:val="008A65D0"/>
    <w:rsid w:val="008A6664"/>
    <w:rsid w:val="008A679F"/>
    <w:rsid w:val="008A683A"/>
    <w:rsid w:val="008A69CD"/>
    <w:rsid w:val="008A7172"/>
    <w:rsid w:val="008A74C7"/>
    <w:rsid w:val="008A7916"/>
    <w:rsid w:val="008B0156"/>
    <w:rsid w:val="008B0259"/>
    <w:rsid w:val="008B03F7"/>
    <w:rsid w:val="008B0600"/>
    <w:rsid w:val="008B0756"/>
    <w:rsid w:val="008B0E2A"/>
    <w:rsid w:val="008B13DB"/>
    <w:rsid w:val="008B197E"/>
    <w:rsid w:val="008B1E75"/>
    <w:rsid w:val="008B230D"/>
    <w:rsid w:val="008B2AAA"/>
    <w:rsid w:val="008B2D68"/>
    <w:rsid w:val="008B3A4C"/>
    <w:rsid w:val="008B46BB"/>
    <w:rsid w:val="008B4D23"/>
    <w:rsid w:val="008B4F72"/>
    <w:rsid w:val="008B5399"/>
    <w:rsid w:val="008B544B"/>
    <w:rsid w:val="008B5901"/>
    <w:rsid w:val="008B5B2A"/>
    <w:rsid w:val="008B5B9C"/>
    <w:rsid w:val="008B5D27"/>
    <w:rsid w:val="008B6AE7"/>
    <w:rsid w:val="008B7938"/>
    <w:rsid w:val="008B7B79"/>
    <w:rsid w:val="008B7FA3"/>
    <w:rsid w:val="008C05C8"/>
    <w:rsid w:val="008C0604"/>
    <w:rsid w:val="008C0946"/>
    <w:rsid w:val="008C1001"/>
    <w:rsid w:val="008C131F"/>
    <w:rsid w:val="008C1A38"/>
    <w:rsid w:val="008C1F5E"/>
    <w:rsid w:val="008C20AD"/>
    <w:rsid w:val="008C2341"/>
    <w:rsid w:val="008C2497"/>
    <w:rsid w:val="008C25C3"/>
    <w:rsid w:val="008C2628"/>
    <w:rsid w:val="008C2AB3"/>
    <w:rsid w:val="008C2AF2"/>
    <w:rsid w:val="008C2C81"/>
    <w:rsid w:val="008C2F9A"/>
    <w:rsid w:val="008C31B2"/>
    <w:rsid w:val="008C368C"/>
    <w:rsid w:val="008C38F3"/>
    <w:rsid w:val="008C397B"/>
    <w:rsid w:val="008C3EDA"/>
    <w:rsid w:val="008C441B"/>
    <w:rsid w:val="008C46DC"/>
    <w:rsid w:val="008C4B9F"/>
    <w:rsid w:val="008C4DD5"/>
    <w:rsid w:val="008C5EEE"/>
    <w:rsid w:val="008C67C7"/>
    <w:rsid w:val="008C6E0B"/>
    <w:rsid w:val="008C6F81"/>
    <w:rsid w:val="008C72EC"/>
    <w:rsid w:val="008C747F"/>
    <w:rsid w:val="008C75BC"/>
    <w:rsid w:val="008C7BD3"/>
    <w:rsid w:val="008C7D6B"/>
    <w:rsid w:val="008D0B05"/>
    <w:rsid w:val="008D1005"/>
    <w:rsid w:val="008D15BA"/>
    <w:rsid w:val="008D1EEF"/>
    <w:rsid w:val="008D1FDB"/>
    <w:rsid w:val="008D23FB"/>
    <w:rsid w:val="008D27C4"/>
    <w:rsid w:val="008D2DD4"/>
    <w:rsid w:val="008D2FDA"/>
    <w:rsid w:val="008D368D"/>
    <w:rsid w:val="008D3B7A"/>
    <w:rsid w:val="008D3BDA"/>
    <w:rsid w:val="008D4649"/>
    <w:rsid w:val="008D4CEF"/>
    <w:rsid w:val="008D4DBB"/>
    <w:rsid w:val="008D4E4A"/>
    <w:rsid w:val="008D54EF"/>
    <w:rsid w:val="008D555A"/>
    <w:rsid w:val="008D61AF"/>
    <w:rsid w:val="008D64D5"/>
    <w:rsid w:val="008D6F32"/>
    <w:rsid w:val="008D76E1"/>
    <w:rsid w:val="008D790B"/>
    <w:rsid w:val="008D7B3E"/>
    <w:rsid w:val="008D7C6A"/>
    <w:rsid w:val="008E0CC6"/>
    <w:rsid w:val="008E10B6"/>
    <w:rsid w:val="008E11AD"/>
    <w:rsid w:val="008E1577"/>
    <w:rsid w:val="008E15D4"/>
    <w:rsid w:val="008E1717"/>
    <w:rsid w:val="008E1808"/>
    <w:rsid w:val="008E182A"/>
    <w:rsid w:val="008E1D43"/>
    <w:rsid w:val="008E219A"/>
    <w:rsid w:val="008E2305"/>
    <w:rsid w:val="008E2322"/>
    <w:rsid w:val="008E2A3D"/>
    <w:rsid w:val="008E3833"/>
    <w:rsid w:val="008E3B37"/>
    <w:rsid w:val="008E4070"/>
    <w:rsid w:val="008E469E"/>
    <w:rsid w:val="008E48EA"/>
    <w:rsid w:val="008E4C6D"/>
    <w:rsid w:val="008E54AD"/>
    <w:rsid w:val="008E5777"/>
    <w:rsid w:val="008E5BC8"/>
    <w:rsid w:val="008E629C"/>
    <w:rsid w:val="008E6430"/>
    <w:rsid w:val="008E6DE6"/>
    <w:rsid w:val="008E6FFD"/>
    <w:rsid w:val="008E73A9"/>
    <w:rsid w:val="008E7853"/>
    <w:rsid w:val="008F06EC"/>
    <w:rsid w:val="008F0861"/>
    <w:rsid w:val="008F10C6"/>
    <w:rsid w:val="008F1156"/>
    <w:rsid w:val="008F13C8"/>
    <w:rsid w:val="008F1BA6"/>
    <w:rsid w:val="008F26B0"/>
    <w:rsid w:val="008F26B2"/>
    <w:rsid w:val="008F27BE"/>
    <w:rsid w:val="008F2954"/>
    <w:rsid w:val="008F2E29"/>
    <w:rsid w:val="008F3052"/>
    <w:rsid w:val="008F341D"/>
    <w:rsid w:val="008F3511"/>
    <w:rsid w:val="008F36AB"/>
    <w:rsid w:val="008F3925"/>
    <w:rsid w:val="008F3988"/>
    <w:rsid w:val="008F3C13"/>
    <w:rsid w:val="008F42D1"/>
    <w:rsid w:val="008F4953"/>
    <w:rsid w:val="008F4A6F"/>
    <w:rsid w:val="008F4D7D"/>
    <w:rsid w:val="008F5129"/>
    <w:rsid w:val="008F54CF"/>
    <w:rsid w:val="008F5920"/>
    <w:rsid w:val="008F5C5E"/>
    <w:rsid w:val="008F6184"/>
    <w:rsid w:val="008F646A"/>
    <w:rsid w:val="008F6578"/>
    <w:rsid w:val="008F6AE3"/>
    <w:rsid w:val="008F6E87"/>
    <w:rsid w:val="008F6EC6"/>
    <w:rsid w:val="008F7002"/>
    <w:rsid w:val="0090099C"/>
    <w:rsid w:val="00901649"/>
    <w:rsid w:val="00901845"/>
    <w:rsid w:val="00901FCE"/>
    <w:rsid w:val="009022C3"/>
    <w:rsid w:val="00902465"/>
    <w:rsid w:val="009027AC"/>
    <w:rsid w:val="009031CE"/>
    <w:rsid w:val="00903846"/>
    <w:rsid w:val="009039E4"/>
    <w:rsid w:val="00903B25"/>
    <w:rsid w:val="00903C0B"/>
    <w:rsid w:val="00903DB7"/>
    <w:rsid w:val="00903DDB"/>
    <w:rsid w:val="009045E7"/>
    <w:rsid w:val="00905073"/>
    <w:rsid w:val="009056FA"/>
    <w:rsid w:val="00905945"/>
    <w:rsid w:val="00905A75"/>
    <w:rsid w:val="00905A78"/>
    <w:rsid w:val="009065BF"/>
    <w:rsid w:val="009068CF"/>
    <w:rsid w:val="009069BE"/>
    <w:rsid w:val="00906CEA"/>
    <w:rsid w:val="00906DA2"/>
    <w:rsid w:val="00907005"/>
    <w:rsid w:val="0090711D"/>
    <w:rsid w:val="009071C2"/>
    <w:rsid w:val="0090753A"/>
    <w:rsid w:val="009075A1"/>
    <w:rsid w:val="0091144A"/>
    <w:rsid w:val="009116DF"/>
    <w:rsid w:val="00912048"/>
    <w:rsid w:val="009122ED"/>
    <w:rsid w:val="00912323"/>
    <w:rsid w:val="009126CF"/>
    <w:rsid w:val="00912917"/>
    <w:rsid w:val="00912B91"/>
    <w:rsid w:val="009131CA"/>
    <w:rsid w:val="009132E4"/>
    <w:rsid w:val="0091390D"/>
    <w:rsid w:val="00913A1B"/>
    <w:rsid w:val="00913A1C"/>
    <w:rsid w:val="00913B5B"/>
    <w:rsid w:val="00913F4F"/>
    <w:rsid w:val="00914064"/>
    <w:rsid w:val="00914162"/>
    <w:rsid w:val="00914946"/>
    <w:rsid w:val="00915106"/>
    <w:rsid w:val="009151C5"/>
    <w:rsid w:val="009153D7"/>
    <w:rsid w:val="0091551A"/>
    <w:rsid w:val="00915571"/>
    <w:rsid w:val="00915AE3"/>
    <w:rsid w:val="00915BFA"/>
    <w:rsid w:val="00916425"/>
    <w:rsid w:val="009164B7"/>
    <w:rsid w:val="00916653"/>
    <w:rsid w:val="00917253"/>
    <w:rsid w:val="009177EB"/>
    <w:rsid w:val="009204AD"/>
    <w:rsid w:val="0092078C"/>
    <w:rsid w:val="00920A3F"/>
    <w:rsid w:val="009213EB"/>
    <w:rsid w:val="00921AA5"/>
    <w:rsid w:val="00921D8E"/>
    <w:rsid w:val="009223A1"/>
    <w:rsid w:val="00922643"/>
    <w:rsid w:val="00922D62"/>
    <w:rsid w:val="00922DDD"/>
    <w:rsid w:val="0092313A"/>
    <w:rsid w:val="009231A9"/>
    <w:rsid w:val="009232F7"/>
    <w:rsid w:val="00923348"/>
    <w:rsid w:val="0092337E"/>
    <w:rsid w:val="00923D21"/>
    <w:rsid w:val="00924034"/>
    <w:rsid w:val="0092458D"/>
    <w:rsid w:val="00924A0F"/>
    <w:rsid w:val="00924B58"/>
    <w:rsid w:val="00924D11"/>
    <w:rsid w:val="00925194"/>
    <w:rsid w:val="00925459"/>
    <w:rsid w:val="00925593"/>
    <w:rsid w:val="00925614"/>
    <w:rsid w:val="0092562D"/>
    <w:rsid w:val="0092564D"/>
    <w:rsid w:val="0092581A"/>
    <w:rsid w:val="00925946"/>
    <w:rsid w:val="00925ADF"/>
    <w:rsid w:val="009263B2"/>
    <w:rsid w:val="009263D2"/>
    <w:rsid w:val="0092677B"/>
    <w:rsid w:val="00926ADD"/>
    <w:rsid w:val="00926B52"/>
    <w:rsid w:val="00926CAF"/>
    <w:rsid w:val="00926F12"/>
    <w:rsid w:val="009270D8"/>
    <w:rsid w:val="009279FB"/>
    <w:rsid w:val="00927FB9"/>
    <w:rsid w:val="009300FD"/>
    <w:rsid w:val="009302AA"/>
    <w:rsid w:val="009309FD"/>
    <w:rsid w:val="009313CD"/>
    <w:rsid w:val="00931904"/>
    <w:rsid w:val="00931E32"/>
    <w:rsid w:val="00931E68"/>
    <w:rsid w:val="00931E82"/>
    <w:rsid w:val="00931F60"/>
    <w:rsid w:val="00932300"/>
    <w:rsid w:val="009323B3"/>
    <w:rsid w:val="0093296B"/>
    <w:rsid w:val="0093296D"/>
    <w:rsid w:val="00932995"/>
    <w:rsid w:val="00933468"/>
    <w:rsid w:val="00933897"/>
    <w:rsid w:val="00933CB9"/>
    <w:rsid w:val="00933EDB"/>
    <w:rsid w:val="0093424B"/>
    <w:rsid w:val="00934347"/>
    <w:rsid w:val="0093483F"/>
    <w:rsid w:val="00935257"/>
    <w:rsid w:val="00935502"/>
    <w:rsid w:val="00935A25"/>
    <w:rsid w:val="00935BAD"/>
    <w:rsid w:val="00935CF0"/>
    <w:rsid w:val="00935E0E"/>
    <w:rsid w:val="00936423"/>
    <w:rsid w:val="009364A9"/>
    <w:rsid w:val="00936703"/>
    <w:rsid w:val="009367EC"/>
    <w:rsid w:val="00937203"/>
    <w:rsid w:val="00937370"/>
    <w:rsid w:val="009376DD"/>
    <w:rsid w:val="00937884"/>
    <w:rsid w:val="0093794E"/>
    <w:rsid w:val="00937972"/>
    <w:rsid w:val="00937C51"/>
    <w:rsid w:val="009401F2"/>
    <w:rsid w:val="0094085E"/>
    <w:rsid w:val="0094089D"/>
    <w:rsid w:val="00940D62"/>
    <w:rsid w:val="0094111F"/>
    <w:rsid w:val="0094113F"/>
    <w:rsid w:val="009412CF"/>
    <w:rsid w:val="00941B4A"/>
    <w:rsid w:val="009422FA"/>
    <w:rsid w:val="0094265C"/>
    <w:rsid w:val="00942857"/>
    <w:rsid w:val="00942E31"/>
    <w:rsid w:val="009431F4"/>
    <w:rsid w:val="00943207"/>
    <w:rsid w:val="00943BCC"/>
    <w:rsid w:val="00943E3A"/>
    <w:rsid w:val="00943EF0"/>
    <w:rsid w:val="00944776"/>
    <w:rsid w:val="00944CA4"/>
    <w:rsid w:val="00944DE8"/>
    <w:rsid w:val="00945042"/>
    <w:rsid w:val="0094559B"/>
    <w:rsid w:val="009457F5"/>
    <w:rsid w:val="00945999"/>
    <w:rsid w:val="00945AFB"/>
    <w:rsid w:val="00946381"/>
    <w:rsid w:val="00946553"/>
    <w:rsid w:val="0094687F"/>
    <w:rsid w:val="009473F9"/>
    <w:rsid w:val="00947580"/>
    <w:rsid w:val="009479AA"/>
    <w:rsid w:val="00947F27"/>
    <w:rsid w:val="00947F52"/>
    <w:rsid w:val="00947FF4"/>
    <w:rsid w:val="00950181"/>
    <w:rsid w:val="009502BF"/>
    <w:rsid w:val="00950594"/>
    <w:rsid w:val="009506E9"/>
    <w:rsid w:val="00950759"/>
    <w:rsid w:val="00950873"/>
    <w:rsid w:val="00950A9B"/>
    <w:rsid w:val="00950E75"/>
    <w:rsid w:val="0095123C"/>
    <w:rsid w:val="00951BB9"/>
    <w:rsid w:val="0095277B"/>
    <w:rsid w:val="00952986"/>
    <w:rsid w:val="00952A37"/>
    <w:rsid w:val="009535B6"/>
    <w:rsid w:val="009536BF"/>
    <w:rsid w:val="00954031"/>
    <w:rsid w:val="009540CE"/>
    <w:rsid w:val="00954AF8"/>
    <w:rsid w:val="00954F20"/>
    <w:rsid w:val="00955011"/>
    <w:rsid w:val="00955222"/>
    <w:rsid w:val="009556EB"/>
    <w:rsid w:val="00955894"/>
    <w:rsid w:val="00955B34"/>
    <w:rsid w:val="00955C1F"/>
    <w:rsid w:val="00955C29"/>
    <w:rsid w:val="00955E0C"/>
    <w:rsid w:val="00956400"/>
    <w:rsid w:val="00956A73"/>
    <w:rsid w:val="00956CF0"/>
    <w:rsid w:val="009577C2"/>
    <w:rsid w:val="00957930"/>
    <w:rsid w:val="00957A13"/>
    <w:rsid w:val="00957AF9"/>
    <w:rsid w:val="00957F74"/>
    <w:rsid w:val="00960395"/>
    <w:rsid w:val="009604BE"/>
    <w:rsid w:val="00960C73"/>
    <w:rsid w:val="009610A4"/>
    <w:rsid w:val="009610DB"/>
    <w:rsid w:val="00961B41"/>
    <w:rsid w:val="00961C32"/>
    <w:rsid w:val="00961E5F"/>
    <w:rsid w:val="00961F3A"/>
    <w:rsid w:val="0096296F"/>
    <w:rsid w:val="00962D00"/>
    <w:rsid w:val="00962FEB"/>
    <w:rsid w:val="0096311C"/>
    <w:rsid w:val="009635F2"/>
    <w:rsid w:val="0096363D"/>
    <w:rsid w:val="0096439E"/>
    <w:rsid w:val="00964BAA"/>
    <w:rsid w:val="00964C7A"/>
    <w:rsid w:val="0096517F"/>
    <w:rsid w:val="0096536A"/>
    <w:rsid w:val="0096543D"/>
    <w:rsid w:val="00965B18"/>
    <w:rsid w:val="00965B73"/>
    <w:rsid w:val="00966070"/>
    <w:rsid w:val="00966305"/>
    <w:rsid w:val="0096635C"/>
    <w:rsid w:val="0096647E"/>
    <w:rsid w:val="009669FE"/>
    <w:rsid w:val="00966CF5"/>
    <w:rsid w:val="00967162"/>
    <w:rsid w:val="00967424"/>
    <w:rsid w:val="009674CA"/>
    <w:rsid w:val="009675A3"/>
    <w:rsid w:val="009703E3"/>
    <w:rsid w:val="009703E4"/>
    <w:rsid w:val="00970539"/>
    <w:rsid w:val="009708E0"/>
    <w:rsid w:val="009709D5"/>
    <w:rsid w:val="00970AFB"/>
    <w:rsid w:val="00970B38"/>
    <w:rsid w:val="00970B67"/>
    <w:rsid w:val="00970D7F"/>
    <w:rsid w:val="0097154C"/>
    <w:rsid w:val="00971A64"/>
    <w:rsid w:val="00971AAD"/>
    <w:rsid w:val="00971B37"/>
    <w:rsid w:val="009720CD"/>
    <w:rsid w:val="009721A6"/>
    <w:rsid w:val="009724C6"/>
    <w:rsid w:val="009726BA"/>
    <w:rsid w:val="00972C7C"/>
    <w:rsid w:val="00973301"/>
    <w:rsid w:val="0097386D"/>
    <w:rsid w:val="00973C6A"/>
    <w:rsid w:val="00973DD1"/>
    <w:rsid w:val="00973DFC"/>
    <w:rsid w:val="00974187"/>
    <w:rsid w:val="009750E3"/>
    <w:rsid w:val="00975291"/>
    <w:rsid w:val="00975601"/>
    <w:rsid w:val="009756EA"/>
    <w:rsid w:val="009766C3"/>
    <w:rsid w:val="009768D0"/>
    <w:rsid w:val="00977299"/>
    <w:rsid w:val="0097746D"/>
    <w:rsid w:val="009774C8"/>
    <w:rsid w:val="00977E31"/>
    <w:rsid w:val="00977F3F"/>
    <w:rsid w:val="009806F1"/>
    <w:rsid w:val="009809B6"/>
    <w:rsid w:val="00980BB6"/>
    <w:rsid w:val="00980CF7"/>
    <w:rsid w:val="00980FD7"/>
    <w:rsid w:val="00981523"/>
    <w:rsid w:val="009816A6"/>
    <w:rsid w:val="0098174B"/>
    <w:rsid w:val="00981845"/>
    <w:rsid w:val="00981F31"/>
    <w:rsid w:val="00981F83"/>
    <w:rsid w:val="0098205B"/>
    <w:rsid w:val="00982A47"/>
    <w:rsid w:val="00982E49"/>
    <w:rsid w:val="00983139"/>
    <w:rsid w:val="009835C7"/>
    <w:rsid w:val="00983A22"/>
    <w:rsid w:val="00983BD1"/>
    <w:rsid w:val="009840C2"/>
    <w:rsid w:val="0098476C"/>
    <w:rsid w:val="00984C09"/>
    <w:rsid w:val="00984F14"/>
    <w:rsid w:val="00984F2D"/>
    <w:rsid w:val="00985B3A"/>
    <w:rsid w:val="00986055"/>
    <w:rsid w:val="00986175"/>
    <w:rsid w:val="00986752"/>
    <w:rsid w:val="00986B28"/>
    <w:rsid w:val="00986BA7"/>
    <w:rsid w:val="00986EF1"/>
    <w:rsid w:val="009872A0"/>
    <w:rsid w:val="009879DA"/>
    <w:rsid w:val="00987D13"/>
    <w:rsid w:val="00990286"/>
    <w:rsid w:val="0099029A"/>
    <w:rsid w:val="009903AC"/>
    <w:rsid w:val="009905F6"/>
    <w:rsid w:val="009907DD"/>
    <w:rsid w:val="00990855"/>
    <w:rsid w:val="00990DBF"/>
    <w:rsid w:val="00990DFB"/>
    <w:rsid w:val="00990F7D"/>
    <w:rsid w:val="00991597"/>
    <w:rsid w:val="00991709"/>
    <w:rsid w:val="0099196A"/>
    <w:rsid w:val="009919D5"/>
    <w:rsid w:val="00991B66"/>
    <w:rsid w:val="0099212B"/>
    <w:rsid w:val="0099218E"/>
    <w:rsid w:val="00992772"/>
    <w:rsid w:val="009929D3"/>
    <w:rsid w:val="00992AB6"/>
    <w:rsid w:val="00992B20"/>
    <w:rsid w:val="009935DA"/>
    <w:rsid w:val="00993797"/>
    <w:rsid w:val="00993CAD"/>
    <w:rsid w:val="00993F6F"/>
    <w:rsid w:val="00994013"/>
    <w:rsid w:val="00994252"/>
    <w:rsid w:val="00994542"/>
    <w:rsid w:val="00994980"/>
    <w:rsid w:val="009949D8"/>
    <w:rsid w:val="00994BED"/>
    <w:rsid w:val="00994D82"/>
    <w:rsid w:val="00995187"/>
    <w:rsid w:val="00995FAF"/>
    <w:rsid w:val="00996088"/>
    <w:rsid w:val="009964F6"/>
    <w:rsid w:val="00996C91"/>
    <w:rsid w:val="0099754B"/>
    <w:rsid w:val="00997F15"/>
    <w:rsid w:val="009A0223"/>
    <w:rsid w:val="009A0283"/>
    <w:rsid w:val="009A0304"/>
    <w:rsid w:val="009A0437"/>
    <w:rsid w:val="009A0602"/>
    <w:rsid w:val="009A093E"/>
    <w:rsid w:val="009A11FC"/>
    <w:rsid w:val="009A14BE"/>
    <w:rsid w:val="009A2163"/>
    <w:rsid w:val="009A2289"/>
    <w:rsid w:val="009A2BFC"/>
    <w:rsid w:val="009A3293"/>
    <w:rsid w:val="009A3450"/>
    <w:rsid w:val="009A366F"/>
    <w:rsid w:val="009A416A"/>
    <w:rsid w:val="009A4513"/>
    <w:rsid w:val="009A45F7"/>
    <w:rsid w:val="009A478C"/>
    <w:rsid w:val="009A486D"/>
    <w:rsid w:val="009A4A8B"/>
    <w:rsid w:val="009A4EAD"/>
    <w:rsid w:val="009A5C02"/>
    <w:rsid w:val="009A6338"/>
    <w:rsid w:val="009A651E"/>
    <w:rsid w:val="009A65EC"/>
    <w:rsid w:val="009A66D9"/>
    <w:rsid w:val="009A6BDF"/>
    <w:rsid w:val="009A7102"/>
    <w:rsid w:val="009A7207"/>
    <w:rsid w:val="009A7732"/>
    <w:rsid w:val="009A7A55"/>
    <w:rsid w:val="009A7B60"/>
    <w:rsid w:val="009A7BEF"/>
    <w:rsid w:val="009B0396"/>
    <w:rsid w:val="009B050E"/>
    <w:rsid w:val="009B0724"/>
    <w:rsid w:val="009B08D2"/>
    <w:rsid w:val="009B1ACD"/>
    <w:rsid w:val="009B258D"/>
    <w:rsid w:val="009B267E"/>
    <w:rsid w:val="009B273E"/>
    <w:rsid w:val="009B28FF"/>
    <w:rsid w:val="009B2D82"/>
    <w:rsid w:val="009B2F46"/>
    <w:rsid w:val="009B324D"/>
    <w:rsid w:val="009B4136"/>
    <w:rsid w:val="009B480F"/>
    <w:rsid w:val="009B4E81"/>
    <w:rsid w:val="009B4EED"/>
    <w:rsid w:val="009B5640"/>
    <w:rsid w:val="009B5741"/>
    <w:rsid w:val="009B5845"/>
    <w:rsid w:val="009B59B8"/>
    <w:rsid w:val="009B5D46"/>
    <w:rsid w:val="009B5D6F"/>
    <w:rsid w:val="009B5DB6"/>
    <w:rsid w:val="009B5F38"/>
    <w:rsid w:val="009B61E5"/>
    <w:rsid w:val="009B63D9"/>
    <w:rsid w:val="009B655E"/>
    <w:rsid w:val="009B6977"/>
    <w:rsid w:val="009B69A1"/>
    <w:rsid w:val="009B6BE1"/>
    <w:rsid w:val="009B75C2"/>
    <w:rsid w:val="009C0133"/>
    <w:rsid w:val="009C0421"/>
    <w:rsid w:val="009C0471"/>
    <w:rsid w:val="009C0745"/>
    <w:rsid w:val="009C0E40"/>
    <w:rsid w:val="009C0F31"/>
    <w:rsid w:val="009C11AD"/>
    <w:rsid w:val="009C1311"/>
    <w:rsid w:val="009C2221"/>
    <w:rsid w:val="009C243C"/>
    <w:rsid w:val="009C2947"/>
    <w:rsid w:val="009C2B22"/>
    <w:rsid w:val="009C30AC"/>
    <w:rsid w:val="009C32BC"/>
    <w:rsid w:val="009C38CE"/>
    <w:rsid w:val="009C3AE1"/>
    <w:rsid w:val="009C41AD"/>
    <w:rsid w:val="009C41CD"/>
    <w:rsid w:val="009C4AA6"/>
    <w:rsid w:val="009C4B34"/>
    <w:rsid w:val="009C50D2"/>
    <w:rsid w:val="009C5435"/>
    <w:rsid w:val="009C55DC"/>
    <w:rsid w:val="009C5B86"/>
    <w:rsid w:val="009C6640"/>
    <w:rsid w:val="009C66A2"/>
    <w:rsid w:val="009C6AC8"/>
    <w:rsid w:val="009C6B34"/>
    <w:rsid w:val="009C6F36"/>
    <w:rsid w:val="009C70B0"/>
    <w:rsid w:val="009C70E1"/>
    <w:rsid w:val="009C7C95"/>
    <w:rsid w:val="009C7D4F"/>
    <w:rsid w:val="009C7FD8"/>
    <w:rsid w:val="009D0397"/>
    <w:rsid w:val="009D05C7"/>
    <w:rsid w:val="009D063B"/>
    <w:rsid w:val="009D118F"/>
    <w:rsid w:val="009D1818"/>
    <w:rsid w:val="009D18AD"/>
    <w:rsid w:val="009D1A9A"/>
    <w:rsid w:val="009D1F20"/>
    <w:rsid w:val="009D28E9"/>
    <w:rsid w:val="009D2A74"/>
    <w:rsid w:val="009D314A"/>
    <w:rsid w:val="009D3335"/>
    <w:rsid w:val="009D3730"/>
    <w:rsid w:val="009D3A6F"/>
    <w:rsid w:val="009D497C"/>
    <w:rsid w:val="009D4A6A"/>
    <w:rsid w:val="009D5398"/>
    <w:rsid w:val="009D5FCF"/>
    <w:rsid w:val="009D6335"/>
    <w:rsid w:val="009D6548"/>
    <w:rsid w:val="009D6610"/>
    <w:rsid w:val="009D7173"/>
    <w:rsid w:val="009D719E"/>
    <w:rsid w:val="009D722F"/>
    <w:rsid w:val="009D739A"/>
    <w:rsid w:val="009D73BA"/>
    <w:rsid w:val="009D76FC"/>
    <w:rsid w:val="009D7EA8"/>
    <w:rsid w:val="009E00E9"/>
    <w:rsid w:val="009E0133"/>
    <w:rsid w:val="009E0E08"/>
    <w:rsid w:val="009E147C"/>
    <w:rsid w:val="009E17AF"/>
    <w:rsid w:val="009E1827"/>
    <w:rsid w:val="009E1A44"/>
    <w:rsid w:val="009E2686"/>
    <w:rsid w:val="009E27C1"/>
    <w:rsid w:val="009E2A84"/>
    <w:rsid w:val="009E34F2"/>
    <w:rsid w:val="009E38AE"/>
    <w:rsid w:val="009E38C7"/>
    <w:rsid w:val="009E39E3"/>
    <w:rsid w:val="009E447F"/>
    <w:rsid w:val="009E448D"/>
    <w:rsid w:val="009E4509"/>
    <w:rsid w:val="009E485A"/>
    <w:rsid w:val="009E4895"/>
    <w:rsid w:val="009E4CDB"/>
    <w:rsid w:val="009E4D76"/>
    <w:rsid w:val="009E4E1D"/>
    <w:rsid w:val="009E507B"/>
    <w:rsid w:val="009E5245"/>
    <w:rsid w:val="009E573E"/>
    <w:rsid w:val="009E5A97"/>
    <w:rsid w:val="009E5AAC"/>
    <w:rsid w:val="009E5BA1"/>
    <w:rsid w:val="009E5F19"/>
    <w:rsid w:val="009E65B4"/>
    <w:rsid w:val="009E65FB"/>
    <w:rsid w:val="009E6AEA"/>
    <w:rsid w:val="009E7279"/>
    <w:rsid w:val="009E779D"/>
    <w:rsid w:val="009E779E"/>
    <w:rsid w:val="009F0731"/>
    <w:rsid w:val="009F0A99"/>
    <w:rsid w:val="009F0DBB"/>
    <w:rsid w:val="009F1401"/>
    <w:rsid w:val="009F1405"/>
    <w:rsid w:val="009F1B1A"/>
    <w:rsid w:val="009F1CEC"/>
    <w:rsid w:val="009F21CE"/>
    <w:rsid w:val="009F255F"/>
    <w:rsid w:val="009F2758"/>
    <w:rsid w:val="009F2985"/>
    <w:rsid w:val="009F2E36"/>
    <w:rsid w:val="009F3095"/>
    <w:rsid w:val="009F31B7"/>
    <w:rsid w:val="009F3260"/>
    <w:rsid w:val="009F352A"/>
    <w:rsid w:val="009F382C"/>
    <w:rsid w:val="009F3872"/>
    <w:rsid w:val="009F3A2D"/>
    <w:rsid w:val="009F4038"/>
    <w:rsid w:val="009F43F2"/>
    <w:rsid w:val="009F46CF"/>
    <w:rsid w:val="009F5549"/>
    <w:rsid w:val="009F56B8"/>
    <w:rsid w:val="009F5794"/>
    <w:rsid w:val="009F5AB7"/>
    <w:rsid w:val="009F5F96"/>
    <w:rsid w:val="009F626F"/>
    <w:rsid w:val="009F67B4"/>
    <w:rsid w:val="009F6850"/>
    <w:rsid w:val="009F68D6"/>
    <w:rsid w:val="009F69BA"/>
    <w:rsid w:val="009F6A07"/>
    <w:rsid w:val="009F6EB1"/>
    <w:rsid w:val="009F6F41"/>
    <w:rsid w:val="009F70D0"/>
    <w:rsid w:val="00A00AD2"/>
    <w:rsid w:val="00A00BEB"/>
    <w:rsid w:val="00A00CAF"/>
    <w:rsid w:val="00A01922"/>
    <w:rsid w:val="00A01B23"/>
    <w:rsid w:val="00A02198"/>
    <w:rsid w:val="00A0263E"/>
    <w:rsid w:val="00A02F7A"/>
    <w:rsid w:val="00A03356"/>
    <w:rsid w:val="00A03566"/>
    <w:rsid w:val="00A03C7E"/>
    <w:rsid w:val="00A0421F"/>
    <w:rsid w:val="00A043D5"/>
    <w:rsid w:val="00A043F5"/>
    <w:rsid w:val="00A04739"/>
    <w:rsid w:val="00A04C30"/>
    <w:rsid w:val="00A05DA5"/>
    <w:rsid w:val="00A05F87"/>
    <w:rsid w:val="00A068AE"/>
    <w:rsid w:val="00A06A33"/>
    <w:rsid w:val="00A07D99"/>
    <w:rsid w:val="00A07DC5"/>
    <w:rsid w:val="00A10103"/>
    <w:rsid w:val="00A10293"/>
    <w:rsid w:val="00A102A4"/>
    <w:rsid w:val="00A1036B"/>
    <w:rsid w:val="00A1054F"/>
    <w:rsid w:val="00A1081D"/>
    <w:rsid w:val="00A10F98"/>
    <w:rsid w:val="00A11899"/>
    <w:rsid w:val="00A118C7"/>
    <w:rsid w:val="00A11D6D"/>
    <w:rsid w:val="00A11E83"/>
    <w:rsid w:val="00A11FAA"/>
    <w:rsid w:val="00A121A0"/>
    <w:rsid w:val="00A12398"/>
    <w:rsid w:val="00A12AC2"/>
    <w:rsid w:val="00A12F88"/>
    <w:rsid w:val="00A135D4"/>
    <w:rsid w:val="00A13893"/>
    <w:rsid w:val="00A13F9F"/>
    <w:rsid w:val="00A14132"/>
    <w:rsid w:val="00A14AAE"/>
    <w:rsid w:val="00A15280"/>
    <w:rsid w:val="00A1529F"/>
    <w:rsid w:val="00A153EC"/>
    <w:rsid w:val="00A156A3"/>
    <w:rsid w:val="00A159D9"/>
    <w:rsid w:val="00A15C13"/>
    <w:rsid w:val="00A1615A"/>
    <w:rsid w:val="00A1684F"/>
    <w:rsid w:val="00A16F00"/>
    <w:rsid w:val="00A16FAD"/>
    <w:rsid w:val="00A177A5"/>
    <w:rsid w:val="00A17EFD"/>
    <w:rsid w:val="00A17F00"/>
    <w:rsid w:val="00A20293"/>
    <w:rsid w:val="00A208E5"/>
    <w:rsid w:val="00A21356"/>
    <w:rsid w:val="00A2172B"/>
    <w:rsid w:val="00A21AB1"/>
    <w:rsid w:val="00A23107"/>
    <w:rsid w:val="00A2371B"/>
    <w:rsid w:val="00A23854"/>
    <w:rsid w:val="00A2428A"/>
    <w:rsid w:val="00A24D70"/>
    <w:rsid w:val="00A26133"/>
    <w:rsid w:val="00A26BC8"/>
    <w:rsid w:val="00A26E78"/>
    <w:rsid w:val="00A27080"/>
    <w:rsid w:val="00A2736E"/>
    <w:rsid w:val="00A27411"/>
    <w:rsid w:val="00A2785D"/>
    <w:rsid w:val="00A27BF4"/>
    <w:rsid w:val="00A27C12"/>
    <w:rsid w:val="00A27F15"/>
    <w:rsid w:val="00A3014F"/>
    <w:rsid w:val="00A30967"/>
    <w:rsid w:val="00A3099D"/>
    <w:rsid w:val="00A309EA"/>
    <w:rsid w:val="00A30BF2"/>
    <w:rsid w:val="00A30F59"/>
    <w:rsid w:val="00A31013"/>
    <w:rsid w:val="00A31AA0"/>
    <w:rsid w:val="00A32473"/>
    <w:rsid w:val="00A32A39"/>
    <w:rsid w:val="00A331B6"/>
    <w:rsid w:val="00A3362A"/>
    <w:rsid w:val="00A33A11"/>
    <w:rsid w:val="00A33AA5"/>
    <w:rsid w:val="00A33BE9"/>
    <w:rsid w:val="00A33C64"/>
    <w:rsid w:val="00A347ED"/>
    <w:rsid w:val="00A34855"/>
    <w:rsid w:val="00A34E51"/>
    <w:rsid w:val="00A35B40"/>
    <w:rsid w:val="00A35D67"/>
    <w:rsid w:val="00A367B6"/>
    <w:rsid w:val="00A37244"/>
    <w:rsid w:val="00A374CE"/>
    <w:rsid w:val="00A37A7E"/>
    <w:rsid w:val="00A37B7C"/>
    <w:rsid w:val="00A37D01"/>
    <w:rsid w:val="00A37E01"/>
    <w:rsid w:val="00A40293"/>
    <w:rsid w:val="00A40506"/>
    <w:rsid w:val="00A40598"/>
    <w:rsid w:val="00A40780"/>
    <w:rsid w:val="00A40BA8"/>
    <w:rsid w:val="00A4130C"/>
    <w:rsid w:val="00A419FF"/>
    <w:rsid w:val="00A41B91"/>
    <w:rsid w:val="00A41F46"/>
    <w:rsid w:val="00A4207C"/>
    <w:rsid w:val="00A42263"/>
    <w:rsid w:val="00A422FA"/>
    <w:rsid w:val="00A426C6"/>
    <w:rsid w:val="00A429D0"/>
    <w:rsid w:val="00A42A45"/>
    <w:rsid w:val="00A42CD9"/>
    <w:rsid w:val="00A4343B"/>
    <w:rsid w:val="00A43655"/>
    <w:rsid w:val="00A4389B"/>
    <w:rsid w:val="00A43A61"/>
    <w:rsid w:val="00A43CE1"/>
    <w:rsid w:val="00A43DC2"/>
    <w:rsid w:val="00A43E78"/>
    <w:rsid w:val="00A4404A"/>
    <w:rsid w:val="00A44737"/>
    <w:rsid w:val="00A44AE9"/>
    <w:rsid w:val="00A44F93"/>
    <w:rsid w:val="00A45064"/>
    <w:rsid w:val="00A456FC"/>
    <w:rsid w:val="00A45854"/>
    <w:rsid w:val="00A45A97"/>
    <w:rsid w:val="00A45ABB"/>
    <w:rsid w:val="00A46D10"/>
    <w:rsid w:val="00A471F0"/>
    <w:rsid w:val="00A47375"/>
    <w:rsid w:val="00A47981"/>
    <w:rsid w:val="00A47E45"/>
    <w:rsid w:val="00A50380"/>
    <w:rsid w:val="00A50519"/>
    <w:rsid w:val="00A5097F"/>
    <w:rsid w:val="00A50E29"/>
    <w:rsid w:val="00A511AD"/>
    <w:rsid w:val="00A512F8"/>
    <w:rsid w:val="00A51319"/>
    <w:rsid w:val="00A51328"/>
    <w:rsid w:val="00A516A7"/>
    <w:rsid w:val="00A52036"/>
    <w:rsid w:val="00A52433"/>
    <w:rsid w:val="00A52757"/>
    <w:rsid w:val="00A52995"/>
    <w:rsid w:val="00A52C9D"/>
    <w:rsid w:val="00A52DA3"/>
    <w:rsid w:val="00A52F11"/>
    <w:rsid w:val="00A52F44"/>
    <w:rsid w:val="00A537B0"/>
    <w:rsid w:val="00A5404C"/>
    <w:rsid w:val="00A54240"/>
    <w:rsid w:val="00A548B9"/>
    <w:rsid w:val="00A55602"/>
    <w:rsid w:val="00A558D5"/>
    <w:rsid w:val="00A55EAF"/>
    <w:rsid w:val="00A5600D"/>
    <w:rsid w:val="00A56345"/>
    <w:rsid w:val="00A56989"/>
    <w:rsid w:val="00A570A7"/>
    <w:rsid w:val="00A57992"/>
    <w:rsid w:val="00A579AF"/>
    <w:rsid w:val="00A57CC0"/>
    <w:rsid w:val="00A6060E"/>
    <w:rsid w:val="00A60B01"/>
    <w:rsid w:val="00A60DDA"/>
    <w:rsid w:val="00A60FB1"/>
    <w:rsid w:val="00A61149"/>
    <w:rsid w:val="00A615A5"/>
    <w:rsid w:val="00A6192F"/>
    <w:rsid w:val="00A61EAE"/>
    <w:rsid w:val="00A620FA"/>
    <w:rsid w:val="00A6237F"/>
    <w:rsid w:val="00A6290D"/>
    <w:rsid w:val="00A62F44"/>
    <w:rsid w:val="00A6388D"/>
    <w:rsid w:val="00A63B5B"/>
    <w:rsid w:val="00A64E10"/>
    <w:rsid w:val="00A64F5B"/>
    <w:rsid w:val="00A65BEE"/>
    <w:rsid w:val="00A65C27"/>
    <w:rsid w:val="00A66243"/>
    <w:rsid w:val="00A664B6"/>
    <w:rsid w:val="00A66814"/>
    <w:rsid w:val="00A66898"/>
    <w:rsid w:val="00A66BEA"/>
    <w:rsid w:val="00A673A7"/>
    <w:rsid w:val="00A701F6"/>
    <w:rsid w:val="00A7069C"/>
    <w:rsid w:val="00A7120F"/>
    <w:rsid w:val="00A7296B"/>
    <w:rsid w:val="00A7299A"/>
    <w:rsid w:val="00A72FA1"/>
    <w:rsid w:val="00A736CC"/>
    <w:rsid w:val="00A7397A"/>
    <w:rsid w:val="00A74311"/>
    <w:rsid w:val="00A74E7D"/>
    <w:rsid w:val="00A7514A"/>
    <w:rsid w:val="00A757D4"/>
    <w:rsid w:val="00A758C6"/>
    <w:rsid w:val="00A76069"/>
    <w:rsid w:val="00A7613C"/>
    <w:rsid w:val="00A7632A"/>
    <w:rsid w:val="00A763C0"/>
    <w:rsid w:val="00A7650C"/>
    <w:rsid w:val="00A77382"/>
    <w:rsid w:val="00A77398"/>
    <w:rsid w:val="00A77518"/>
    <w:rsid w:val="00A77B28"/>
    <w:rsid w:val="00A77B8A"/>
    <w:rsid w:val="00A80231"/>
    <w:rsid w:val="00A80483"/>
    <w:rsid w:val="00A80496"/>
    <w:rsid w:val="00A806FC"/>
    <w:rsid w:val="00A80CA2"/>
    <w:rsid w:val="00A81981"/>
    <w:rsid w:val="00A8212C"/>
    <w:rsid w:val="00A82153"/>
    <w:rsid w:val="00A8264E"/>
    <w:rsid w:val="00A82892"/>
    <w:rsid w:val="00A82FAD"/>
    <w:rsid w:val="00A839EF"/>
    <w:rsid w:val="00A83B58"/>
    <w:rsid w:val="00A83BC6"/>
    <w:rsid w:val="00A83E18"/>
    <w:rsid w:val="00A8422A"/>
    <w:rsid w:val="00A845BB"/>
    <w:rsid w:val="00A848A7"/>
    <w:rsid w:val="00A84F31"/>
    <w:rsid w:val="00A85554"/>
    <w:rsid w:val="00A8567B"/>
    <w:rsid w:val="00A85C59"/>
    <w:rsid w:val="00A865D5"/>
    <w:rsid w:val="00A8682A"/>
    <w:rsid w:val="00A86C3D"/>
    <w:rsid w:val="00A8724F"/>
    <w:rsid w:val="00A87776"/>
    <w:rsid w:val="00A877B0"/>
    <w:rsid w:val="00A87996"/>
    <w:rsid w:val="00A87B64"/>
    <w:rsid w:val="00A90330"/>
    <w:rsid w:val="00A90572"/>
    <w:rsid w:val="00A9092D"/>
    <w:rsid w:val="00A90998"/>
    <w:rsid w:val="00A90AEB"/>
    <w:rsid w:val="00A9119F"/>
    <w:rsid w:val="00A9128F"/>
    <w:rsid w:val="00A9132E"/>
    <w:rsid w:val="00A916DE"/>
    <w:rsid w:val="00A916F6"/>
    <w:rsid w:val="00A91E02"/>
    <w:rsid w:val="00A924B9"/>
    <w:rsid w:val="00A9251C"/>
    <w:rsid w:val="00A92EA2"/>
    <w:rsid w:val="00A93433"/>
    <w:rsid w:val="00A93546"/>
    <w:rsid w:val="00A93AFB"/>
    <w:rsid w:val="00A93D86"/>
    <w:rsid w:val="00A93E17"/>
    <w:rsid w:val="00A9404E"/>
    <w:rsid w:val="00A94082"/>
    <w:rsid w:val="00A941C2"/>
    <w:rsid w:val="00A942EC"/>
    <w:rsid w:val="00A947CB"/>
    <w:rsid w:val="00A94CD1"/>
    <w:rsid w:val="00A94CFB"/>
    <w:rsid w:val="00A95229"/>
    <w:rsid w:val="00A95A50"/>
    <w:rsid w:val="00A95C13"/>
    <w:rsid w:val="00A95E2D"/>
    <w:rsid w:val="00A96561"/>
    <w:rsid w:val="00A96CBC"/>
    <w:rsid w:val="00A96D3D"/>
    <w:rsid w:val="00A97094"/>
    <w:rsid w:val="00A97151"/>
    <w:rsid w:val="00A976E6"/>
    <w:rsid w:val="00A9786E"/>
    <w:rsid w:val="00A97942"/>
    <w:rsid w:val="00A97969"/>
    <w:rsid w:val="00A979DC"/>
    <w:rsid w:val="00A97F96"/>
    <w:rsid w:val="00AA0190"/>
    <w:rsid w:val="00AA0BD4"/>
    <w:rsid w:val="00AA0CB7"/>
    <w:rsid w:val="00AA0CEB"/>
    <w:rsid w:val="00AA14F3"/>
    <w:rsid w:val="00AA2682"/>
    <w:rsid w:val="00AA3E92"/>
    <w:rsid w:val="00AA4035"/>
    <w:rsid w:val="00AA48A4"/>
    <w:rsid w:val="00AA4CD2"/>
    <w:rsid w:val="00AA4E5C"/>
    <w:rsid w:val="00AA5181"/>
    <w:rsid w:val="00AA542B"/>
    <w:rsid w:val="00AA5490"/>
    <w:rsid w:val="00AA54CA"/>
    <w:rsid w:val="00AA55BC"/>
    <w:rsid w:val="00AA573B"/>
    <w:rsid w:val="00AA5C2F"/>
    <w:rsid w:val="00AA5C81"/>
    <w:rsid w:val="00AA5ECF"/>
    <w:rsid w:val="00AA610C"/>
    <w:rsid w:val="00AA6459"/>
    <w:rsid w:val="00AA702B"/>
    <w:rsid w:val="00AA7313"/>
    <w:rsid w:val="00AB01B4"/>
    <w:rsid w:val="00AB065C"/>
    <w:rsid w:val="00AB0A55"/>
    <w:rsid w:val="00AB0BFD"/>
    <w:rsid w:val="00AB0C78"/>
    <w:rsid w:val="00AB11BB"/>
    <w:rsid w:val="00AB1D13"/>
    <w:rsid w:val="00AB1D28"/>
    <w:rsid w:val="00AB23A7"/>
    <w:rsid w:val="00AB271C"/>
    <w:rsid w:val="00AB29E8"/>
    <w:rsid w:val="00AB2E9E"/>
    <w:rsid w:val="00AB2F4C"/>
    <w:rsid w:val="00AB3028"/>
    <w:rsid w:val="00AB3474"/>
    <w:rsid w:val="00AB3602"/>
    <w:rsid w:val="00AB3B7A"/>
    <w:rsid w:val="00AB3E29"/>
    <w:rsid w:val="00AB431D"/>
    <w:rsid w:val="00AB46D2"/>
    <w:rsid w:val="00AB4AE0"/>
    <w:rsid w:val="00AB58C2"/>
    <w:rsid w:val="00AB5A58"/>
    <w:rsid w:val="00AB6097"/>
    <w:rsid w:val="00AB6242"/>
    <w:rsid w:val="00AB6A2F"/>
    <w:rsid w:val="00AB6B44"/>
    <w:rsid w:val="00AB7435"/>
    <w:rsid w:val="00AB765D"/>
    <w:rsid w:val="00AB77DC"/>
    <w:rsid w:val="00AC0322"/>
    <w:rsid w:val="00AC0550"/>
    <w:rsid w:val="00AC087D"/>
    <w:rsid w:val="00AC0E59"/>
    <w:rsid w:val="00AC15E2"/>
    <w:rsid w:val="00AC2091"/>
    <w:rsid w:val="00AC21B1"/>
    <w:rsid w:val="00AC2B53"/>
    <w:rsid w:val="00AC2B9F"/>
    <w:rsid w:val="00AC2DE5"/>
    <w:rsid w:val="00AC3079"/>
    <w:rsid w:val="00AC360C"/>
    <w:rsid w:val="00AC3BCF"/>
    <w:rsid w:val="00AC3C8E"/>
    <w:rsid w:val="00AC4128"/>
    <w:rsid w:val="00AC4235"/>
    <w:rsid w:val="00AC4756"/>
    <w:rsid w:val="00AC4CFA"/>
    <w:rsid w:val="00AC54C7"/>
    <w:rsid w:val="00AC5755"/>
    <w:rsid w:val="00AC6143"/>
    <w:rsid w:val="00AC680C"/>
    <w:rsid w:val="00AC690E"/>
    <w:rsid w:val="00AC69BD"/>
    <w:rsid w:val="00AC69F8"/>
    <w:rsid w:val="00AC728F"/>
    <w:rsid w:val="00AC7312"/>
    <w:rsid w:val="00AC7582"/>
    <w:rsid w:val="00AC7AF7"/>
    <w:rsid w:val="00AC7B7A"/>
    <w:rsid w:val="00AC7D64"/>
    <w:rsid w:val="00AC7E91"/>
    <w:rsid w:val="00AC7ED8"/>
    <w:rsid w:val="00AD0145"/>
    <w:rsid w:val="00AD046E"/>
    <w:rsid w:val="00AD04AB"/>
    <w:rsid w:val="00AD098B"/>
    <w:rsid w:val="00AD0D0C"/>
    <w:rsid w:val="00AD0D1D"/>
    <w:rsid w:val="00AD12DA"/>
    <w:rsid w:val="00AD230A"/>
    <w:rsid w:val="00AD2624"/>
    <w:rsid w:val="00AD2648"/>
    <w:rsid w:val="00AD2672"/>
    <w:rsid w:val="00AD27C2"/>
    <w:rsid w:val="00AD2AC4"/>
    <w:rsid w:val="00AD3123"/>
    <w:rsid w:val="00AD3382"/>
    <w:rsid w:val="00AD40CA"/>
    <w:rsid w:val="00AD418B"/>
    <w:rsid w:val="00AD4B4E"/>
    <w:rsid w:val="00AD4C15"/>
    <w:rsid w:val="00AD4D93"/>
    <w:rsid w:val="00AD4F0F"/>
    <w:rsid w:val="00AD5047"/>
    <w:rsid w:val="00AD50ED"/>
    <w:rsid w:val="00AD5150"/>
    <w:rsid w:val="00AD542B"/>
    <w:rsid w:val="00AD55A9"/>
    <w:rsid w:val="00AD5982"/>
    <w:rsid w:val="00AD5D58"/>
    <w:rsid w:val="00AD61F4"/>
    <w:rsid w:val="00AD6203"/>
    <w:rsid w:val="00AD656C"/>
    <w:rsid w:val="00AD69C3"/>
    <w:rsid w:val="00AD7305"/>
    <w:rsid w:val="00AD7346"/>
    <w:rsid w:val="00AD7605"/>
    <w:rsid w:val="00AD7898"/>
    <w:rsid w:val="00AD7E6A"/>
    <w:rsid w:val="00AE02D2"/>
    <w:rsid w:val="00AE07D4"/>
    <w:rsid w:val="00AE07E4"/>
    <w:rsid w:val="00AE1629"/>
    <w:rsid w:val="00AE1822"/>
    <w:rsid w:val="00AE1AFE"/>
    <w:rsid w:val="00AE1D7B"/>
    <w:rsid w:val="00AE2887"/>
    <w:rsid w:val="00AE29FB"/>
    <w:rsid w:val="00AE33E8"/>
    <w:rsid w:val="00AE38FB"/>
    <w:rsid w:val="00AE39DA"/>
    <w:rsid w:val="00AE3ACA"/>
    <w:rsid w:val="00AE3BF3"/>
    <w:rsid w:val="00AE3D68"/>
    <w:rsid w:val="00AE3DF3"/>
    <w:rsid w:val="00AE3FCF"/>
    <w:rsid w:val="00AE400A"/>
    <w:rsid w:val="00AE40EE"/>
    <w:rsid w:val="00AE4702"/>
    <w:rsid w:val="00AE4886"/>
    <w:rsid w:val="00AE4EEB"/>
    <w:rsid w:val="00AE5175"/>
    <w:rsid w:val="00AE5A58"/>
    <w:rsid w:val="00AE5FF0"/>
    <w:rsid w:val="00AE654B"/>
    <w:rsid w:val="00AE67FF"/>
    <w:rsid w:val="00AE6AA8"/>
    <w:rsid w:val="00AE7178"/>
    <w:rsid w:val="00AE7198"/>
    <w:rsid w:val="00AE7BC1"/>
    <w:rsid w:val="00AE7F1A"/>
    <w:rsid w:val="00AE7FAC"/>
    <w:rsid w:val="00AF05D7"/>
    <w:rsid w:val="00AF0782"/>
    <w:rsid w:val="00AF07A9"/>
    <w:rsid w:val="00AF0824"/>
    <w:rsid w:val="00AF0A61"/>
    <w:rsid w:val="00AF17CB"/>
    <w:rsid w:val="00AF18A3"/>
    <w:rsid w:val="00AF1B1C"/>
    <w:rsid w:val="00AF1BC8"/>
    <w:rsid w:val="00AF1D78"/>
    <w:rsid w:val="00AF1DB6"/>
    <w:rsid w:val="00AF1F12"/>
    <w:rsid w:val="00AF2356"/>
    <w:rsid w:val="00AF24BE"/>
    <w:rsid w:val="00AF2C52"/>
    <w:rsid w:val="00AF36C2"/>
    <w:rsid w:val="00AF39F3"/>
    <w:rsid w:val="00AF3B41"/>
    <w:rsid w:val="00AF45E6"/>
    <w:rsid w:val="00AF4A08"/>
    <w:rsid w:val="00AF4B60"/>
    <w:rsid w:val="00AF4D85"/>
    <w:rsid w:val="00AF4E0E"/>
    <w:rsid w:val="00AF52E8"/>
    <w:rsid w:val="00AF55F8"/>
    <w:rsid w:val="00AF5AE4"/>
    <w:rsid w:val="00AF5BA7"/>
    <w:rsid w:val="00AF5EFC"/>
    <w:rsid w:val="00AF60E2"/>
    <w:rsid w:val="00AF6298"/>
    <w:rsid w:val="00AF637B"/>
    <w:rsid w:val="00AF6542"/>
    <w:rsid w:val="00AF654D"/>
    <w:rsid w:val="00AF67BF"/>
    <w:rsid w:val="00AF67DC"/>
    <w:rsid w:val="00AF6D1B"/>
    <w:rsid w:val="00AF7106"/>
    <w:rsid w:val="00AF7C1F"/>
    <w:rsid w:val="00B000AF"/>
    <w:rsid w:val="00B003B4"/>
    <w:rsid w:val="00B008B9"/>
    <w:rsid w:val="00B00BFB"/>
    <w:rsid w:val="00B014C8"/>
    <w:rsid w:val="00B018AE"/>
    <w:rsid w:val="00B01A39"/>
    <w:rsid w:val="00B03130"/>
    <w:rsid w:val="00B0340C"/>
    <w:rsid w:val="00B0363A"/>
    <w:rsid w:val="00B03D4B"/>
    <w:rsid w:val="00B04050"/>
    <w:rsid w:val="00B04320"/>
    <w:rsid w:val="00B04722"/>
    <w:rsid w:val="00B04A96"/>
    <w:rsid w:val="00B04B02"/>
    <w:rsid w:val="00B04B65"/>
    <w:rsid w:val="00B04F63"/>
    <w:rsid w:val="00B04FCB"/>
    <w:rsid w:val="00B05A19"/>
    <w:rsid w:val="00B0601B"/>
    <w:rsid w:val="00B06D8A"/>
    <w:rsid w:val="00B07205"/>
    <w:rsid w:val="00B078AA"/>
    <w:rsid w:val="00B079E7"/>
    <w:rsid w:val="00B10657"/>
    <w:rsid w:val="00B10F2F"/>
    <w:rsid w:val="00B116F4"/>
    <w:rsid w:val="00B11AAF"/>
    <w:rsid w:val="00B11C08"/>
    <w:rsid w:val="00B11C81"/>
    <w:rsid w:val="00B11E35"/>
    <w:rsid w:val="00B120AD"/>
    <w:rsid w:val="00B1214C"/>
    <w:rsid w:val="00B121C4"/>
    <w:rsid w:val="00B12556"/>
    <w:rsid w:val="00B128E1"/>
    <w:rsid w:val="00B12B6E"/>
    <w:rsid w:val="00B12C55"/>
    <w:rsid w:val="00B139D8"/>
    <w:rsid w:val="00B13AF9"/>
    <w:rsid w:val="00B13C43"/>
    <w:rsid w:val="00B143F8"/>
    <w:rsid w:val="00B145B2"/>
    <w:rsid w:val="00B15540"/>
    <w:rsid w:val="00B1582C"/>
    <w:rsid w:val="00B163E5"/>
    <w:rsid w:val="00B16692"/>
    <w:rsid w:val="00B16C58"/>
    <w:rsid w:val="00B17602"/>
    <w:rsid w:val="00B176FF"/>
    <w:rsid w:val="00B17B37"/>
    <w:rsid w:val="00B17C4A"/>
    <w:rsid w:val="00B17F41"/>
    <w:rsid w:val="00B17F8A"/>
    <w:rsid w:val="00B20157"/>
    <w:rsid w:val="00B20178"/>
    <w:rsid w:val="00B20776"/>
    <w:rsid w:val="00B20885"/>
    <w:rsid w:val="00B209C3"/>
    <w:rsid w:val="00B20C0D"/>
    <w:rsid w:val="00B20CD3"/>
    <w:rsid w:val="00B20EA9"/>
    <w:rsid w:val="00B21235"/>
    <w:rsid w:val="00B215EE"/>
    <w:rsid w:val="00B217CE"/>
    <w:rsid w:val="00B2224E"/>
    <w:rsid w:val="00B229CE"/>
    <w:rsid w:val="00B2367B"/>
    <w:rsid w:val="00B23E0E"/>
    <w:rsid w:val="00B24215"/>
    <w:rsid w:val="00B242C4"/>
    <w:rsid w:val="00B245EF"/>
    <w:rsid w:val="00B24661"/>
    <w:rsid w:val="00B2466F"/>
    <w:rsid w:val="00B248FC"/>
    <w:rsid w:val="00B24EFA"/>
    <w:rsid w:val="00B2539A"/>
    <w:rsid w:val="00B25727"/>
    <w:rsid w:val="00B25AEF"/>
    <w:rsid w:val="00B265E0"/>
    <w:rsid w:val="00B26D14"/>
    <w:rsid w:val="00B27A0A"/>
    <w:rsid w:val="00B27C5B"/>
    <w:rsid w:val="00B27E19"/>
    <w:rsid w:val="00B27E70"/>
    <w:rsid w:val="00B30011"/>
    <w:rsid w:val="00B30256"/>
    <w:rsid w:val="00B30483"/>
    <w:rsid w:val="00B30579"/>
    <w:rsid w:val="00B309CF"/>
    <w:rsid w:val="00B30C28"/>
    <w:rsid w:val="00B312FF"/>
    <w:rsid w:val="00B31346"/>
    <w:rsid w:val="00B3190F"/>
    <w:rsid w:val="00B31AE8"/>
    <w:rsid w:val="00B31D05"/>
    <w:rsid w:val="00B31FA1"/>
    <w:rsid w:val="00B32385"/>
    <w:rsid w:val="00B32B3D"/>
    <w:rsid w:val="00B32B67"/>
    <w:rsid w:val="00B32BB0"/>
    <w:rsid w:val="00B32F1E"/>
    <w:rsid w:val="00B33028"/>
    <w:rsid w:val="00B3357F"/>
    <w:rsid w:val="00B34120"/>
    <w:rsid w:val="00B3430C"/>
    <w:rsid w:val="00B346EA"/>
    <w:rsid w:val="00B34965"/>
    <w:rsid w:val="00B34C7F"/>
    <w:rsid w:val="00B350EE"/>
    <w:rsid w:val="00B3511F"/>
    <w:rsid w:val="00B35388"/>
    <w:rsid w:val="00B35900"/>
    <w:rsid w:val="00B35BF5"/>
    <w:rsid w:val="00B35F6F"/>
    <w:rsid w:val="00B36143"/>
    <w:rsid w:val="00B36AF4"/>
    <w:rsid w:val="00B37278"/>
    <w:rsid w:val="00B37536"/>
    <w:rsid w:val="00B37869"/>
    <w:rsid w:val="00B407C0"/>
    <w:rsid w:val="00B413D5"/>
    <w:rsid w:val="00B41660"/>
    <w:rsid w:val="00B417AD"/>
    <w:rsid w:val="00B4192A"/>
    <w:rsid w:val="00B41E54"/>
    <w:rsid w:val="00B42138"/>
    <w:rsid w:val="00B421CF"/>
    <w:rsid w:val="00B421F3"/>
    <w:rsid w:val="00B42565"/>
    <w:rsid w:val="00B428AE"/>
    <w:rsid w:val="00B429FB"/>
    <w:rsid w:val="00B435DB"/>
    <w:rsid w:val="00B437A5"/>
    <w:rsid w:val="00B43A02"/>
    <w:rsid w:val="00B43A23"/>
    <w:rsid w:val="00B4400D"/>
    <w:rsid w:val="00B440B7"/>
    <w:rsid w:val="00B447E4"/>
    <w:rsid w:val="00B4482F"/>
    <w:rsid w:val="00B44A86"/>
    <w:rsid w:val="00B44B96"/>
    <w:rsid w:val="00B45806"/>
    <w:rsid w:val="00B45CEE"/>
    <w:rsid w:val="00B45F21"/>
    <w:rsid w:val="00B46090"/>
    <w:rsid w:val="00B46142"/>
    <w:rsid w:val="00B464CE"/>
    <w:rsid w:val="00B47051"/>
    <w:rsid w:val="00B47447"/>
    <w:rsid w:val="00B47761"/>
    <w:rsid w:val="00B47937"/>
    <w:rsid w:val="00B479E3"/>
    <w:rsid w:val="00B47D02"/>
    <w:rsid w:val="00B47D4E"/>
    <w:rsid w:val="00B50270"/>
    <w:rsid w:val="00B506A0"/>
    <w:rsid w:val="00B5081E"/>
    <w:rsid w:val="00B50D7D"/>
    <w:rsid w:val="00B50EF3"/>
    <w:rsid w:val="00B50F43"/>
    <w:rsid w:val="00B50FE7"/>
    <w:rsid w:val="00B51094"/>
    <w:rsid w:val="00B51101"/>
    <w:rsid w:val="00B51CF6"/>
    <w:rsid w:val="00B51FAF"/>
    <w:rsid w:val="00B527FD"/>
    <w:rsid w:val="00B52A85"/>
    <w:rsid w:val="00B52CB8"/>
    <w:rsid w:val="00B53003"/>
    <w:rsid w:val="00B5309F"/>
    <w:rsid w:val="00B54783"/>
    <w:rsid w:val="00B5489A"/>
    <w:rsid w:val="00B54C75"/>
    <w:rsid w:val="00B54CCC"/>
    <w:rsid w:val="00B54D2E"/>
    <w:rsid w:val="00B54DAB"/>
    <w:rsid w:val="00B55743"/>
    <w:rsid w:val="00B55BA5"/>
    <w:rsid w:val="00B56132"/>
    <w:rsid w:val="00B56817"/>
    <w:rsid w:val="00B568F9"/>
    <w:rsid w:val="00B56942"/>
    <w:rsid w:val="00B5694C"/>
    <w:rsid w:val="00B56D66"/>
    <w:rsid w:val="00B5721C"/>
    <w:rsid w:val="00B60099"/>
    <w:rsid w:val="00B604E1"/>
    <w:rsid w:val="00B60539"/>
    <w:rsid w:val="00B6091A"/>
    <w:rsid w:val="00B60DB0"/>
    <w:rsid w:val="00B6156A"/>
    <w:rsid w:val="00B61598"/>
    <w:rsid w:val="00B61633"/>
    <w:rsid w:val="00B61944"/>
    <w:rsid w:val="00B61D0A"/>
    <w:rsid w:val="00B61F96"/>
    <w:rsid w:val="00B621CF"/>
    <w:rsid w:val="00B622B3"/>
    <w:rsid w:val="00B62670"/>
    <w:rsid w:val="00B62B7F"/>
    <w:rsid w:val="00B62D25"/>
    <w:rsid w:val="00B6317B"/>
    <w:rsid w:val="00B639F8"/>
    <w:rsid w:val="00B63A9D"/>
    <w:rsid w:val="00B63C74"/>
    <w:rsid w:val="00B63CCB"/>
    <w:rsid w:val="00B63F8E"/>
    <w:rsid w:val="00B649FC"/>
    <w:rsid w:val="00B64AAC"/>
    <w:rsid w:val="00B64FD4"/>
    <w:rsid w:val="00B65106"/>
    <w:rsid w:val="00B6569D"/>
    <w:rsid w:val="00B657B6"/>
    <w:rsid w:val="00B658B0"/>
    <w:rsid w:val="00B65F82"/>
    <w:rsid w:val="00B66BF1"/>
    <w:rsid w:val="00B6792C"/>
    <w:rsid w:val="00B70237"/>
    <w:rsid w:val="00B7030E"/>
    <w:rsid w:val="00B7056F"/>
    <w:rsid w:val="00B70BDC"/>
    <w:rsid w:val="00B70C50"/>
    <w:rsid w:val="00B70FAA"/>
    <w:rsid w:val="00B71286"/>
    <w:rsid w:val="00B7198A"/>
    <w:rsid w:val="00B71B43"/>
    <w:rsid w:val="00B71D7B"/>
    <w:rsid w:val="00B72352"/>
    <w:rsid w:val="00B7285E"/>
    <w:rsid w:val="00B72B50"/>
    <w:rsid w:val="00B72C4E"/>
    <w:rsid w:val="00B73288"/>
    <w:rsid w:val="00B7391D"/>
    <w:rsid w:val="00B7398B"/>
    <w:rsid w:val="00B743E6"/>
    <w:rsid w:val="00B7444D"/>
    <w:rsid w:val="00B74BB6"/>
    <w:rsid w:val="00B74E9D"/>
    <w:rsid w:val="00B7518C"/>
    <w:rsid w:val="00B75663"/>
    <w:rsid w:val="00B757C6"/>
    <w:rsid w:val="00B7583D"/>
    <w:rsid w:val="00B75A52"/>
    <w:rsid w:val="00B75C4C"/>
    <w:rsid w:val="00B75C5F"/>
    <w:rsid w:val="00B762AD"/>
    <w:rsid w:val="00B769D7"/>
    <w:rsid w:val="00B76AA6"/>
    <w:rsid w:val="00B771EE"/>
    <w:rsid w:val="00B77222"/>
    <w:rsid w:val="00B77565"/>
    <w:rsid w:val="00B77942"/>
    <w:rsid w:val="00B779AB"/>
    <w:rsid w:val="00B77CF3"/>
    <w:rsid w:val="00B8016C"/>
    <w:rsid w:val="00B8087D"/>
    <w:rsid w:val="00B808AF"/>
    <w:rsid w:val="00B80D46"/>
    <w:rsid w:val="00B814A2"/>
    <w:rsid w:val="00B814D4"/>
    <w:rsid w:val="00B8197B"/>
    <w:rsid w:val="00B81E26"/>
    <w:rsid w:val="00B826B7"/>
    <w:rsid w:val="00B82A70"/>
    <w:rsid w:val="00B835DE"/>
    <w:rsid w:val="00B83901"/>
    <w:rsid w:val="00B83994"/>
    <w:rsid w:val="00B83C86"/>
    <w:rsid w:val="00B83F18"/>
    <w:rsid w:val="00B84061"/>
    <w:rsid w:val="00B84590"/>
    <w:rsid w:val="00B84ADF"/>
    <w:rsid w:val="00B84DAB"/>
    <w:rsid w:val="00B85181"/>
    <w:rsid w:val="00B852ED"/>
    <w:rsid w:val="00B85C4B"/>
    <w:rsid w:val="00B85F7C"/>
    <w:rsid w:val="00B8638F"/>
    <w:rsid w:val="00B869F9"/>
    <w:rsid w:val="00B86D28"/>
    <w:rsid w:val="00B87443"/>
    <w:rsid w:val="00B8782C"/>
    <w:rsid w:val="00B87AC8"/>
    <w:rsid w:val="00B87CC4"/>
    <w:rsid w:val="00B87F20"/>
    <w:rsid w:val="00B908B0"/>
    <w:rsid w:val="00B90E52"/>
    <w:rsid w:val="00B92727"/>
    <w:rsid w:val="00B92DCE"/>
    <w:rsid w:val="00B93355"/>
    <w:rsid w:val="00B93A58"/>
    <w:rsid w:val="00B93D3C"/>
    <w:rsid w:val="00B947BE"/>
    <w:rsid w:val="00B94966"/>
    <w:rsid w:val="00B94974"/>
    <w:rsid w:val="00B949D4"/>
    <w:rsid w:val="00B949DD"/>
    <w:rsid w:val="00B94ABE"/>
    <w:rsid w:val="00B94AF0"/>
    <w:rsid w:val="00B94FDD"/>
    <w:rsid w:val="00B95520"/>
    <w:rsid w:val="00B9564F"/>
    <w:rsid w:val="00B95AFE"/>
    <w:rsid w:val="00B95D24"/>
    <w:rsid w:val="00B969F6"/>
    <w:rsid w:val="00B96F9F"/>
    <w:rsid w:val="00B9749B"/>
    <w:rsid w:val="00B97A11"/>
    <w:rsid w:val="00B97CA8"/>
    <w:rsid w:val="00B97E2A"/>
    <w:rsid w:val="00BA0062"/>
    <w:rsid w:val="00BA05FB"/>
    <w:rsid w:val="00BA0BD3"/>
    <w:rsid w:val="00BA0C75"/>
    <w:rsid w:val="00BA0DBE"/>
    <w:rsid w:val="00BA1750"/>
    <w:rsid w:val="00BA1A48"/>
    <w:rsid w:val="00BA1C1C"/>
    <w:rsid w:val="00BA1DA6"/>
    <w:rsid w:val="00BA1EA0"/>
    <w:rsid w:val="00BA2089"/>
    <w:rsid w:val="00BA2DA3"/>
    <w:rsid w:val="00BA3030"/>
    <w:rsid w:val="00BA30BD"/>
    <w:rsid w:val="00BA3117"/>
    <w:rsid w:val="00BA4555"/>
    <w:rsid w:val="00BA4A91"/>
    <w:rsid w:val="00BA4AA7"/>
    <w:rsid w:val="00BA5054"/>
    <w:rsid w:val="00BA51C9"/>
    <w:rsid w:val="00BA530A"/>
    <w:rsid w:val="00BA560E"/>
    <w:rsid w:val="00BA58D6"/>
    <w:rsid w:val="00BA60C1"/>
    <w:rsid w:val="00BA6305"/>
    <w:rsid w:val="00BA6A3C"/>
    <w:rsid w:val="00BA6AEB"/>
    <w:rsid w:val="00BA6B69"/>
    <w:rsid w:val="00BA6FB0"/>
    <w:rsid w:val="00BA736A"/>
    <w:rsid w:val="00BA7516"/>
    <w:rsid w:val="00BA7643"/>
    <w:rsid w:val="00BA775C"/>
    <w:rsid w:val="00BA79B6"/>
    <w:rsid w:val="00BA7AC2"/>
    <w:rsid w:val="00BA7C3C"/>
    <w:rsid w:val="00BA7FFA"/>
    <w:rsid w:val="00BB038B"/>
    <w:rsid w:val="00BB03DD"/>
    <w:rsid w:val="00BB079A"/>
    <w:rsid w:val="00BB0829"/>
    <w:rsid w:val="00BB0876"/>
    <w:rsid w:val="00BB0A21"/>
    <w:rsid w:val="00BB10A4"/>
    <w:rsid w:val="00BB1EE3"/>
    <w:rsid w:val="00BB2771"/>
    <w:rsid w:val="00BB3127"/>
    <w:rsid w:val="00BB328C"/>
    <w:rsid w:val="00BB339B"/>
    <w:rsid w:val="00BB35A7"/>
    <w:rsid w:val="00BB3896"/>
    <w:rsid w:val="00BB4078"/>
    <w:rsid w:val="00BB43D6"/>
    <w:rsid w:val="00BB52C3"/>
    <w:rsid w:val="00BB5791"/>
    <w:rsid w:val="00BB5918"/>
    <w:rsid w:val="00BB59BE"/>
    <w:rsid w:val="00BB5EA6"/>
    <w:rsid w:val="00BB6180"/>
    <w:rsid w:val="00BB633C"/>
    <w:rsid w:val="00BB64AC"/>
    <w:rsid w:val="00BB69B6"/>
    <w:rsid w:val="00BB6BF3"/>
    <w:rsid w:val="00BB6DC5"/>
    <w:rsid w:val="00BB6E86"/>
    <w:rsid w:val="00BB6F9B"/>
    <w:rsid w:val="00BB76D8"/>
    <w:rsid w:val="00BB78CC"/>
    <w:rsid w:val="00BB7E4D"/>
    <w:rsid w:val="00BB7EED"/>
    <w:rsid w:val="00BB7F53"/>
    <w:rsid w:val="00BC02F2"/>
    <w:rsid w:val="00BC050D"/>
    <w:rsid w:val="00BC097E"/>
    <w:rsid w:val="00BC0CEB"/>
    <w:rsid w:val="00BC0DC3"/>
    <w:rsid w:val="00BC0E1D"/>
    <w:rsid w:val="00BC1541"/>
    <w:rsid w:val="00BC1933"/>
    <w:rsid w:val="00BC1F52"/>
    <w:rsid w:val="00BC2015"/>
    <w:rsid w:val="00BC20AB"/>
    <w:rsid w:val="00BC2153"/>
    <w:rsid w:val="00BC2417"/>
    <w:rsid w:val="00BC2474"/>
    <w:rsid w:val="00BC28A2"/>
    <w:rsid w:val="00BC2C54"/>
    <w:rsid w:val="00BC2F88"/>
    <w:rsid w:val="00BC2FC4"/>
    <w:rsid w:val="00BC32B3"/>
    <w:rsid w:val="00BC361D"/>
    <w:rsid w:val="00BC4503"/>
    <w:rsid w:val="00BC47B9"/>
    <w:rsid w:val="00BC5190"/>
    <w:rsid w:val="00BC5726"/>
    <w:rsid w:val="00BC58FD"/>
    <w:rsid w:val="00BC5BEF"/>
    <w:rsid w:val="00BC6210"/>
    <w:rsid w:val="00BC6E62"/>
    <w:rsid w:val="00BC70D9"/>
    <w:rsid w:val="00BC7456"/>
    <w:rsid w:val="00BD0372"/>
    <w:rsid w:val="00BD06CD"/>
    <w:rsid w:val="00BD0722"/>
    <w:rsid w:val="00BD0CA7"/>
    <w:rsid w:val="00BD1B6D"/>
    <w:rsid w:val="00BD1E8B"/>
    <w:rsid w:val="00BD2AB5"/>
    <w:rsid w:val="00BD2D5F"/>
    <w:rsid w:val="00BD2F39"/>
    <w:rsid w:val="00BD2FB1"/>
    <w:rsid w:val="00BD327B"/>
    <w:rsid w:val="00BD3817"/>
    <w:rsid w:val="00BD3C72"/>
    <w:rsid w:val="00BD4A69"/>
    <w:rsid w:val="00BD4DE5"/>
    <w:rsid w:val="00BD5207"/>
    <w:rsid w:val="00BD5272"/>
    <w:rsid w:val="00BD5515"/>
    <w:rsid w:val="00BD5606"/>
    <w:rsid w:val="00BD5650"/>
    <w:rsid w:val="00BD587C"/>
    <w:rsid w:val="00BD6639"/>
    <w:rsid w:val="00BD6908"/>
    <w:rsid w:val="00BD6D7E"/>
    <w:rsid w:val="00BD7363"/>
    <w:rsid w:val="00BD73AF"/>
    <w:rsid w:val="00BD76C5"/>
    <w:rsid w:val="00BD772B"/>
    <w:rsid w:val="00BD7954"/>
    <w:rsid w:val="00BD79CD"/>
    <w:rsid w:val="00BD7B50"/>
    <w:rsid w:val="00BD7C04"/>
    <w:rsid w:val="00BE0A67"/>
    <w:rsid w:val="00BE0C23"/>
    <w:rsid w:val="00BE0D90"/>
    <w:rsid w:val="00BE0F53"/>
    <w:rsid w:val="00BE1006"/>
    <w:rsid w:val="00BE146E"/>
    <w:rsid w:val="00BE1738"/>
    <w:rsid w:val="00BE18DA"/>
    <w:rsid w:val="00BE19BC"/>
    <w:rsid w:val="00BE1C2E"/>
    <w:rsid w:val="00BE1C5D"/>
    <w:rsid w:val="00BE21BF"/>
    <w:rsid w:val="00BE238C"/>
    <w:rsid w:val="00BE2685"/>
    <w:rsid w:val="00BE30F0"/>
    <w:rsid w:val="00BE3432"/>
    <w:rsid w:val="00BE388B"/>
    <w:rsid w:val="00BE3900"/>
    <w:rsid w:val="00BE3D74"/>
    <w:rsid w:val="00BE44C4"/>
    <w:rsid w:val="00BE458D"/>
    <w:rsid w:val="00BE4CC0"/>
    <w:rsid w:val="00BE4E1B"/>
    <w:rsid w:val="00BE53F3"/>
    <w:rsid w:val="00BE5BD2"/>
    <w:rsid w:val="00BE6043"/>
    <w:rsid w:val="00BE63C6"/>
    <w:rsid w:val="00BE66B3"/>
    <w:rsid w:val="00BE6E8C"/>
    <w:rsid w:val="00BE6F7B"/>
    <w:rsid w:val="00BE6FB1"/>
    <w:rsid w:val="00BE7017"/>
    <w:rsid w:val="00BE71FB"/>
    <w:rsid w:val="00BE7FE8"/>
    <w:rsid w:val="00BF0292"/>
    <w:rsid w:val="00BF0C31"/>
    <w:rsid w:val="00BF0DDE"/>
    <w:rsid w:val="00BF1029"/>
    <w:rsid w:val="00BF1662"/>
    <w:rsid w:val="00BF2223"/>
    <w:rsid w:val="00BF2888"/>
    <w:rsid w:val="00BF352C"/>
    <w:rsid w:val="00BF3E26"/>
    <w:rsid w:val="00BF40AD"/>
    <w:rsid w:val="00BF42AE"/>
    <w:rsid w:val="00BF47AE"/>
    <w:rsid w:val="00BF48AE"/>
    <w:rsid w:val="00BF4C43"/>
    <w:rsid w:val="00BF56AE"/>
    <w:rsid w:val="00BF5897"/>
    <w:rsid w:val="00BF59BB"/>
    <w:rsid w:val="00BF5A1A"/>
    <w:rsid w:val="00BF5E79"/>
    <w:rsid w:val="00BF6567"/>
    <w:rsid w:val="00BF65BC"/>
    <w:rsid w:val="00BF6783"/>
    <w:rsid w:val="00BF6905"/>
    <w:rsid w:val="00BF69D0"/>
    <w:rsid w:val="00BF6EE7"/>
    <w:rsid w:val="00BF72B5"/>
    <w:rsid w:val="00BF7455"/>
    <w:rsid w:val="00BF7C4A"/>
    <w:rsid w:val="00BF7CA1"/>
    <w:rsid w:val="00BF7F8D"/>
    <w:rsid w:val="00C00006"/>
    <w:rsid w:val="00C00347"/>
    <w:rsid w:val="00C008BD"/>
    <w:rsid w:val="00C00E53"/>
    <w:rsid w:val="00C00F33"/>
    <w:rsid w:val="00C01BCB"/>
    <w:rsid w:val="00C01C59"/>
    <w:rsid w:val="00C01D6C"/>
    <w:rsid w:val="00C0236F"/>
    <w:rsid w:val="00C02735"/>
    <w:rsid w:val="00C028A2"/>
    <w:rsid w:val="00C02B03"/>
    <w:rsid w:val="00C0300F"/>
    <w:rsid w:val="00C0398E"/>
    <w:rsid w:val="00C04576"/>
    <w:rsid w:val="00C04587"/>
    <w:rsid w:val="00C04C49"/>
    <w:rsid w:val="00C04E01"/>
    <w:rsid w:val="00C0545B"/>
    <w:rsid w:val="00C05C37"/>
    <w:rsid w:val="00C05DD8"/>
    <w:rsid w:val="00C05EAE"/>
    <w:rsid w:val="00C05F15"/>
    <w:rsid w:val="00C0639D"/>
    <w:rsid w:val="00C067F3"/>
    <w:rsid w:val="00C06AB7"/>
    <w:rsid w:val="00C06C77"/>
    <w:rsid w:val="00C06C89"/>
    <w:rsid w:val="00C07477"/>
    <w:rsid w:val="00C07A23"/>
    <w:rsid w:val="00C10995"/>
    <w:rsid w:val="00C109D6"/>
    <w:rsid w:val="00C10BEC"/>
    <w:rsid w:val="00C1107E"/>
    <w:rsid w:val="00C11433"/>
    <w:rsid w:val="00C1156B"/>
    <w:rsid w:val="00C1249C"/>
    <w:rsid w:val="00C12698"/>
    <w:rsid w:val="00C12ACC"/>
    <w:rsid w:val="00C12CEA"/>
    <w:rsid w:val="00C12D9A"/>
    <w:rsid w:val="00C1330B"/>
    <w:rsid w:val="00C13515"/>
    <w:rsid w:val="00C13BDB"/>
    <w:rsid w:val="00C1410B"/>
    <w:rsid w:val="00C142CC"/>
    <w:rsid w:val="00C142D9"/>
    <w:rsid w:val="00C14683"/>
    <w:rsid w:val="00C14F74"/>
    <w:rsid w:val="00C15323"/>
    <w:rsid w:val="00C1582C"/>
    <w:rsid w:val="00C15AE4"/>
    <w:rsid w:val="00C163BE"/>
    <w:rsid w:val="00C165B0"/>
    <w:rsid w:val="00C16780"/>
    <w:rsid w:val="00C17679"/>
    <w:rsid w:val="00C179DB"/>
    <w:rsid w:val="00C17D52"/>
    <w:rsid w:val="00C17FE3"/>
    <w:rsid w:val="00C200D2"/>
    <w:rsid w:val="00C20373"/>
    <w:rsid w:val="00C204E8"/>
    <w:rsid w:val="00C2052C"/>
    <w:rsid w:val="00C20576"/>
    <w:rsid w:val="00C20A58"/>
    <w:rsid w:val="00C20E81"/>
    <w:rsid w:val="00C21114"/>
    <w:rsid w:val="00C215DE"/>
    <w:rsid w:val="00C21E61"/>
    <w:rsid w:val="00C220ED"/>
    <w:rsid w:val="00C22873"/>
    <w:rsid w:val="00C22903"/>
    <w:rsid w:val="00C22E91"/>
    <w:rsid w:val="00C2387E"/>
    <w:rsid w:val="00C239EF"/>
    <w:rsid w:val="00C23CF6"/>
    <w:rsid w:val="00C24575"/>
    <w:rsid w:val="00C249C3"/>
    <w:rsid w:val="00C25267"/>
    <w:rsid w:val="00C252C2"/>
    <w:rsid w:val="00C26136"/>
    <w:rsid w:val="00C26E8C"/>
    <w:rsid w:val="00C2702D"/>
    <w:rsid w:val="00C27221"/>
    <w:rsid w:val="00C277CD"/>
    <w:rsid w:val="00C27904"/>
    <w:rsid w:val="00C27917"/>
    <w:rsid w:val="00C27ADE"/>
    <w:rsid w:val="00C27B46"/>
    <w:rsid w:val="00C27D4A"/>
    <w:rsid w:val="00C30511"/>
    <w:rsid w:val="00C30B1A"/>
    <w:rsid w:val="00C30F5D"/>
    <w:rsid w:val="00C30FA3"/>
    <w:rsid w:val="00C310F3"/>
    <w:rsid w:val="00C313F0"/>
    <w:rsid w:val="00C31406"/>
    <w:rsid w:val="00C3195C"/>
    <w:rsid w:val="00C319A1"/>
    <w:rsid w:val="00C319B8"/>
    <w:rsid w:val="00C31C77"/>
    <w:rsid w:val="00C31F72"/>
    <w:rsid w:val="00C32006"/>
    <w:rsid w:val="00C32048"/>
    <w:rsid w:val="00C326D2"/>
    <w:rsid w:val="00C3277E"/>
    <w:rsid w:val="00C328BA"/>
    <w:rsid w:val="00C32BC2"/>
    <w:rsid w:val="00C33292"/>
    <w:rsid w:val="00C33562"/>
    <w:rsid w:val="00C33DDE"/>
    <w:rsid w:val="00C34846"/>
    <w:rsid w:val="00C34B7D"/>
    <w:rsid w:val="00C34D8E"/>
    <w:rsid w:val="00C34EE6"/>
    <w:rsid w:val="00C35329"/>
    <w:rsid w:val="00C35692"/>
    <w:rsid w:val="00C35A43"/>
    <w:rsid w:val="00C35BFF"/>
    <w:rsid w:val="00C35D15"/>
    <w:rsid w:val="00C360E9"/>
    <w:rsid w:val="00C364C5"/>
    <w:rsid w:val="00C36E4F"/>
    <w:rsid w:val="00C3700C"/>
    <w:rsid w:val="00C3704B"/>
    <w:rsid w:val="00C37070"/>
    <w:rsid w:val="00C373C8"/>
    <w:rsid w:val="00C37A5B"/>
    <w:rsid w:val="00C405BF"/>
    <w:rsid w:val="00C4092C"/>
    <w:rsid w:val="00C40C7C"/>
    <w:rsid w:val="00C41002"/>
    <w:rsid w:val="00C412A0"/>
    <w:rsid w:val="00C4154F"/>
    <w:rsid w:val="00C41669"/>
    <w:rsid w:val="00C416CA"/>
    <w:rsid w:val="00C417CD"/>
    <w:rsid w:val="00C41A3C"/>
    <w:rsid w:val="00C41C9A"/>
    <w:rsid w:val="00C424C5"/>
    <w:rsid w:val="00C42CE8"/>
    <w:rsid w:val="00C43701"/>
    <w:rsid w:val="00C43905"/>
    <w:rsid w:val="00C44058"/>
    <w:rsid w:val="00C44263"/>
    <w:rsid w:val="00C442F7"/>
    <w:rsid w:val="00C44404"/>
    <w:rsid w:val="00C44BAB"/>
    <w:rsid w:val="00C451B0"/>
    <w:rsid w:val="00C451CB"/>
    <w:rsid w:val="00C45217"/>
    <w:rsid w:val="00C4543A"/>
    <w:rsid w:val="00C45B77"/>
    <w:rsid w:val="00C45CE3"/>
    <w:rsid w:val="00C45D4E"/>
    <w:rsid w:val="00C45F57"/>
    <w:rsid w:val="00C45FE4"/>
    <w:rsid w:val="00C45FFD"/>
    <w:rsid w:val="00C460E4"/>
    <w:rsid w:val="00C46B00"/>
    <w:rsid w:val="00C46D05"/>
    <w:rsid w:val="00C47573"/>
    <w:rsid w:val="00C47622"/>
    <w:rsid w:val="00C478F7"/>
    <w:rsid w:val="00C47ABF"/>
    <w:rsid w:val="00C47E38"/>
    <w:rsid w:val="00C47EF7"/>
    <w:rsid w:val="00C50190"/>
    <w:rsid w:val="00C5086E"/>
    <w:rsid w:val="00C508F2"/>
    <w:rsid w:val="00C5193E"/>
    <w:rsid w:val="00C51B68"/>
    <w:rsid w:val="00C51BF8"/>
    <w:rsid w:val="00C51D16"/>
    <w:rsid w:val="00C51D56"/>
    <w:rsid w:val="00C5237C"/>
    <w:rsid w:val="00C523B8"/>
    <w:rsid w:val="00C52B76"/>
    <w:rsid w:val="00C52E32"/>
    <w:rsid w:val="00C53476"/>
    <w:rsid w:val="00C537C8"/>
    <w:rsid w:val="00C53816"/>
    <w:rsid w:val="00C539CF"/>
    <w:rsid w:val="00C53B91"/>
    <w:rsid w:val="00C53FA4"/>
    <w:rsid w:val="00C54048"/>
    <w:rsid w:val="00C544EE"/>
    <w:rsid w:val="00C54EC3"/>
    <w:rsid w:val="00C553AF"/>
    <w:rsid w:val="00C553F7"/>
    <w:rsid w:val="00C561CD"/>
    <w:rsid w:val="00C5675D"/>
    <w:rsid w:val="00C56791"/>
    <w:rsid w:val="00C56BB8"/>
    <w:rsid w:val="00C56F68"/>
    <w:rsid w:val="00C60426"/>
    <w:rsid w:val="00C60536"/>
    <w:rsid w:val="00C60598"/>
    <w:rsid w:val="00C614F9"/>
    <w:rsid w:val="00C61719"/>
    <w:rsid w:val="00C61BBF"/>
    <w:rsid w:val="00C61E30"/>
    <w:rsid w:val="00C61F2E"/>
    <w:rsid w:val="00C6207C"/>
    <w:rsid w:val="00C6243C"/>
    <w:rsid w:val="00C62644"/>
    <w:rsid w:val="00C629E5"/>
    <w:rsid w:val="00C636AE"/>
    <w:rsid w:val="00C63725"/>
    <w:rsid w:val="00C63A97"/>
    <w:rsid w:val="00C63F42"/>
    <w:rsid w:val="00C64C09"/>
    <w:rsid w:val="00C64C15"/>
    <w:rsid w:val="00C64D16"/>
    <w:rsid w:val="00C6579F"/>
    <w:rsid w:val="00C658A6"/>
    <w:rsid w:val="00C65D04"/>
    <w:rsid w:val="00C66902"/>
    <w:rsid w:val="00C67501"/>
    <w:rsid w:val="00C679F1"/>
    <w:rsid w:val="00C67A6D"/>
    <w:rsid w:val="00C67F2D"/>
    <w:rsid w:val="00C70278"/>
    <w:rsid w:val="00C70422"/>
    <w:rsid w:val="00C709C7"/>
    <w:rsid w:val="00C70C01"/>
    <w:rsid w:val="00C70D98"/>
    <w:rsid w:val="00C71004"/>
    <w:rsid w:val="00C7126D"/>
    <w:rsid w:val="00C713A2"/>
    <w:rsid w:val="00C716CC"/>
    <w:rsid w:val="00C71D78"/>
    <w:rsid w:val="00C71E3C"/>
    <w:rsid w:val="00C7216B"/>
    <w:rsid w:val="00C7222C"/>
    <w:rsid w:val="00C72BDD"/>
    <w:rsid w:val="00C7354F"/>
    <w:rsid w:val="00C73A26"/>
    <w:rsid w:val="00C741F8"/>
    <w:rsid w:val="00C7426B"/>
    <w:rsid w:val="00C750BA"/>
    <w:rsid w:val="00C751E0"/>
    <w:rsid w:val="00C75AAE"/>
    <w:rsid w:val="00C75B10"/>
    <w:rsid w:val="00C75F7A"/>
    <w:rsid w:val="00C7638E"/>
    <w:rsid w:val="00C76EBD"/>
    <w:rsid w:val="00C77007"/>
    <w:rsid w:val="00C77255"/>
    <w:rsid w:val="00C7738C"/>
    <w:rsid w:val="00C7758E"/>
    <w:rsid w:val="00C777AA"/>
    <w:rsid w:val="00C778D5"/>
    <w:rsid w:val="00C8016C"/>
    <w:rsid w:val="00C802D8"/>
    <w:rsid w:val="00C805BC"/>
    <w:rsid w:val="00C8082D"/>
    <w:rsid w:val="00C80880"/>
    <w:rsid w:val="00C80C5D"/>
    <w:rsid w:val="00C819B7"/>
    <w:rsid w:val="00C81F4D"/>
    <w:rsid w:val="00C827FB"/>
    <w:rsid w:val="00C82E86"/>
    <w:rsid w:val="00C82F91"/>
    <w:rsid w:val="00C83E79"/>
    <w:rsid w:val="00C845C7"/>
    <w:rsid w:val="00C84A8C"/>
    <w:rsid w:val="00C84D11"/>
    <w:rsid w:val="00C84E7A"/>
    <w:rsid w:val="00C858AA"/>
    <w:rsid w:val="00C85A40"/>
    <w:rsid w:val="00C85B66"/>
    <w:rsid w:val="00C86496"/>
    <w:rsid w:val="00C86C54"/>
    <w:rsid w:val="00C86F5A"/>
    <w:rsid w:val="00C870A7"/>
    <w:rsid w:val="00C8787B"/>
    <w:rsid w:val="00C87892"/>
    <w:rsid w:val="00C87C6D"/>
    <w:rsid w:val="00C87E32"/>
    <w:rsid w:val="00C90272"/>
    <w:rsid w:val="00C90842"/>
    <w:rsid w:val="00C90B1F"/>
    <w:rsid w:val="00C90B9D"/>
    <w:rsid w:val="00C90DAF"/>
    <w:rsid w:val="00C91117"/>
    <w:rsid w:val="00C917C3"/>
    <w:rsid w:val="00C92069"/>
    <w:rsid w:val="00C920BA"/>
    <w:rsid w:val="00C923AF"/>
    <w:rsid w:val="00C9248B"/>
    <w:rsid w:val="00C92798"/>
    <w:rsid w:val="00C928BD"/>
    <w:rsid w:val="00C932B6"/>
    <w:rsid w:val="00C932F9"/>
    <w:rsid w:val="00C9363B"/>
    <w:rsid w:val="00C936A4"/>
    <w:rsid w:val="00C93CAE"/>
    <w:rsid w:val="00C942DB"/>
    <w:rsid w:val="00C94E41"/>
    <w:rsid w:val="00C94F81"/>
    <w:rsid w:val="00C95306"/>
    <w:rsid w:val="00C9544E"/>
    <w:rsid w:val="00C95899"/>
    <w:rsid w:val="00C95C83"/>
    <w:rsid w:val="00C961A2"/>
    <w:rsid w:val="00C96DD8"/>
    <w:rsid w:val="00C96FFE"/>
    <w:rsid w:val="00C9745B"/>
    <w:rsid w:val="00C97A33"/>
    <w:rsid w:val="00CA0075"/>
    <w:rsid w:val="00CA037B"/>
    <w:rsid w:val="00CA0471"/>
    <w:rsid w:val="00CA0576"/>
    <w:rsid w:val="00CA090F"/>
    <w:rsid w:val="00CA09D0"/>
    <w:rsid w:val="00CA0B7D"/>
    <w:rsid w:val="00CA0D11"/>
    <w:rsid w:val="00CA1255"/>
    <w:rsid w:val="00CA1E45"/>
    <w:rsid w:val="00CA28A2"/>
    <w:rsid w:val="00CA3CE4"/>
    <w:rsid w:val="00CA3D8A"/>
    <w:rsid w:val="00CA40A0"/>
    <w:rsid w:val="00CA4283"/>
    <w:rsid w:val="00CA43D9"/>
    <w:rsid w:val="00CA4CCE"/>
    <w:rsid w:val="00CA4ED1"/>
    <w:rsid w:val="00CA50FE"/>
    <w:rsid w:val="00CA570B"/>
    <w:rsid w:val="00CA5953"/>
    <w:rsid w:val="00CA5C5B"/>
    <w:rsid w:val="00CA5D5F"/>
    <w:rsid w:val="00CA5EBB"/>
    <w:rsid w:val="00CA640A"/>
    <w:rsid w:val="00CA6DA1"/>
    <w:rsid w:val="00CA6F30"/>
    <w:rsid w:val="00CA77C4"/>
    <w:rsid w:val="00CA794F"/>
    <w:rsid w:val="00CA7C75"/>
    <w:rsid w:val="00CA7CAE"/>
    <w:rsid w:val="00CB00AD"/>
    <w:rsid w:val="00CB03C2"/>
    <w:rsid w:val="00CB0550"/>
    <w:rsid w:val="00CB056A"/>
    <w:rsid w:val="00CB058F"/>
    <w:rsid w:val="00CB05E9"/>
    <w:rsid w:val="00CB0BD1"/>
    <w:rsid w:val="00CB0C6F"/>
    <w:rsid w:val="00CB1019"/>
    <w:rsid w:val="00CB1226"/>
    <w:rsid w:val="00CB12C1"/>
    <w:rsid w:val="00CB1603"/>
    <w:rsid w:val="00CB17A5"/>
    <w:rsid w:val="00CB19FA"/>
    <w:rsid w:val="00CB1D6C"/>
    <w:rsid w:val="00CB1D8D"/>
    <w:rsid w:val="00CB23D0"/>
    <w:rsid w:val="00CB23F0"/>
    <w:rsid w:val="00CB240A"/>
    <w:rsid w:val="00CB292A"/>
    <w:rsid w:val="00CB2E1A"/>
    <w:rsid w:val="00CB2F41"/>
    <w:rsid w:val="00CB36BF"/>
    <w:rsid w:val="00CB37FB"/>
    <w:rsid w:val="00CB3C48"/>
    <w:rsid w:val="00CB40D0"/>
    <w:rsid w:val="00CB44F0"/>
    <w:rsid w:val="00CB45EB"/>
    <w:rsid w:val="00CB4627"/>
    <w:rsid w:val="00CB4808"/>
    <w:rsid w:val="00CB48E9"/>
    <w:rsid w:val="00CB4CD8"/>
    <w:rsid w:val="00CB512C"/>
    <w:rsid w:val="00CB513A"/>
    <w:rsid w:val="00CB5381"/>
    <w:rsid w:val="00CB54A3"/>
    <w:rsid w:val="00CB583F"/>
    <w:rsid w:val="00CB5AEB"/>
    <w:rsid w:val="00CB5E8A"/>
    <w:rsid w:val="00CB60CC"/>
    <w:rsid w:val="00CB62EC"/>
    <w:rsid w:val="00CB63A8"/>
    <w:rsid w:val="00CB6869"/>
    <w:rsid w:val="00CB713B"/>
    <w:rsid w:val="00CB748F"/>
    <w:rsid w:val="00CB7813"/>
    <w:rsid w:val="00CB7882"/>
    <w:rsid w:val="00CB7C6F"/>
    <w:rsid w:val="00CB7CF6"/>
    <w:rsid w:val="00CB7F89"/>
    <w:rsid w:val="00CC0532"/>
    <w:rsid w:val="00CC0622"/>
    <w:rsid w:val="00CC06F5"/>
    <w:rsid w:val="00CC0CB7"/>
    <w:rsid w:val="00CC1239"/>
    <w:rsid w:val="00CC1AC3"/>
    <w:rsid w:val="00CC1D0A"/>
    <w:rsid w:val="00CC1EC5"/>
    <w:rsid w:val="00CC20C8"/>
    <w:rsid w:val="00CC21D2"/>
    <w:rsid w:val="00CC2603"/>
    <w:rsid w:val="00CC27D7"/>
    <w:rsid w:val="00CC39CB"/>
    <w:rsid w:val="00CC3AE7"/>
    <w:rsid w:val="00CC3D56"/>
    <w:rsid w:val="00CC408F"/>
    <w:rsid w:val="00CC4884"/>
    <w:rsid w:val="00CC4A7F"/>
    <w:rsid w:val="00CC4D62"/>
    <w:rsid w:val="00CC5546"/>
    <w:rsid w:val="00CC5731"/>
    <w:rsid w:val="00CC5CD1"/>
    <w:rsid w:val="00CC6123"/>
    <w:rsid w:val="00CC65EC"/>
    <w:rsid w:val="00CC676C"/>
    <w:rsid w:val="00CC6770"/>
    <w:rsid w:val="00CC6C95"/>
    <w:rsid w:val="00CC6DA6"/>
    <w:rsid w:val="00CC7391"/>
    <w:rsid w:val="00CC7479"/>
    <w:rsid w:val="00CC74AC"/>
    <w:rsid w:val="00CC7DEC"/>
    <w:rsid w:val="00CD019A"/>
    <w:rsid w:val="00CD080F"/>
    <w:rsid w:val="00CD0C45"/>
    <w:rsid w:val="00CD111B"/>
    <w:rsid w:val="00CD18D5"/>
    <w:rsid w:val="00CD1989"/>
    <w:rsid w:val="00CD1993"/>
    <w:rsid w:val="00CD1A40"/>
    <w:rsid w:val="00CD1ADD"/>
    <w:rsid w:val="00CD25E3"/>
    <w:rsid w:val="00CD318C"/>
    <w:rsid w:val="00CD349E"/>
    <w:rsid w:val="00CD3653"/>
    <w:rsid w:val="00CD4401"/>
    <w:rsid w:val="00CD471B"/>
    <w:rsid w:val="00CD4741"/>
    <w:rsid w:val="00CD4C37"/>
    <w:rsid w:val="00CD5D52"/>
    <w:rsid w:val="00CD5E5C"/>
    <w:rsid w:val="00CD620F"/>
    <w:rsid w:val="00CD622D"/>
    <w:rsid w:val="00CD68ED"/>
    <w:rsid w:val="00CD69C5"/>
    <w:rsid w:val="00CD6E05"/>
    <w:rsid w:val="00CD7542"/>
    <w:rsid w:val="00CD75FA"/>
    <w:rsid w:val="00CD7CC6"/>
    <w:rsid w:val="00CD7CC7"/>
    <w:rsid w:val="00CD7D9E"/>
    <w:rsid w:val="00CE003C"/>
    <w:rsid w:val="00CE0413"/>
    <w:rsid w:val="00CE0ACF"/>
    <w:rsid w:val="00CE0F5E"/>
    <w:rsid w:val="00CE1882"/>
    <w:rsid w:val="00CE18C0"/>
    <w:rsid w:val="00CE1910"/>
    <w:rsid w:val="00CE1DE1"/>
    <w:rsid w:val="00CE2020"/>
    <w:rsid w:val="00CE2880"/>
    <w:rsid w:val="00CE28C8"/>
    <w:rsid w:val="00CE2A5C"/>
    <w:rsid w:val="00CE3072"/>
    <w:rsid w:val="00CE32C9"/>
    <w:rsid w:val="00CE348E"/>
    <w:rsid w:val="00CE3CCE"/>
    <w:rsid w:val="00CE47A0"/>
    <w:rsid w:val="00CE4D39"/>
    <w:rsid w:val="00CE4DE3"/>
    <w:rsid w:val="00CE5170"/>
    <w:rsid w:val="00CE54EF"/>
    <w:rsid w:val="00CE5506"/>
    <w:rsid w:val="00CE5658"/>
    <w:rsid w:val="00CE5882"/>
    <w:rsid w:val="00CE5AEA"/>
    <w:rsid w:val="00CE5DDC"/>
    <w:rsid w:val="00CE61A4"/>
    <w:rsid w:val="00CE63FF"/>
    <w:rsid w:val="00CE6BE7"/>
    <w:rsid w:val="00CE6D3B"/>
    <w:rsid w:val="00CE701C"/>
    <w:rsid w:val="00CE7093"/>
    <w:rsid w:val="00CE7244"/>
    <w:rsid w:val="00CE7479"/>
    <w:rsid w:val="00CE7599"/>
    <w:rsid w:val="00CE7A3B"/>
    <w:rsid w:val="00CE7A47"/>
    <w:rsid w:val="00CE7A59"/>
    <w:rsid w:val="00CE7A69"/>
    <w:rsid w:val="00CE7DC9"/>
    <w:rsid w:val="00CF040E"/>
    <w:rsid w:val="00CF0971"/>
    <w:rsid w:val="00CF0AAD"/>
    <w:rsid w:val="00CF0D41"/>
    <w:rsid w:val="00CF1169"/>
    <w:rsid w:val="00CF34DA"/>
    <w:rsid w:val="00CF3A1F"/>
    <w:rsid w:val="00CF3F8D"/>
    <w:rsid w:val="00CF449B"/>
    <w:rsid w:val="00CF4AF2"/>
    <w:rsid w:val="00CF4EBC"/>
    <w:rsid w:val="00CF5E5D"/>
    <w:rsid w:val="00CF64F7"/>
    <w:rsid w:val="00CF6732"/>
    <w:rsid w:val="00CF677A"/>
    <w:rsid w:val="00CF6B10"/>
    <w:rsid w:val="00CF6DEE"/>
    <w:rsid w:val="00CF757C"/>
    <w:rsid w:val="00CF7B70"/>
    <w:rsid w:val="00CF7F21"/>
    <w:rsid w:val="00D00197"/>
    <w:rsid w:val="00D00349"/>
    <w:rsid w:val="00D004BC"/>
    <w:rsid w:val="00D00590"/>
    <w:rsid w:val="00D00945"/>
    <w:rsid w:val="00D01000"/>
    <w:rsid w:val="00D01007"/>
    <w:rsid w:val="00D0110A"/>
    <w:rsid w:val="00D01AF9"/>
    <w:rsid w:val="00D01C6C"/>
    <w:rsid w:val="00D01CEA"/>
    <w:rsid w:val="00D02469"/>
    <w:rsid w:val="00D02532"/>
    <w:rsid w:val="00D0276A"/>
    <w:rsid w:val="00D028B6"/>
    <w:rsid w:val="00D02BEE"/>
    <w:rsid w:val="00D03229"/>
    <w:rsid w:val="00D033BB"/>
    <w:rsid w:val="00D033BC"/>
    <w:rsid w:val="00D03AFB"/>
    <w:rsid w:val="00D03C90"/>
    <w:rsid w:val="00D04334"/>
    <w:rsid w:val="00D047C1"/>
    <w:rsid w:val="00D04808"/>
    <w:rsid w:val="00D0552D"/>
    <w:rsid w:val="00D0613A"/>
    <w:rsid w:val="00D06E59"/>
    <w:rsid w:val="00D070D3"/>
    <w:rsid w:val="00D073BC"/>
    <w:rsid w:val="00D07FD8"/>
    <w:rsid w:val="00D10073"/>
    <w:rsid w:val="00D109BA"/>
    <w:rsid w:val="00D10A7D"/>
    <w:rsid w:val="00D111B3"/>
    <w:rsid w:val="00D11623"/>
    <w:rsid w:val="00D11A42"/>
    <w:rsid w:val="00D11A4A"/>
    <w:rsid w:val="00D11E77"/>
    <w:rsid w:val="00D11E78"/>
    <w:rsid w:val="00D12025"/>
    <w:rsid w:val="00D1202E"/>
    <w:rsid w:val="00D12512"/>
    <w:rsid w:val="00D12BDD"/>
    <w:rsid w:val="00D12FBF"/>
    <w:rsid w:val="00D131B0"/>
    <w:rsid w:val="00D13A5B"/>
    <w:rsid w:val="00D1461A"/>
    <w:rsid w:val="00D14759"/>
    <w:rsid w:val="00D1484F"/>
    <w:rsid w:val="00D14A89"/>
    <w:rsid w:val="00D150C8"/>
    <w:rsid w:val="00D152A7"/>
    <w:rsid w:val="00D15429"/>
    <w:rsid w:val="00D15691"/>
    <w:rsid w:val="00D15864"/>
    <w:rsid w:val="00D15E95"/>
    <w:rsid w:val="00D1605E"/>
    <w:rsid w:val="00D1642B"/>
    <w:rsid w:val="00D20E21"/>
    <w:rsid w:val="00D20ECE"/>
    <w:rsid w:val="00D21FEB"/>
    <w:rsid w:val="00D22072"/>
    <w:rsid w:val="00D225FA"/>
    <w:rsid w:val="00D22872"/>
    <w:rsid w:val="00D22ECD"/>
    <w:rsid w:val="00D231B9"/>
    <w:rsid w:val="00D233AF"/>
    <w:rsid w:val="00D234CB"/>
    <w:rsid w:val="00D2388F"/>
    <w:rsid w:val="00D239EE"/>
    <w:rsid w:val="00D24547"/>
    <w:rsid w:val="00D2459B"/>
    <w:rsid w:val="00D2498F"/>
    <w:rsid w:val="00D2508D"/>
    <w:rsid w:val="00D252F8"/>
    <w:rsid w:val="00D25797"/>
    <w:rsid w:val="00D258A0"/>
    <w:rsid w:val="00D25E9F"/>
    <w:rsid w:val="00D26DEA"/>
    <w:rsid w:val="00D271DA"/>
    <w:rsid w:val="00D27255"/>
    <w:rsid w:val="00D279E7"/>
    <w:rsid w:val="00D27B29"/>
    <w:rsid w:val="00D27E2C"/>
    <w:rsid w:val="00D30288"/>
    <w:rsid w:val="00D30301"/>
    <w:rsid w:val="00D304BB"/>
    <w:rsid w:val="00D308F2"/>
    <w:rsid w:val="00D30B31"/>
    <w:rsid w:val="00D3148E"/>
    <w:rsid w:val="00D318EE"/>
    <w:rsid w:val="00D31A7A"/>
    <w:rsid w:val="00D32454"/>
    <w:rsid w:val="00D325B9"/>
    <w:rsid w:val="00D3269E"/>
    <w:rsid w:val="00D3282E"/>
    <w:rsid w:val="00D329B1"/>
    <w:rsid w:val="00D33407"/>
    <w:rsid w:val="00D3359F"/>
    <w:rsid w:val="00D339E4"/>
    <w:rsid w:val="00D33F2E"/>
    <w:rsid w:val="00D34385"/>
    <w:rsid w:val="00D3469A"/>
    <w:rsid w:val="00D34C49"/>
    <w:rsid w:val="00D3546B"/>
    <w:rsid w:val="00D3559A"/>
    <w:rsid w:val="00D359C9"/>
    <w:rsid w:val="00D36093"/>
    <w:rsid w:val="00D36591"/>
    <w:rsid w:val="00D365B1"/>
    <w:rsid w:val="00D36727"/>
    <w:rsid w:val="00D36812"/>
    <w:rsid w:val="00D36A55"/>
    <w:rsid w:val="00D36B08"/>
    <w:rsid w:val="00D36B0E"/>
    <w:rsid w:val="00D36C30"/>
    <w:rsid w:val="00D36D62"/>
    <w:rsid w:val="00D3729D"/>
    <w:rsid w:val="00D37AA5"/>
    <w:rsid w:val="00D37BDF"/>
    <w:rsid w:val="00D405CB"/>
    <w:rsid w:val="00D4062F"/>
    <w:rsid w:val="00D4088C"/>
    <w:rsid w:val="00D4147E"/>
    <w:rsid w:val="00D4196C"/>
    <w:rsid w:val="00D4277D"/>
    <w:rsid w:val="00D42937"/>
    <w:rsid w:val="00D42A13"/>
    <w:rsid w:val="00D42DDC"/>
    <w:rsid w:val="00D43319"/>
    <w:rsid w:val="00D43480"/>
    <w:rsid w:val="00D43CBA"/>
    <w:rsid w:val="00D44107"/>
    <w:rsid w:val="00D44217"/>
    <w:rsid w:val="00D44731"/>
    <w:rsid w:val="00D449D5"/>
    <w:rsid w:val="00D44DAD"/>
    <w:rsid w:val="00D44E23"/>
    <w:rsid w:val="00D44F51"/>
    <w:rsid w:val="00D45001"/>
    <w:rsid w:val="00D4506B"/>
    <w:rsid w:val="00D456C0"/>
    <w:rsid w:val="00D456CE"/>
    <w:rsid w:val="00D45E3C"/>
    <w:rsid w:val="00D463F3"/>
    <w:rsid w:val="00D46569"/>
    <w:rsid w:val="00D46896"/>
    <w:rsid w:val="00D46B58"/>
    <w:rsid w:val="00D46C79"/>
    <w:rsid w:val="00D46EB2"/>
    <w:rsid w:val="00D477FF"/>
    <w:rsid w:val="00D47AFE"/>
    <w:rsid w:val="00D47E8F"/>
    <w:rsid w:val="00D50593"/>
    <w:rsid w:val="00D507C9"/>
    <w:rsid w:val="00D50960"/>
    <w:rsid w:val="00D50A99"/>
    <w:rsid w:val="00D519D5"/>
    <w:rsid w:val="00D529BF"/>
    <w:rsid w:val="00D52B57"/>
    <w:rsid w:val="00D53D83"/>
    <w:rsid w:val="00D54AFC"/>
    <w:rsid w:val="00D54EF8"/>
    <w:rsid w:val="00D54F0C"/>
    <w:rsid w:val="00D55C83"/>
    <w:rsid w:val="00D5620D"/>
    <w:rsid w:val="00D5644B"/>
    <w:rsid w:val="00D56491"/>
    <w:rsid w:val="00D564A8"/>
    <w:rsid w:val="00D5658C"/>
    <w:rsid w:val="00D566A9"/>
    <w:rsid w:val="00D56A2C"/>
    <w:rsid w:val="00D56D28"/>
    <w:rsid w:val="00D57706"/>
    <w:rsid w:val="00D57A59"/>
    <w:rsid w:val="00D57B99"/>
    <w:rsid w:val="00D57D75"/>
    <w:rsid w:val="00D57F1B"/>
    <w:rsid w:val="00D6028F"/>
    <w:rsid w:val="00D6045A"/>
    <w:rsid w:val="00D60963"/>
    <w:rsid w:val="00D60EDD"/>
    <w:rsid w:val="00D60F8B"/>
    <w:rsid w:val="00D61164"/>
    <w:rsid w:val="00D61751"/>
    <w:rsid w:val="00D61A80"/>
    <w:rsid w:val="00D61BDD"/>
    <w:rsid w:val="00D61C5D"/>
    <w:rsid w:val="00D61CA7"/>
    <w:rsid w:val="00D61FF2"/>
    <w:rsid w:val="00D626A7"/>
    <w:rsid w:val="00D637AE"/>
    <w:rsid w:val="00D63D32"/>
    <w:rsid w:val="00D64129"/>
    <w:rsid w:val="00D642B1"/>
    <w:rsid w:val="00D64563"/>
    <w:rsid w:val="00D645B1"/>
    <w:rsid w:val="00D64C6B"/>
    <w:rsid w:val="00D650CF"/>
    <w:rsid w:val="00D6513D"/>
    <w:rsid w:val="00D663B9"/>
    <w:rsid w:val="00D6641B"/>
    <w:rsid w:val="00D664A0"/>
    <w:rsid w:val="00D66570"/>
    <w:rsid w:val="00D6660C"/>
    <w:rsid w:val="00D666FC"/>
    <w:rsid w:val="00D6751E"/>
    <w:rsid w:val="00D6764E"/>
    <w:rsid w:val="00D677FE"/>
    <w:rsid w:val="00D67F2B"/>
    <w:rsid w:val="00D712CC"/>
    <w:rsid w:val="00D713DE"/>
    <w:rsid w:val="00D714BF"/>
    <w:rsid w:val="00D71C04"/>
    <w:rsid w:val="00D72405"/>
    <w:rsid w:val="00D725CC"/>
    <w:rsid w:val="00D7306E"/>
    <w:rsid w:val="00D73D24"/>
    <w:rsid w:val="00D73E4E"/>
    <w:rsid w:val="00D73FB4"/>
    <w:rsid w:val="00D74708"/>
    <w:rsid w:val="00D749F4"/>
    <w:rsid w:val="00D74EFB"/>
    <w:rsid w:val="00D75153"/>
    <w:rsid w:val="00D751D9"/>
    <w:rsid w:val="00D75445"/>
    <w:rsid w:val="00D75D0D"/>
    <w:rsid w:val="00D75D15"/>
    <w:rsid w:val="00D76067"/>
    <w:rsid w:val="00D76E42"/>
    <w:rsid w:val="00D76FB2"/>
    <w:rsid w:val="00D77C62"/>
    <w:rsid w:val="00D8046C"/>
    <w:rsid w:val="00D80770"/>
    <w:rsid w:val="00D80D9B"/>
    <w:rsid w:val="00D814E3"/>
    <w:rsid w:val="00D818D0"/>
    <w:rsid w:val="00D81E0A"/>
    <w:rsid w:val="00D81F17"/>
    <w:rsid w:val="00D821D0"/>
    <w:rsid w:val="00D82761"/>
    <w:rsid w:val="00D82D2A"/>
    <w:rsid w:val="00D82FC0"/>
    <w:rsid w:val="00D83896"/>
    <w:rsid w:val="00D83D65"/>
    <w:rsid w:val="00D840A9"/>
    <w:rsid w:val="00D84356"/>
    <w:rsid w:val="00D84749"/>
    <w:rsid w:val="00D847E4"/>
    <w:rsid w:val="00D84F6B"/>
    <w:rsid w:val="00D85072"/>
    <w:rsid w:val="00D85144"/>
    <w:rsid w:val="00D85231"/>
    <w:rsid w:val="00D852F0"/>
    <w:rsid w:val="00D86939"/>
    <w:rsid w:val="00D86A0C"/>
    <w:rsid w:val="00D86E4F"/>
    <w:rsid w:val="00D874D4"/>
    <w:rsid w:val="00D8759C"/>
    <w:rsid w:val="00D87D0E"/>
    <w:rsid w:val="00D87EA6"/>
    <w:rsid w:val="00D9028D"/>
    <w:rsid w:val="00D9041E"/>
    <w:rsid w:val="00D906CE"/>
    <w:rsid w:val="00D90A3C"/>
    <w:rsid w:val="00D90FEB"/>
    <w:rsid w:val="00D91295"/>
    <w:rsid w:val="00D91FA9"/>
    <w:rsid w:val="00D920F9"/>
    <w:rsid w:val="00D921B8"/>
    <w:rsid w:val="00D921D5"/>
    <w:rsid w:val="00D92283"/>
    <w:rsid w:val="00D92A30"/>
    <w:rsid w:val="00D9306A"/>
    <w:rsid w:val="00D9327C"/>
    <w:rsid w:val="00D932A8"/>
    <w:rsid w:val="00D932C5"/>
    <w:rsid w:val="00D93962"/>
    <w:rsid w:val="00D93F2F"/>
    <w:rsid w:val="00D94161"/>
    <w:rsid w:val="00D9419B"/>
    <w:rsid w:val="00D942BD"/>
    <w:rsid w:val="00D94B92"/>
    <w:rsid w:val="00D94D1F"/>
    <w:rsid w:val="00D95A5D"/>
    <w:rsid w:val="00D95A8D"/>
    <w:rsid w:val="00D95AFE"/>
    <w:rsid w:val="00D95B89"/>
    <w:rsid w:val="00D95E49"/>
    <w:rsid w:val="00D95E8F"/>
    <w:rsid w:val="00D95EEE"/>
    <w:rsid w:val="00D95FAF"/>
    <w:rsid w:val="00D9671D"/>
    <w:rsid w:val="00D96733"/>
    <w:rsid w:val="00D97706"/>
    <w:rsid w:val="00D97C86"/>
    <w:rsid w:val="00DA02C0"/>
    <w:rsid w:val="00DA05C1"/>
    <w:rsid w:val="00DA09FE"/>
    <w:rsid w:val="00DA0BBA"/>
    <w:rsid w:val="00DA0BFF"/>
    <w:rsid w:val="00DA1317"/>
    <w:rsid w:val="00DA1C11"/>
    <w:rsid w:val="00DA1F79"/>
    <w:rsid w:val="00DA21AB"/>
    <w:rsid w:val="00DA2320"/>
    <w:rsid w:val="00DA260B"/>
    <w:rsid w:val="00DA27CF"/>
    <w:rsid w:val="00DA2D74"/>
    <w:rsid w:val="00DA2F31"/>
    <w:rsid w:val="00DA304F"/>
    <w:rsid w:val="00DA3E92"/>
    <w:rsid w:val="00DA41D5"/>
    <w:rsid w:val="00DA43B9"/>
    <w:rsid w:val="00DA4596"/>
    <w:rsid w:val="00DA45A7"/>
    <w:rsid w:val="00DA4613"/>
    <w:rsid w:val="00DA47AD"/>
    <w:rsid w:val="00DA4962"/>
    <w:rsid w:val="00DA4C39"/>
    <w:rsid w:val="00DA51DF"/>
    <w:rsid w:val="00DA52E6"/>
    <w:rsid w:val="00DA5330"/>
    <w:rsid w:val="00DA5364"/>
    <w:rsid w:val="00DA542D"/>
    <w:rsid w:val="00DA549B"/>
    <w:rsid w:val="00DA5534"/>
    <w:rsid w:val="00DA5E49"/>
    <w:rsid w:val="00DA60B3"/>
    <w:rsid w:val="00DA65EB"/>
    <w:rsid w:val="00DA67CA"/>
    <w:rsid w:val="00DA6B75"/>
    <w:rsid w:val="00DA6EFF"/>
    <w:rsid w:val="00DA768B"/>
    <w:rsid w:val="00DA794C"/>
    <w:rsid w:val="00DA7A7D"/>
    <w:rsid w:val="00DA7B37"/>
    <w:rsid w:val="00DA7C08"/>
    <w:rsid w:val="00DA7C5E"/>
    <w:rsid w:val="00DA7DCD"/>
    <w:rsid w:val="00DB010B"/>
    <w:rsid w:val="00DB026D"/>
    <w:rsid w:val="00DB0474"/>
    <w:rsid w:val="00DB0475"/>
    <w:rsid w:val="00DB0C5E"/>
    <w:rsid w:val="00DB0C67"/>
    <w:rsid w:val="00DB0D98"/>
    <w:rsid w:val="00DB0E4E"/>
    <w:rsid w:val="00DB16E3"/>
    <w:rsid w:val="00DB1BF1"/>
    <w:rsid w:val="00DB1EC1"/>
    <w:rsid w:val="00DB2FF4"/>
    <w:rsid w:val="00DB31C3"/>
    <w:rsid w:val="00DB3222"/>
    <w:rsid w:val="00DB3852"/>
    <w:rsid w:val="00DB3B23"/>
    <w:rsid w:val="00DB3BC6"/>
    <w:rsid w:val="00DB3D70"/>
    <w:rsid w:val="00DB4287"/>
    <w:rsid w:val="00DB48D1"/>
    <w:rsid w:val="00DB494C"/>
    <w:rsid w:val="00DB49D7"/>
    <w:rsid w:val="00DB4E0B"/>
    <w:rsid w:val="00DB5490"/>
    <w:rsid w:val="00DB54D6"/>
    <w:rsid w:val="00DB6107"/>
    <w:rsid w:val="00DB6363"/>
    <w:rsid w:val="00DB63EB"/>
    <w:rsid w:val="00DB675E"/>
    <w:rsid w:val="00DB6B6E"/>
    <w:rsid w:val="00DB6F0A"/>
    <w:rsid w:val="00DB7B91"/>
    <w:rsid w:val="00DB7CDA"/>
    <w:rsid w:val="00DC04EB"/>
    <w:rsid w:val="00DC052B"/>
    <w:rsid w:val="00DC0674"/>
    <w:rsid w:val="00DC06CB"/>
    <w:rsid w:val="00DC0CE3"/>
    <w:rsid w:val="00DC102A"/>
    <w:rsid w:val="00DC168D"/>
    <w:rsid w:val="00DC21B6"/>
    <w:rsid w:val="00DC22D8"/>
    <w:rsid w:val="00DC27B5"/>
    <w:rsid w:val="00DC2820"/>
    <w:rsid w:val="00DC2A69"/>
    <w:rsid w:val="00DC2D4B"/>
    <w:rsid w:val="00DC3569"/>
    <w:rsid w:val="00DC35CD"/>
    <w:rsid w:val="00DC35E3"/>
    <w:rsid w:val="00DC37C2"/>
    <w:rsid w:val="00DC3B3B"/>
    <w:rsid w:val="00DC4151"/>
    <w:rsid w:val="00DC44F4"/>
    <w:rsid w:val="00DC4543"/>
    <w:rsid w:val="00DC4693"/>
    <w:rsid w:val="00DC496A"/>
    <w:rsid w:val="00DC4ABA"/>
    <w:rsid w:val="00DC4B83"/>
    <w:rsid w:val="00DC4E49"/>
    <w:rsid w:val="00DC55E0"/>
    <w:rsid w:val="00DC567A"/>
    <w:rsid w:val="00DC5BAB"/>
    <w:rsid w:val="00DC5C96"/>
    <w:rsid w:val="00DC5EA2"/>
    <w:rsid w:val="00DC5F71"/>
    <w:rsid w:val="00DC63B0"/>
    <w:rsid w:val="00DC6576"/>
    <w:rsid w:val="00DC7051"/>
    <w:rsid w:val="00DC7166"/>
    <w:rsid w:val="00DC739C"/>
    <w:rsid w:val="00DC7562"/>
    <w:rsid w:val="00DD0053"/>
    <w:rsid w:val="00DD0511"/>
    <w:rsid w:val="00DD05B6"/>
    <w:rsid w:val="00DD087A"/>
    <w:rsid w:val="00DD0A28"/>
    <w:rsid w:val="00DD120D"/>
    <w:rsid w:val="00DD145F"/>
    <w:rsid w:val="00DD1830"/>
    <w:rsid w:val="00DD20DE"/>
    <w:rsid w:val="00DD263B"/>
    <w:rsid w:val="00DD2912"/>
    <w:rsid w:val="00DD3249"/>
    <w:rsid w:val="00DD3533"/>
    <w:rsid w:val="00DD3CF1"/>
    <w:rsid w:val="00DD3EAC"/>
    <w:rsid w:val="00DD4379"/>
    <w:rsid w:val="00DD4637"/>
    <w:rsid w:val="00DD47FA"/>
    <w:rsid w:val="00DD4B65"/>
    <w:rsid w:val="00DD5174"/>
    <w:rsid w:val="00DD54FD"/>
    <w:rsid w:val="00DD5785"/>
    <w:rsid w:val="00DD5827"/>
    <w:rsid w:val="00DD5C3F"/>
    <w:rsid w:val="00DD5C59"/>
    <w:rsid w:val="00DD63BD"/>
    <w:rsid w:val="00DD6780"/>
    <w:rsid w:val="00DD6AE8"/>
    <w:rsid w:val="00DD6C62"/>
    <w:rsid w:val="00DD6F48"/>
    <w:rsid w:val="00DD71CD"/>
    <w:rsid w:val="00DD71CE"/>
    <w:rsid w:val="00DD7AFD"/>
    <w:rsid w:val="00DD7BBC"/>
    <w:rsid w:val="00DD7C45"/>
    <w:rsid w:val="00DE037A"/>
    <w:rsid w:val="00DE09B3"/>
    <w:rsid w:val="00DE0A8A"/>
    <w:rsid w:val="00DE0DCE"/>
    <w:rsid w:val="00DE1549"/>
    <w:rsid w:val="00DE157E"/>
    <w:rsid w:val="00DE1B1A"/>
    <w:rsid w:val="00DE1B27"/>
    <w:rsid w:val="00DE2068"/>
    <w:rsid w:val="00DE210D"/>
    <w:rsid w:val="00DE211E"/>
    <w:rsid w:val="00DE2B2C"/>
    <w:rsid w:val="00DE2BB6"/>
    <w:rsid w:val="00DE2FCE"/>
    <w:rsid w:val="00DE31F1"/>
    <w:rsid w:val="00DE3205"/>
    <w:rsid w:val="00DE38FB"/>
    <w:rsid w:val="00DE3DD8"/>
    <w:rsid w:val="00DE4033"/>
    <w:rsid w:val="00DE43B5"/>
    <w:rsid w:val="00DE4675"/>
    <w:rsid w:val="00DE4936"/>
    <w:rsid w:val="00DE4A70"/>
    <w:rsid w:val="00DE4DE6"/>
    <w:rsid w:val="00DE4F1A"/>
    <w:rsid w:val="00DE5221"/>
    <w:rsid w:val="00DE5B54"/>
    <w:rsid w:val="00DE67E2"/>
    <w:rsid w:val="00DE6D8E"/>
    <w:rsid w:val="00DE705B"/>
    <w:rsid w:val="00DE70B9"/>
    <w:rsid w:val="00DE7398"/>
    <w:rsid w:val="00DE798D"/>
    <w:rsid w:val="00DE7BD8"/>
    <w:rsid w:val="00DE7F49"/>
    <w:rsid w:val="00DF003F"/>
    <w:rsid w:val="00DF008F"/>
    <w:rsid w:val="00DF0917"/>
    <w:rsid w:val="00DF0932"/>
    <w:rsid w:val="00DF0DA5"/>
    <w:rsid w:val="00DF1034"/>
    <w:rsid w:val="00DF12B6"/>
    <w:rsid w:val="00DF1434"/>
    <w:rsid w:val="00DF14BA"/>
    <w:rsid w:val="00DF1878"/>
    <w:rsid w:val="00DF1B66"/>
    <w:rsid w:val="00DF2226"/>
    <w:rsid w:val="00DF22D2"/>
    <w:rsid w:val="00DF2369"/>
    <w:rsid w:val="00DF24B3"/>
    <w:rsid w:val="00DF24D9"/>
    <w:rsid w:val="00DF2819"/>
    <w:rsid w:val="00DF282F"/>
    <w:rsid w:val="00DF283B"/>
    <w:rsid w:val="00DF29ED"/>
    <w:rsid w:val="00DF2E2A"/>
    <w:rsid w:val="00DF2FE0"/>
    <w:rsid w:val="00DF351B"/>
    <w:rsid w:val="00DF386D"/>
    <w:rsid w:val="00DF4160"/>
    <w:rsid w:val="00DF48B4"/>
    <w:rsid w:val="00DF56F8"/>
    <w:rsid w:val="00DF59ED"/>
    <w:rsid w:val="00DF6D11"/>
    <w:rsid w:val="00DF6D19"/>
    <w:rsid w:val="00DF73A4"/>
    <w:rsid w:val="00DF786A"/>
    <w:rsid w:val="00DF7C80"/>
    <w:rsid w:val="00DF7C83"/>
    <w:rsid w:val="00E00061"/>
    <w:rsid w:val="00E0024B"/>
    <w:rsid w:val="00E003E3"/>
    <w:rsid w:val="00E00CA3"/>
    <w:rsid w:val="00E01185"/>
    <w:rsid w:val="00E013F8"/>
    <w:rsid w:val="00E01B3F"/>
    <w:rsid w:val="00E01C61"/>
    <w:rsid w:val="00E01F9F"/>
    <w:rsid w:val="00E01FEB"/>
    <w:rsid w:val="00E02115"/>
    <w:rsid w:val="00E02BEA"/>
    <w:rsid w:val="00E02ED2"/>
    <w:rsid w:val="00E0314A"/>
    <w:rsid w:val="00E0316D"/>
    <w:rsid w:val="00E03738"/>
    <w:rsid w:val="00E037AA"/>
    <w:rsid w:val="00E03D6B"/>
    <w:rsid w:val="00E03E52"/>
    <w:rsid w:val="00E03EA6"/>
    <w:rsid w:val="00E03FC8"/>
    <w:rsid w:val="00E04218"/>
    <w:rsid w:val="00E04630"/>
    <w:rsid w:val="00E04CA4"/>
    <w:rsid w:val="00E05425"/>
    <w:rsid w:val="00E05789"/>
    <w:rsid w:val="00E05F72"/>
    <w:rsid w:val="00E05FFC"/>
    <w:rsid w:val="00E06093"/>
    <w:rsid w:val="00E06490"/>
    <w:rsid w:val="00E06CA0"/>
    <w:rsid w:val="00E06DE9"/>
    <w:rsid w:val="00E06FCF"/>
    <w:rsid w:val="00E0792D"/>
    <w:rsid w:val="00E07AD1"/>
    <w:rsid w:val="00E10665"/>
    <w:rsid w:val="00E1094C"/>
    <w:rsid w:val="00E110FB"/>
    <w:rsid w:val="00E11190"/>
    <w:rsid w:val="00E11C2B"/>
    <w:rsid w:val="00E1269E"/>
    <w:rsid w:val="00E13155"/>
    <w:rsid w:val="00E13A43"/>
    <w:rsid w:val="00E14350"/>
    <w:rsid w:val="00E14534"/>
    <w:rsid w:val="00E14E15"/>
    <w:rsid w:val="00E15178"/>
    <w:rsid w:val="00E15550"/>
    <w:rsid w:val="00E1571F"/>
    <w:rsid w:val="00E160B2"/>
    <w:rsid w:val="00E1640E"/>
    <w:rsid w:val="00E166A6"/>
    <w:rsid w:val="00E16864"/>
    <w:rsid w:val="00E16D34"/>
    <w:rsid w:val="00E16EA8"/>
    <w:rsid w:val="00E16F82"/>
    <w:rsid w:val="00E17486"/>
    <w:rsid w:val="00E17C89"/>
    <w:rsid w:val="00E17CBE"/>
    <w:rsid w:val="00E20EEE"/>
    <w:rsid w:val="00E21514"/>
    <w:rsid w:val="00E21608"/>
    <w:rsid w:val="00E216DA"/>
    <w:rsid w:val="00E21F83"/>
    <w:rsid w:val="00E22011"/>
    <w:rsid w:val="00E221DE"/>
    <w:rsid w:val="00E22A8C"/>
    <w:rsid w:val="00E2358C"/>
    <w:rsid w:val="00E23738"/>
    <w:rsid w:val="00E23A01"/>
    <w:rsid w:val="00E23DE0"/>
    <w:rsid w:val="00E24006"/>
    <w:rsid w:val="00E246B5"/>
    <w:rsid w:val="00E24A5A"/>
    <w:rsid w:val="00E25125"/>
    <w:rsid w:val="00E2536E"/>
    <w:rsid w:val="00E25612"/>
    <w:rsid w:val="00E25A93"/>
    <w:rsid w:val="00E25DC2"/>
    <w:rsid w:val="00E267CE"/>
    <w:rsid w:val="00E2697F"/>
    <w:rsid w:val="00E269A9"/>
    <w:rsid w:val="00E26BCB"/>
    <w:rsid w:val="00E270A9"/>
    <w:rsid w:val="00E309E4"/>
    <w:rsid w:val="00E30C68"/>
    <w:rsid w:val="00E30F36"/>
    <w:rsid w:val="00E310F9"/>
    <w:rsid w:val="00E31419"/>
    <w:rsid w:val="00E31700"/>
    <w:rsid w:val="00E319E4"/>
    <w:rsid w:val="00E31FAB"/>
    <w:rsid w:val="00E32B51"/>
    <w:rsid w:val="00E32CA7"/>
    <w:rsid w:val="00E332F8"/>
    <w:rsid w:val="00E334BA"/>
    <w:rsid w:val="00E33D83"/>
    <w:rsid w:val="00E34369"/>
    <w:rsid w:val="00E346DC"/>
    <w:rsid w:val="00E34A77"/>
    <w:rsid w:val="00E34DF4"/>
    <w:rsid w:val="00E34E90"/>
    <w:rsid w:val="00E35322"/>
    <w:rsid w:val="00E3540D"/>
    <w:rsid w:val="00E35980"/>
    <w:rsid w:val="00E35B04"/>
    <w:rsid w:val="00E35CD4"/>
    <w:rsid w:val="00E35E36"/>
    <w:rsid w:val="00E35F0C"/>
    <w:rsid w:val="00E36807"/>
    <w:rsid w:val="00E369CC"/>
    <w:rsid w:val="00E36A82"/>
    <w:rsid w:val="00E36EA7"/>
    <w:rsid w:val="00E36F05"/>
    <w:rsid w:val="00E3723B"/>
    <w:rsid w:val="00E374D6"/>
    <w:rsid w:val="00E37ADD"/>
    <w:rsid w:val="00E37BD8"/>
    <w:rsid w:val="00E4009A"/>
    <w:rsid w:val="00E40427"/>
    <w:rsid w:val="00E404E2"/>
    <w:rsid w:val="00E4079A"/>
    <w:rsid w:val="00E40B58"/>
    <w:rsid w:val="00E40D7A"/>
    <w:rsid w:val="00E41553"/>
    <w:rsid w:val="00E41637"/>
    <w:rsid w:val="00E418F9"/>
    <w:rsid w:val="00E41A97"/>
    <w:rsid w:val="00E420C5"/>
    <w:rsid w:val="00E4222B"/>
    <w:rsid w:val="00E43102"/>
    <w:rsid w:val="00E4331A"/>
    <w:rsid w:val="00E433CD"/>
    <w:rsid w:val="00E43669"/>
    <w:rsid w:val="00E439C4"/>
    <w:rsid w:val="00E439F1"/>
    <w:rsid w:val="00E43D3F"/>
    <w:rsid w:val="00E43DB1"/>
    <w:rsid w:val="00E44A1D"/>
    <w:rsid w:val="00E44B46"/>
    <w:rsid w:val="00E4549A"/>
    <w:rsid w:val="00E4603F"/>
    <w:rsid w:val="00E464B3"/>
    <w:rsid w:val="00E4681B"/>
    <w:rsid w:val="00E47384"/>
    <w:rsid w:val="00E4786D"/>
    <w:rsid w:val="00E47E0F"/>
    <w:rsid w:val="00E50159"/>
    <w:rsid w:val="00E501D9"/>
    <w:rsid w:val="00E510C7"/>
    <w:rsid w:val="00E511BC"/>
    <w:rsid w:val="00E51785"/>
    <w:rsid w:val="00E517EC"/>
    <w:rsid w:val="00E51BF2"/>
    <w:rsid w:val="00E51F91"/>
    <w:rsid w:val="00E526E6"/>
    <w:rsid w:val="00E52735"/>
    <w:rsid w:val="00E52D37"/>
    <w:rsid w:val="00E53AD7"/>
    <w:rsid w:val="00E53F6D"/>
    <w:rsid w:val="00E542C6"/>
    <w:rsid w:val="00E5475A"/>
    <w:rsid w:val="00E548B1"/>
    <w:rsid w:val="00E54CB8"/>
    <w:rsid w:val="00E54D78"/>
    <w:rsid w:val="00E54E15"/>
    <w:rsid w:val="00E54EDA"/>
    <w:rsid w:val="00E55153"/>
    <w:rsid w:val="00E56220"/>
    <w:rsid w:val="00E56256"/>
    <w:rsid w:val="00E56385"/>
    <w:rsid w:val="00E5729A"/>
    <w:rsid w:val="00E57BF7"/>
    <w:rsid w:val="00E60041"/>
    <w:rsid w:val="00E600EE"/>
    <w:rsid w:val="00E60506"/>
    <w:rsid w:val="00E60623"/>
    <w:rsid w:val="00E60EA0"/>
    <w:rsid w:val="00E6126D"/>
    <w:rsid w:val="00E6162B"/>
    <w:rsid w:val="00E61880"/>
    <w:rsid w:val="00E61E0A"/>
    <w:rsid w:val="00E62585"/>
    <w:rsid w:val="00E62E1F"/>
    <w:rsid w:val="00E63123"/>
    <w:rsid w:val="00E6320A"/>
    <w:rsid w:val="00E634EE"/>
    <w:rsid w:val="00E63610"/>
    <w:rsid w:val="00E63A69"/>
    <w:rsid w:val="00E63B28"/>
    <w:rsid w:val="00E63CA8"/>
    <w:rsid w:val="00E63CD2"/>
    <w:rsid w:val="00E64650"/>
    <w:rsid w:val="00E6468D"/>
    <w:rsid w:val="00E647D5"/>
    <w:rsid w:val="00E64D55"/>
    <w:rsid w:val="00E6513C"/>
    <w:rsid w:val="00E65AFF"/>
    <w:rsid w:val="00E65B77"/>
    <w:rsid w:val="00E660D6"/>
    <w:rsid w:val="00E660FC"/>
    <w:rsid w:val="00E663BB"/>
    <w:rsid w:val="00E675D1"/>
    <w:rsid w:val="00E67A5F"/>
    <w:rsid w:val="00E67A69"/>
    <w:rsid w:val="00E67AD0"/>
    <w:rsid w:val="00E70CD7"/>
    <w:rsid w:val="00E70F06"/>
    <w:rsid w:val="00E70F41"/>
    <w:rsid w:val="00E7108F"/>
    <w:rsid w:val="00E7148A"/>
    <w:rsid w:val="00E71832"/>
    <w:rsid w:val="00E7281A"/>
    <w:rsid w:val="00E72A40"/>
    <w:rsid w:val="00E72DD3"/>
    <w:rsid w:val="00E72EE4"/>
    <w:rsid w:val="00E7332F"/>
    <w:rsid w:val="00E73656"/>
    <w:rsid w:val="00E73734"/>
    <w:rsid w:val="00E73854"/>
    <w:rsid w:val="00E73FFB"/>
    <w:rsid w:val="00E7412F"/>
    <w:rsid w:val="00E74561"/>
    <w:rsid w:val="00E745E0"/>
    <w:rsid w:val="00E74E8E"/>
    <w:rsid w:val="00E750A4"/>
    <w:rsid w:val="00E75159"/>
    <w:rsid w:val="00E757DE"/>
    <w:rsid w:val="00E75D70"/>
    <w:rsid w:val="00E7621F"/>
    <w:rsid w:val="00E76793"/>
    <w:rsid w:val="00E76A83"/>
    <w:rsid w:val="00E76B8E"/>
    <w:rsid w:val="00E77708"/>
    <w:rsid w:val="00E77BB4"/>
    <w:rsid w:val="00E77BE9"/>
    <w:rsid w:val="00E77C52"/>
    <w:rsid w:val="00E77D92"/>
    <w:rsid w:val="00E77DC9"/>
    <w:rsid w:val="00E77F09"/>
    <w:rsid w:val="00E80216"/>
    <w:rsid w:val="00E80532"/>
    <w:rsid w:val="00E80858"/>
    <w:rsid w:val="00E80B95"/>
    <w:rsid w:val="00E80CD2"/>
    <w:rsid w:val="00E80CED"/>
    <w:rsid w:val="00E80FA1"/>
    <w:rsid w:val="00E81097"/>
    <w:rsid w:val="00E811CB"/>
    <w:rsid w:val="00E81390"/>
    <w:rsid w:val="00E81AF9"/>
    <w:rsid w:val="00E826E8"/>
    <w:rsid w:val="00E82D95"/>
    <w:rsid w:val="00E8347B"/>
    <w:rsid w:val="00E8377F"/>
    <w:rsid w:val="00E83C62"/>
    <w:rsid w:val="00E83D11"/>
    <w:rsid w:val="00E83FA1"/>
    <w:rsid w:val="00E84216"/>
    <w:rsid w:val="00E84862"/>
    <w:rsid w:val="00E84D87"/>
    <w:rsid w:val="00E852FE"/>
    <w:rsid w:val="00E86160"/>
    <w:rsid w:val="00E86896"/>
    <w:rsid w:val="00E86A92"/>
    <w:rsid w:val="00E87302"/>
    <w:rsid w:val="00E8762D"/>
    <w:rsid w:val="00E8763B"/>
    <w:rsid w:val="00E87CE7"/>
    <w:rsid w:val="00E90549"/>
    <w:rsid w:val="00E90868"/>
    <w:rsid w:val="00E90C6A"/>
    <w:rsid w:val="00E91737"/>
    <w:rsid w:val="00E91BF2"/>
    <w:rsid w:val="00E91DCA"/>
    <w:rsid w:val="00E91E66"/>
    <w:rsid w:val="00E91F0B"/>
    <w:rsid w:val="00E920FE"/>
    <w:rsid w:val="00E929AE"/>
    <w:rsid w:val="00E92CEA"/>
    <w:rsid w:val="00E92F09"/>
    <w:rsid w:val="00E9307C"/>
    <w:rsid w:val="00E940C4"/>
    <w:rsid w:val="00E942F2"/>
    <w:rsid w:val="00E94A5E"/>
    <w:rsid w:val="00E94BA4"/>
    <w:rsid w:val="00E95059"/>
    <w:rsid w:val="00E9565C"/>
    <w:rsid w:val="00E95EA5"/>
    <w:rsid w:val="00E95FA0"/>
    <w:rsid w:val="00E972AA"/>
    <w:rsid w:val="00E97393"/>
    <w:rsid w:val="00E97558"/>
    <w:rsid w:val="00E97725"/>
    <w:rsid w:val="00E977F4"/>
    <w:rsid w:val="00E97ABB"/>
    <w:rsid w:val="00EA01F7"/>
    <w:rsid w:val="00EA03B7"/>
    <w:rsid w:val="00EA08E3"/>
    <w:rsid w:val="00EA09A5"/>
    <w:rsid w:val="00EA0A98"/>
    <w:rsid w:val="00EA0C02"/>
    <w:rsid w:val="00EA0C33"/>
    <w:rsid w:val="00EA1785"/>
    <w:rsid w:val="00EA1F25"/>
    <w:rsid w:val="00EA214F"/>
    <w:rsid w:val="00EA2986"/>
    <w:rsid w:val="00EA3042"/>
    <w:rsid w:val="00EA413A"/>
    <w:rsid w:val="00EA414E"/>
    <w:rsid w:val="00EA4783"/>
    <w:rsid w:val="00EA4B1F"/>
    <w:rsid w:val="00EA5D36"/>
    <w:rsid w:val="00EA5DA6"/>
    <w:rsid w:val="00EA6067"/>
    <w:rsid w:val="00EA64C2"/>
    <w:rsid w:val="00EA64E6"/>
    <w:rsid w:val="00EA65CF"/>
    <w:rsid w:val="00EA6767"/>
    <w:rsid w:val="00EA67AA"/>
    <w:rsid w:val="00EA67C7"/>
    <w:rsid w:val="00EA74A9"/>
    <w:rsid w:val="00EA7511"/>
    <w:rsid w:val="00EA7B7F"/>
    <w:rsid w:val="00EB029D"/>
    <w:rsid w:val="00EB0AA9"/>
    <w:rsid w:val="00EB1106"/>
    <w:rsid w:val="00EB121D"/>
    <w:rsid w:val="00EB128F"/>
    <w:rsid w:val="00EB12AB"/>
    <w:rsid w:val="00EB153D"/>
    <w:rsid w:val="00EB1E02"/>
    <w:rsid w:val="00EB20E9"/>
    <w:rsid w:val="00EB21B4"/>
    <w:rsid w:val="00EB2303"/>
    <w:rsid w:val="00EB23E6"/>
    <w:rsid w:val="00EB30A2"/>
    <w:rsid w:val="00EB30D6"/>
    <w:rsid w:val="00EB338F"/>
    <w:rsid w:val="00EB34DF"/>
    <w:rsid w:val="00EB3621"/>
    <w:rsid w:val="00EB38C0"/>
    <w:rsid w:val="00EB3B18"/>
    <w:rsid w:val="00EB41E7"/>
    <w:rsid w:val="00EB4841"/>
    <w:rsid w:val="00EB4AEA"/>
    <w:rsid w:val="00EB4D97"/>
    <w:rsid w:val="00EB51C1"/>
    <w:rsid w:val="00EB52AD"/>
    <w:rsid w:val="00EB5564"/>
    <w:rsid w:val="00EB5659"/>
    <w:rsid w:val="00EB57C8"/>
    <w:rsid w:val="00EB5E5A"/>
    <w:rsid w:val="00EB68EF"/>
    <w:rsid w:val="00EB6D95"/>
    <w:rsid w:val="00EB7404"/>
    <w:rsid w:val="00EB749F"/>
    <w:rsid w:val="00EB7D65"/>
    <w:rsid w:val="00EB7D9E"/>
    <w:rsid w:val="00EB7E9C"/>
    <w:rsid w:val="00EC06CB"/>
    <w:rsid w:val="00EC06F3"/>
    <w:rsid w:val="00EC086D"/>
    <w:rsid w:val="00EC0EFC"/>
    <w:rsid w:val="00EC1618"/>
    <w:rsid w:val="00EC173C"/>
    <w:rsid w:val="00EC281F"/>
    <w:rsid w:val="00EC2929"/>
    <w:rsid w:val="00EC2EEA"/>
    <w:rsid w:val="00EC3337"/>
    <w:rsid w:val="00EC35D4"/>
    <w:rsid w:val="00EC3644"/>
    <w:rsid w:val="00EC367D"/>
    <w:rsid w:val="00EC3B55"/>
    <w:rsid w:val="00EC4F0A"/>
    <w:rsid w:val="00EC4F90"/>
    <w:rsid w:val="00EC501C"/>
    <w:rsid w:val="00EC525C"/>
    <w:rsid w:val="00EC53D3"/>
    <w:rsid w:val="00EC6091"/>
    <w:rsid w:val="00EC67FC"/>
    <w:rsid w:val="00EC6C26"/>
    <w:rsid w:val="00EC761F"/>
    <w:rsid w:val="00EC76EF"/>
    <w:rsid w:val="00EC7A4E"/>
    <w:rsid w:val="00EC7B66"/>
    <w:rsid w:val="00EC7E52"/>
    <w:rsid w:val="00ED00D7"/>
    <w:rsid w:val="00ED0A4F"/>
    <w:rsid w:val="00ED0ED2"/>
    <w:rsid w:val="00ED10F2"/>
    <w:rsid w:val="00ED11AE"/>
    <w:rsid w:val="00ED1CD8"/>
    <w:rsid w:val="00ED1F14"/>
    <w:rsid w:val="00ED1FFE"/>
    <w:rsid w:val="00ED212C"/>
    <w:rsid w:val="00ED243E"/>
    <w:rsid w:val="00ED2B6C"/>
    <w:rsid w:val="00ED2CC3"/>
    <w:rsid w:val="00ED3028"/>
    <w:rsid w:val="00ED38B9"/>
    <w:rsid w:val="00ED44CA"/>
    <w:rsid w:val="00ED4633"/>
    <w:rsid w:val="00ED4DF8"/>
    <w:rsid w:val="00ED562C"/>
    <w:rsid w:val="00ED566E"/>
    <w:rsid w:val="00ED5965"/>
    <w:rsid w:val="00ED604D"/>
    <w:rsid w:val="00ED6285"/>
    <w:rsid w:val="00ED6D0D"/>
    <w:rsid w:val="00ED77A1"/>
    <w:rsid w:val="00ED7B3E"/>
    <w:rsid w:val="00ED7CCD"/>
    <w:rsid w:val="00ED7D9E"/>
    <w:rsid w:val="00ED7F3A"/>
    <w:rsid w:val="00EE0A70"/>
    <w:rsid w:val="00EE0BBA"/>
    <w:rsid w:val="00EE0F01"/>
    <w:rsid w:val="00EE1356"/>
    <w:rsid w:val="00EE1406"/>
    <w:rsid w:val="00EE19A1"/>
    <w:rsid w:val="00EE1E76"/>
    <w:rsid w:val="00EE1E95"/>
    <w:rsid w:val="00EE2135"/>
    <w:rsid w:val="00EE2585"/>
    <w:rsid w:val="00EE25FD"/>
    <w:rsid w:val="00EE274F"/>
    <w:rsid w:val="00EE2E2B"/>
    <w:rsid w:val="00EE2E46"/>
    <w:rsid w:val="00EE2FE1"/>
    <w:rsid w:val="00EE3536"/>
    <w:rsid w:val="00EE3573"/>
    <w:rsid w:val="00EE3974"/>
    <w:rsid w:val="00EE447D"/>
    <w:rsid w:val="00EE457A"/>
    <w:rsid w:val="00EE467E"/>
    <w:rsid w:val="00EE4AE3"/>
    <w:rsid w:val="00EE4D81"/>
    <w:rsid w:val="00EE4FD7"/>
    <w:rsid w:val="00EE5458"/>
    <w:rsid w:val="00EE55D1"/>
    <w:rsid w:val="00EE5BE7"/>
    <w:rsid w:val="00EE5D2C"/>
    <w:rsid w:val="00EE5FDE"/>
    <w:rsid w:val="00EE6CE9"/>
    <w:rsid w:val="00EE6F02"/>
    <w:rsid w:val="00EE6F22"/>
    <w:rsid w:val="00EE6FCA"/>
    <w:rsid w:val="00EE6FD4"/>
    <w:rsid w:val="00EE7333"/>
    <w:rsid w:val="00EE7E1E"/>
    <w:rsid w:val="00EF0197"/>
    <w:rsid w:val="00EF0929"/>
    <w:rsid w:val="00EF09D1"/>
    <w:rsid w:val="00EF0C25"/>
    <w:rsid w:val="00EF0D3E"/>
    <w:rsid w:val="00EF0EB1"/>
    <w:rsid w:val="00EF10A5"/>
    <w:rsid w:val="00EF157B"/>
    <w:rsid w:val="00EF16DC"/>
    <w:rsid w:val="00EF183A"/>
    <w:rsid w:val="00EF22F7"/>
    <w:rsid w:val="00EF284C"/>
    <w:rsid w:val="00EF2F82"/>
    <w:rsid w:val="00EF3B99"/>
    <w:rsid w:val="00EF3D74"/>
    <w:rsid w:val="00EF3DAE"/>
    <w:rsid w:val="00EF3E50"/>
    <w:rsid w:val="00EF44FC"/>
    <w:rsid w:val="00EF4811"/>
    <w:rsid w:val="00EF4978"/>
    <w:rsid w:val="00EF4A0A"/>
    <w:rsid w:val="00EF4C89"/>
    <w:rsid w:val="00EF5060"/>
    <w:rsid w:val="00EF568B"/>
    <w:rsid w:val="00EF56F6"/>
    <w:rsid w:val="00EF5720"/>
    <w:rsid w:val="00EF5DA3"/>
    <w:rsid w:val="00EF6AF0"/>
    <w:rsid w:val="00EF6C60"/>
    <w:rsid w:val="00EF6DB5"/>
    <w:rsid w:val="00EF703F"/>
    <w:rsid w:val="00EF722B"/>
    <w:rsid w:val="00EF73D5"/>
    <w:rsid w:val="00EF797A"/>
    <w:rsid w:val="00EF7C93"/>
    <w:rsid w:val="00EF7E38"/>
    <w:rsid w:val="00F001A1"/>
    <w:rsid w:val="00F00470"/>
    <w:rsid w:val="00F0062A"/>
    <w:rsid w:val="00F00D84"/>
    <w:rsid w:val="00F00E87"/>
    <w:rsid w:val="00F01040"/>
    <w:rsid w:val="00F02842"/>
    <w:rsid w:val="00F02B71"/>
    <w:rsid w:val="00F0382D"/>
    <w:rsid w:val="00F0393F"/>
    <w:rsid w:val="00F0396E"/>
    <w:rsid w:val="00F03D11"/>
    <w:rsid w:val="00F03F91"/>
    <w:rsid w:val="00F04206"/>
    <w:rsid w:val="00F04AD1"/>
    <w:rsid w:val="00F04BB0"/>
    <w:rsid w:val="00F04D4B"/>
    <w:rsid w:val="00F0563B"/>
    <w:rsid w:val="00F05CA5"/>
    <w:rsid w:val="00F05F68"/>
    <w:rsid w:val="00F0656D"/>
    <w:rsid w:val="00F067B5"/>
    <w:rsid w:val="00F06AB8"/>
    <w:rsid w:val="00F07801"/>
    <w:rsid w:val="00F07D92"/>
    <w:rsid w:val="00F102A1"/>
    <w:rsid w:val="00F103FA"/>
    <w:rsid w:val="00F1068E"/>
    <w:rsid w:val="00F10E5C"/>
    <w:rsid w:val="00F10F52"/>
    <w:rsid w:val="00F11130"/>
    <w:rsid w:val="00F118D9"/>
    <w:rsid w:val="00F11BBA"/>
    <w:rsid w:val="00F11EBB"/>
    <w:rsid w:val="00F12142"/>
    <w:rsid w:val="00F125BC"/>
    <w:rsid w:val="00F126EE"/>
    <w:rsid w:val="00F12CC6"/>
    <w:rsid w:val="00F12D7F"/>
    <w:rsid w:val="00F12E21"/>
    <w:rsid w:val="00F135A9"/>
    <w:rsid w:val="00F13617"/>
    <w:rsid w:val="00F13FC0"/>
    <w:rsid w:val="00F14620"/>
    <w:rsid w:val="00F1466F"/>
    <w:rsid w:val="00F14737"/>
    <w:rsid w:val="00F14839"/>
    <w:rsid w:val="00F14B7D"/>
    <w:rsid w:val="00F14C32"/>
    <w:rsid w:val="00F15185"/>
    <w:rsid w:val="00F15228"/>
    <w:rsid w:val="00F154B9"/>
    <w:rsid w:val="00F15811"/>
    <w:rsid w:val="00F15B5F"/>
    <w:rsid w:val="00F15F05"/>
    <w:rsid w:val="00F160B4"/>
    <w:rsid w:val="00F16297"/>
    <w:rsid w:val="00F163A4"/>
    <w:rsid w:val="00F16CAC"/>
    <w:rsid w:val="00F17035"/>
    <w:rsid w:val="00F17202"/>
    <w:rsid w:val="00F17210"/>
    <w:rsid w:val="00F173B4"/>
    <w:rsid w:val="00F200CA"/>
    <w:rsid w:val="00F205EE"/>
    <w:rsid w:val="00F207D0"/>
    <w:rsid w:val="00F208A8"/>
    <w:rsid w:val="00F208AC"/>
    <w:rsid w:val="00F20F51"/>
    <w:rsid w:val="00F21044"/>
    <w:rsid w:val="00F21472"/>
    <w:rsid w:val="00F21780"/>
    <w:rsid w:val="00F217E4"/>
    <w:rsid w:val="00F21C37"/>
    <w:rsid w:val="00F22A24"/>
    <w:rsid w:val="00F22A88"/>
    <w:rsid w:val="00F23410"/>
    <w:rsid w:val="00F23478"/>
    <w:rsid w:val="00F23B4C"/>
    <w:rsid w:val="00F24320"/>
    <w:rsid w:val="00F243C7"/>
    <w:rsid w:val="00F24902"/>
    <w:rsid w:val="00F24B8F"/>
    <w:rsid w:val="00F252AF"/>
    <w:rsid w:val="00F25E67"/>
    <w:rsid w:val="00F25F2C"/>
    <w:rsid w:val="00F2640F"/>
    <w:rsid w:val="00F2733A"/>
    <w:rsid w:val="00F273C9"/>
    <w:rsid w:val="00F273D6"/>
    <w:rsid w:val="00F3018D"/>
    <w:rsid w:val="00F3041C"/>
    <w:rsid w:val="00F305D5"/>
    <w:rsid w:val="00F30765"/>
    <w:rsid w:val="00F309F4"/>
    <w:rsid w:val="00F30F43"/>
    <w:rsid w:val="00F314ED"/>
    <w:rsid w:val="00F3152D"/>
    <w:rsid w:val="00F31BC8"/>
    <w:rsid w:val="00F31EFA"/>
    <w:rsid w:val="00F31FF5"/>
    <w:rsid w:val="00F32208"/>
    <w:rsid w:val="00F32716"/>
    <w:rsid w:val="00F336BA"/>
    <w:rsid w:val="00F33901"/>
    <w:rsid w:val="00F33C9B"/>
    <w:rsid w:val="00F341C9"/>
    <w:rsid w:val="00F342F6"/>
    <w:rsid w:val="00F345F2"/>
    <w:rsid w:val="00F34A23"/>
    <w:rsid w:val="00F34E78"/>
    <w:rsid w:val="00F355A9"/>
    <w:rsid w:val="00F35864"/>
    <w:rsid w:val="00F35CB4"/>
    <w:rsid w:val="00F36128"/>
    <w:rsid w:val="00F36613"/>
    <w:rsid w:val="00F367C7"/>
    <w:rsid w:val="00F367EA"/>
    <w:rsid w:val="00F369E1"/>
    <w:rsid w:val="00F36CDC"/>
    <w:rsid w:val="00F376F1"/>
    <w:rsid w:val="00F37941"/>
    <w:rsid w:val="00F40179"/>
    <w:rsid w:val="00F405AA"/>
    <w:rsid w:val="00F405C9"/>
    <w:rsid w:val="00F40E4C"/>
    <w:rsid w:val="00F40E56"/>
    <w:rsid w:val="00F41537"/>
    <w:rsid w:val="00F415C6"/>
    <w:rsid w:val="00F4178D"/>
    <w:rsid w:val="00F41A4F"/>
    <w:rsid w:val="00F41CC2"/>
    <w:rsid w:val="00F41D6F"/>
    <w:rsid w:val="00F421E8"/>
    <w:rsid w:val="00F42255"/>
    <w:rsid w:val="00F424C5"/>
    <w:rsid w:val="00F4255E"/>
    <w:rsid w:val="00F4351E"/>
    <w:rsid w:val="00F43565"/>
    <w:rsid w:val="00F43CA2"/>
    <w:rsid w:val="00F43F21"/>
    <w:rsid w:val="00F4686C"/>
    <w:rsid w:val="00F46A0D"/>
    <w:rsid w:val="00F4766A"/>
    <w:rsid w:val="00F478E9"/>
    <w:rsid w:val="00F47FDB"/>
    <w:rsid w:val="00F505A4"/>
    <w:rsid w:val="00F50628"/>
    <w:rsid w:val="00F506C5"/>
    <w:rsid w:val="00F512E3"/>
    <w:rsid w:val="00F516D9"/>
    <w:rsid w:val="00F5171A"/>
    <w:rsid w:val="00F51969"/>
    <w:rsid w:val="00F519D8"/>
    <w:rsid w:val="00F51C3E"/>
    <w:rsid w:val="00F51CD5"/>
    <w:rsid w:val="00F51EC0"/>
    <w:rsid w:val="00F52263"/>
    <w:rsid w:val="00F52426"/>
    <w:rsid w:val="00F5249B"/>
    <w:rsid w:val="00F526E7"/>
    <w:rsid w:val="00F52BCE"/>
    <w:rsid w:val="00F52C9A"/>
    <w:rsid w:val="00F52DD2"/>
    <w:rsid w:val="00F52E89"/>
    <w:rsid w:val="00F537CC"/>
    <w:rsid w:val="00F53947"/>
    <w:rsid w:val="00F53DDC"/>
    <w:rsid w:val="00F53E82"/>
    <w:rsid w:val="00F5409E"/>
    <w:rsid w:val="00F541E9"/>
    <w:rsid w:val="00F54856"/>
    <w:rsid w:val="00F54A08"/>
    <w:rsid w:val="00F54ABA"/>
    <w:rsid w:val="00F552B0"/>
    <w:rsid w:val="00F55365"/>
    <w:rsid w:val="00F558FD"/>
    <w:rsid w:val="00F55B23"/>
    <w:rsid w:val="00F56556"/>
    <w:rsid w:val="00F569F6"/>
    <w:rsid w:val="00F56DB1"/>
    <w:rsid w:val="00F56F0C"/>
    <w:rsid w:val="00F5702E"/>
    <w:rsid w:val="00F57A8B"/>
    <w:rsid w:val="00F57B88"/>
    <w:rsid w:val="00F57EA1"/>
    <w:rsid w:val="00F60328"/>
    <w:rsid w:val="00F60D61"/>
    <w:rsid w:val="00F60DAA"/>
    <w:rsid w:val="00F60EDC"/>
    <w:rsid w:val="00F6101C"/>
    <w:rsid w:val="00F611AA"/>
    <w:rsid w:val="00F613E4"/>
    <w:rsid w:val="00F616A0"/>
    <w:rsid w:val="00F61835"/>
    <w:rsid w:val="00F61907"/>
    <w:rsid w:val="00F619AA"/>
    <w:rsid w:val="00F61A2C"/>
    <w:rsid w:val="00F61B5C"/>
    <w:rsid w:val="00F61F93"/>
    <w:rsid w:val="00F62109"/>
    <w:rsid w:val="00F628A9"/>
    <w:rsid w:val="00F62C94"/>
    <w:rsid w:val="00F638D7"/>
    <w:rsid w:val="00F63D28"/>
    <w:rsid w:val="00F63F92"/>
    <w:rsid w:val="00F640D7"/>
    <w:rsid w:val="00F64585"/>
    <w:rsid w:val="00F65629"/>
    <w:rsid w:val="00F656DA"/>
    <w:rsid w:val="00F65B29"/>
    <w:rsid w:val="00F65CFB"/>
    <w:rsid w:val="00F662AA"/>
    <w:rsid w:val="00F66976"/>
    <w:rsid w:val="00F66AF6"/>
    <w:rsid w:val="00F66FF6"/>
    <w:rsid w:val="00F670CC"/>
    <w:rsid w:val="00F67360"/>
    <w:rsid w:val="00F67952"/>
    <w:rsid w:val="00F67C69"/>
    <w:rsid w:val="00F67C97"/>
    <w:rsid w:val="00F7021D"/>
    <w:rsid w:val="00F7061F"/>
    <w:rsid w:val="00F708F1"/>
    <w:rsid w:val="00F70B48"/>
    <w:rsid w:val="00F70FA6"/>
    <w:rsid w:val="00F7138A"/>
    <w:rsid w:val="00F71417"/>
    <w:rsid w:val="00F71431"/>
    <w:rsid w:val="00F71797"/>
    <w:rsid w:val="00F71B0C"/>
    <w:rsid w:val="00F71BDD"/>
    <w:rsid w:val="00F71F96"/>
    <w:rsid w:val="00F72719"/>
    <w:rsid w:val="00F7284E"/>
    <w:rsid w:val="00F72AE5"/>
    <w:rsid w:val="00F72B5F"/>
    <w:rsid w:val="00F73B64"/>
    <w:rsid w:val="00F73CCA"/>
    <w:rsid w:val="00F73D36"/>
    <w:rsid w:val="00F73E29"/>
    <w:rsid w:val="00F740F6"/>
    <w:rsid w:val="00F74749"/>
    <w:rsid w:val="00F74AD3"/>
    <w:rsid w:val="00F74C1C"/>
    <w:rsid w:val="00F74CCE"/>
    <w:rsid w:val="00F753ED"/>
    <w:rsid w:val="00F7593E"/>
    <w:rsid w:val="00F75950"/>
    <w:rsid w:val="00F75F4F"/>
    <w:rsid w:val="00F764DE"/>
    <w:rsid w:val="00F76502"/>
    <w:rsid w:val="00F766C6"/>
    <w:rsid w:val="00F7673D"/>
    <w:rsid w:val="00F76C8C"/>
    <w:rsid w:val="00F76D7D"/>
    <w:rsid w:val="00F76F1B"/>
    <w:rsid w:val="00F77406"/>
    <w:rsid w:val="00F77AC5"/>
    <w:rsid w:val="00F77B6B"/>
    <w:rsid w:val="00F8005D"/>
    <w:rsid w:val="00F806F3"/>
    <w:rsid w:val="00F80A5A"/>
    <w:rsid w:val="00F80AF4"/>
    <w:rsid w:val="00F8128D"/>
    <w:rsid w:val="00F81C34"/>
    <w:rsid w:val="00F81E12"/>
    <w:rsid w:val="00F81F44"/>
    <w:rsid w:val="00F821E6"/>
    <w:rsid w:val="00F82381"/>
    <w:rsid w:val="00F8249F"/>
    <w:rsid w:val="00F824B3"/>
    <w:rsid w:val="00F82598"/>
    <w:rsid w:val="00F8268A"/>
    <w:rsid w:val="00F82747"/>
    <w:rsid w:val="00F8292C"/>
    <w:rsid w:val="00F82A6A"/>
    <w:rsid w:val="00F8306D"/>
    <w:rsid w:val="00F834C1"/>
    <w:rsid w:val="00F836C9"/>
    <w:rsid w:val="00F839CD"/>
    <w:rsid w:val="00F83C94"/>
    <w:rsid w:val="00F83E13"/>
    <w:rsid w:val="00F83E8B"/>
    <w:rsid w:val="00F8405D"/>
    <w:rsid w:val="00F84462"/>
    <w:rsid w:val="00F848C7"/>
    <w:rsid w:val="00F8524D"/>
    <w:rsid w:val="00F8540E"/>
    <w:rsid w:val="00F85601"/>
    <w:rsid w:val="00F85794"/>
    <w:rsid w:val="00F857E3"/>
    <w:rsid w:val="00F857F5"/>
    <w:rsid w:val="00F858C5"/>
    <w:rsid w:val="00F85A00"/>
    <w:rsid w:val="00F85D5F"/>
    <w:rsid w:val="00F8601D"/>
    <w:rsid w:val="00F86824"/>
    <w:rsid w:val="00F9026A"/>
    <w:rsid w:val="00F906D0"/>
    <w:rsid w:val="00F90723"/>
    <w:rsid w:val="00F914CE"/>
    <w:rsid w:val="00F91E13"/>
    <w:rsid w:val="00F9217B"/>
    <w:rsid w:val="00F92313"/>
    <w:rsid w:val="00F92438"/>
    <w:rsid w:val="00F925D3"/>
    <w:rsid w:val="00F9280F"/>
    <w:rsid w:val="00F928DD"/>
    <w:rsid w:val="00F928EE"/>
    <w:rsid w:val="00F9339E"/>
    <w:rsid w:val="00F93430"/>
    <w:rsid w:val="00F937A8"/>
    <w:rsid w:val="00F93883"/>
    <w:rsid w:val="00F939B1"/>
    <w:rsid w:val="00F950F6"/>
    <w:rsid w:val="00F95119"/>
    <w:rsid w:val="00F95896"/>
    <w:rsid w:val="00F9654C"/>
    <w:rsid w:val="00F96877"/>
    <w:rsid w:val="00F96B98"/>
    <w:rsid w:val="00F96C8F"/>
    <w:rsid w:val="00F9775A"/>
    <w:rsid w:val="00F9786A"/>
    <w:rsid w:val="00F97931"/>
    <w:rsid w:val="00F97E86"/>
    <w:rsid w:val="00FA01E8"/>
    <w:rsid w:val="00FA0263"/>
    <w:rsid w:val="00FA0515"/>
    <w:rsid w:val="00FA0686"/>
    <w:rsid w:val="00FA06F0"/>
    <w:rsid w:val="00FA156B"/>
    <w:rsid w:val="00FA15A2"/>
    <w:rsid w:val="00FA1791"/>
    <w:rsid w:val="00FA1959"/>
    <w:rsid w:val="00FA1D91"/>
    <w:rsid w:val="00FA21B2"/>
    <w:rsid w:val="00FA231B"/>
    <w:rsid w:val="00FA24E2"/>
    <w:rsid w:val="00FA2C1E"/>
    <w:rsid w:val="00FA331B"/>
    <w:rsid w:val="00FA3E8C"/>
    <w:rsid w:val="00FA44D0"/>
    <w:rsid w:val="00FA44E1"/>
    <w:rsid w:val="00FA4D37"/>
    <w:rsid w:val="00FA4D89"/>
    <w:rsid w:val="00FA4F9A"/>
    <w:rsid w:val="00FA502A"/>
    <w:rsid w:val="00FA5098"/>
    <w:rsid w:val="00FA5156"/>
    <w:rsid w:val="00FA522E"/>
    <w:rsid w:val="00FA56F2"/>
    <w:rsid w:val="00FA596C"/>
    <w:rsid w:val="00FA59B4"/>
    <w:rsid w:val="00FA5D34"/>
    <w:rsid w:val="00FA5EC0"/>
    <w:rsid w:val="00FA5FC9"/>
    <w:rsid w:val="00FA60FA"/>
    <w:rsid w:val="00FA611A"/>
    <w:rsid w:val="00FA6812"/>
    <w:rsid w:val="00FA6BC5"/>
    <w:rsid w:val="00FA6E2F"/>
    <w:rsid w:val="00FA7199"/>
    <w:rsid w:val="00FA72F5"/>
    <w:rsid w:val="00FA7481"/>
    <w:rsid w:val="00FA7BD1"/>
    <w:rsid w:val="00FA7D66"/>
    <w:rsid w:val="00FA7F32"/>
    <w:rsid w:val="00FB0090"/>
    <w:rsid w:val="00FB0B4D"/>
    <w:rsid w:val="00FB0F7B"/>
    <w:rsid w:val="00FB1305"/>
    <w:rsid w:val="00FB132B"/>
    <w:rsid w:val="00FB17CB"/>
    <w:rsid w:val="00FB1C29"/>
    <w:rsid w:val="00FB27E3"/>
    <w:rsid w:val="00FB283A"/>
    <w:rsid w:val="00FB287E"/>
    <w:rsid w:val="00FB2920"/>
    <w:rsid w:val="00FB2973"/>
    <w:rsid w:val="00FB375E"/>
    <w:rsid w:val="00FB3F08"/>
    <w:rsid w:val="00FB498D"/>
    <w:rsid w:val="00FB4B03"/>
    <w:rsid w:val="00FB4F06"/>
    <w:rsid w:val="00FB5021"/>
    <w:rsid w:val="00FB502D"/>
    <w:rsid w:val="00FB5289"/>
    <w:rsid w:val="00FB5606"/>
    <w:rsid w:val="00FB563D"/>
    <w:rsid w:val="00FB5A8B"/>
    <w:rsid w:val="00FB6438"/>
    <w:rsid w:val="00FB645F"/>
    <w:rsid w:val="00FB669C"/>
    <w:rsid w:val="00FB7C6A"/>
    <w:rsid w:val="00FB7E59"/>
    <w:rsid w:val="00FB7F3B"/>
    <w:rsid w:val="00FC005F"/>
    <w:rsid w:val="00FC07DB"/>
    <w:rsid w:val="00FC0D90"/>
    <w:rsid w:val="00FC1138"/>
    <w:rsid w:val="00FC19AF"/>
    <w:rsid w:val="00FC1A87"/>
    <w:rsid w:val="00FC2B58"/>
    <w:rsid w:val="00FC2CCF"/>
    <w:rsid w:val="00FC2E69"/>
    <w:rsid w:val="00FC2F81"/>
    <w:rsid w:val="00FC3130"/>
    <w:rsid w:val="00FC3976"/>
    <w:rsid w:val="00FC3ADE"/>
    <w:rsid w:val="00FC3AEF"/>
    <w:rsid w:val="00FC3FEC"/>
    <w:rsid w:val="00FC41D6"/>
    <w:rsid w:val="00FC428A"/>
    <w:rsid w:val="00FC4671"/>
    <w:rsid w:val="00FC4DE1"/>
    <w:rsid w:val="00FC5107"/>
    <w:rsid w:val="00FC58CE"/>
    <w:rsid w:val="00FC5C80"/>
    <w:rsid w:val="00FC627C"/>
    <w:rsid w:val="00FC6330"/>
    <w:rsid w:val="00FC64E4"/>
    <w:rsid w:val="00FC6C4F"/>
    <w:rsid w:val="00FC6E30"/>
    <w:rsid w:val="00FC721B"/>
    <w:rsid w:val="00FC756A"/>
    <w:rsid w:val="00FC7855"/>
    <w:rsid w:val="00FC7D1D"/>
    <w:rsid w:val="00FD04DF"/>
    <w:rsid w:val="00FD07EC"/>
    <w:rsid w:val="00FD0B61"/>
    <w:rsid w:val="00FD149C"/>
    <w:rsid w:val="00FD174A"/>
    <w:rsid w:val="00FD1F0D"/>
    <w:rsid w:val="00FD1F35"/>
    <w:rsid w:val="00FD22EF"/>
    <w:rsid w:val="00FD2646"/>
    <w:rsid w:val="00FD2FCC"/>
    <w:rsid w:val="00FD31E0"/>
    <w:rsid w:val="00FD3E4E"/>
    <w:rsid w:val="00FD41C6"/>
    <w:rsid w:val="00FD425F"/>
    <w:rsid w:val="00FD4268"/>
    <w:rsid w:val="00FD43F5"/>
    <w:rsid w:val="00FD4917"/>
    <w:rsid w:val="00FD4950"/>
    <w:rsid w:val="00FD523F"/>
    <w:rsid w:val="00FD538A"/>
    <w:rsid w:val="00FD565B"/>
    <w:rsid w:val="00FD5D5D"/>
    <w:rsid w:val="00FD6497"/>
    <w:rsid w:val="00FD66BA"/>
    <w:rsid w:val="00FD69C7"/>
    <w:rsid w:val="00FD6E4F"/>
    <w:rsid w:val="00FD6FE4"/>
    <w:rsid w:val="00FD7605"/>
    <w:rsid w:val="00FD7AAD"/>
    <w:rsid w:val="00FD7D77"/>
    <w:rsid w:val="00FE0A12"/>
    <w:rsid w:val="00FE0AE0"/>
    <w:rsid w:val="00FE1274"/>
    <w:rsid w:val="00FE1A97"/>
    <w:rsid w:val="00FE1C4F"/>
    <w:rsid w:val="00FE1CEE"/>
    <w:rsid w:val="00FE2C72"/>
    <w:rsid w:val="00FE2CBD"/>
    <w:rsid w:val="00FE3100"/>
    <w:rsid w:val="00FE31CF"/>
    <w:rsid w:val="00FE37A8"/>
    <w:rsid w:val="00FE3982"/>
    <w:rsid w:val="00FE39F5"/>
    <w:rsid w:val="00FE3CBC"/>
    <w:rsid w:val="00FE4576"/>
    <w:rsid w:val="00FE4841"/>
    <w:rsid w:val="00FE4A03"/>
    <w:rsid w:val="00FE4AFC"/>
    <w:rsid w:val="00FE4E1D"/>
    <w:rsid w:val="00FE5631"/>
    <w:rsid w:val="00FE5B64"/>
    <w:rsid w:val="00FE651F"/>
    <w:rsid w:val="00FE6709"/>
    <w:rsid w:val="00FE6A24"/>
    <w:rsid w:val="00FE6E39"/>
    <w:rsid w:val="00FE734F"/>
    <w:rsid w:val="00FE73C5"/>
    <w:rsid w:val="00FE7519"/>
    <w:rsid w:val="00FE75B7"/>
    <w:rsid w:val="00FE76C3"/>
    <w:rsid w:val="00FE7F09"/>
    <w:rsid w:val="00FF0317"/>
    <w:rsid w:val="00FF038D"/>
    <w:rsid w:val="00FF039F"/>
    <w:rsid w:val="00FF0B58"/>
    <w:rsid w:val="00FF0BEB"/>
    <w:rsid w:val="00FF0DC8"/>
    <w:rsid w:val="00FF1511"/>
    <w:rsid w:val="00FF1B23"/>
    <w:rsid w:val="00FF1BF5"/>
    <w:rsid w:val="00FF1CBC"/>
    <w:rsid w:val="00FF1E43"/>
    <w:rsid w:val="00FF2509"/>
    <w:rsid w:val="00FF293C"/>
    <w:rsid w:val="00FF2974"/>
    <w:rsid w:val="00FF2A5D"/>
    <w:rsid w:val="00FF2C9A"/>
    <w:rsid w:val="00FF2D96"/>
    <w:rsid w:val="00FF36BC"/>
    <w:rsid w:val="00FF3A74"/>
    <w:rsid w:val="00FF3C22"/>
    <w:rsid w:val="00FF47C9"/>
    <w:rsid w:val="00FF4807"/>
    <w:rsid w:val="00FF4A21"/>
    <w:rsid w:val="00FF5490"/>
    <w:rsid w:val="00FF5DC4"/>
    <w:rsid w:val="00FF5F5C"/>
    <w:rsid w:val="00FF5F9E"/>
    <w:rsid w:val="00FF636A"/>
    <w:rsid w:val="00FF6384"/>
    <w:rsid w:val="00FF678D"/>
    <w:rsid w:val="00FF69EE"/>
    <w:rsid w:val="00FF6C8E"/>
    <w:rsid w:val="00FF6DBB"/>
    <w:rsid w:val="00FF6DED"/>
    <w:rsid w:val="00FF70AF"/>
    <w:rsid w:val="00FF78F8"/>
    <w:rsid w:val="00FF7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B8F642"/>
  <w15:chartTrackingRefBased/>
  <w15:docId w15:val="{41E50E0E-C952-43AE-9E34-F184DC99E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toc 1" w:uiPriority="39"/>
    <w:lsdException w:name="toc 2" w:uiPriority="39"/>
    <w:lsdException w:name="toc 3" w:uiPriority="39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4">
    <w:name w:val="Normal"/>
    <w:rsid w:val="002C255C"/>
    <w:pPr>
      <w:spacing w:line="360" w:lineRule="auto"/>
      <w:ind w:firstLine="709"/>
      <w:jc w:val="both"/>
    </w:pPr>
    <w:rPr>
      <w:sz w:val="24"/>
    </w:rPr>
  </w:style>
  <w:style w:type="paragraph" w:styleId="1">
    <w:name w:val="heading 1"/>
    <w:basedOn w:val="a4"/>
    <w:next w:val="a4"/>
    <w:link w:val="11"/>
    <w:autoRedefine/>
    <w:qFormat/>
    <w:rsid w:val="00DE210D"/>
    <w:pPr>
      <w:keepNext/>
      <w:numPr>
        <w:numId w:val="9"/>
      </w:numPr>
      <w:spacing w:before="240" w:after="240"/>
      <w:outlineLvl w:val="0"/>
    </w:pPr>
    <w:rPr>
      <w:b/>
      <w:bCs/>
      <w:sz w:val="32"/>
      <w:szCs w:val="28"/>
    </w:rPr>
  </w:style>
  <w:style w:type="paragraph" w:styleId="21">
    <w:name w:val="heading 2"/>
    <w:basedOn w:val="a4"/>
    <w:next w:val="a4"/>
    <w:link w:val="22"/>
    <w:autoRedefine/>
    <w:qFormat/>
    <w:rsid w:val="005A28A8"/>
    <w:pPr>
      <w:keepNext/>
      <w:numPr>
        <w:ilvl w:val="1"/>
        <w:numId w:val="9"/>
      </w:numPr>
      <w:spacing w:before="240" w:after="120"/>
      <w:jc w:val="left"/>
      <w:outlineLvl w:val="1"/>
    </w:pPr>
    <w:rPr>
      <w:b/>
      <w:sz w:val="28"/>
      <w:szCs w:val="26"/>
    </w:rPr>
  </w:style>
  <w:style w:type="paragraph" w:styleId="3">
    <w:name w:val="heading 3"/>
    <w:basedOn w:val="a5"/>
    <w:next w:val="a4"/>
    <w:autoRedefine/>
    <w:qFormat/>
    <w:rsid w:val="00C35329"/>
    <w:pPr>
      <w:keepNext/>
      <w:numPr>
        <w:ilvl w:val="2"/>
        <w:numId w:val="9"/>
      </w:numPr>
      <w:spacing w:before="240" w:after="120"/>
      <w:ind w:left="720"/>
      <w:jc w:val="left"/>
      <w:outlineLvl w:val="2"/>
    </w:pPr>
    <w:rPr>
      <w:b/>
      <w:color w:val="24292F"/>
      <w:sz w:val="28"/>
      <w:szCs w:val="28"/>
    </w:rPr>
  </w:style>
  <w:style w:type="paragraph" w:styleId="4">
    <w:name w:val="heading 4"/>
    <w:basedOn w:val="a4"/>
    <w:next w:val="a4"/>
    <w:autoRedefine/>
    <w:rsid w:val="004A693F"/>
    <w:pPr>
      <w:keepNext/>
      <w:numPr>
        <w:ilvl w:val="3"/>
        <w:numId w:val="9"/>
      </w:numPr>
      <w:spacing w:before="240" w:after="120"/>
      <w:jc w:val="left"/>
      <w:outlineLvl w:val="3"/>
    </w:pPr>
    <w:rPr>
      <w:b/>
    </w:rPr>
  </w:style>
  <w:style w:type="paragraph" w:styleId="5">
    <w:name w:val="heading 5"/>
    <w:basedOn w:val="a4"/>
    <w:next w:val="a4"/>
    <w:rsid w:val="009F6850"/>
    <w:pPr>
      <w:keepNext/>
      <w:numPr>
        <w:ilvl w:val="4"/>
        <w:numId w:val="9"/>
      </w:numPr>
      <w:outlineLvl w:val="4"/>
    </w:pPr>
    <w:rPr>
      <w:rFonts w:ascii="Wingdings" w:hAnsi="Wingdings"/>
      <w:b/>
    </w:rPr>
  </w:style>
  <w:style w:type="paragraph" w:styleId="6">
    <w:name w:val="heading 6"/>
    <w:basedOn w:val="a4"/>
    <w:next w:val="a4"/>
    <w:rsid w:val="00C87892"/>
    <w:pPr>
      <w:keepNext/>
      <w:numPr>
        <w:ilvl w:val="5"/>
        <w:numId w:val="9"/>
      </w:numPr>
      <w:jc w:val="center"/>
      <w:outlineLvl w:val="5"/>
    </w:pPr>
    <w:rPr>
      <w:sz w:val="26"/>
    </w:rPr>
  </w:style>
  <w:style w:type="paragraph" w:styleId="7">
    <w:name w:val="heading 7"/>
    <w:basedOn w:val="a4"/>
    <w:next w:val="a4"/>
    <w:rsid w:val="00C87892"/>
    <w:pPr>
      <w:keepNext/>
      <w:numPr>
        <w:ilvl w:val="6"/>
        <w:numId w:val="9"/>
      </w:numPr>
      <w:spacing w:before="240" w:after="120"/>
      <w:jc w:val="center"/>
      <w:outlineLvl w:val="6"/>
    </w:pPr>
    <w:rPr>
      <w:b/>
      <w:sz w:val="28"/>
    </w:rPr>
  </w:style>
  <w:style w:type="paragraph" w:styleId="8">
    <w:name w:val="heading 8"/>
    <w:basedOn w:val="a4"/>
    <w:next w:val="a4"/>
    <w:rsid w:val="00C87892"/>
    <w:pPr>
      <w:numPr>
        <w:ilvl w:val="7"/>
        <w:numId w:val="9"/>
      </w:numPr>
      <w:spacing w:before="240" w:after="60"/>
      <w:outlineLvl w:val="7"/>
    </w:pPr>
    <w:rPr>
      <w:i/>
      <w:iCs/>
      <w:szCs w:val="24"/>
    </w:rPr>
  </w:style>
  <w:style w:type="paragraph" w:styleId="9">
    <w:name w:val="heading 9"/>
    <w:basedOn w:val="21"/>
    <w:next w:val="a4"/>
    <w:rsid w:val="00C87892"/>
    <w:pPr>
      <w:numPr>
        <w:ilvl w:val="8"/>
      </w:numPr>
      <w:spacing w:after="60"/>
      <w:outlineLvl w:val="8"/>
    </w:pPr>
    <w:rPr>
      <w:rFonts w:ascii="Wingdings" w:hAnsi="Wingdings" w:cs="Wingdings"/>
      <w:sz w:val="22"/>
      <w:szCs w:val="22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character" w:customStyle="1" w:styleId="11">
    <w:name w:val="Заголовок 1 Знак1"/>
    <w:link w:val="1"/>
    <w:rsid w:val="00DE210D"/>
    <w:rPr>
      <w:b/>
      <w:bCs/>
      <w:sz w:val="32"/>
      <w:szCs w:val="28"/>
    </w:rPr>
  </w:style>
  <w:style w:type="character" w:customStyle="1" w:styleId="22">
    <w:name w:val="Заголовок 2 Знак"/>
    <w:link w:val="21"/>
    <w:rsid w:val="005A28A8"/>
    <w:rPr>
      <w:b/>
      <w:sz w:val="28"/>
      <w:szCs w:val="26"/>
    </w:rPr>
  </w:style>
  <w:style w:type="paragraph" w:styleId="a5">
    <w:name w:val="Normal (Web)"/>
    <w:basedOn w:val="a4"/>
    <w:rsid w:val="0064229C"/>
    <w:rPr>
      <w:szCs w:val="24"/>
    </w:rPr>
  </w:style>
  <w:style w:type="character" w:customStyle="1" w:styleId="31">
    <w:name w:val="Заголовок 3 Знак1"/>
    <w:rsid w:val="006E5DE7"/>
    <w:rPr>
      <w:rFonts w:ascii="Times New Roman" w:hAnsi="Times New Roman"/>
      <w:b/>
      <w:sz w:val="24"/>
      <w:szCs w:val="24"/>
    </w:rPr>
  </w:style>
  <w:style w:type="paragraph" w:styleId="a9">
    <w:name w:val="header"/>
    <w:basedOn w:val="a4"/>
    <w:link w:val="aa"/>
    <w:rsid w:val="00CA09D0"/>
    <w:pPr>
      <w:tabs>
        <w:tab w:val="center" w:pos="4677"/>
        <w:tab w:val="right" w:pos="9355"/>
      </w:tabs>
    </w:pPr>
  </w:style>
  <w:style w:type="paragraph" w:customStyle="1" w:styleId="ab">
    <w:name w:val="Текст абзаца Знак"/>
    <w:link w:val="ac"/>
    <w:rsid w:val="00E05789"/>
    <w:pPr>
      <w:spacing w:line="360" w:lineRule="auto"/>
      <w:ind w:firstLine="709"/>
      <w:jc w:val="both"/>
    </w:pPr>
    <w:rPr>
      <w:sz w:val="26"/>
    </w:rPr>
  </w:style>
  <w:style w:type="character" w:customStyle="1" w:styleId="ac">
    <w:name w:val="Текст абзаца Знак Знак"/>
    <w:link w:val="ab"/>
    <w:rsid w:val="00E05789"/>
    <w:rPr>
      <w:sz w:val="26"/>
      <w:lang w:val="ru-RU" w:eastAsia="ru-RU" w:bidi="ar-SA"/>
    </w:rPr>
  </w:style>
  <w:style w:type="paragraph" w:styleId="ad">
    <w:name w:val="footer"/>
    <w:basedOn w:val="a4"/>
    <w:pPr>
      <w:tabs>
        <w:tab w:val="center" w:pos="4153"/>
        <w:tab w:val="right" w:pos="8306"/>
      </w:tabs>
    </w:pPr>
  </w:style>
  <w:style w:type="paragraph" w:styleId="10">
    <w:name w:val="toc 1"/>
    <w:aliases w:val="Contents 1"/>
    <w:basedOn w:val="a4"/>
    <w:next w:val="a4"/>
    <w:autoRedefine/>
    <w:uiPriority w:val="39"/>
    <w:rsid w:val="00AF7106"/>
    <w:pPr>
      <w:tabs>
        <w:tab w:val="left" w:pos="284"/>
        <w:tab w:val="right" w:leader="dot" w:pos="9923"/>
      </w:tabs>
      <w:ind w:left="284" w:right="283" w:hanging="284"/>
      <w:jc w:val="left"/>
    </w:pPr>
    <w:rPr>
      <w:caps/>
    </w:rPr>
  </w:style>
  <w:style w:type="paragraph" w:customStyle="1" w:styleId="ae">
    <w:name w:val="Название темы"/>
    <w:basedOn w:val="a4"/>
    <w:rsid w:val="00A82153"/>
    <w:pPr>
      <w:spacing w:before="60" w:after="60"/>
      <w:jc w:val="center"/>
    </w:pPr>
    <w:rPr>
      <w:b/>
      <w:bCs/>
      <w:sz w:val="30"/>
    </w:rPr>
  </w:style>
  <w:style w:type="paragraph" w:customStyle="1" w:styleId="af">
    <w:name w:val="Главный инженер проекта"/>
    <w:basedOn w:val="ab"/>
    <w:rsid w:val="00D30B31"/>
    <w:pPr>
      <w:ind w:firstLine="0"/>
      <w:jc w:val="center"/>
    </w:pPr>
    <w:rPr>
      <w:sz w:val="28"/>
    </w:rPr>
  </w:style>
  <w:style w:type="paragraph" w:styleId="af0">
    <w:name w:val="Body Text"/>
    <w:basedOn w:val="a4"/>
    <w:rsid w:val="00832ED5"/>
    <w:pPr>
      <w:spacing w:after="120"/>
    </w:pPr>
  </w:style>
  <w:style w:type="paragraph" w:styleId="af1">
    <w:name w:val="Balloon Text"/>
    <w:basedOn w:val="a4"/>
    <w:semiHidden/>
    <w:rsid w:val="000F3674"/>
    <w:rPr>
      <w:rFonts w:ascii="GOST Type AU" w:hAnsi="GOST Type AU" w:cs="GOST Type AU"/>
      <w:sz w:val="16"/>
      <w:szCs w:val="16"/>
    </w:rPr>
  </w:style>
  <w:style w:type="paragraph" w:styleId="af2">
    <w:name w:val="Document Map"/>
    <w:basedOn w:val="a4"/>
    <w:semiHidden/>
    <w:rsid w:val="00C142CC"/>
    <w:pPr>
      <w:shd w:val="clear" w:color="auto" w:fill="000080"/>
    </w:pPr>
    <w:rPr>
      <w:rFonts w:ascii="GOST Type AU" w:hAnsi="GOST Type AU" w:cs="GOST Type AU"/>
    </w:rPr>
  </w:style>
  <w:style w:type="paragraph" w:styleId="23">
    <w:name w:val="toc 2"/>
    <w:basedOn w:val="a4"/>
    <w:next w:val="a4"/>
    <w:autoRedefine/>
    <w:uiPriority w:val="39"/>
    <w:rsid w:val="00F04D4B"/>
    <w:pPr>
      <w:tabs>
        <w:tab w:val="left" w:pos="851"/>
        <w:tab w:val="right" w:leader="dot" w:pos="9498"/>
      </w:tabs>
      <w:ind w:left="851" w:right="424" w:hanging="567"/>
      <w:jc w:val="left"/>
    </w:pPr>
    <w:rPr>
      <w:noProof/>
    </w:rPr>
  </w:style>
  <w:style w:type="paragraph" w:styleId="30">
    <w:name w:val="toc 3"/>
    <w:basedOn w:val="a4"/>
    <w:next w:val="a4"/>
    <w:autoRedefine/>
    <w:uiPriority w:val="39"/>
    <w:rsid w:val="00B71B43"/>
    <w:pPr>
      <w:tabs>
        <w:tab w:val="left" w:pos="1560"/>
        <w:tab w:val="right" w:leader="dot" w:pos="9923"/>
      </w:tabs>
      <w:ind w:left="1560" w:right="424" w:hanging="709"/>
    </w:pPr>
    <w:rPr>
      <w:noProof/>
    </w:rPr>
  </w:style>
  <w:style w:type="character" w:styleId="af3">
    <w:name w:val="Hyperlink"/>
    <w:uiPriority w:val="99"/>
    <w:rsid w:val="00D30B31"/>
    <w:rPr>
      <w:color w:val="0000FF"/>
      <w:u w:val="single"/>
    </w:rPr>
  </w:style>
  <w:style w:type="paragraph" w:customStyle="1" w:styleId="af4">
    <w:name w:val="Название таблицы Знак"/>
    <w:basedOn w:val="af5"/>
    <w:link w:val="af6"/>
    <w:rsid w:val="007547A6"/>
  </w:style>
  <w:style w:type="paragraph" w:styleId="af5">
    <w:name w:val="caption"/>
    <w:basedOn w:val="a4"/>
    <w:next w:val="a4"/>
    <w:link w:val="12"/>
    <w:rsid w:val="00C87892"/>
    <w:rPr>
      <w:b/>
      <w:bCs/>
    </w:rPr>
  </w:style>
  <w:style w:type="character" w:customStyle="1" w:styleId="12">
    <w:name w:val="Название объекта Знак1"/>
    <w:link w:val="af5"/>
    <w:rsid w:val="007547A6"/>
    <w:rPr>
      <w:b/>
      <w:bCs/>
      <w:lang w:val="ru-RU" w:eastAsia="ru-RU" w:bidi="ar-SA"/>
    </w:rPr>
  </w:style>
  <w:style w:type="character" w:customStyle="1" w:styleId="af6">
    <w:name w:val="Название таблицы Знак Знак"/>
    <w:basedOn w:val="12"/>
    <w:link w:val="af4"/>
    <w:rsid w:val="007547A6"/>
    <w:rPr>
      <w:b/>
      <w:bCs/>
      <w:lang w:val="ru-RU" w:eastAsia="ru-RU" w:bidi="ar-SA"/>
    </w:rPr>
  </w:style>
  <w:style w:type="paragraph" w:customStyle="1" w:styleId="af7">
    <w:name w:val="слово Содержание"/>
    <w:basedOn w:val="ab"/>
    <w:rsid w:val="00A757D4"/>
    <w:pPr>
      <w:ind w:firstLine="0"/>
      <w:jc w:val="center"/>
    </w:pPr>
    <w:rPr>
      <w:b/>
      <w:bCs/>
    </w:rPr>
  </w:style>
  <w:style w:type="paragraph" w:customStyle="1" w:styleId="af8">
    <w:name w:val="Текст листа рег. изменений"/>
    <w:basedOn w:val="a4"/>
    <w:rsid w:val="00D45001"/>
    <w:pPr>
      <w:jc w:val="center"/>
    </w:pPr>
    <w:rPr>
      <w:b/>
      <w:bCs/>
    </w:rPr>
  </w:style>
  <w:style w:type="paragraph" w:styleId="af9">
    <w:name w:val="Body Text Indent"/>
    <w:basedOn w:val="a4"/>
    <w:rsid w:val="00AA573B"/>
    <w:pPr>
      <w:spacing w:after="120"/>
      <w:ind w:left="283"/>
    </w:pPr>
  </w:style>
  <w:style w:type="table" w:styleId="afa">
    <w:name w:val="Table Grid"/>
    <w:basedOn w:val="a7"/>
    <w:uiPriority w:val="39"/>
    <w:rsid w:val="00C878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1">
    <w:name w:val="Дефисное перечисление Знак"/>
    <w:basedOn w:val="ab"/>
    <w:link w:val="afb"/>
    <w:rsid w:val="00E05789"/>
    <w:pPr>
      <w:numPr>
        <w:numId w:val="1"/>
      </w:numPr>
    </w:pPr>
    <w:rPr>
      <w:lang w:val="en-US"/>
    </w:rPr>
  </w:style>
  <w:style w:type="character" w:customStyle="1" w:styleId="afb">
    <w:name w:val="Дефисное перечисление Знак Знак"/>
    <w:link w:val="a1"/>
    <w:rsid w:val="00E05789"/>
    <w:rPr>
      <w:sz w:val="26"/>
      <w:lang w:val="en-US"/>
    </w:rPr>
  </w:style>
  <w:style w:type="paragraph" w:styleId="40">
    <w:name w:val="toc 4"/>
    <w:basedOn w:val="a4"/>
    <w:next w:val="a4"/>
    <w:autoRedefine/>
    <w:semiHidden/>
    <w:rsid w:val="00362AF3"/>
    <w:pPr>
      <w:tabs>
        <w:tab w:val="left" w:pos="2410"/>
        <w:tab w:val="right" w:leader="dot" w:pos="9923"/>
      </w:tabs>
      <w:ind w:left="1560"/>
    </w:pPr>
  </w:style>
  <w:style w:type="character" w:customStyle="1" w:styleId="afc">
    <w:name w:val="Знак Знак Знак"/>
    <w:rsid w:val="00755B76"/>
    <w:rPr>
      <w:sz w:val="26"/>
      <w:szCs w:val="26"/>
      <w:lang w:val="ru-RU" w:eastAsia="ru-RU" w:bidi="ar-SA"/>
    </w:rPr>
  </w:style>
  <w:style w:type="paragraph" w:customStyle="1" w:styleId="Normal1">
    <w:name w:val="Normal1"/>
    <w:rsid w:val="00867409"/>
    <w:pPr>
      <w:spacing w:before="100" w:after="100" w:line="360" w:lineRule="auto"/>
      <w:ind w:firstLine="709"/>
      <w:jc w:val="both"/>
    </w:pPr>
    <w:rPr>
      <w:snapToGrid w:val="0"/>
      <w:sz w:val="24"/>
    </w:rPr>
  </w:style>
  <w:style w:type="character" w:styleId="afd">
    <w:name w:val="page number"/>
    <w:basedOn w:val="a6"/>
    <w:rsid w:val="007540E6"/>
  </w:style>
  <w:style w:type="character" w:customStyle="1" w:styleId="24">
    <w:name w:val="Знак Знак2"/>
    <w:rsid w:val="00C35BFF"/>
    <w:rPr>
      <w:b/>
      <w:caps/>
      <w:noProof w:val="0"/>
      <w:sz w:val="28"/>
      <w:szCs w:val="28"/>
      <w:lang w:val="ru-RU" w:eastAsia="ru-RU" w:bidi="ar-SA"/>
    </w:rPr>
  </w:style>
  <w:style w:type="character" w:customStyle="1" w:styleId="13">
    <w:name w:val="Знак Знак1"/>
    <w:rsid w:val="00C35BFF"/>
    <w:rPr>
      <w:noProof w:val="0"/>
      <w:sz w:val="26"/>
      <w:szCs w:val="26"/>
      <w:lang w:val="ru-RU" w:eastAsia="ru-RU" w:bidi="ar-SA"/>
    </w:rPr>
  </w:style>
  <w:style w:type="character" w:customStyle="1" w:styleId="afe">
    <w:name w:val="Текст Знак"/>
    <w:link w:val="aff"/>
    <w:rsid w:val="00C35BFF"/>
    <w:rPr>
      <w:b/>
      <w:bCs/>
      <w:noProof w:val="0"/>
      <w:lang w:val="ru-RU" w:eastAsia="ru-RU" w:bidi="ar-SA"/>
    </w:rPr>
  </w:style>
  <w:style w:type="paragraph" w:customStyle="1" w:styleId="aff0">
    <w:name w:val="Текст абзаца"/>
    <w:rsid w:val="00646412"/>
    <w:pPr>
      <w:spacing w:line="360" w:lineRule="auto"/>
      <w:ind w:firstLine="709"/>
      <w:jc w:val="both"/>
    </w:pPr>
    <w:rPr>
      <w:sz w:val="26"/>
    </w:rPr>
  </w:style>
  <w:style w:type="paragraph" w:customStyle="1" w:styleId="aff1">
    <w:name w:val="Чертежный"/>
    <w:rsid w:val="00B00BFB"/>
    <w:pPr>
      <w:spacing w:line="360" w:lineRule="auto"/>
      <w:ind w:firstLine="709"/>
      <w:jc w:val="both"/>
    </w:pPr>
    <w:rPr>
      <w:rFonts w:ascii="Courier New" w:hAnsi="Courier New"/>
      <w:i/>
      <w:sz w:val="28"/>
      <w:lang w:val="uk-UA"/>
    </w:rPr>
  </w:style>
  <w:style w:type="paragraph" w:customStyle="1" w:styleId="aff2">
    <w:name w:val="Рисунок"/>
    <w:basedOn w:val="af5"/>
    <w:autoRedefine/>
    <w:rsid w:val="00A4207C"/>
    <w:pPr>
      <w:spacing w:before="120" w:line="480" w:lineRule="auto"/>
      <w:ind w:firstLine="0"/>
    </w:pPr>
  </w:style>
  <w:style w:type="paragraph" w:customStyle="1" w:styleId="aff3">
    <w:name w:val="Таблица"/>
    <w:basedOn w:val="a4"/>
    <w:link w:val="aff4"/>
    <w:rsid w:val="00461D83"/>
    <w:pPr>
      <w:ind w:firstLine="0"/>
    </w:pPr>
  </w:style>
  <w:style w:type="paragraph" w:customStyle="1" w:styleId="aff5">
    <w:name w:val="Назв.таблицы"/>
    <w:basedOn w:val="a4"/>
    <w:autoRedefine/>
    <w:rsid w:val="00627CEE"/>
    <w:pPr>
      <w:keepNext/>
      <w:spacing w:before="240" w:after="120"/>
      <w:ind w:left="2127" w:hanging="1418"/>
      <w:jc w:val="left"/>
    </w:pPr>
  </w:style>
  <w:style w:type="paragraph" w:customStyle="1" w:styleId="aff6">
    <w:name w:val="Назв.рисунка"/>
    <w:basedOn w:val="a4"/>
    <w:rsid w:val="00012487"/>
    <w:pPr>
      <w:spacing w:after="240"/>
      <w:ind w:left="2127" w:hanging="1418"/>
      <w:jc w:val="left"/>
    </w:pPr>
  </w:style>
  <w:style w:type="paragraph" w:customStyle="1" w:styleId="aff7">
    <w:name w:val="Сноска"/>
    <w:basedOn w:val="a4"/>
    <w:autoRedefine/>
    <w:rsid w:val="00FB498D"/>
    <w:pPr>
      <w:spacing w:line="240" w:lineRule="auto"/>
      <w:ind w:firstLine="0"/>
      <w:jc w:val="left"/>
    </w:pPr>
    <w:rPr>
      <w:sz w:val="20"/>
    </w:rPr>
  </w:style>
  <w:style w:type="paragraph" w:customStyle="1" w:styleId="aff8">
    <w:name w:val="РисунокХ"/>
    <w:basedOn w:val="a4"/>
    <w:rsid w:val="003E6CA9"/>
    <w:rPr>
      <w:sz w:val="20"/>
    </w:rPr>
  </w:style>
  <w:style w:type="paragraph" w:customStyle="1" w:styleId="TableHeading">
    <w:name w:val="TableHeading"/>
    <w:basedOn w:val="a4"/>
    <w:rsid w:val="00A4207C"/>
    <w:pPr>
      <w:spacing w:before="60" w:after="60"/>
      <w:ind w:left="72" w:right="72"/>
    </w:pPr>
    <w:rPr>
      <w:rFonts w:ascii="Wingdings" w:hAnsi="Wingdings"/>
      <w:b/>
      <w:lang w:val="en-US"/>
    </w:rPr>
  </w:style>
  <w:style w:type="paragraph" w:customStyle="1" w:styleId="TableText">
    <w:name w:val="TableText"/>
    <w:basedOn w:val="af0"/>
    <w:rsid w:val="00A4207C"/>
    <w:pPr>
      <w:spacing w:before="40" w:after="40"/>
      <w:ind w:left="72" w:right="72"/>
    </w:pPr>
    <w:rPr>
      <w:sz w:val="18"/>
      <w:lang w:val="en-US"/>
    </w:rPr>
  </w:style>
  <w:style w:type="paragraph" w:styleId="a">
    <w:name w:val="List Bullet"/>
    <w:basedOn w:val="a4"/>
    <w:autoRedefine/>
    <w:rsid w:val="00A4207C"/>
    <w:pPr>
      <w:numPr>
        <w:numId w:val="2"/>
      </w:numPr>
    </w:pPr>
    <w:rPr>
      <w:lang w:val="en-US"/>
    </w:rPr>
  </w:style>
  <w:style w:type="paragraph" w:styleId="20">
    <w:name w:val="List Bullet 2"/>
    <w:basedOn w:val="a4"/>
    <w:autoRedefine/>
    <w:rsid w:val="00A4207C"/>
    <w:pPr>
      <w:numPr>
        <w:numId w:val="3"/>
      </w:numPr>
      <w:tabs>
        <w:tab w:val="clear" w:pos="643"/>
        <w:tab w:val="num" w:pos="720"/>
      </w:tabs>
      <w:ind w:left="720"/>
    </w:pPr>
    <w:rPr>
      <w:lang w:val="en-US"/>
    </w:rPr>
  </w:style>
  <w:style w:type="paragraph" w:styleId="2">
    <w:name w:val="List Number 2"/>
    <w:basedOn w:val="a4"/>
    <w:rsid w:val="00A4207C"/>
    <w:pPr>
      <w:numPr>
        <w:numId w:val="4"/>
      </w:numPr>
      <w:tabs>
        <w:tab w:val="clear" w:pos="643"/>
        <w:tab w:val="num" w:pos="720"/>
      </w:tabs>
      <w:ind w:left="720"/>
    </w:pPr>
    <w:rPr>
      <w:lang w:val="en-US"/>
    </w:rPr>
  </w:style>
  <w:style w:type="paragraph" w:customStyle="1" w:styleId="BodyTextTable">
    <w:name w:val="Body Text Table"/>
    <w:basedOn w:val="af0"/>
    <w:rsid w:val="00A4207C"/>
    <w:pPr>
      <w:spacing w:before="115" w:after="0"/>
    </w:pPr>
    <w:rPr>
      <w:sz w:val="20"/>
      <w:lang w:val="en-US"/>
    </w:rPr>
  </w:style>
  <w:style w:type="paragraph" w:customStyle="1" w:styleId="SourceTop">
    <w:name w:val="SourceTop"/>
    <w:basedOn w:val="Source"/>
    <w:next w:val="Source"/>
    <w:rsid w:val="00A4207C"/>
  </w:style>
  <w:style w:type="paragraph" w:customStyle="1" w:styleId="Source">
    <w:name w:val="Source"/>
    <w:basedOn w:val="CodeBase"/>
    <w:rsid w:val="00A4207C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tabs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</w:tabs>
    </w:pPr>
    <w:rPr>
      <w:sz w:val="16"/>
    </w:rPr>
  </w:style>
  <w:style w:type="paragraph" w:customStyle="1" w:styleId="CodeBase">
    <w:name w:val="Code Base"/>
    <w:basedOn w:val="af0"/>
    <w:rsid w:val="00A4207C"/>
    <w:pPr>
      <w:spacing w:before="115" w:after="0"/>
      <w:ind w:left="2880"/>
    </w:pPr>
    <w:rPr>
      <w:rFonts w:ascii="Wingdings" w:hAnsi="Wingdings"/>
      <w:sz w:val="20"/>
      <w:lang w:val="en-US"/>
    </w:rPr>
  </w:style>
  <w:style w:type="paragraph" w:customStyle="1" w:styleId="SuperTitle">
    <w:name w:val="SuperTitle"/>
    <w:basedOn w:val="aff9"/>
    <w:rsid w:val="00A4207C"/>
    <w:pPr>
      <w:pBdr>
        <w:top w:val="single" w:sz="48" w:space="1" w:color="auto"/>
      </w:pBdr>
      <w:spacing w:before="960" w:after="0"/>
      <w:ind w:left="1440"/>
    </w:pPr>
    <w:rPr>
      <w:sz w:val="28"/>
    </w:rPr>
  </w:style>
  <w:style w:type="paragraph" w:styleId="aff9">
    <w:name w:val="Title"/>
    <w:basedOn w:val="HeadingBase"/>
    <w:rsid w:val="006E5DE7"/>
    <w:pPr>
      <w:spacing w:before="242" w:after="722"/>
      <w:jc w:val="right"/>
    </w:pPr>
    <w:rPr>
      <w:rFonts w:ascii="Times New Roman" w:hAnsi="Times New Roman"/>
      <w:sz w:val="72"/>
    </w:rPr>
  </w:style>
  <w:style w:type="paragraph" w:customStyle="1" w:styleId="HeadingBase">
    <w:name w:val="Heading Base"/>
    <w:basedOn w:val="a4"/>
    <w:rsid w:val="00A4207C"/>
    <w:rPr>
      <w:rFonts w:ascii="Wingdings" w:hAnsi="Wingdings"/>
      <w:b/>
      <w:lang w:val="en-US"/>
    </w:rPr>
  </w:style>
  <w:style w:type="paragraph" w:styleId="25">
    <w:name w:val="Body Text Indent 2"/>
    <w:basedOn w:val="a4"/>
    <w:rsid w:val="00A4207C"/>
    <w:pPr>
      <w:widowControl w:val="0"/>
      <w:shd w:val="clear" w:color="auto" w:fill="FFFFFF"/>
      <w:tabs>
        <w:tab w:val="left" w:pos="1418"/>
      </w:tabs>
      <w:spacing w:before="14"/>
      <w:ind w:right="29" w:firstLine="851"/>
    </w:pPr>
    <w:rPr>
      <w:snapToGrid w:val="0"/>
      <w:color w:val="000000"/>
      <w:sz w:val="28"/>
    </w:rPr>
  </w:style>
  <w:style w:type="paragraph" w:styleId="32">
    <w:name w:val="Body Text Indent 3"/>
    <w:basedOn w:val="a4"/>
    <w:rsid w:val="00A4207C"/>
    <w:pPr>
      <w:widowControl w:val="0"/>
      <w:shd w:val="clear" w:color="auto" w:fill="FFFFFF"/>
      <w:ind w:firstLine="720"/>
    </w:pPr>
    <w:rPr>
      <w:snapToGrid w:val="0"/>
      <w:color w:val="000000"/>
      <w:sz w:val="28"/>
    </w:rPr>
  </w:style>
  <w:style w:type="paragraph" w:styleId="affa">
    <w:name w:val="Block Text"/>
    <w:basedOn w:val="a4"/>
    <w:rsid w:val="00A4207C"/>
    <w:pPr>
      <w:widowControl w:val="0"/>
      <w:shd w:val="clear" w:color="auto" w:fill="FFFFFF"/>
      <w:spacing w:before="302" w:line="295" w:lineRule="exact"/>
      <w:ind w:left="22" w:right="14" w:firstLine="562"/>
    </w:pPr>
    <w:rPr>
      <w:b/>
      <w:snapToGrid w:val="0"/>
      <w:color w:val="000000"/>
      <w:w w:val="83"/>
      <w:sz w:val="28"/>
    </w:rPr>
  </w:style>
  <w:style w:type="paragraph" w:styleId="26">
    <w:name w:val="Body Text 2"/>
    <w:basedOn w:val="a4"/>
    <w:rsid w:val="00A4207C"/>
    <w:pPr>
      <w:widowControl w:val="0"/>
      <w:shd w:val="clear" w:color="auto" w:fill="FFFFFF"/>
      <w:spacing w:line="295" w:lineRule="exact"/>
      <w:jc w:val="center"/>
    </w:pPr>
    <w:rPr>
      <w:snapToGrid w:val="0"/>
      <w:color w:val="000000"/>
    </w:rPr>
  </w:style>
  <w:style w:type="paragraph" w:customStyle="1" w:styleId="110">
    <w:name w:val="Оглавление 11"/>
    <w:basedOn w:val="Normal1"/>
    <w:next w:val="Normal1"/>
    <w:autoRedefine/>
    <w:rsid w:val="00A4207C"/>
    <w:pPr>
      <w:spacing w:before="0" w:after="0"/>
      <w:jc w:val="center"/>
    </w:pPr>
    <w:rPr>
      <w:b/>
      <w:snapToGrid/>
      <w:sz w:val="28"/>
    </w:rPr>
  </w:style>
  <w:style w:type="paragraph" w:customStyle="1" w:styleId="BodyText1">
    <w:name w:val="Body Text1"/>
    <w:basedOn w:val="Normal1"/>
    <w:rsid w:val="00A4207C"/>
    <w:pPr>
      <w:spacing w:before="0" w:after="0"/>
      <w:jc w:val="center"/>
    </w:pPr>
    <w:rPr>
      <w:snapToGrid/>
    </w:rPr>
  </w:style>
  <w:style w:type="paragraph" w:customStyle="1" w:styleId="affb">
    <w:name w:val="Код программы"/>
    <w:basedOn w:val="a4"/>
    <w:link w:val="affc"/>
    <w:rsid w:val="00033E84"/>
    <w:pPr>
      <w:ind w:left="709"/>
    </w:pPr>
    <w:rPr>
      <w:rFonts w:ascii="Wingdings" w:hAnsi="Wingdings"/>
      <w:sz w:val="19"/>
    </w:rPr>
  </w:style>
  <w:style w:type="character" w:customStyle="1" w:styleId="affc">
    <w:name w:val="Код программы Знак"/>
    <w:link w:val="affb"/>
    <w:rsid w:val="006078C2"/>
    <w:rPr>
      <w:rFonts w:ascii="Wingdings" w:hAnsi="Wingdings"/>
      <w:sz w:val="19"/>
      <w:lang w:val="ru-RU" w:eastAsia="ru-RU" w:bidi="ar-SA"/>
    </w:rPr>
  </w:style>
  <w:style w:type="paragraph" w:customStyle="1" w:styleId="33">
    <w:name w:val="Стиль3"/>
    <w:basedOn w:val="a4"/>
    <w:rsid w:val="002B2836"/>
    <w:pPr>
      <w:spacing w:line="240" w:lineRule="auto"/>
      <w:ind w:right="-1" w:firstLine="708"/>
    </w:pPr>
    <w:rPr>
      <w:sz w:val="28"/>
    </w:rPr>
  </w:style>
  <w:style w:type="paragraph" w:customStyle="1" w:styleId="41">
    <w:name w:val="Стиль4"/>
    <w:basedOn w:val="a4"/>
    <w:rsid w:val="002B2836"/>
    <w:pPr>
      <w:overflowPunct w:val="0"/>
      <w:autoSpaceDE w:val="0"/>
      <w:autoSpaceDN w:val="0"/>
      <w:adjustRightInd w:val="0"/>
      <w:spacing w:line="240" w:lineRule="auto"/>
      <w:ind w:left="720" w:right="113" w:firstLine="0"/>
      <w:textAlignment w:val="baseline"/>
    </w:pPr>
    <w:rPr>
      <w:sz w:val="28"/>
    </w:rPr>
  </w:style>
  <w:style w:type="paragraph" w:customStyle="1" w:styleId="J">
    <w:name w:val="J"/>
    <w:basedOn w:val="33"/>
    <w:rsid w:val="00AB271C"/>
    <w:pPr>
      <w:ind w:firstLine="851"/>
    </w:pPr>
  </w:style>
  <w:style w:type="character" w:styleId="affd">
    <w:name w:val="FollowedHyperlink"/>
    <w:uiPriority w:val="99"/>
    <w:rsid w:val="00BD06CD"/>
    <w:rPr>
      <w:color w:val="800080"/>
      <w:u w:val="single"/>
    </w:rPr>
  </w:style>
  <w:style w:type="paragraph" w:customStyle="1" w:styleId="xl24">
    <w:name w:val="xl24"/>
    <w:basedOn w:val="a4"/>
    <w:rsid w:val="00BD06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center"/>
      <w:textAlignment w:val="center"/>
    </w:pPr>
    <w:rPr>
      <w:szCs w:val="24"/>
    </w:rPr>
  </w:style>
  <w:style w:type="paragraph" w:customStyle="1" w:styleId="xl25">
    <w:name w:val="xl25"/>
    <w:basedOn w:val="a4"/>
    <w:rsid w:val="00BD06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center"/>
    </w:pPr>
    <w:rPr>
      <w:szCs w:val="24"/>
    </w:rPr>
  </w:style>
  <w:style w:type="paragraph" w:customStyle="1" w:styleId="xl26">
    <w:name w:val="xl26"/>
    <w:basedOn w:val="a4"/>
    <w:rsid w:val="00BD06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 w:line="240" w:lineRule="auto"/>
      <w:ind w:firstLine="0"/>
      <w:jc w:val="center"/>
      <w:textAlignment w:val="center"/>
    </w:pPr>
    <w:rPr>
      <w:szCs w:val="24"/>
    </w:rPr>
  </w:style>
  <w:style w:type="paragraph" w:customStyle="1" w:styleId="xl27">
    <w:name w:val="xl27"/>
    <w:basedOn w:val="a4"/>
    <w:rsid w:val="00BD06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 w:line="240" w:lineRule="auto"/>
      <w:ind w:firstLine="0"/>
      <w:jc w:val="left"/>
      <w:textAlignment w:val="center"/>
    </w:pPr>
    <w:rPr>
      <w:szCs w:val="24"/>
    </w:rPr>
  </w:style>
  <w:style w:type="paragraph" w:customStyle="1" w:styleId="xl28">
    <w:name w:val="xl28"/>
    <w:basedOn w:val="a4"/>
    <w:rsid w:val="00BD06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center"/>
    </w:pPr>
    <w:rPr>
      <w:szCs w:val="24"/>
    </w:rPr>
  </w:style>
  <w:style w:type="paragraph" w:customStyle="1" w:styleId="xl29">
    <w:name w:val="xl29"/>
    <w:basedOn w:val="a4"/>
    <w:rsid w:val="00BD06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 w:line="240" w:lineRule="auto"/>
      <w:ind w:firstLine="0"/>
      <w:jc w:val="left"/>
      <w:textAlignment w:val="center"/>
    </w:pPr>
    <w:rPr>
      <w:szCs w:val="24"/>
    </w:rPr>
  </w:style>
  <w:style w:type="paragraph" w:customStyle="1" w:styleId="xl30">
    <w:name w:val="xl30"/>
    <w:basedOn w:val="a4"/>
    <w:rsid w:val="00BD06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center"/>
      <w:textAlignment w:val="center"/>
    </w:pPr>
    <w:rPr>
      <w:szCs w:val="24"/>
    </w:rPr>
  </w:style>
  <w:style w:type="numbering" w:customStyle="1" w:styleId="TPM">
    <w:name w:val="TP_Mаркированный"/>
    <w:basedOn w:val="a8"/>
    <w:rsid w:val="00050E74"/>
    <w:pPr>
      <w:numPr>
        <w:numId w:val="5"/>
      </w:numPr>
    </w:pPr>
  </w:style>
  <w:style w:type="paragraph" w:customStyle="1" w:styleId="xl22">
    <w:name w:val="xl22"/>
    <w:basedOn w:val="a4"/>
    <w:rsid w:val="00B43A0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center"/>
    </w:pPr>
    <w:rPr>
      <w:szCs w:val="24"/>
    </w:rPr>
  </w:style>
  <w:style w:type="paragraph" w:customStyle="1" w:styleId="xl23">
    <w:name w:val="xl23"/>
    <w:basedOn w:val="a4"/>
    <w:rsid w:val="00B43A0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center"/>
    </w:pPr>
    <w:rPr>
      <w:szCs w:val="24"/>
    </w:rPr>
  </w:style>
  <w:style w:type="character" w:customStyle="1" w:styleId="70">
    <w:name w:val="Знак Знак7"/>
    <w:rsid w:val="00681553"/>
    <w:rPr>
      <w:b/>
      <w:caps/>
      <w:sz w:val="24"/>
      <w:szCs w:val="28"/>
      <w:lang w:val="ru-RU" w:eastAsia="ru-RU" w:bidi="ar-SA"/>
    </w:rPr>
  </w:style>
  <w:style w:type="character" w:customStyle="1" w:styleId="affe">
    <w:name w:val="Название объекта Знак"/>
    <w:rsid w:val="0060013C"/>
    <w:rPr>
      <w:sz w:val="24"/>
      <w:lang w:val="en-US" w:eastAsia="ru-RU" w:bidi="ar-SA"/>
    </w:rPr>
  </w:style>
  <w:style w:type="paragraph" w:customStyle="1" w:styleId="a3">
    <w:name w:val="Обычный + По ширине"/>
    <w:aliases w:val="Первая строка:  1.25 см"/>
    <w:basedOn w:val="a4"/>
    <w:rsid w:val="0060013C"/>
    <w:pPr>
      <w:numPr>
        <w:numId w:val="6"/>
      </w:numPr>
      <w:spacing w:line="240" w:lineRule="auto"/>
      <w:ind w:left="0" w:firstLine="0"/>
    </w:pPr>
    <w:rPr>
      <w:snapToGrid w:val="0"/>
      <w:szCs w:val="24"/>
    </w:rPr>
  </w:style>
  <w:style w:type="paragraph" w:styleId="34">
    <w:name w:val="Body Text 3"/>
    <w:basedOn w:val="a4"/>
    <w:rsid w:val="0060013C"/>
    <w:pPr>
      <w:spacing w:line="240" w:lineRule="auto"/>
      <w:jc w:val="left"/>
    </w:pPr>
    <w:rPr>
      <w:b/>
      <w:sz w:val="16"/>
    </w:rPr>
  </w:style>
  <w:style w:type="paragraph" w:customStyle="1" w:styleId="BodyTable">
    <w:name w:val="BodyTable"/>
    <w:basedOn w:val="a4"/>
    <w:rsid w:val="0060013C"/>
    <w:pPr>
      <w:spacing w:before="115" w:line="240" w:lineRule="auto"/>
      <w:jc w:val="left"/>
    </w:pPr>
    <w:rPr>
      <w:rFonts w:ascii="Cambria Math" w:hAnsi="Cambria Math"/>
      <w:lang w:val="en-US"/>
    </w:rPr>
  </w:style>
  <w:style w:type="paragraph" w:customStyle="1" w:styleId="Figures">
    <w:name w:val="Figures"/>
    <w:basedOn w:val="af0"/>
    <w:next w:val="af5"/>
    <w:rsid w:val="0060013C"/>
    <w:pPr>
      <w:tabs>
        <w:tab w:val="left" w:pos="3600"/>
        <w:tab w:val="left" w:pos="3960"/>
      </w:tabs>
      <w:spacing w:before="140" w:after="60" w:line="240" w:lineRule="auto"/>
      <w:ind w:left="2880"/>
      <w:jc w:val="left"/>
    </w:pPr>
    <w:rPr>
      <w:sz w:val="20"/>
      <w:lang w:val="en-US"/>
    </w:rPr>
  </w:style>
  <w:style w:type="character" w:customStyle="1" w:styleId="14">
    <w:name w:val="Заголовок 1 Знак"/>
    <w:rsid w:val="0060013C"/>
    <w:rPr>
      <w:sz w:val="24"/>
      <w:lang w:val="ru-RU" w:eastAsia="ru-RU" w:bidi="ar-SA"/>
    </w:rPr>
  </w:style>
  <w:style w:type="paragraph" w:customStyle="1" w:styleId="afff">
    <w:name w:val="Содержание"/>
    <w:basedOn w:val="23"/>
    <w:rsid w:val="0060013C"/>
    <w:pPr>
      <w:widowControl w:val="0"/>
      <w:tabs>
        <w:tab w:val="clear" w:pos="851"/>
        <w:tab w:val="left" w:pos="1420"/>
        <w:tab w:val="right" w:leader="dot" w:pos="9781"/>
      </w:tabs>
      <w:spacing w:line="240" w:lineRule="auto"/>
      <w:ind w:left="0" w:right="306" w:firstLine="709"/>
    </w:pPr>
    <w:rPr>
      <w:b/>
      <w:noProof w:val="0"/>
      <w:snapToGrid w:val="0"/>
      <w:szCs w:val="24"/>
    </w:rPr>
  </w:style>
  <w:style w:type="paragraph" w:customStyle="1" w:styleId="120">
    <w:name w:val="Обычный + 12 пт"/>
    <w:aliases w:val="По центру,Первая строка:  1,25 см"/>
    <w:basedOn w:val="21"/>
    <w:rsid w:val="0060013C"/>
    <w:pPr>
      <w:widowControl w:val="0"/>
      <w:tabs>
        <w:tab w:val="num" w:pos="1134"/>
      </w:tabs>
      <w:spacing w:before="0" w:after="0"/>
      <w:ind w:left="1134" w:hanging="425"/>
    </w:pPr>
    <w:rPr>
      <w:b w:val="0"/>
      <w:bCs/>
      <w:iCs/>
      <w:snapToGrid w:val="0"/>
      <w:szCs w:val="24"/>
    </w:rPr>
  </w:style>
  <w:style w:type="paragraph" w:customStyle="1" w:styleId="afff0">
    <w:name w:val="Внтрзаг"/>
    <w:basedOn w:val="a4"/>
    <w:rsid w:val="0060013C"/>
    <w:pPr>
      <w:keepNext/>
      <w:widowControl w:val="0"/>
      <w:spacing w:line="240" w:lineRule="auto"/>
      <w:jc w:val="left"/>
    </w:pPr>
    <w:rPr>
      <w:b/>
      <w:snapToGrid w:val="0"/>
    </w:rPr>
  </w:style>
  <w:style w:type="paragraph" w:customStyle="1" w:styleId="121">
    <w:name w:val="Стиль Название объекта + 12 пт"/>
    <w:basedOn w:val="af5"/>
    <w:link w:val="122"/>
    <w:rsid w:val="0060013C"/>
    <w:pPr>
      <w:tabs>
        <w:tab w:val="left" w:pos="3600"/>
        <w:tab w:val="left" w:pos="3960"/>
      </w:tabs>
      <w:spacing w:line="240" w:lineRule="auto"/>
    </w:pPr>
    <w:rPr>
      <w:b w:val="0"/>
      <w:bCs w:val="0"/>
      <w:i/>
      <w:iCs/>
      <w:lang w:val="en-US"/>
    </w:rPr>
  </w:style>
  <w:style w:type="character" w:customStyle="1" w:styleId="122">
    <w:name w:val="Стиль Название объекта + 12 пт Знак"/>
    <w:link w:val="121"/>
    <w:rsid w:val="0060013C"/>
    <w:rPr>
      <w:i/>
      <w:iCs/>
      <w:sz w:val="24"/>
      <w:lang w:val="en-US" w:eastAsia="ru-RU" w:bidi="ar-SA"/>
    </w:rPr>
  </w:style>
  <w:style w:type="paragraph" w:customStyle="1" w:styleId="afff1">
    <w:name w:val="ТБЛ"/>
    <w:basedOn w:val="a4"/>
    <w:next w:val="a4"/>
    <w:rsid w:val="0060013C"/>
    <w:pPr>
      <w:widowControl w:val="0"/>
      <w:spacing w:line="240" w:lineRule="auto"/>
      <w:ind w:firstLine="0"/>
      <w:jc w:val="left"/>
    </w:pPr>
    <w:rPr>
      <w:bCs/>
      <w:iCs/>
      <w:snapToGrid w:val="0"/>
      <w:szCs w:val="24"/>
    </w:rPr>
  </w:style>
  <w:style w:type="paragraph" w:customStyle="1" w:styleId="afff2">
    <w:name w:val="Руслан"/>
    <w:basedOn w:val="8"/>
    <w:rsid w:val="0060013C"/>
    <w:pPr>
      <w:widowControl w:val="0"/>
      <w:spacing w:before="0" w:after="0"/>
      <w:ind w:left="0" w:firstLine="720"/>
    </w:pPr>
    <w:rPr>
      <w:b/>
      <w:i w:val="0"/>
      <w:snapToGrid w:val="0"/>
      <w:sz w:val="28"/>
      <w:szCs w:val="28"/>
    </w:rPr>
  </w:style>
  <w:style w:type="character" w:customStyle="1" w:styleId="35">
    <w:name w:val="Заголовок 3 Знак"/>
    <w:rsid w:val="0060013C"/>
    <w:rPr>
      <w:b/>
      <w:sz w:val="24"/>
      <w:lang w:val="ru-RU" w:eastAsia="ru-RU" w:bidi="ar-SA"/>
    </w:rPr>
  </w:style>
  <w:style w:type="paragraph" w:customStyle="1" w:styleId="36">
    <w:name w:val="Рисунок 3"/>
    <w:basedOn w:val="aff2"/>
    <w:rsid w:val="0060013C"/>
    <w:pPr>
      <w:widowControl w:val="0"/>
      <w:tabs>
        <w:tab w:val="num" w:pos="360"/>
      </w:tabs>
      <w:spacing w:before="0" w:line="360" w:lineRule="auto"/>
      <w:ind w:left="360" w:hanging="360"/>
      <w:jc w:val="center"/>
      <w:outlineLvl w:val="0"/>
    </w:pPr>
    <w:rPr>
      <w:b w:val="0"/>
      <w:bCs w:val="0"/>
      <w:snapToGrid w:val="0"/>
      <w:sz w:val="20"/>
    </w:rPr>
  </w:style>
  <w:style w:type="paragraph" w:customStyle="1" w:styleId="15">
    <w:name w:val="Рисунок1"/>
    <w:basedOn w:val="aff2"/>
    <w:next w:val="a4"/>
    <w:rsid w:val="0060013C"/>
    <w:pPr>
      <w:widowControl w:val="0"/>
      <w:tabs>
        <w:tab w:val="num" w:pos="360"/>
      </w:tabs>
      <w:spacing w:before="0" w:line="360" w:lineRule="auto"/>
      <w:ind w:left="360" w:hanging="360"/>
      <w:jc w:val="center"/>
      <w:outlineLvl w:val="0"/>
    </w:pPr>
    <w:rPr>
      <w:b w:val="0"/>
      <w:bCs w:val="0"/>
      <w:snapToGrid w:val="0"/>
      <w:sz w:val="20"/>
    </w:rPr>
  </w:style>
  <w:style w:type="paragraph" w:customStyle="1" w:styleId="afff3">
    <w:name w:val="Маркер"/>
    <w:basedOn w:val="a4"/>
    <w:rsid w:val="0060013C"/>
    <w:pPr>
      <w:widowControl w:val="0"/>
      <w:tabs>
        <w:tab w:val="num" w:pos="643"/>
      </w:tabs>
      <w:ind w:left="643" w:hanging="360"/>
    </w:pPr>
    <w:rPr>
      <w:snapToGrid w:val="0"/>
      <w:sz w:val="20"/>
      <w:lang w:eastAsia="en-US"/>
    </w:rPr>
  </w:style>
  <w:style w:type="paragraph" w:customStyle="1" w:styleId="afff4">
    <w:name w:val="Текст перечисления"/>
    <w:basedOn w:val="a4"/>
    <w:rsid w:val="0060013C"/>
    <w:pPr>
      <w:widowControl w:val="0"/>
      <w:tabs>
        <w:tab w:val="num" w:pos="643"/>
      </w:tabs>
      <w:ind w:left="397" w:firstLine="284"/>
    </w:pPr>
    <w:rPr>
      <w:snapToGrid w:val="0"/>
      <w:sz w:val="20"/>
      <w:lang w:eastAsia="en-US"/>
    </w:rPr>
  </w:style>
  <w:style w:type="paragraph" w:customStyle="1" w:styleId="NoSpacing1">
    <w:name w:val="No Spacing1"/>
    <w:rsid w:val="0060013C"/>
    <w:pPr>
      <w:spacing w:line="360" w:lineRule="auto"/>
      <w:ind w:firstLine="709"/>
      <w:jc w:val="both"/>
    </w:pPr>
    <w:rPr>
      <w:rFonts w:ascii="Wingdings" w:hAnsi="Wingdings" w:cs="Wingdings"/>
      <w:sz w:val="22"/>
      <w:szCs w:val="22"/>
    </w:rPr>
  </w:style>
  <w:style w:type="paragraph" w:customStyle="1" w:styleId="afff5">
    <w:name w:val="ГКС_маркер"/>
    <w:basedOn w:val="a4"/>
    <w:autoRedefine/>
    <w:rsid w:val="0060013C"/>
    <w:pPr>
      <w:widowControl w:val="0"/>
      <w:suppressAutoHyphens/>
      <w:ind w:right="23" w:firstLine="0"/>
    </w:pPr>
    <w:rPr>
      <w:snapToGrid w:val="0"/>
      <w:szCs w:val="24"/>
    </w:rPr>
  </w:style>
  <w:style w:type="paragraph" w:styleId="aff">
    <w:name w:val="Plain Text"/>
    <w:basedOn w:val="a4"/>
    <w:link w:val="afe"/>
    <w:rsid w:val="00436FCB"/>
    <w:pPr>
      <w:spacing w:line="240" w:lineRule="auto"/>
      <w:ind w:firstLine="0"/>
      <w:jc w:val="left"/>
    </w:pPr>
    <w:rPr>
      <w:b/>
      <w:bCs/>
      <w:sz w:val="20"/>
    </w:rPr>
  </w:style>
  <w:style w:type="paragraph" w:customStyle="1" w:styleId="font5">
    <w:name w:val="font5"/>
    <w:basedOn w:val="a4"/>
    <w:rsid w:val="005B3384"/>
    <w:pPr>
      <w:spacing w:before="100" w:beforeAutospacing="1" w:after="100" w:afterAutospacing="1" w:line="240" w:lineRule="auto"/>
      <w:ind w:firstLine="0"/>
      <w:jc w:val="left"/>
    </w:pPr>
    <w:rPr>
      <w:szCs w:val="24"/>
    </w:rPr>
  </w:style>
  <w:style w:type="paragraph" w:customStyle="1" w:styleId="font6">
    <w:name w:val="font6"/>
    <w:basedOn w:val="a4"/>
    <w:rsid w:val="005B3384"/>
    <w:pPr>
      <w:spacing w:before="100" w:beforeAutospacing="1" w:after="100" w:afterAutospacing="1" w:line="240" w:lineRule="auto"/>
      <w:ind w:firstLine="0"/>
      <w:jc w:val="left"/>
    </w:pPr>
    <w:rPr>
      <w:szCs w:val="24"/>
    </w:rPr>
  </w:style>
  <w:style w:type="paragraph" w:styleId="16">
    <w:name w:val="index 1"/>
    <w:basedOn w:val="a4"/>
    <w:next w:val="a4"/>
    <w:autoRedefine/>
    <w:semiHidden/>
    <w:rsid w:val="00671A46"/>
    <w:pPr>
      <w:ind w:left="240" w:hanging="240"/>
    </w:pPr>
  </w:style>
  <w:style w:type="paragraph" w:styleId="afff6">
    <w:name w:val="index heading"/>
    <w:basedOn w:val="a4"/>
    <w:next w:val="16"/>
    <w:semiHidden/>
    <w:rsid w:val="00671A46"/>
    <w:pPr>
      <w:spacing w:line="240" w:lineRule="auto"/>
      <w:ind w:firstLine="0"/>
      <w:jc w:val="left"/>
    </w:pPr>
    <w:rPr>
      <w:szCs w:val="24"/>
    </w:rPr>
  </w:style>
  <w:style w:type="paragraph" w:customStyle="1" w:styleId="xl66">
    <w:name w:val="xl66"/>
    <w:basedOn w:val="a4"/>
    <w:rsid w:val="005F42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center"/>
      <w:textAlignment w:val="center"/>
    </w:pPr>
    <w:rPr>
      <w:color w:val="000000"/>
      <w:szCs w:val="24"/>
    </w:rPr>
  </w:style>
  <w:style w:type="paragraph" w:customStyle="1" w:styleId="xl67">
    <w:name w:val="xl67"/>
    <w:basedOn w:val="a4"/>
    <w:rsid w:val="005F42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center"/>
    </w:pPr>
    <w:rPr>
      <w:color w:val="000000"/>
      <w:szCs w:val="24"/>
    </w:rPr>
  </w:style>
  <w:style w:type="paragraph" w:customStyle="1" w:styleId="xl68">
    <w:name w:val="xl68"/>
    <w:basedOn w:val="a4"/>
    <w:rsid w:val="005F42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</w:pPr>
    <w:rPr>
      <w:color w:val="000000"/>
      <w:szCs w:val="24"/>
    </w:rPr>
  </w:style>
  <w:style w:type="paragraph" w:customStyle="1" w:styleId="xl69">
    <w:name w:val="xl69"/>
    <w:basedOn w:val="a4"/>
    <w:rsid w:val="005F42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ind w:firstLine="0"/>
      <w:jc w:val="left"/>
      <w:textAlignment w:val="center"/>
    </w:pPr>
    <w:rPr>
      <w:color w:val="000000"/>
      <w:szCs w:val="24"/>
    </w:rPr>
  </w:style>
  <w:style w:type="paragraph" w:customStyle="1" w:styleId="xl70">
    <w:name w:val="xl70"/>
    <w:basedOn w:val="a4"/>
    <w:rsid w:val="005F42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center"/>
      <w:textAlignment w:val="center"/>
    </w:pPr>
    <w:rPr>
      <w:b/>
      <w:bCs/>
      <w:color w:val="000000"/>
      <w:szCs w:val="24"/>
    </w:rPr>
  </w:style>
  <w:style w:type="paragraph" w:customStyle="1" w:styleId="afff7">
    <w:name w:val="Формы"/>
    <w:basedOn w:val="a4"/>
    <w:rsid w:val="00081E01"/>
    <w:pPr>
      <w:spacing w:line="240" w:lineRule="auto"/>
      <w:ind w:firstLine="0"/>
      <w:jc w:val="center"/>
    </w:pPr>
    <w:rPr>
      <w:rFonts w:ascii="Wingdings" w:hAnsi="Wingdings"/>
      <w:w w:val="80"/>
      <w:sz w:val="18"/>
      <w:szCs w:val="24"/>
    </w:rPr>
  </w:style>
  <w:style w:type="character" w:customStyle="1" w:styleId="aa">
    <w:name w:val="Верхний колонтитул Знак"/>
    <w:link w:val="a9"/>
    <w:rsid w:val="00BC5726"/>
    <w:rPr>
      <w:rFonts w:ascii="GOST Type AU" w:hAnsi="GOST Type AU"/>
      <w:sz w:val="24"/>
    </w:rPr>
  </w:style>
  <w:style w:type="paragraph" w:customStyle="1" w:styleId="XRG">
    <w:name w:val="ШТАМП_XRG"/>
    <w:basedOn w:val="a4"/>
    <w:rsid w:val="00BC5726"/>
    <w:pPr>
      <w:spacing w:line="240" w:lineRule="auto"/>
      <w:jc w:val="center"/>
    </w:pPr>
    <w:rPr>
      <w:rFonts w:ascii="Wingdings" w:eastAsia="Cambria Math" w:hAnsi="Wingdings" w:cs="Wingdings"/>
      <w:sz w:val="20"/>
      <w:szCs w:val="22"/>
      <w:lang w:eastAsia="en-US"/>
    </w:rPr>
  </w:style>
  <w:style w:type="character" w:styleId="afff8">
    <w:name w:val="annotation reference"/>
    <w:rsid w:val="00072717"/>
    <w:rPr>
      <w:sz w:val="16"/>
      <w:szCs w:val="16"/>
    </w:rPr>
  </w:style>
  <w:style w:type="paragraph" w:styleId="afff9">
    <w:name w:val="annotation text"/>
    <w:basedOn w:val="a4"/>
    <w:link w:val="afffa"/>
    <w:rsid w:val="00072717"/>
    <w:rPr>
      <w:sz w:val="20"/>
    </w:rPr>
  </w:style>
  <w:style w:type="character" w:customStyle="1" w:styleId="afffa">
    <w:name w:val="Текст примечания Знак"/>
    <w:link w:val="afff9"/>
    <w:rsid w:val="00072717"/>
    <w:rPr>
      <w:rFonts w:ascii="GOST Type AU" w:hAnsi="GOST Type AU"/>
    </w:rPr>
  </w:style>
  <w:style w:type="paragraph" w:styleId="afffb">
    <w:name w:val="annotation subject"/>
    <w:basedOn w:val="afff9"/>
    <w:next w:val="afff9"/>
    <w:link w:val="afffc"/>
    <w:rsid w:val="00072717"/>
    <w:rPr>
      <w:b/>
      <w:bCs/>
    </w:rPr>
  </w:style>
  <w:style w:type="character" w:customStyle="1" w:styleId="afffc">
    <w:name w:val="Тема примечания Знак"/>
    <w:link w:val="afffb"/>
    <w:rsid w:val="00072717"/>
    <w:rPr>
      <w:rFonts w:ascii="GOST Type AU" w:hAnsi="GOST Type AU"/>
      <w:b/>
      <w:bCs/>
    </w:rPr>
  </w:style>
  <w:style w:type="paragraph" w:customStyle="1" w:styleId="afffd">
    <w:name w:val="Штамп по центру"/>
    <w:basedOn w:val="a4"/>
    <w:link w:val="afffe"/>
    <w:rsid w:val="006175E9"/>
    <w:pPr>
      <w:spacing w:line="240" w:lineRule="auto"/>
      <w:ind w:firstLine="0"/>
      <w:jc w:val="center"/>
    </w:pPr>
    <w:rPr>
      <w:rFonts w:ascii="Wingdings" w:hAnsi="Wingdings"/>
      <w:szCs w:val="28"/>
    </w:rPr>
  </w:style>
  <w:style w:type="character" w:customStyle="1" w:styleId="afffe">
    <w:name w:val="Штамп по центру Знак"/>
    <w:link w:val="afffd"/>
    <w:locked/>
    <w:rsid w:val="006175E9"/>
    <w:rPr>
      <w:rFonts w:ascii="Wingdings" w:hAnsi="Wingdings"/>
      <w:sz w:val="24"/>
      <w:szCs w:val="28"/>
    </w:rPr>
  </w:style>
  <w:style w:type="paragraph" w:customStyle="1" w:styleId="msonormal0">
    <w:name w:val="msonormal"/>
    <w:basedOn w:val="a4"/>
    <w:rsid w:val="0054662C"/>
    <w:pPr>
      <w:spacing w:before="100" w:beforeAutospacing="1" w:after="100" w:afterAutospacing="1" w:line="240" w:lineRule="auto"/>
      <w:ind w:firstLine="0"/>
      <w:jc w:val="left"/>
    </w:pPr>
    <w:rPr>
      <w:szCs w:val="24"/>
    </w:rPr>
  </w:style>
  <w:style w:type="paragraph" w:customStyle="1" w:styleId="xl65">
    <w:name w:val="xl65"/>
    <w:basedOn w:val="a4"/>
    <w:rsid w:val="0054662C"/>
    <w:pPr>
      <w:spacing w:before="100" w:beforeAutospacing="1" w:after="100" w:afterAutospacing="1" w:line="240" w:lineRule="auto"/>
      <w:ind w:firstLine="0"/>
      <w:jc w:val="center"/>
      <w:textAlignment w:val="center"/>
    </w:pPr>
    <w:rPr>
      <w:szCs w:val="24"/>
    </w:rPr>
  </w:style>
  <w:style w:type="paragraph" w:customStyle="1" w:styleId="affff">
    <w:name w:val="Штамп"/>
    <w:basedOn w:val="affff0"/>
    <w:link w:val="affff1"/>
    <w:rsid w:val="00581338"/>
    <w:pPr>
      <w:spacing w:line="240" w:lineRule="auto"/>
      <w:ind w:firstLine="0"/>
      <w:jc w:val="left"/>
    </w:pPr>
    <w:rPr>
      <w:rFonts w:ascii="GOST Type AU" w:hAnsi="GOST Type AU"/>
      <w:bCs/>
      <w:sz w:val="24"/>
      <w:szCs w:val="28"/>
    </w:rPr>
  </w:style>
  <w:style w:type="character" w:customStyle="1" w:styleId="affff1">
    <w:name w:val="Штамп Знак"/>
    <w:link w:val="affff"/>
    <w:rsid w:val="00581338"/>
    <w:rPr>
      <w:rFonts w:ascii="GOST Type AU" w:hAnsi="GOST Type AU"/>
      <w:bCs/>
      <w:sz w:val="24"/>
      <w:szCs w:val="28"/>
    </w:rPr>
  </w:style>
  <w:style w:type="paragraph" w:styleId="affff0">
    <w:name w:val="footnote text"/>
    <w:basedOn w:val="a4"/>
    <w:link w:val="affff2"/>
    <w:rsid w:val="00581338"/>
    <w:rPr>
      <w:sz w:val="20"/>
    </w:rPr>
  </w:style>
  <w:style w:type="character" w:customStyle="1" w:styleId="affff2">
    <w:name w:val="Текст сноски Знак"/>
    <w:link w:val="affff0"/>
    <w:rsid w:val="00581338"/>
    <w:rPr>
      <w:rFonts w:ascii="Wingdings" w:hAnsi="Wingdings"/>
    </w:rPr>
  </w:style>
  <w:style w:type="paragraph" w:customStyle="1" w:styleId="affff3">
    <w:name w:val="Табл.шапка"/>
    <w:basedOn w:val="aff"/>
    <w:link w:val="affff4"/>
    <w:rsid w:val="008A50D4"/>
    <w:pPr>
      <w:jc w:val="center"/>
    </w:pPr>
    <w:rPr>
      <w:b w:val="0"/>
      <w:bCs w:val="0"/>
      <w:sz w:val="22"/>
      <w:szCs w:val="22"/>
    </w:rPr>
  </w:style>
  <w:style w:type="paragraph" w:customStyle="1" w:styleId="affff5">
    <w:name w:val="Табл. текст"/>
    <w:basedOn w:val="affff3"/>
    <w:link w:val="affff6"/>
    <w:rsid w:val="008A50D4"/>
    <w:pPr>
      <w:jc w:val="left"/>
    </w:pPr>
  </w:style>
  <w:style w:type="character" w:customStyle="1" w:styleId="affff4">
    <w:name w:val="Табл.шапка Знак"/>
    <w:link w:val="affff3"/>
    <w:rsid w:val="008A50D4"/>
    <w:rPr>
      <w:rFonts w:ascii="Wingdings" w:hAnsi="Wingdings"/>
      <w:sz w:val="22"/>
      <w:szCs w:val="22"/>
    </w:rPr>
  </w:style>
  <w:style w:type="character" w:customStyle="1" w:styleId="affff6">
    <w:name w:val="Табл. текст Знак"/>
    <w:link w:val="affff5"/>
    <w:rsid w:val="008A50D4"/>
    <w:rPr>
      <w:rFonts w:ascii="Wingdings" w:hAnsi="Wingdings"/>
      <w:sz w:val="22"/>
      <w:szCs w:val="22"/>
    </w:rPr>
  </w:style>
  <w:style w:type="paragraph" w:customStyle="1" w:styleId="affff7">
    <w:name w:val="текст"/>
    <w:link w:val="affff8"/>
    <w:rsid w:val="003D7358"/>
    <w:pPr>
      <w:spacing w:line="276" w:lineRule="auto"/>
      <w:ind w:firstLine="851"/>
      <w:jc w:val="both"/>
    </w:pPr>
    <w:rPr>
      <w:rFonts w:ascii="Wingdings" w:hAnsi="Wingdings"/>
      <w:sz w:val="24"/>
    </w:rPr>
  </w:style>
  <w:style w:type="character" w:customStyle="1" w:styleId="affff8">
    <w:name w:val="текст Знак"/>
    <w:link w:val="affff7"/>
    <w:rsid w:val="003D7358"/>
    <w:rPr>
      <w:rFonts w:ascii="Wingdings" w:hAnsi="Wingdings"/>
      <w:sz w:val="24"/>
    </w:rPr>
  </w:style>
  <w:style w:type="paragraph" w:customStyle="1" w:styleId="a0">
    <w:name w:val="Список (ТЗ)"/>
    <w:basedOn w:val="affff9"/>
    <w:link w:val="affffa"/>
    <w:rsid w:val="00584C6C"/>
    <w:pPr>
      <w:numPr>
        <w:numId w:val="7"/>
      </w:numPr>
      <w:tabs>
        <w:tab w:val="left" w:pos="1134"/>
      </w:tabs>
      <w:spacing w:line="276" w:lineRule="auto"/>
      <w:ind w:left="0" w:firstLine="851"/>
      <w:contextualSpacing/>
    </w:pPr>
    <w:rPr>
      <w:snapToGrid w:val="0"/>
      <w:color w:val="000000"/>
      <w:szCs w:val="24"/>
    </w:rPr>
  </w:style>
  <w:style w:type="character" w:customStyle="1" w:styleId="affffa">
    <w:name w:val="Список (ТЗ) Знак"/>
    <w:link w:val="a0"/>
    <w:rsid w:val="00584C6C"/>
    <w:rPr>
      <w:snapToGrid w:val="0"/>
      <w:color w:val="000000"/>
      <w:sz w:val="24"/>
      <w:szCs w:val="24"/>
    </w:rPr>
  </w:style>
  <w:style w:type="paragraph" w:styleId="affff9">
    <w:name w:val="List Paragraph"/>
    <w:basedOn w:val="a4"/>
    <w:uiPriority w:val="34"/>
    <w:rsid w:val="00584C6C"/>
    <w:pPr>
      <w:ind w:left="708"/>
    </w:pPr>
  </w:style>
  <w:style w:type="paragraph" w:customStyle="1" w:styleId="a2">
    <w:name w:val="перечислен"/>
    <w:basedOn w:val="a4"/>
    <w:link w:val="affffb"/>
    <w:rsid w:val="00C63725"/>
    <w:pPr>
      <w:numPr>
        <w:numId w:val="8"/>
      </w:numPr>
      <w:spacing w:line="276" w:lineRule="auto"/>
      <w:ind w:left="0" w:firstLine="851"/>
    </w:pPr>
    <w:rPr>
      <w:rFonts w:cs="Wingdings"/>
    </w:rPr>
  </w:style>
  <w:style w:type="character" w:customStyle="1" w:styleId="affffb">
    <w:name w:val="перечислен Знак"/>
    <w:link w:val="a2"/>
    <w:rsid w:val="00C63725"/>
    <w:rPr>
      <w:rFonts w:cs="Wingdings"/>
      <w:sz w:val="24"/>
    </w:rPr>
  </w:style>
  <w:style w:type="paragraph" w:customStyle="1" w:styleId="affffc">
    <w:name w:val="Обычный+Ж"/>
    <w:basedOn w:val="a4"/>
    <w:link w:val="affffd"/>
    <w:rsid w:val="00C63725"/>
    <w:pPr>
      <w:spacing w:before="80"/>
    </w:pPr>
    <w:rPr>
      <w:b/>
    </w:rPr>
  </w:style>
  <w:style w:type="character" w:customStyle="1" w:styleId="affffd">
    <w:name w:val="Обычный+Ж Знак"/>
    <w:link w:val="affffc"/>
    <w:rsid w:val="00C63725"/>
    <w:rPr>
      <w:rFonts w:ascii="Wingdings" w:hAnsi="Wingdings"/>
      <w:b/>
      <w:sz w:val="24"/>
    </w:rPr>
  </w:style>
  <w:style w:type="paragraph" w:customStyle="1" w:styleId="TableParagraph">
    <w:name w:val="Table Paragraph"/>
    <w:basedOn w:val="a4"/>
    <w:uiPriority w:val="1"/>
    <w:qFormat/>
    <w:rsid w:val="007366A0"/>
    <w:pPr>
      <w:autoSpaceDE w:val="0"/>
      <w:autoSpaceDN w:val="0"/>
      <w:adjustRightInd w:val="0"/>
      <w:spacing w:line="240" w:lineRule="auto"/>
      <w:ind w:firstLine="0"/>
      <w:jc w:val="left"/>
    </w:pPr>
    <w:rPr>
      <w:szCs w:val="24"/>
      <w:lang w:eastAsia="en-US"/>
    </w:rPr>
  </w:style>
  <w:style w:type="character" w:customStyle="1" w:styleId="Heading3">
    <w:name w:val="Heading #3_"/>
    <w:link w:val="Heading30"/>
    <w:rsid w:val="00872738"/>
    <w:rPr>
      <w:b/>
      <w:bCs/>
      <w:sz w:val="22"/>
      <w:szCs w:val="22"/>
      <w:shd w:val="clear" w:color="auto" w:fill="FFFFFF"/>
    </w:rPr>
  </w:style>
  <w:style w:type="paragraph" w:customStyle="1" w:styleId="Heading30">
    <w:name w:val="Heading #3"/>
    <w:basedOn w:val="a4"/>
    <w:link w:val="Heading3"/>
    <w:rsid w:val="00872738"/>
    <w:pPr>
      <w:widowControl w:val="0"/>
      <w:shd w:val="clear" w:color="auto" w:fill="FFFFFF"/>
      <w:spacing w:after="420" w:line="244" w:lineRule="exact"/>
      <w:ind w:firstLine="0"/>
      <w:outlineLvl w:val="2"/>
    </w:pPr>
    <w:rPr>
      <w:b/>
      <w:bCs/>
      <w:sz w:val="22"/>
      <w:szCs w:val="22"/>
    </w:rPr>
  </w:style>
  <w:style w:type="character" w:customStyle="1" w:styleId="Bodytext2">
    <w:name w:val="Body text (2)_"/>
    <w:link w:val="Bodytext20"/>
    <w:rsid w:val="00872738"/>
    <w:rPr>
      <w:shd w:val="clear" w:color="auto" w:fill="FFFFFF"/>
    </w:rPr>
  </w:style>
  <w:style w:type="paragraph" w:customStyle="1" w:styleId="Bodytext20">
    <w:name w:val="Body text (2)"/>
    <w:basedOn w:val="a4"/>
    <w:link w:val="Bodytext2"/>
    <w:rsid w:val="00872738"/>
    <w:pPr>
      <w:widowControl w:val="0"/>
      <w:shd w:val="clear" w:color="auto" w:fill="FFFFFF"/>
      <w:spacing w:after="3040" w:line="266" w:lineRule="exact"/>
      <w:ind w:hanging="380"/>
    </w:pPr>
    <w:rPr>
      <w:sz w:val="20"/>
    </w:rPr>
  </w:style>
  <w:style w:type="character" w:customStyle="1" w:styleId="Bodytext295pt">
    <w:name w:val="Body text (2) + 9;5 pt"/>
    <w:rsid w:val="001D402D"/>
    <w:rPr>
      <w:rFonts w:ascii="Times New Roman" w:eastAsia="Times New Roman" w:hAnsi="Times New Roman" w:cs="Times New Roman"/>
      <w:color w:val="000000"/>
      <w:spacing w:val="0"/>
      <w:w w:val="100"/>
      <w:position w:val="0"/>
      <w:sz w:val="19"/>
      <w:szCs w:val="19"/>
      <w:shd w:val="clear" w:color="auto" w:fill="FFFFFF"/>
      <w:lang w:val="ru-RU" w:eastAsia="ru-RU" w:bidi="ru-RU"/>
    </w:rPr>
  </w:style>
  <w:style w:type="paragraph" w:customStyle="1" w:styleId="affffe">
    <w:name w:val="Формула"/>
    <w:basedOn w:val="af0"/>
    <w:next w:val="a4"/>
    <w:uiPriority w:val="1"/>
    <w:rsid w:val="00370F82"/>
    <w:pPr>
      <w:tabs>
        <w:tab w:val="left" w:pos="2552"/>
        <w:tab w:val="center" w:pos="4820"/>
        <w:tab w:val="right" w:pos="9923"/>
      </w:tabs>
      <w:suppressAutoHyphens/>
      <w:spacing w:after="0"/>
      <w:ind w:right="-2" w:firstLine="0"/>
      <w:jc w:val="left"/>
    </w:pPr>
    <w:rPr>
      <w:rFonts w:eastAsia="Cambria Math"/>
      <w:sz w:val="22"/>
    </w:rPr>
  </w:style>
  <w:style w:type="character" w:customStyle="1" w:styleId="aff4">
    <w:name w:val="Таблица Знак"/>
    <w:link w:val="aff3"/>
    <w:rsid w:val="005622E8"/>
    <w:rPr>
      <w:rFonts w:ascii="Wingdings" w:hAnsi="Wingdings"/>
      <w:sz w:val="24"/>
    </w:rPr>
  </w:style>
  <w:style w:type="paragraph" w:customStyle="1" w:styleId="Default">
    <w:name w:val="Default"/>
    <w:rsid w:val="00DC21B6"/>
    <w:pPr>
      <w:autoSpaceDE w:val="0"/>
      <w:autoSpaceDN w:val="0"/>
      <w:adjustRightInd w:val="0"/>
      <w:spacing w:line="360" w:lineRule="auto"/>
      <w:ind w:firstLine="709"/>
      <w:jc w:val="both"/>
    </w:pPr>
    <w:rPr>
      <w:color w:val="000000"/>
      <w:sz w:val="24"/>
      <w:szCs w:val="24"/>
    </w:rPr>
  </w:style>
  <w:style w:type="paragraph" w:customStyle="1" w:styleId="17">
    <w:name w:val="1"/>
    <w:basedOn w:val="a4"/>
    <w:next w:val="aff9"/>
    <w:link w:val="afffff"/>
    <w:qFormat/>
    <w:rsid w:val="00475CB8"/>
    <w:pPr>
      <w:spacing w:line="240" w:lineRule="auto"/>
      <w:ind w:firstLine="851"/>
      <w:jc w:val="center"/>
    </w:pPr>
    <w:rPr>
      <w:sz w:val="28"/>
    </w:rPr>
  </w:style>
  <w:style w:type="character" w:customStyle="1" w:styleId="afffff">
    <w:name w:val="Название Знак"/>
    <w:aliases w:val=" Знак1 Знак"/>
    <w:link w:val="17"/>
    <w:rsid w:val="00475CB8"/>
    <w:rPr>
      <w:sz w:val="28"/>
    </w:rPr>
  </w:style>
  <w:style w:type="paragraph" w:customStyle="1" w:styleId="afffff0">
    <w:name w:val="Текст основной"/>
    <w:basedOn w:val="a4"/>
    <w:rsid w:val="00475CB8"/>
    <w:pPr>
      <w:spacing w:line="312" w:lineRule="auto"/>
      <w:ind w:right="-57" w:firstLine="851"/>
      <w:jc w:val="left"/>
    </w:pPr>
    <w:rPr>
      <w:szCs w:val="24"/>
    </w:rPr>
  </w:style>
  <w:style w:type="character" w:customStyle="1" w:styleId="Lead-inEmphasis">
    <w:name w:val="Lead-in Emphasis"/>
    <w:uiPriority w:val="99"/>
    <w:rsid w:val="00913A1B"/>
    <w:rPr>
      <w:rFonts w:ascii="Wingdings" w:hAnsi="Wingdings"/>
      <w:b/>
      <w:spacing w:val="-4"/>
    </w:rPr>
  </w:style>
  <w:style w:type="paragraph" w:customStyle="1" w:styleId="Style6">
    <w:name w:val="Style6"/>
    <w:basedOn w:val="a4"/>
    <w:uiPriority w:val="99"/>
    <w:rsid w:val="00167BF9"/>
    <w:pPr>
      <w:widowControl w:val="0"/>
      <w:autoSpaceDE w:val="0"/>
      <w:autoSpaceDN w:val="0"/>
      <w:adjustRightInd w:val="0"/>
      <w:spacing w:line="276" w:lineRule="exact"/>
      <w:ind w:firstLine="0"/>
      <w:jc w:val="left"/>
    </w:pPr>
    <w:rPr>
      <w:szCs w:val="24"/>
    </w:rPr>
  </w:style>
  <w:style w:type="character" w:customStyle="1" w:styleId="FontStyle37">
    <w:name w:val="Font Style37"/>
    <w:uiPriority w:val="99"/>
    <w:rsid w:val="00167BF9"/>
    <w:rPr>
      <w:rFonts w:ascii="Times New Roman" w:hAnsi="Times New Roman" w:cs="Times New Roman"/>
      <w:sz w:val="22"/>
      <w:szCs w:val="22"/>
    </w:rPr>
  </w:style>
  <w:style w:type="character" w:customStyle="1" w:styleId="FontStyle38">
    <w:name w:val="Font Style38"/>
    <w:uiPriority w:val="99"/>
    <w:rsid w:val="00462341"/>
    <w:rPr>
      <w:rFonts w:ascii="Times New Roman" w:hAnsi="Times New Roman" w:cs="Times New Roman"/>
      <w:b/>
      <w:bCs/>
      <w:sz w:val="22"/>
      <w:szCs w:val="22"/>
    </w:rPr>
  </w:style>
  <w:style w:type="paragraph" w:styleId="afffff1">
    <w:name w:val="No Spacing"/>
    <w:aliases w:val="Основной"/>
    <w:uiPriority w:val="1"/>
    <w:qFormat/>
    <w:rsid w:val="00961B41"/>
    <w:pPr>
      <w:spacing w:line="360" w:lineRule="auto"/>
      <w:ind w:firstLine="851"/>
      <w:jc w:val="both"/>
    </w:pPr>
    <w:rPr>
      <w:sz w:val="28"/>
    </w:rPr>
  </w:style>
  <w:style w:type="character" w:customStyle="1" w:styleId="ESKDtabletxt">
    <w:name w:val="ESKD_table_txt Знак"/>
    <w:link w:val="ESKDtabletxt0"/>
    <w:locked/>
    <w:rsid w:val="0009417C"/>
    <w:rPr>
      <w:rFonts w:ascii="Arial" w:hAnsi="Arial" w:cs="Arial"/>
      <w:noProof/>
    </w:rPr>
  </w:style>
  <w:style w:type="paragraph" w:customStyle="1" w:styleId="ESKDtabletxt0">
    <w:name w:val="ESKD_table_txt"/>
    <w:basedOn w:val="a4"/>
    <w:link w:val="ESKDtabletxt"/>
    <w:autoRedefine/>
    <w:rsid w:val="0009417C"/>
    <w:pPr>
      <w:spacing w:line="240" w:lineRule="auto"/>
      <w:ind w:firstLine="0"/>
      <w:jc w:val="center"/>
    </w:pPr>
    <w:rPr>
      <w:rFonts w:ascii="Arial" w:hAnsi="Arial" w:cs="Arial"/>
      <w:noProof/>
      <w:sz w:val="20"/>
    </w:rPr>
  </w:style>
  <w:style w:type="character" w:customStyle="1" w:styleId="ESKD">
    <w:name w:val="ESKD Знак"/>
    <w:rsid w:val="00774F19"/>
    <w:rPr>
      <w:sz w:val="28"/>
      <w:szCs w:val="28"/>
      <w:lang w:val="ru-RU" w:eastAsia="ru-RU" w:bidi="ar-SA"/>
    </w:rPr>
  </w:style>
  <w:style w:type="character" w:styleId="afffff2">
    <w:name w:val="Strong"/>
    <w:basedOn w:val="a6"/>
    <w:uiPriority w:val="22"/>
    <w:qFormat/>
    <w:rsid w:val="0077607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2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90110">
      <w:bodyDiv w:val="1"/>
      <w:marLeft w:val="0"/>
      <w:marRight w:val="0"/>
      <w:marTop w:val="20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1006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43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84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887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903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0608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392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1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90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5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6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6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26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3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96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80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5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5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01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5183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1995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229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4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6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4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7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fontTable" Target="fontTable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header" Target="header2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header" Target="header1.xml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CasperMG\Application%20Data\Microsoft\&#1064;&#1072;&#1073;&#1083;&#1086;&#1085;&#1099;\&#1058;&#1056;&#1055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2A8A49-2809-4BF3-ABBB-9B0620B9D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ТРП</Template>
  <TotalTime>2</TotalTime>
  <Pages>33</Pages>
  <Words>4192</Words>
  <Characters>23901</Characters>
  <Application>Microsoft Office Word</Application>
  <DocSecurity>0</DocSecurity>
  <Lines>199</Lines>
  <Paragraphs>5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037</CharactersWithSpaces>
  <SharedDoc>false</SharedDoc>
  <HLinks>
    <vt:vector size="228" baseType="variant">
      <vt:variant>
        <vt:i4>157291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81778085</vt:lpwstr>
      </vt:variant>
      <vt:variant>
        <vt:i4>157291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81778084</vt:lpwstr>
      </vt:variant>
      <vt:variant>
        <vt:i4>157291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81778083</vt:lpwstr>
      </vt:variant>
      <vt:variant>
        <vt:i4>157291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81778082</vt:lpwstr>
      </vt:variant>
      <vt:variant>
        <vt:i4>157291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81778081</vt:lpwstr>
      </vt:variant>
      <vt:variant>
        <vt:i4>157291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81778080</vt:lpwstr>
      </vt:variant>
      <vt:variant>
        <vt:i4>150738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81778079</vt:lpwstr>
      </vt:variant>
      <vt:variant>
        <vt:i4>150738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81778078</vt:lpwstr>
      </vt:variant>
      <vt:variant>
        <vt:i4>150738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81778077</vt:lpwstr>
      </vt:variant>
      <vt:variant>
        <vt:i4>150738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81778076</vt:lpwstr>
      </vt:variant>
      <vt:variant>
        <vt:i4>150738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81778075</vt:lpwstr>
      </vt:variant>
      <vt:variant>
        <vt:i4>150738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81778074</vt:lpwstr>
      </vt:variant>
      <vt:variant>
        <vt:i4>150738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81778073</vt:lpwstr>
      </vt:variant>
      <vt:variant>
        <vt:i4>150738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81778072</vt:lpwstr>
      </vt:variant>
      <vt:variant>
        <vt:i4>150738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81778071</vt:lpwstr>
      </vt:variant>
      <vt:variant>
        <vt:i4>150738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81778070</vt:lpwstr>
      </vt:variant>
      <vt:variant>
        <vt:i4>144184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81778069</vt:lpwstr>
      </vt:variant>
      <vt:variant>
        <vt:i4>144184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81778068</vt:lpwstr>
      </vt:variant>
      <vt:variant>
        <vt:i4>144184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81778067</vt:lpwstr>
      </vt:variant>
      <vt:variant>
        <vt:i4>144184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81778066</vt:lpwstr>
      </vt:variant>
      <vt:variant>
        <vt:i4>144184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81778065</vt:lpwstr>
      </vt:variant>
      <vt:variant>
        <vt:i4>144184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81778064</vt:lpwstr>
      </vt:variant>
      <vt:variant>
        <vt:i4>144184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81778063</vt:lpwstr>
      </vt:variant>
      <vt:variant>
        <vt:i4>144184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81778062</vt:lpwstr>
      </vt:variant>
      <vt:variant>
        <vt:i4>144184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81778061</vt:lpwstr>
      </vt:variant>
      <vt:variant>
        <vt:i4>144184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81778060</vt:lpwstr>
      </vt:variant>
      <vt:variant>
        <vt:i4>137631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81778059</vt:lpwstr>
      </vt:variant>
      <vt:variant>
        <vt:i4>137631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81778058</vt:lpwstr>
      </vt:variant>
      <vt:variant>
        <vt:i4>137631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81778057</vt:lpwstr>
      </vt:variant>
      <vt:variant>
        <vt:i4>137631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81778056</vt:lpwstr>
      </vt:variant>
      <vt:variant>
        <vt:i4>137631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81778055</vt:lpwstr>
      </vt:variant>
      <vt:variant>
        <vt:i4>137631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81778054</vt:lpwstr>
      </vt:variant>
      <vt:variant>
        <vt:i4>137631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81778053</vt:lpwstr>
      </vt:variant>
      <vt:variant>
        <vt:i4>137631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81778052</vt:lpwstr>
      </vt:variant>
      <vt:variant>
        <vt:i4>137631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81778051</vt:lpwstr>
      </vt:variant>
      <vt:variant>
        <vt:i4>137631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81778050</vt:lpwstr>
      </vt:variant>
      <vt:variant>
        <vt:i4>131077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81778049</vt:lpwstr>
      </vt:variant>
      <vt:variant>
        <vt:i4>13107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8177804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cp:lastPrinted>2023-04-14T07:55:00Z</cp:lastPrinted>
  <dcterms:created xsi:type="dcterms:W3CDTF">2024-12-28T19:40:00Z</dcterms:created>
  <dcterms:modified xsi:type="dcterms:W3CDTF">2024-12-28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ХХХ.ПЗ</vt:lpwstr>
  </property>
  <property fmtid="{D5CDD505-2E9C-101B-9397-08002B2CF9AE}" pid="3" name="MSIP_Label_2988f0a4-524a-45f2-829d-417725fa4957_Enabled">
    <vt:lpwstr>true</vt:lpwstr>
  </property>
  <property fmtid="{D5CDD505-2E9C-101B-9397-08002B2CF9AE}" pid="4" name="MSIP_Label_2988f0a4-524a-45f2-829d-417725fa4957_SetDate">
    <vt:lpwstr>2021-10-25T15:40:51Z</vt:lpwstr>
  </property>
  <property fmtid="{D5CDD505-2E9C-101B-9397-08002B2CF9AE}" pid="5" name="MSIP_Label_2988f0a4-524a-45f2-829d-417725fa4957_Method">
    <vt:lpwstr>Privileged</vt:lpwstr>
  </property>
  <property fmtid="{D5CDD505-2E9C-101B-9397-08002B2CF9AE}" pid="6" name="MSIP_Label_2988f0a4-524a-45f2-829d-417725fa4957_Name">
    <vt:lpwstr>2988f0a4-524a-45f2-829d-417725fa4957</vt:lpwstr>
  </property>
  <property fmtid="{D5CDD505-2E9C-101B-9397-08002B2CF9AE}" pid="7" name="MSIP_Label_2988f0a4-524a-45f2-829d-417725fa4957_SiteId">
    <vt:lpwstr>52daf2a9-3b73-4da4-ac6a-3f81adc92b7e</vt:lpwstr>
  </property>
  <property fmtid="{D5CDD505-2E9C-101B-9397-08002B2CF9AE}" pid="8" name="MSIP_Label_2988f0a4-524a-45f2-829d-417725fa4957_ActionId">
    <vt:lpwstr>cdac47c8-02b5-4f25-bd73-85551e3a7840</vt:lpwstr>
  </property>
  <property fmtid="{D5CDD505-2E9C-101B-9397-08002B2CF9AE}" pid="9" name="MSIP_Label_2988f0a4-524a-45f2-829d-417725fa4957_ContentBits">
    <vt:lpwstr>0</vt:lpwstr>
  </property>
</Properties>
</file>